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Default="00A13502" w:rsidP="00FF3465">
      <w:pPr>
        <w:spacing w:line="240" w:lineRule="auto"/>
        <w:jc w:val="both"/>
        <w:rPr>
          <w:color w:val="7030A0"/>
        </w:rPr>
      </w:pPr>
      <w:r>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Default="0041638F" w:rsidP="00FF3465">
      <w:pPr>
        <w:pStyle w:val="Heading6"/>
        <w:spacing w:line="240" w:lineRule="auto"/>
        <w:jc w:val="both"/>
        <w:rPr>
          <w:sz w:val="10"/>
          <w:szCs w:val="10"/>
        </w:rPr>
      </w:pPr>
    </w:p>
    <w:p w14:paraId="0911BA94" w14:textId="77777777" w:rsidR="00A13502" w:rsidRPr="00A13502" w:rsidRDefault="00A13502" w:rsidP="00FF3465">
      <w:pPr>
        <w:jc w:val="both"/>
        <w:rPr>
          <w:sz w:val="10"/>
          <w:szCs w:val="10"/>
        </w:rPr>
      </w:pPr>
    </w:p>
    <w:p w14:paraId="7599A208" w14:textId="17EEA972" w:rsidR="001A4BDD" w:rsidRPr="0041638F" w:rsidRDefault="005D4AA7" w:rsidP="00A53489">
      <w:pPr>
        <w:pStyle w:val="Heading6"/>
        <w:spacing w:line="240" w:lineRule="auto"/>
        <w:rPr>
          <w:sz w:val="72"/>
          <w:szCs w:val="72"/>
        </w:rPr>
      </w:pPr>
      <w:r w:rsidRPr="001A4BDD">
        <w:rPr>
          <w:sz w:val="72"/>
          <w:szCs w:val="72"/>
        </w:rPr>
        <w:t>Council Minutes</w:t>
      </w:r>
    </w:p>
    <w:p w14:paraId="2E317608" w14:textId="77777777" w:rsidR="00F94CA2" w:rsidRDefault="00F94CA2" w:rsidP="00FF3465">
      <w:pPr>
        <w:spacing w:after="0" w:line="240" w:lineRule="auto"/>
        <w:jc w:val="both"/>
        <w:rPr>
          <w:rFonts w:cs="Times New Roman"/>
        </w:rPr>
      </w:pPr>
    </w:p>
    <w:p w14:paraId="7938596C" w14:textId="391CB8F3" w:rsidR="0046177F" w:rsidRDefault="00E446C2" w:rsidP="00A53489">
      <w:pPr>
        <w:spacing w:after="0" w:line="240" w:lineRule="auto"/>
        <w:jc w:val="center"/>
        <w:rPr>
          <w:rFonts w:cs="Times New Roman"/>
        </w:rPr>
      </w:pPr>
      <w:r>
        <w:rPr>
          <w:rFonts w:cs="Times New Roman"/>
        </w:rPr>
        <w:t xml:space="preserve">Thursday, </w:t>
      </w:r>
      <w:r w:rsidR="0081674E">
        <w:rPr>
          <w:rFonts w:cs="Times New Roman"/>
        </w:rPr>
        <w:t>April 5</w:t>
      </w:r>
      <w:r w:rsidR="00D47C89">
        <w:rPr>
          <w:rFonts w:cs="Times New Roman"/>
        </w:rPr>
        <w:t>, 201</w:t>
      </w:r>
      <w:r w:rsidR="00A34E54">
        <w:rPr>
          <w:rFonts w:cs="Times New Roman"/>
        </w:rPr>
        <w:t>8</w:t>
      </w:r>
    </w:p>
    <w:p w14:paraId="3D2D75DF" w14:textId="1F2E7FAD" w:rsidR="00E446C2" w:rsidRPr="005D4AA7" w:rsidRDefault="0081674E" w:rsidP="00A53489">
      <w:pPr>
        <w:spacing w:after="0" w:line="240" w:lineRule="auto"/>
        <w:jc w:val="center"/>
        <w:rPr>
          <w:rFonts w:cs="Times New Roman"/>
        </w:rPr>
      </w:pPr>
      <w:r>
        <w:rPr>
          <w:rFonts w:cs="Times New Roman"/>
        </w:rPr>
        <w:t>6</w:t>
      </w:r>
      <w:r w:rsidR="006A75DB">
        <w:rPr>
          <w:rFonts w:cs="Times New Roman"/>
        </w:rPr>
        <w:t>:00pm, Dunning Hall 27</w:t>
      </w:r>
    </w:p>
    <w:p w14:paraId="51490B49" w14:textId="77777777" w:rsidR="005D4AA7" w:rsidRPr="005D4AA7" w:rsidRDefault="005D4AA7" w:rsidP="00A53489">
      <w:pPr>
        <w:spacing w:after="0" w:line="240" w:lineRule="auto"/>
        <w:jc w:val="center"/>
        <w:rPr>
          <w:rFonts w:cs="Times New Roman"/>
        </w:rPr>
      </w:pPr>
    </w:p>
    <w:p w14:paraId="7A42C7EF" w14:textId="74D61187" w:rsidR="004479C4" w:rsidRPr="005D4AA7" w:rsidRDefault="006A79AA" w:rsidP="00A53489">
      <w:pPr>
        <w:spacing w:after="0" w:line="240" w:lineRule="auto"/>
        <w:jc w:val="center"/>
        <w:rPr>
          <w:rFonts w:cs="Times New Roman"/>
        </w:rPr>
      </w:pPr>
      <w:r w:rsidRPr="0000371A">
        <w:rPr>
          <w:rFonts w:cs="Times New Roman"/>
          <w:u w:val="single"/>
        </w:rPr>
        <w:t>Speaker</w:t>
      </w:r>
      <w:r>
        <w:rPr>
          <w:rFonts w:cs="Times New Roman"/>
        </w:rPr>
        <w:t xml:space="preserve">: </w:t>
      </w:r>
      <w:r w:rsidR="00676D66">
        <w:rPr>
          <w:rFonts w:cs="Times New Roman"/>
        </w:rPr>
        <w:t>Jamil Pirani</w:t>
      </w:r>
    </w:p>
    <w:p w14:paraId="6EFD028C" w14:textId="0E4174AB" w:rsidR="004479C4" w:rsidRPr="004479C4" w:rsidRDefault="004479C4" w:rsidP="00A53489">
      <w:pPr>
        <w:spacing w:after="0" w:line="240" w:lineRule="auto"/>
        <w:jc w:val="center"/>
        <w:rPr>
          <w:rFonts w:ascii="Times New Roman" w:hAnsi="Times New Roman" w:cs="Times New Roman"/>
        </w:rPr>
      </w:pPr>
      <w:r w:rsidRPr="0000371A">
        <w:rPr>
          <w:rFonts w:cs="Times New Roman"/>
          <w:u w:val="single"/>
        </w:rPr>
        <w:t>Secretary</w:t>
      </w:r>
      <w:r w:rsidRPr="005D4AA7">
        <w:rPr>
          <w:rFonts w:cs="Times New Roman"/>
        </w:rPr>
        <w:t>: </w:t>
      </w:r>
      <w:r w:rsidR="00A34E54">
        <w:rPr>
          <w:rFonts w:cs="Times New Roman"/>
        </w:rPr>
        <w:t>Isabela Dominguez</w:t>
      </w:r>
    </w:p>
    <w:p w14:paraId="7B57B642" w14:textId="0B04FB07" w:rsidR="00B77F6E" w:rsidRDefault="00F94CA2" w:rsidP="00FF3465">
      <w:pPr>
        <w:spacing w:after="0" w:line="240" w:lineRule="auto"/>
        <w:jc w:val="both"/>
        <w:rPr>
          <w:rFonts w:cs="Times New Roman"/>
          <w:i/>
        </w:rPr>
      </w:pPr>
      <w:r>
        <w:rPr>
          <w:noProof/>
          <w:lang w:val="en-US"/>
        </w:rPr>
        <w:drawing>
          <wp:anchor distT="0" distB="0" distL="114300" distR="114300" simplePos="0" relativeHeight="251659264" behindDoc="0" locked="0" layoutInCell="1" allowOverlap="1" wp14:anchorId="057C98C4" wp14:editId="591F002D">
            <wp:simplePos x="0" y="0"/>
            <wp:positionH relativeFrom="margin">
              <wp:posOffset>-1660525</wp:posOffset>
            </wp:positionH>
            <wp:positionV relativeFrom="margin">
              <wp:posOffset>25177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AFAAA" w14:textId="77777777" w:rsidR="00A13502" w:rsidRDefault="00A13502" w:rsidP="00FF3465">
      <w:pPr>
        <w:spacing w:after="0" w:line="240" w:lineRule="auto"/>
        <w:jc w:val="both"/>
        <w:rPr>
          <w:rFonts w:cs="Times New Roman"/>
          <w:i/>
        </w:rPr>
      </w:pPr>
    </w:p>
    <w:p w14:paraId="6EF7F67D" w14:textId="44468F5F" w:rsidR="004479C4" w:rsidRDefault="00DC2587" w:rsidP="00FF3465">
      <w:pPr>
        <w:spacing w:after="0" w:line="240" w:lineRule="auto"/>
        <w:jc w:val="both"/>
        <w:rPr>
          <w:rFonts w:cs="Times New Roman"/>
          <w:i/>
        </w:rPr>
      </w:pPr>
      <w:r>
        <w:rPr>
          <w:rFonts w:cs="Times New Roman"/>
          <w:i/>
        </w:rPr>
        <w:t>Council begins,</w:t>
      </w:r>
      <w:r w:rsidR="000743FC">
        <w:rPr>
          <w:rFonts w:cs="Times New Roman"/>
          <w:i/>
        </w:rPr>
        <w:t xml:space="preserve"> </w:t>
      </w:r>
      <w:proofErr w:type="gramStart"/>
      <w:r w:rsidR="00A34E54">
        <w:rPr>
          <w:rFonts w:cs="Times New Roman"/>
          <w:i/>
        </w:rPr>
        <w:t>7</w:t>
      </w:r>
      <w:r w:rsidR="00940240">
        <w:rPr>
          <w:rFonts w:cs="Times New Roman"/>
          <w:i/>
        </w:rPr>
        <w:t>:</w:t>
      </w:r>
      <w:r w:rsidR="005D4AA7" w:rsidRPr="005C1DD1">
        <w:rPr>
          <w:rFonts w:cs="Times New Roman"/>
          <w:i/>
        </w:rPr>
        <w:t>pm</w:t>
      </w:r>
      <w:r w:rsidR="00546CC8">
        <w:rPr>
          <w:rFonts w:cs="Times New Roman"/>
          <w:i/>
        </w:rPr>
        <w:t>.</w:t>
      </w:r>
      <w:proofErr w:type="gramEnd"/>
    </w:p>
    <w:p w14:paraId="5E91C916" w14:textId="77777777" w:rsidR="0059735A" w:rsidRPr="0046177F" w:rsidRDefault="0059735A" w:rsidP="00FF3465">
      <w:pPr>
        <w:spacing w:after="0" w:line="240" w:lineRule="auto"/>
        <w:jc w:val="both"/>
      </w:pPr>
    </w:p>
    <w:p w14:paraId="77E2303C" w14:textId="402B55A9" w:rsidR="001A4BDD" w:rsidRDefault="00276807" w:rsidP="00FF3465">
      <w:pPr>
        <w:pStyle w:val="Heading1"/>
        <w:spacing w:before="0" w:line="240" w:lineRule="auto"/>
        <w:jc w:val="both"/>
      </w:pPr>
      <w:r>
        <w:t>I</w:t>
      </w:r>
      <w:r w:rsidR="004479C4" w:rsidRPr="004479C4">
        <w:t xml:space="preserve">. </w:t>
      </w:r>
      <w:r w:rsidR="00E446C2">
        <w:t>ATTENDA</w:t>
      </w:r>
      <w:r w:rsidR="00F86A32">
        <w:t>N</w:t>
      </w:r>
      <w:r w:rsidR="00E446C2">
        <w:t>CE</w:t>
      </w:r>
    </w:p>
    <w:p w14:paraId="2FADDBC4" w14:textId="50523748" w:rsidR="00AC7A97" w:rsidRPr="001140EB" w:rsidRDefault="00351522" w:rsidP="00FF3465">
      <w:pPr>
        <w:jc w:val="both"/>
        <w:rPr>
          <w:u w:val="single"/>
        </w:rPr>
      </w:pPr>
      <w:r w:rsidRPr="001140EB">
        <w:rPr>
          <w:u w:val="single"/>
        </w:rPr>
        <w:t>Jamil Pirani</w:t>
      </w:r>
      <w:r w:rsidRPr="001140EB">
        <w:t xml:space="preserve">: </w:t>
      </w:r>
      <w:r w:rsidR="00293132" w:rsidRPr="001140EB">
        <w:t xml:space="preserve"> </w:t>
      </w:r>
      <w:r w:rsidR="0033026D">
        <w:t xml:space="preserve">Press 1 if you’re here press 2 if you’re a proxy. </w:t>
      </w:r>
    </w:p>
    <w:p w14:paraId="3D49CA7B" w14:textId="52E9A25B" w:rsidR="00E446C2" w:rsidRPr="00E446C2" w:rsidRDefault="00E446C2" w:rsidP="00FF3465">
      <w:pPr>
        <w:pStyle w:val="Heading1"/>
        <w:jc w:val="both"/>
      </w:pPr>
      <w:r>
        <w:t>II. ADOPTION OF THE AGENDA</w:t>
      </w:r>
    </w:p>
    <w:p w14:paraId="3B6157F9" w14:textId="77777777" w:rsidR="005D4AA7" w:rsidRPr="005D4AA7" w:rsidRDefault="004479C4" w:rsidP="00FF3465">
      <w:pPr>
        <w:pStyle w:val="Heading5"/>
        <w:spacing w:line="240" w:lineRule="auto"/>
        <w:jc w:val="both"/>
      </w:pPr>
      <w:r w:rsidRPr="004479C4">
        <w:t xml:space="preserve">Motion </w:t>
      </w:r>
      <w:r w:rsidR="009847DE" w:rsidRPr="004479C4">
        <w:t xml:space="preserve">1   </w:t>
      </w:r>
    </w:p>
    <w:p w14:paraId="58CABF8A" w14:textId="76DF19F0" w:rsidR="00A44935" w:rsidRDefault="00A44935" w:rsidP="00FF3465">
      <w:pPr>
        <w:spacing w:after="0" w:line="240" w:lineRule="auto"/>
        <w:jc w:val="both"/>
      </w:pPr>
      <w:r>
        <w:t xml:space="preserve">Whereas: </w:t>
      </w:r>
      <w:r>
        <w:tab/>
      </w:r>
      <w:r w:rsidR="0081674E" w:rsidRPr="0081674E">
        <w:rPr>
          <w:lang w:val="en-US"/>
        </w:rPr>
        <w:t>This is the last council of the year!</w:t>
      </w:r>
    </w:p>
    <w:p w14:paraId="1182B4AF" w14:textId="320F082F" w:rsidR="00A44935" w:rsidRDefault="00A44935" w:rsidP="00FF3465">
      <w:pPr>
        <w:spacing w:after="0" w:line="240" w:lineRule="auto"/>
        <w:jc w:val="both"/>
      </w:pPr>
      <w:r>
        <w:t xml:space="preserve">&amp; </w:t>
      </w:r>
      <w:r>
        <w:tab/>
      </w:r>
      <w:r>
        <w:tab/>
        <w:t>l</w:t>
      </w:r>
      <w:r w:rsidR="00676BC5">
        <w:t xml:space="preserve">et’s get going; </w:t>
      </w:r>
      <w:r>
        <w:t xml:space="preserve"> </w:t>
      </w:r>
    </w:p>
    <w:p w14:paraId="7F8160A1" w14:textId="77777777" w:rsidR="00A44935" w:rsidRDefault="00A44935" w:rsidP="00FF3465">
      <w:pPr>
        <w:spacing w:after="0" w:line="240" w:lineRule="auto"/>
        <w:jc w:val="both"/>
      </w:pPr>
    </w:p>
    <w:p w14:paraId="06A5093D" w14:textId="77777777" w:rsidR="00A44935" w:rsidRDefault="00A44935" w:rsidP="00FF3465">
      <w:pPr>
        <w:spacing w:after="0" w:line="240" w:lineRule="auto"/>
        <w:jc w:val="both"/>
      </w:pPr>
      <w:r>
        <w:t xml:space="preserve">BE IT RESOLVED THAT: </w:t>
      </w:r>
    </w:p>
    <w:p w14:paraId="691611BA" w14:textId="77AD7B9C" w:rsidR="00A44935" w:rsidRDefault="00A44935" w:rsidP="00A44935">
      <w:pPr>
        <w:spacing w:after="0" w:line="240" w:lineRule="auto"/>
        <w:ind w:left="720" w:firstLine="720"/>
        <w:jc w:val="both"/>
      </w:pPr>
      <w:r>
        <w:t xml:space="preserve">Council approve the agenda of the Council meeting of Thursday, </w:t>
      </w:r>
      <w:r w:rsidR="0081674E">
        <w:t>April 5</w:t>
      </w:r>
      <w:r>
        <w:t>,</w:t>
      </w:r>
    </w:p>
    <w:p w14:paraId="702115F8" w14:textId="366DA5B1" w:rsidR="00A44935" w:rsidRDefault="00A44935" w:rsidP="00A44935">
      <w:pPr>
        <w:spacing w:after="0" w:line="240" w:lineRule="auto"/>
        <w:ind w:left="720" w:firstLine="720"/>
        <w:jc w:val="both"/>
      </w:pPr>
      <w:r>
        <w:t xml:space="preserve">2018, as seen on the Engineering Society website. </w:t>
      </w:r>
    </w:p>
    <w:p w14:paraId="277A483A" w14:textId="77777777" w:rsidR="00A44935" w:rsidRDefault="00A44935" w:rsidP="00A44935">
      <w:pPr>
        <w:spacing w:after="0" w:line="240" w:lineRule="auto"/>
        <w:ind w:left="720" w:firstLine="720"/>
        <w:jc w:val="both"/>
      </w:pPr>
    </w:p>
    <w:p w14:paraId="21BB48FE" w14:textId="3D4692AA" w:rsidR="00A44935" w:rsidRDefault="00A44935" w:rsidP="00CA4103">
      <w:pPr>
        <w:spacing w:after="0" w:line="240" w:lineRule="auto"/>
        <w:ind w:left="3600" w:firstLine="720"/>
        <w:jc w:val="both"/>
      </w:pPr>
      <w:r>
        <w:t>Moved by: Alexander “</w:t>
      </w:r>
      <w:r w:rsidR="00E059E9">
        <w:t xml:space="preserve">See you </w:t>
      </w:r>
      <w:proofErr w:type="gramStart"/>
      <w:r w:rsidR="00E059E9">
        <w:t xml:space="preserve">later </w:t>
      </w:r>
      <w:r w:rsidR="00676BC5">
        <w:t>”</w:t>
      </w:r>
      <w:proofErr w:type="gramEnd"/>
      <w:r>
        <w:t xml:space="preserve"> Clifford </w:t>
      </w:r>
    </w:p>
    <w:p w14:paraId="3A7F1BB8" w14:textId="06CC7C9B" w:rsidR="00437EED" w:rsidRDefault="00A44935" w:rsidP="00CA4103">
      <w:pPr>
        <w:spacing w:after="0" w:line="240" w:lineRule="auto"/>
        <w:ind w:left="3600" w:firstLine="720"/>
        <w:jc w:val="both"/>
      </w:pPr>
      <w:r>
        <w:t>Seconded by: Jamil “</w:t>
      </w:r>
      <w:r w:rsidR="00E059E9">
        <w:t>Alligator</w:t>
      </w:r>
      <w:r w:rsidR="0081674E">
        <w:t xml:space="preserve">” </w:t>
      </w:r>
      <w:r>
        <w:t>Pirani</w:t>
      </w:r>
      <w:r w:rsidR="0033026D">
        <w:t xml:space="preserve"> </w:t>
      </w:r>
    </w:p>
    <w:p w14:paraId="6DD4F968" w14:textId="1E710657" w:rsidR="0033026D" w:rsidRDefault="0033026D" w:rsidP="00CA4103">
      <w:pPr>
        <w:spacing w:after="0" w:line="240" w:lineRule="auto"/>
        <w:ind w:left="3600" w:firstLine="720"/>
        <w:jc w:val="both"/>
        <w:rPr>
          <w:rFonts w:cs="Times New Roman"/>
        </w:rPr>
      </w:pPr>
    </w:p>
    <w:p w14:paraId="710CFF4F" w14:textId="77777777" w:rsidR="0033026D" w:rsidRDefault="0033026D" w:rsidP="00CA4103">
      <w:pPr>
        <w:spacing w:after="0" w:line="240" w:lineRule="auto"/>
        <w:ind w:left="3600" w:firstLine="720"/>
        <w:jc w:val="both"/>
        <w:rPr>
          <w:rFonts w:cs="Times New Roman"/>
        </w:rPr>
      </w:pPr>
    </w:p>
    <w:p w14:paraId="2A347C0D" w14:textId="6021F6AF" w:rsidR="00AB095E" w:rsidRDefault="0033026D" w:rsidP="00FF3465">
      <w:pPr>
        <w:spacing w:after="0" w:line="240" w:lineRule="auto"/>
        <w:jc w:val="both"/>
        <w:rPr>
          <w:rFonts w:cs="Times New Roman"/>
        </w:rPr>
      </w:pPr>
      <w:r w:rsidRPr="0033026D">
        <w:rPr>
          <w:rFonts w:cs="Times New Roman"/>
          <w:u w:val="single"/>
        </w:rPr>
        <w:t>Alex Clifford</w:t>
      </w:r>
      <w:r>
        <w:rPr>
          <w:rFonts w:cs="Times New Roman"/>
        </w:rPr>
        <w:t xml:space="preserve">: There are changes for motion 12, 13 and 14 for the honorarium amounts. Motion 7 and 17 have been added. Motion 17 and 7 are the same. Motion 12, 13 and 14 are as previously. We are striking discussion period from the agenda. </w:t>
      </w:r>
    </w:p>
    <w:p w14:paraId="4D023FF3" w14:textId="77777777" w:rsidR="0033026D" w:rsidRDefault="0033026D" w:rsidP="00FF3465">
      <w:pPr>
        <w:spacing w:after="0" w:line="240" w:lineRule="auto"/>
        <w:jc w:val="both"/>
        <w:rPr>
          <w:rFonts w:cs="Times New Roman"/>
        </w:rPr>
      </w:pPr>
    </w:p>
    <w:p w14:paraId="065FF7DC" w14:textId="71A36C16" w:rsidR="00676D66" w:rsidRDefault="00795D5A" w:rsidP="00FF3465">
      <w:pPr>
        <w:spacing w:after="0" w:line="240" w:lineRule="auto"/>
        <w:jc w:val="both"/>
        <w:rPr>
          <w:rFonts w:cs="Times New Roman"/>
          <w:b/>
        </w:rPr>
      </w:pPr>
      <w:r>
        <w:rPr>
          <w:rFonts w:cs="Times New Roman"/>
          <w:b/>
        </w:rPr>
        <w:t>Motion passes,</w:t>
      </w:r>
      <w:r w:rsidR="008112EF">
        <w:rPr>
          <w:rFonts w:cs="Times New Roman"/>
          <w:b/>
        </w:rPr>
        <w:t xml:space="preserve"> </w:t>
      </w:r>
      <w:r w:rsidR="0033026D">
        <w:rPr>
          <w:rFonts w:cs="Times New Roman"/>
          <w:b/>
        </w:rPr>
        <w:t>6:19</w:t>
      </w:r>
      <w:r w:rsidR="001B1421">
        <w:rPr>
          <w:rFonts w:cs="Times New Roman"/>
          <w:b/>
        </w:rPr>
        <w:t xml:space="preserve">; </w:t>
      </w:r>
    </w:p>
    <w:p w14:paraId="2FFAED65" w14:textId="77777777" w:rsidR="00A91D27" w:rsidRDefault="00A91D27" w:rsidP="00FF3465">
      <w:pPr>
        <w:spacing w:after="0" w:line="240" w:lineRule="auto"/>
        <w:jc w:val="both"/>
        <w:rPr>
          <w:rFonts w:cs="Times New Roman"/>
          <w:b/>
        </w:rPr>
      </w:pPr>
    </w:p>
    <w:p w14:paraId="609E8A2C" w14:textId="5A1CD4A8" w:rsidR="004479C4" w:rsidRPr="005D4AA7" w:rsidRDefault="0046177F" w:rsidP="00FF3465">
      <w:pPr>
        <w:pStyle w:val="Heading1"/>
        <w:spacing w:before="0" w:after="0" w:line="240" w:lineRule="auto"/>
        <w:jc w:val="both"/>
      </w:pPr>
      <w:r>
        <w:lastRenderedPageBreak/>
        <w:t>I</w:t>
      </w:r>
      <w:r w:rsidR="00276807">
        <w:t>I</w:t>
      </w:r>
      <w:r w:rsidR="00882ADD">
        <w:t>I</w:t>
      </w:r>
      <w:r w:rsidR="005D4AA7">
        <w:t>. Adopti</w:t>
      </w:r>
      <w:r w:rsidR="00FC3832">
        <w:t>on of the Minutes</w:t>
      </w:r>
    </w:p>
    <w:p w14:paraId="3D279ED7" w14:textId="77777777" w:rsidR="009847DE" w:rsidRDefault="004479C4" w:rsidP="00FF3465">
      <w:pPr>
        <w:pStyle w:val="Heading5"/>
        <w:spacing w:line="240" w:lineRule="auto"/>
        <w:jc w:val="both"/>
      </w:pPr>
      <w:r w:rsidRPr="005D4AA7">
        <w:t xml:space="preserve">Motion </w:t>
      </w:r>
      <w:r w:rsidR="009847DE" w:rsidRPr="005D4AA7">
        <w:t>2  </w:t>
      </w:r>
    </w:p>
    <w:p w14:paraId="105CB0E7" w14:textId="2A40B690" w:rsidR="00A44935" w:rsidRDefault="00A44935" w:rsidP="00FF3465">
      <w:pPr>
        <w:spacing w:after="0" w:line="240" w:lineRule="auto"/>
        <w:jc w:val="both"/>
      </w:pPr>
      <w:r>
        <w:t>Whereas:</w:t>
      </w:r>
      <w:r>
        <w:tab/>
        <w:t xml:space="preserve"> Some things happened last council;</w:t>
      </w:r>
    </w:p>
    <w:p w14:paraId="291BDAC3" w14:textId="537F886A" w:rsidR="00A44935" w:rsidRDefault="00A44935" w:rsidP="00FF3465">
      <w:pPr>
        <w:spacing w:after="0" w:line="240" w:lineRule="auto"/>
        <w:jc w:val="both"/>
      </w:pPr>
      <w:r>
        <w:t xml:space="preserve">&amp; whereas: </w:t>
      </w:r>
      <w:r>
        <w:tab/>
        <w:t xml:space="preserve">we need to approve them; </w:t>
      </w:r>
    </w:p>
    <w:p w14:paraId="2373BBA5" w14:textId="77777777" w:rsidR="00A44935" w:rsidRDefault="00A44935" w:rsidP="00FF3465">
      <w:pPr>
        <w:spacing w:after="0" w:line="240" w:lineRule="auto"/>
        <w:jc w:val="both"/>
      </w:pPr>
    </w:p>
    <w:p w14:paraId="43A08BF3" w14:textId="77777777" w:rsidR="00A44935" w:rsidRDefault="00A44935" w:rsidP="00FF3465">
      <w:pPr>
        <w:spacing w:after="0" w:line="240" w:lineRule="auto"/>
        <w:jc w:val="both"/>
      </w:pPr>
      <w:r>
        <w:t xml:space="preserve">BE IT RESOLVED THAT: </w:t>
      </w:r>
    </w:p>
    <w:p w14:paraId="707FF47E" w14:textId="69540A2C" w:rsidR="00A44935" w:rsidRDefault="00A44935" w:rsidP="00A44935">
      <w:pPr>
        <w:spacing w:after="0" w:line="240" w:lineRule="auto"/>
        <w:ind w:left="720" w:firstLine="720"/>
        <w:jc w:val="both"/>
      </w:pPr>
      <w:r>
        <w:t xml:space="preserve">Council approve the minutes of the Council meeting of Thursday, </w:t>
      </w:r>
      <w:r w:rsidR="0033026D">
        <w:t>March 8</w:t>
      </w:r>
      <w:r>
        <w:t xml:space="preserve">, </w:t>
      </w:r>
    </w:p>
    <w:p w14:paraId="014209F4" w14:textId="77777777" w:rsidR="00A44935" w:rsidRDefault="00A44935" w:rsidP="00A44935">
      <w:pPr>
        <w:spacing w:after="0" w:line="240" w:lineRule="auto"/>
        <w:ind w:left="720" w:firstLine="720"/>
        <w:jc w:val="both"/>
      </w:pPr>
      <w:r>
        <w:t xml:space="preserve">2018, as seen on the Engineering Society website. </w:t>
      </w:r>
    </w:p>
    <w:p w14:paraId="1AB94160" w14:textId="77777777" w:rsidR="00A44935" w:rsidRDefault="00A44935" w:rsidP="00A44935">
      <w:pPr>
        <w:spacing w:after="0" w:line="240" w:lineRule="auto"/>
        <w:ind w:firstLine="720"/>
        <w:jc w:val="both"/>
      </w:pPr>
    </w:p>
    <w:p w14:paraId="6B448E84" w14:textId="4069DACA" w:rsidR="00A44935" w:rsidRDefault="00A44935" w:rsidP="00CA4103">
      <w:pPr>
        <w:spacing w:after="0" w:line="240" w:lineRule="auto"/>
        <w:ind w:left="2160" w:firstLine="720"/>
        <w:jc w:val="both"/>
      </w:pPr>
      <w:r>
        <w:t>Moved by: Alexander “</w:t>
      </w:r>
      <w:r w:rsidR="00E059E9">
        <w:t>I don’t want to leave</w:t>
      </w:r>
      <w:r>
        <w:t xml:space="preserve">” Clifford </w:t>
      </w:r>
    </w:p>
    <w:p w14:paraId="00343C6C" w14:textId="313ADD6C" w:rsidR="00A44935" w:rsidRDefault="00A44935" w:rsidP="00CA4103">
      <w:pPr>
        <w:spacing w:after="0" w:line="240" w:lineRule="auto"/>
        <w:ind w:left="2160" w:firstLine="720"/>
        <w:jc w:val="both"/>
      </w:pPr>
      <w:r>
        <w:t>Seconded by: Isabela “</w:t>
      </w:r>
      <w:r w:rsidR="00E059E9">
        <w:t>Hit the road</w:t>
      </w:r>
      <w:r>
        <w:t xml:space="preserve">” Dominguez </w:t>
      </w:r>
    </w:p>
    <w:p w14:paraId="72609F1E" w14:textId="25768DF7" w:rsidR="00A44935" w:rsidRDefault="00A44935" w:rsidP="00A44935">
      <w:pPr>
        <w:spacing w:after="0" w:line="240" w:lineRule="auto"/>
        <w:jc w:val="both"/>
        <w:rPr>
          <w:rFonts w:cs="Times New Roman"/>
          <w:b/>
        </w:rPr>
      </w:pPr>
    </w:p>
    <w:p w14:paraId="50310DE1" w14:textId="0AFB3953" w:rsidR="0033026D" w:rsidRDefault="0033026D" w:rsidP="00A44935">
      <w:pPr>
        <w:spacing w:after="0" w:line="240" w:lineRule="auto"/>
        <w:jc w:val="both"/>
        <w:rPr>
          <w:rFonts w:cs="Times New Roman"/>
          <w:b/>
        </w:rPr>
      </w:pPr>
    </w:p>
    <w:p w14:paraId="3B50F2D8" w14:textId="0A93AAED" w:rsidR="002740F2" w:rsidRDefault="00795D5A" w:rsidP="00A44935">
      <w:pPr>
        <w:spacing w:after="0" w:line="240" w:lineRule="auto"/>
        <w:jc w:val="both"/>
        <w:rPr>
          <w:rFonts w:cs="Times New Roman"/>
          <w:b/>
        </w:rPr>
      </w:pPr>
      <w:r>
        <w:rPr>
          <w:rFonts w:cs="Times New Roman"/>
          <w:b/>
        </w:rPr>
        <w:t>M</w:t>
      </w:r>
      <w:r w:rsidR="005969EF">
        <w:rPr>
          <w:rFonts w:cs="Times New Roman"/>
          <w:b/>
        </w:rPr>
        <w:t>otion passes</w:t>
      </w:r>
      <w:r>
        <w:rPr>
          <w:rFonts w:cs="Times New Roman"/>
          <w:b/>
        </w:rPr>
        <w:t>,</w:t>
      </w:r>
      <w:r w:rsidR="0081674E">
        <w:rPr>
          <w:rFonts w:cs="Times New Roman"/>
          <w:b/>
        </w:rPr>
        <w:t xml:space="preserve"> </w:t>
      </w:r>
      <w:r w:rsidR="0033026D">
        <w:rPr>
          <w:rFonts w:cs="Times New Roman"/>
          <w:b/>
        </w:rPr>
        <w:t>6:19</w:t>
      </w:r>
      <w:r w:rsidR="001B1421">
        <w:rPr>
          <w:rFonts w:cs="Times New Roman"/>
          <w:b/>
        </w:rPr>
        <w:t xml:space="preserve">; </w:t>
      </w:r>
    </w:p>
    <w:p w14:paraId="66EB6D6B" w14:textId="5296D876" w:rsidR="00F6516C" w:rsidRDefault="00F6516C" w:rsidP="00F6516C">
      <w:pPr>
        <w:pStyle w:val="Heading1"/>
        <w:jc w:val="both"/>
      </w:pPr>
      <w:r>
        <w:t>IV. BREAK</w:t>
      </w:r>
    </w:p>
    <w:p w14:paraId="70D18BAB" w14:textId="4F7379C2" w:rsidR="00F6516C" w:rsidRDefault="00F6516C" w:rsidP="00F6516C">
      <w:pPr>
        <w:spacing w:line="240" w:lineRule="auto"/>
        <w:jc w:val="both"/>
        <w:rPr>
          <w:i/>
        </w:rPr>
      </w:pPr>
      <w:r>
        <w:rPr>
          <w:i/>
        </w:rPr>
        <w:t xml:space="preserve">Council breaks, </w:t>
      </w:r>
      <w:r w:rsidR="0033026D">
        <w:rPr>
          <w:i/>
        </w:rPr>
        <w:t>6</w:t>
      </w:r>
      <w:r w:rsidR="0056178A">
        <w:rPr>
          <w:i/>
        </w:rPr>
        <w:t>:</w:t>
      </w:r>
      <w:r w:rsidR="0033026D">
        <w:rPr>
          <w:i/>
        </w:rPr>
        <w:t>20</w:t>
      </w:r>
      <w:r>
        <w:rPr>
          <w:i/>
        </w:rPr>
        <w:t>pm.</w:t>
      </w:r>
    </w:p>
    <w:p w14:paraId="716E3EB6" w14:textId="44A24B3F" w:rsidR="00F6516C" w:rsidRPr="00F6516C" w:rsidRDefault="00F6516C" w:rsidP="00F6516C">
      <w:pPr>
        <w:spacing w:line="240" w:lineRule="auto"/>
        <w:jc w:val="both"/>
        <w:rPr>
          <w:i/>
        </w:rPr>
      </w:pPr>
      <w:r>
        <w:rPr>
          <w:i/>
        </w:rPr>
        <w:t xml:space="preserve">Council resumes, </w:t>
      </w:r>
      <w:r w:rsidR="0033026D">
        <w:rPr>
          <w:i/>
        </w:rPr>
        <w:t>6</w:t>
      </w:r>
      <w:r w:rsidR="0056178A">
        <w:rPr>
          <w:i/>
        </w:rPr>
        <w:t>:</w:t>
      </w:r>
      <w:r w:rsidR="00B37C17">
        <w:rPr>
          <w:i/>
        </w:rPr>
        <w:t>25</w:t>
      </w:r>
      <w:r w:rsidR="000C5FFA">
        <w:rPr>
          <w:i/>
        </w:rPr>
        <w:t>pm</w:t>
      </w:r>
    </w:p>
    <w:p w14:paraId="5E158AC4" w14:textId="405EF1D5" w:rsidR="00437EED" w:rsidRPr="00437EED" w:rsidRDefault="00437EED" w:rsidP="00FF3465">
      <w:pPr>
        <w:spacing w:after="0" w:line="240" w:lineRule="auto"/>
        <w:jc w:val="both"/>
        <w:rPr>
          <w:rFonts w:cs="Times New Roman"/>
        </w:rPr>
      </w:pPr>
    </w:p>
    <w:p w14:paraId="7B795C03" w14:textId="746ED7C5" w:rsidR="00437EED" w:rsidRDefault="00882ADD" w:rsidP="00FF3465">
      <w:pPr>
        <w:pStyle w:val="Heading1"/>
        <w:spacing w:before="0" w:after="0" w:line="240" w:lineRule="auto"/>
        <w:jc w:val="both"/>
      </w:pPr>
      <w:r>
        <w:t>V</w:t>
      </w:r>
      <w:r w:rsidR="004479C4" w:rsidRPr="005D4AA7">
        <w:t xml:space="preserve">. Speaker’s </w:t>
      </w:r>
      <w:r w:rsidR="009847DE" w:rsidRPr="005D4AA7">
        <w:t xml:space="preserve">Business   </w:t>
      </w:r>
    </w:p>
    <w:p w14:paraId="79CBE4FC" w14:textId="59A0642A" w:rsidR="001A4BDD" w:rsidRDefault="001A4BDD" w:rsidP="00FF3465">
      <w:pPr>
        <w:spacing w:after="0" w:line="240" w:lineRule="auto"/>
        <w:jc w:val="both"/>
      </w:pPr>
    </w:p>
    <w:p w14:paraId="31E9BBC9" w14:textId="44CF2C93" w:rsidR="00CA6550" w:rsidRDefault="00A44935" w:rsidP="006C1024">
      <w:pPr>
        <w:spacing w:after="0" w:line="240" w:lineRule="auto"/>
        <w:jc w:val="both"/>
      </w:pPr>
      <w:r>
        <w:rPr>
          <w:u w:val="single"/>
        </w:rPr>
        <w:t>Jamil</w:t>
      </w:r>
      <w:r w:rsidR="00332426">
        <w:rPr>
          <w:u w:val="single"/>
        </w:rPr>
        <w:t xml:space="preserve"> Pirani</w:t>
      </w:r>
      <w:r w:rsidR="00C36F10">
        <w:t xml:space="preserve">: I would like to acknowledge that Queen’s sits on traditional Haudenosaunee and Anishinaabe </w:t>
      </w:r>
      <w:r w:rsidR="0088652A">
        <w:t>people.</w:t>
      </w:r>
      <w:r w:rsidR="0056178A">
        <w:t xml:space="preserve"> </w:t>
      </w:r>
    </w:p>
    <w:p w14:paraId="2D0CD16E" w14:textId="77777777" w:rsidR="006C1024" w:rsidRPr="00437EED" w:rsidRDefault="006C1024" w:rsidP="006C1024">
      <w:pPr>
        <w:spacing w:after="0" w:line="240" w:lineRule="auto"/>
        <w:jc w:val="both"/>
        <w:rPr>
          <w:rFonts w:cs="Times New Roman"/>
        </w:rPr>
      </w:pPr>
    </w:p>
    <w:p w14:paraId="7E6B28D1" w14:textId="69BAED84" w:rsidR="004B7FF3" w:rsidRPr="004B7FF3" w:rsidRDefault="006C1024" w:rsidP="004B7FF3">
      <w:pPr>
        <w:pStyle w:val="Heading1"/>
        <w:spacing w:before="0" w:after="0" w:line="240" w:lineRule="auto"/>
        <w:jc w:val="both"/>
      </w:pPr>
      <w:r>
        <w:t>VI</w:t>
      </w:r>
      <w:r w:rsidRPr="005D4AA7">
        <w:t xml:space="preserve">. </w:t>
      </w:r>
      <w:r>
        <w:t>Speakers motion</w:t>
      </w:r>
    </w:p>
    <w:p w14:paraId="04690455" w14:textId="77777777" w:rsidR="006C1024" w:rsidRDefault="006C1024" w:rsidP="00FF3465">
      <w:pPr>
        <w:spacing w:after="0" w:line="240" w:lineRule="auto"/>
        <w:jc w:val="both"/>
      </w:pPr>
    </w:p>
    <w:p w14:paraId="5AEDDEBD" w14:textId="77777777" w:rsidR="00B37C17" w:rsidRDefault="006C1024" w:rsidP="00B37C17">
      <w:pPr>
        <w:spacing w:after="0" w:line="240" w:lineRule="auto"/>
        <w:jc w:val="both"/>
      </w:pPr>
      <w:r w:rsidRPr="006C1024">
        <w:rPr>
          <w:u w:val="single"/>
        </w:rPr>
        <w:t>Jamil</w:t>
      </w:r>
      <w:r w:rsidR="00332426">
        <w:rPr>
          <w:u w:val="single"/>
        </w:rPr>
        <w:t xml:space="preserve"> Pirani</w:t>
      </w:r>
      <w:r w:rsidR="00B22052" w:rsidRPr="006C1024">
        <w:rPr>
          <w:u w:val="single"/>
        </w:rPr>
        <w:t>:</w:t>
      </w:r>
      <w:r w:rsidR="00B22052">
        <w:t xml:space="preserve"> </w:t>
      </w:r>
      <w:r w:rsidR="0088652A">
        <w:t xml:space="preserve"> </w:t>
      </w:r>
      <w:r w:rsidR="004B7FF3">
        <w:t xml:space="preserve"> </w:t>
      </w:r>
      <w:r w:rsidR="00B37C17">
        <w:t xml:space="preserve">This is our last council of the year, it is a very long council </w:t>
      </w:r>
    </w:p>
    <w:p w14:paraId="327E9EB2" w14:textId="3C8AED92" w:rsidR="0056178A" w:rsidRDefault="0056178A" w:rsidP="0056178A">
      <w:pPr>
        <w:spacing w:after="0" w:line="240" w:lineRule="auto"/>
        <w:jc w:val="both"/>
      </w:pPr>
    </w:p>
    <w:p w14:paraId="5591C29D" w14:textId="29011733" w:rsidR="005C4858" w:rsidRDefault="005C4858" w:rsidP="00A44935">
      <w:pPr>
        <w:spacing w:after="0" w:line="240" w:lineRule="auto"/>
        <w:jc w:val="both"/>
      </w:pPr>
    </w:p>
    <w:p w14:paraId="29E3BE3E" w14:textId="546C615D" w:rsidR="004B7FF3" w:rsidRDefault="004B7FF3" w:rsidP="00A44935">
      <w:pPr>
        <w:spacing w:after="0" w:line="240" w:lineRule="auto"/>
        <w:jc w:val="both"/>
      </w:pPr>
    </w:p>
    <w:p w14:paraId="2D115F86" w14:textId="368950A1" w:rsidR="004B7FF3" w:rsidRPr="004B7FF3" w:rsidRDefault="004B7FF3" w:rsidP="004B7FF3">
      <w:pPr>
        <w:pStyle w:val="Heading1"/>
        <w:spacing w:before="0" w:after="0" w:line="240" w:lineRule="auto"/>
        <w:jc w:val="both"/>
      </w:pPr>
      <w:r>
        <w:t>VII</w:t>
      </w:r>
      <w:r w:rsidRPr="005D4AA7">
        <w:t xml:space="preserve">. </w:t>
      </w:r>
      <w:r>
        <w:t>Presentations</w:t>
      </w:r>
    </w:p>
    <w:p w14:paraId="09360B59" w14:textId="238EE5A9" w:rsidR="004B7FF3" w:rsidRDefault="004B7FF3" w:rsidP="004B7FF3">
      <w:pPr>
        <w:pStyle w:val="Heading5"/>
        <w:numPr>
          <w:ilvl w:val="0"/>
          <w:numId w:val="16"/>
        </w:numPr>
        <w:jc w:val="both"/>
      </w:pPr>
      <w:r>
        <w:t xml:space="preserve">  </w:t>
      </w:r>
      <w:r w:rsidR="0081674E">
        <w:t>ESSDev</w:t>
      </w:r>
      <w:r>
        <w:t xml:space="preserve"> </w:t>
      </w:r>
    </w:p>
    <w:p w14:paraId="4F2CB013" w14:textId="1EAFD6A0" w:rsidR="004B7FF3" w:rsidRDefault="00B37C17" w:rsidP="004B7FF3">
      <w:r w:rsidRPr="00816276">
        <w:rPr>
          <w:u w:val="single"/>
        </w:rPr>
        <w:t>Andrew Farley:</w:t>
      </w:r>
      <w:r>
        <w:t xml:space="preserve"> We’ve been working on a new room booking website. Our product is called </w:t>
      </w:r>
      <w:proofErr w:type="spellStart"/>
      <w:r>
        <w:t>QBook</w:t>
      </w:r>
      <w:proofErr w:type="spellEnd"/>
      <w:r>
        <w:t xml:space="preserve">. This is the front page, we are here to get some feedback to make this better. It shows all the </w:t>
      </w:r>
      <w:r w:rsidR="00816276">
        <w:t>room,</w:t>
      </w:r>
      <w:r>
        <w:t xml:space="preserve"> everything in red is booked. You can choose up to 2 weeks. If you click in any of the rooms it brings you to all the </w:t>
      </w:r>
      <w:r w:rsidR="00804C3F">
        <w:t>available</w:t>
      </w:r>
      <w:r>
        <w:t xml:space="preserve"> hours in that room. You just clicked checkout and you book the room for</w:t>
      </w:r>
      <w:r w:rsidR="00804C3F">
        <w:t xml:space="preserve"> </w:t>
      </w:r>
      <w:r>
        <w:t xml:space="preserve">those hours. We are working on implementing SSO soon. It takes a while to approve it. We moved to an account system now. The rooms you have booked show in a card. You can cancel through there. We have preferences to </w:t>
      </w:r>
      <w:r>
        <w:lastRenderedPageBreak/>
        <w:t xml:space="preserve">change the colors. We have a map view, you can see all the different rooms in the </w:t>
      </w:r>
      <w:proofErr w:type="spellStart"/>
      <w:r>
        <w:t>ilc</w:t>
      </w:r>
      <w:proofErr w:type="spellEnd"/>
      <w:r>
        <w:t>. It’s like the old system.</w:t>
      </w:r>
    </w:p>
    <w:p w14:paraId="4D57FAD0" w14:textId="433DDE85" w:rsidR="00B37C17" w:rsidRDefault="00B37C17" w:rsidP="004B7FF3"/>
    <w:p w14:paraId="378E6FCE" w14:textId="1F5DF5D9" w:rsidR="00B37C17" w:rsidRDefault="00B37C17" w:rsidP="004B7FF3">
      <w:r w:rsidRPr="00816276">
        <w:rPr>
          <w:u w:val="single"/>
        </w:rPr>
        <w:t>R</w:t>
      </w:r>
      <w:r w:rsidR="00816276">
        <w:rPr>
          <w:u w:val="single"/>
        </w:rPr>
        <w:t>o</w:t>
      </w:r>
      <w:r w:rsidRPr="00816276">
        <w:rPr>
          <w:u w:val="single"/>
        </w:rPr>
        <w:t>ss</w:t>
      </w:r>
      <w:r>
        <w:t xml:space="preserve">: filters work in real time. You can filter phone, tv. You can go </w:t>
      </w:r>
      <w:r w:rsidR="00804C3F">
        <w:t>through</w:t>
      </w:r>
      <w:r>
        <w:t xml:space="preserve"> each time and see when the room is available. </w:t>
      </w:r>
    </w:p>
    <w:p w14:paraId="12C442E1" w14:textId="75B586D4" w:rsidR="00B37C17" w:rsidRDefault="00B37C17" w:rsidP="004B7FF3">
      <w:r w:rsidRPr="00816276">
        <w:rPr>
          <w:u w:val="single"/>
        </w:rPr>
        <w:t>Andrew</w:t>
      </w:r>
      <w:r w:rsidR="00816276" w:rsidRPr="00816276">
        <w:rPr>
          <w:u w:val="single"/>
        </w:rPr>
        <w:t xml:space="preserve"> Farley</w:t>
      </w:r>
      <w:r>
        <w:t xml:space="preserve">: does anyone have questions? </w:t>
      </w:r>
    </w:p>
    <w:p w14:paraId="5F811C1B" w14:textId="36056138" w:rsidR="00B37C17" w:rsidRDefault="00B37C17" w:rsidP="004B7FF3">
      <w:r w:rsidRPr="00816276">
        <w:rPr>
          <w:u w:val="single"/>
        </w:rPr>
        <w:t>Lora</w:t>
      </w:r>
      <w:r w:rsidR="00816276" w:rsidRPr="00816276">
        <w:rPr>
          <w:u w:val="single"/>
        </w:rPr>
        <w:t xml:space="preserve">lyn </w:t>
      </w:r>
      <w:proofErr w:type="spellStart"/>
      <w:r w:rsidR="00816276" w:rsidRPr="00816276">
        <w:rPr>
          <w:u w:val="single"/>
        </w:rPr>
        <w:t>Blondin</w:t>
      </w:r>
      <w:proofErr w:type="spellEnd"/>
      <w:r>
        <w:t>: Having an option, sometimes p</w:t>
      </w:r>
      <w:r w:rsidR="00804C3F">
        <w:t>eop</w:t>
      </w:r>
      <w:r>
        <w:t>l</w:t>
      </w:r>
      <w:r w:rsidR="00804C3F">
        <w:t>e</w:t>
      </w:r>
      <w:r>
        <w:t xml:space="preserve"> booked room to just study, it’d be cool if there was an option in where you allow people who want to join student? </w:t>
      </w:r>
    </w:p>
    <w:p w14:paraId="5BDB3C7D" w14:textId="7D4F1BB6" w:rsidR="00B37C17" w:rsidRDefault="00B37C17" w:rsidP="004B7FF3">
      <w:r w:rsidRPr="00816276">
        <w:rPr>
          <w:u w:val="single"/>
        </w:rPr>
        <w:t>Cooper</w:t>
      </w:r>
      <w:r w:rsidR="00816276" w:rsidRPr="00816276">
        <w:rPr>
          <w:u w:val="single"/>
        </w:rPr>
        <w:t xml:space="preserve"> </w:t>
      </w:r>
      <w:proofErr w:type="spellStart"/>
      <w:r w:rsidR="00816276" w:rsidRPr="00816276">
        <w:rPr>
          <w:u w:val="single"/>
        </w:rPr>
        <w:t>Midroni</w:t>
      </w:r>
      <w:proofErr w:type="spellEnd"/>
      <w:r>
        <w:t xml:space="preserve">: what the plan is to hand project over year to year and how to </w:t>
      </w:r>
      <w:r w:rsidR="00804C3F">
        <w:t>maintain</w:t>
      </w:r>
      <w:r>
        <w:t xml:space="preserve"> it? </w:t>
      </w:r>
    </w:p>
    <w:p w14:paraId="63D1A2BA" w14:textId="2A451799" w:rsidR="00B37C17" w:rsidRDefault="00B37C17" w:rsidP="004B7FF3">
      <w:r w:rsidRPr="00816276">
        <w:rPr>
          <w:u w:val="single"/>
        </w:rPr>
        <w:t>Andrew</w:t>
      </w:r>
      <w:r w:rsidR="00816276" w:rsidRPr="00816276">
        <w:rPr>
          <w:u w:val="single"/>
        </w:rPr>
        <w:t xml:space="preserve"> Farley</w:t>
      </w:r>
      <w:r w:rsidRPr="00816276">
        <w:rPr>
          <w:u w:val="single"/>
        </w:rPr>
        <w:t>:</w:t>
      </w:r>
      <w:r>
        <w:t xml:space="preserve"> </w:t>
      </w:r>
      <w:r w:rsidR="00804C3F">
        <w:t>every</w:t>
      </w:r>
      <w:r>
        <w:t xml:space="preserve"> project is made to be transitioned. Able to be worked by other people. Also having documentation and comments. We try to help with transition. </w:t>
      </w:r>
      <w:r w:rsidR="00804C3F">
        <w:t>I’m</w:t>
      </w:r>
      <w:r>
        <w:t xml:space="preserve"> the EESD manager next year. </w:t>
      </w:r>
    </w:p>
    <w:p w14:paraId="0A8F46C8" w14:textId="4961975E" w:rsidR="00B37C17" w:rsidRDefault="00B37C17" w:rsidP="004B7FF3">
      <w:r w:rsidRPr="00816276">
        <w:rPr>
          <w:u w:val="single"/>
        </w:rPr>
        <w:t xml:space="preserve">Andrew </w:t>
      </w:r>
      <w:proofErr w:type="spellStart"/>
      <w:r w:rsidRPr="00816276">
        <w:rPr>
          <w:u w:val="single"/>
        </w:rPr>
        <w:t>Vasila</w:t>
      </w:r>
      <w:proofErr w:type="spellEnd"/>
      <w:r>
        <w:t>: Can all faculty book rooms or just eng</w:t>
      </w:r>
      <w:r w:rsidR="00804C3F">
        <w:t>ineering</w:t>
      </w:r>
      <w:r>
        <w:t>?</w:t>
      </w:r>
    </w:p>
    <w:p w14:paraId="15E5D810" w14:textId="6DA721A0" w:rsidR="00B37C17" w:rsidRDefault="00B37C17" w:rsidP="004B7FF3">
      <w:r w:rsidRPr="00816276">
        <w:rPr>
          <w:u w:val="single"/>
        </w:rPr>
        <w:t>Carson</w:t>
      </w:r>
      <w:r w:rsidR="00804C3F" w:rsidRPr="00816276">
        <w:rPr>
          <w:u w:val="single"/>
        </w:rPr>
        <w:t xml:space="preserve"> Cook</w:t>
      </w:r>
      <w:r>
        <w:t>: From SSO you can’t tell if someone is in eng</w:t>
      </w:r>
      <w:r w:rsidR="00804C3F">
        <w:t>ineering</w:t>
      </w:r>
      <w:r>
        <w:t xml:space="preserve"> or not</w:t>
      </w:r>
    </w:p>
    <w:p w14:paraId="300D494A" w14:textId="5C56E896" w:rsidR="00B37C17" w:rsidRDefault="00B37C17" w:rsidP="004B7FF3">
      <w:r w:rsidRPr="00816276">
        <w:rPr>
          <w:u w:val="single"/>
        </w:rPr>
        <w:t xml:space="preserve">Andrew </w:t>
      </w:r>
      <w:proofErr w:type="spellStart"/>
      <w:r w:rsidRPr="00816276">
        <w:rPr>
          <w:u w:val="single"/>
        </w:rPr>
        <w:t>Vasila</w:t>
      </w:r>
      <w:proofErr w:type="spellEnd"/>
      <w:r>
        <w:t>: is it just going to be for engineers?</w:t>
      </w:r>
    </w:p>
    <w:p w14:paraId="5AD8A0B8" w14:textId="77777777" w:rsidR="00816276" w:rsidRDefault="00B37C17" w:rsidP="004B7FF3">
      <w:r w:rsidRPr="00816276">
        <w:rPr>
          <w:u w:val="single"/>
        </w:rPr>
        <w:t xml:space="preserve">Andrew </w:t>
      </w:r>
      <w:r w:rsidR="00804C3F" w:rsidRPr="00816276">
        <w:rPr>
          <w:u w:val="single"/>
        </w:rPr>
        <w:t>F</w:t>
      </w:r>
      <w:r w:rsidRPr="00816276">
        <w:rPr>
          <w:u w:val="single"/>
        </w:rPr>
        <w:t>arley</w:t>
      </w:r>
      <w:r>
        <w:t xml:space="preserve">: we </w:t>
      </w:r>
      <w:proofErr w:type="gramStart"/>
      <w:r>
        <w:t>have to</w:t>
      </w:r>
      <w:proofErr w:type="gramEnd"/>
      <w:r>
        <w:t xml:space="preserve"> talk about the </w:t>
      </w:r>
      <w:r w:rsidR="00804C3F">
        <w:t>ILC</w:t>
      </w:r>
      <w:r>
        <w:t xml:space="preserve"> managers. </w:t>
      </w:r>
    </w:p>
    <w:p w14:paraId="36D61458" w14:textId="28E7ACB0" w:rsidR="00B37C17" w:rsidRDefault="00B37C17" w:rsidP="004B7FF3">
      <w:r>
        <w:br/>
      </w:r>
      <w:r w:rsidRPr="00816276">
        <w:rPr>
          <w:u w:val="single"/>
        </w:rPr>
        <w:t>Ross</w:t>
      </w:r>
      <w:r>
        <w:t xml:space="preserve">: we want to implement it for other buildings. </w:t>
      </w:r>
    </w:p>
    <w:p w14:paraId="4C0E9197" w14:textId="4F189173" w:rsidR="00B37C17" w:rsidRDefault="00B37C17" w:rsidP="004B7FF3">
      <w:r w:rsidRPr="00816276">
        <w:rPr>
          <w:u w:val="single"/>
        </w:rPr>
        <w:t>Shannon</w:t>
      </w:r>
      <w:r w:rsidR="00804C3F" w:rsidRPr="00816276">
        <w:rPr>
          <w:u w:val="single"/>
        </w:rPr>
        <w:t xml:space="preserve"> Dickson</w:t>
      </w:r>
      <w:r>
        <w:t xml:space="preserve">: it’s just one click for booking, I’d like it to be. </w:t>
      </w:r>
    </w:p>
    <w:p w14:paraId="4AA5770A" w14:textId="347AEF48" w:rsidR="00B37C17" w:rsidRDefault="00B37C17" w:rsidP="004B7FF3">
      <w:r w:rsidRPr="00816276">
        <w:rPr>
          <w:u w:val="single"/>
        </w:rPr>
        <w:t>Alex M</w:t>
      </w:r>
      <w:r w:rsidR="00804C3F" w:rsidRPr="00816276">
        <w:rPr>
          <w:u w:val="single"/>
        </w:rPr>
        <w:t>cKinnon</w:t>
      </w:r>
      <w:r>
        <w:t xml:space="preserve">: Thank you for doing something for color blind people. </w:t>
      </w:r>
    </w:p>
    <w:p w14:paraId="3FE9C4BA" w14:textId="1610D60B" w:rsidR="00B37C17" w:rsidRDefault="00B37C17" w:rsidP="004B7FF3">
      <w:r w:rsidRPr="00816276">
        <w:rPr>
          <w:u w:val="single"/>
        </w:rPr>
        <w:t>Emma Howard</w:t>
      </w:r>
      <w:r>
        <w:t>: Adding</w:t>
      </w:r>
      <w:r w:rsidR="00804C3F">
        <w:t xml:space="preserve"> </w:t>
      </w:r>
      <w:r>
        <w:t xml:space="preserve">an invite guest would be nice.  </w:t>
      </w:r>
    </w:p>
    <w:p w14:paraId="1D5A70A7" w14:textId="5CFDF79B" w:rsidR="00B37C17" w:rsidRDefault="00B37C17" w:rsidP="004B7FF3">
      <w:r w:rsidRPr="00816276">
        <w:rPr>
          <w:u w:val="single"/>
        </w:rPr>
        <w:t>Lora</w:t>
      </w:r>
      <w:r w:rsidR="00804C3F" w:rsidRPr="00816276">
        <w:rPr>
          <w:u w:val="single"/>
        </w:rPr>
        <w:t xml:space="preserve">lyn </w:t>
      </w:r>
      <w:proofErr w:type="spellStart"/>
      <w:r w:rsidR="00804C3F" w:rsidRPr="00816276">
        <w:rPr>
          <w:u w:val="single"/>
        </w:rPr>
        <w:t>Blondin</w:t>
      </w:r>
      <w:proofErr w:type="spellEnd"/>
      <w:r w:rsidRPr="00816276">
        <w:rPr>
          <w:u w:val="single"/>
        </w:rPr>
        <w:t>:</w:t>
      </w:r>
      <w:r>
        <w:t xml:space="preserve"> if there was a way to comment in a</w:t>
      </w:r>
      <w:r w:rsidR="00804C3F">
        <w:t xml:space="preserve"> </w:t>
      </w:r>
      <w:r>
        <w:t>room for whenever there</w:t>
      </w:r>
      <w:r w:rsidR="00804C3F">
        <w:t>’</w:t>
      </w:r>
      <w:r>
        <w:t xml:space="preserve">s issue in the room. </w:t>
      </w:r>
    </w:p>
    <w:p w14:paraId="5886BB5B" w14:textId="65817BBF" w:rsidR="00B37C17" w:rsidRDefault="00B37C17" w:rsidP="004B7FF3">
      <w:r w:rsidRPr="00816276">
        <w:rPr>
          <w:u w:val="single"/>
        </w:rPr>
        <w:t>Andrew</w:t>
      </w:r>
      <w:r w:rsidR="00804C3F" w:rsidRPr="00816276">
        <w:rPr>
          <w:u w:val="single"/>
        </w:rPr>
        <w:t xml:space="preserve"> Farley</w:t>
      </w:r>
      <w:r>
        <w:t xml:space="preserve">: yeah that’d be cool. </w:t>
      </w:r>
    </w:p>
    <w:p w14:paraId="19F1B7E5" w14:textId="2A8FDCC1" w:rsidR="00B37C17" w:rsidRDefault="00804C3F" w:rsidP="004B7FF3">
      <w:r w:rsidRPr="00816276">
        <w:rPr>
          <w:u w:val="single"/>
        </w:rPr>
        <w:t>Matt Whittle</w:t>
      </w:r>
      <w:r>
        <w:t xml:space="preserve">: For hiring, it’d be cool if they could book more than 6 hours for ED team. </w:t>
      </w:r>
    </w:p>
    <w:p w14:paraId="6F62B3D2" w14:textId="56945582" w:rsidR="00804C3F" w:rsidRDefault="00804C3F" w:rsidP="004B7FF3">
      <w:r w:rsidRPr="00816276">
        <w:rPr>
          <w:u w:val="single"/>
        </w:rPr>
        <w:t>Andrew Farley</w:t>
      </w:r>
      <w:r>
        <w:t xml:space="preserve">: we had to talk to building manager, but it’d be easy to implement for this. </w:t>
      </w:r>
    </w:p>
    <w:p w14:paraId="01756899" w14:textId="0F5263DA" w:rsidR="00804C3F" w:rsidRDefault="00804C3F" w:rsidP="004B7FF3">
      <w:r w:rsidRPr="00816276">
        <w:rPr>
          <w:u w:val="single"/>
        </w:rPr>
        <w:t xml:space="preserve">Andrew </w:t>
      </w:r>
      <w:proofErr w:type="spellStart"/>
      <w:r w:rsidRPr="00816276">
        <w:rPr>
          <w:u w:val="single"/>
        </w:rPr>
        <w:t>Vasila</w:t>
      </w:r>
      <w:proofErr w:type="spellEnd"/>
      <w:r>
        <w:t xml:space="preserve">: thank you for the progress. </w:t>
      </w:r>
    </w:p>
    <w:p w14:paraId="0F93AAB8" w14:textId="695BCEAC" w:rsidR="00804C3F" w:rsidRDefault="00804C3F" w:rsidP="004B7FF3">
      <w:r w:rsidRPr="00816276">
        <w:rPr>
          <w:u w:val="single"/>
        </w:rPr>
        <w:t>Ross</w:t>
      </w:r>
      <w:r>
        <w:t xml:space="preserve">: It’s accessible for everyone, if you want to check it out. </w:t>
      </w:r>
    </w:p>
    <w:p w14:paraId="7F34D239" w14:textId="3FAA9EDA" w:rsidR="00804C3F" w:rsidRPr="004B7FF3" w:rsidRDefault="00804C3F" w:rsidP="004B7FF3">
      <w:r w:rsidRPr="00816276">
        <w:rPr>
          <w:u w:val="single"/>
        </w:rPr>
        <w:t>Andrew Farley</w:t>
      </w:r>
      <w:r>
        <w:t xml:space="preserve">: I can figure out how to send you the URL. </w:t>
      </w:r>
    </w:p>
    <w:p w14:paraId="44F2E118" w14:textId="2B450293" w:rsidR="0081674E" w:rsidRDefault="0081674E" w:rsidP="0081674E">
      <w:pPr>
        <w:pStyle w:val="Heading5"/>
        <w:numPr>
          <w:ilvl w:val="0"/>
          <w:numId w:val="16"/>
        </w:numPr>
        <w:jc w:val="both"/>
      </w:pPr>
      <w:r>
        <w:t xml:space="preserve">Financial Actuals </w:t>
      </w:r>
    </w:p>
    <w:p w14:paraId="1180787A" w14:textId="0C5A4460" w:rsidR="00B37C17" w:rsidRDefault="00804C3F" w:rsidP="00B37C17">
      <w:r w:rsidRPr="00804C3F">
        <w:rPr>
          <w:u w:val="single"/>
        </w:rPr>
        <w:lastRenderedPageBreak/>
        <w:t>Jamil Pirani</w:t>
      </w:r>
      <w:r>
        <w:t xml:space="preserve">: if you want to have your laptops open for this presentation is </w:t>
      </w:r>
      <w:proofErr w:type="gramStart"/>
      <w:r>
        <w:t>fine, but</w:t>
      </w:r>
      <w:proofErr w:type="gramEnd"/>
      <w:r>
        <w:t xml:space="preserve"> close them afterwards.  </w:t>
      </w:r>
    </w:p>
    <w:p w14:paraId="7DFDBDAF" w14:textId="476064E8" w:rsidR="00804C3F" w:rsidRDefault="00804C3F" w:rsidP="00B37C17">
      <w:r w:rsidRPr="00804C3F">
        <w:rPr>
          <w:u w:val="single"/>
        </w:rPr>
        <w:t>Sarah Rodin</w:t>
      </w:r>
      <w:r>
        <w:t xml:space="preserve">: This is </w:t>
      </w:r>
      <w:proofErr w:type="gramStart"/>
      <w:r>
        <w:t>a</w:t>
      </w:r>
      <w:proofErr w:type="gramEnd"/>
      <w:r>
        <w:t xml:space="preserve"> end of year to see the operational budget. This is technically what the EngSoc has bought. If you need to checkout something </w:t>
      </w:r>
      <w:proofErr w:type="gramStart"/>
      <w:r>
        <w:t>do</w:t>
      </w:r>
      <w:proofErr w:type="gramEnd"/>
      <w:r>
        <w:t xml:space="preserve"> it by Monday. There were a couple of changes made since Tuesday. </w:t>
      </w:r>
    </w:p>
    <w:p w14:paraId="393BE5D1" w14:textId="397CF1AD" w:rsidR="00804C3F" w:rsidRDefault="00804C3F" w:rsidP="00B37C17">
      <w:r>
        <w:t xml:space="preserve">In general revenue is 16k less than we anticipated. Part of the revenue comes form summer BBQ. Student fees were 80k higher than we anticipated, that caused </w:t>
      </w:r>
      <w:r w:rsidR="00816276">
        <w:t>discrepancy</w:t>
      </w:r>
      <w:r>
        <w:t xml:space="preserve">. For the directors we stand for position revenue, less than we budget it. Outreach has some but mostly first year and pd. If you have questions wait till the end, I have the actual budget. </w:t>
      </w:r>
    </w:p>
    <w:p w14:paraId="4BEBC8F4" w14:textId="77CB6040" w:rsidR="00804C3F" w:rsidRPr="00B37C17" w:rsidRDefault="00804C3F" w:rsidP="00B37C17">
      <w:r>
        <w:t xml:space="preserve">This is where we sit in terms of the budget, academics uses mostly bed fund. That’s kind of outgoing. Most of the events that were budgeted did not actually run. There has been discussion in bursaries 12 hundred dollars didn’t get utilize in regards with bursaries. More general expenses, these are outgoing monthly. EngSoc has technically not paid for these yet. Pay roles, other salary position in portfolios. </w:t>
      </w:r>
      <w:r w:rsidR="00C0202D">
        <w:t>Maintaining</w:t>
      </w:r>
      <w:r>
        <w:t xml:space="preserve">, maintenance and office supplies. The summer expenses have not been approved yet. We have 34k surplus. There are items in budget that we haven’t spend in. It was common for underspending to occur in portfolios. We spent $6,495.25 in pizza this year. The budget is included in Cliff’s email. Does anyone have any questions? </w:t>
      </w:r>
    </w:p>
    <w:p w14:paraId="79E8477D" w14:textId="629D1FC3" w:rsidR="0081674E" w:rsidRPr="0081674E" w:rsidRDefault="0081674E" w:rsidP="0081674E"/>
    <w:p w14:paraId="29940BD2" w14:textId="5F0B7EBE" w:rsidR="0081674E" w:rsidRDefault="0081674E" w:rsidP="0081674E">
      <w:pPr>
        <w:pStyle w:val="Heading5"/>
        <w:numPr>
          <w:ilvl w:val="0"/>
          <w:numId w:val="16"/>
        </w:numPr>
        <w:jc w:val="both"/>
      </w:pPr>
      <w:r>
        <w:t xml:space="preserve">Executive Accountability President </w:t>
      </w:r>
    </w:p>
    <w:p w14:paraId="570A346F" w14:textId="186CE7E8" w:rsidR="0081674E" w:rsidRDefault="00804C3F" w:rsidP="0081674E">
      <w:r w:rsidRPr="00C0202D">
        <w:rPr>
          <w:u w:val="single"/>
        </w:rPr>
        <w:t>Nathaniel Wong</w:t>
      </w:r>
      <w:r>
        <w:t xml:space="preserve">: </w:t>
      </w:r>
      <w:r w:rsidR="00C0202D">
        <w:t xml:space="preserve">Accountability report for the entire year. My 3 primary objectives were pd, preserving traditions and </w:t>
      </w:r>
      <w:r w:rsidR="00C95DF4">
        <w:t>transparency</w:t>
      </w:r>
      <w:r w:rsidR="00C0202D">
        <w:t xml:space="preserve">. Under Pd, I was trying to focus on alumni, industry </w:t>
      </w:r>
      <w:r w:rsidR="00C95DF4">
        <w:t>reach out</w:t>
      </w:r>
      <w:r w:rsidR="00C0202D">
        <w:t xml:space="preserve">. </w:t>
      </w:r>
    </w:p>
    <w:p w14:paraId="213AE33E" w14:textId="49125ACE" w:rsidR="00C0202D" w:rsidRDefault="00C0202D" w:rsidP="0081674E">
      <w:r>
        <w:t xml:space="preserve">Over the course of events, as pd, coming out as director of pd. Hiring Hannah was great. The alumni networking summit was great. The amount of money for pd was less than what we budgeted for, because we got a lot of free stuff. We also had 10 thousand coffee, finally coming off the ground. </w:t>
      </w:r>
      <w:r w:rsidR="00C95DF4">
        <w:t>Industry</w:t>
      </w:r>
      <w:r>
        <w:t xml:space="preserve"> info sessions have become more robust. Resume review got better, we got over 100 resumes this year. The pd newsletter was brought up again. One of my </w:t>
      </w:r>
      <w:r w:rsidR="00C95DF4">
        <w:t>favourite</w:t>
      </w:r>
      <w:r>
        <w:t xml:space="preserve"> thing is that the </w:t>
      </w:r>
      <w:proofErr w:type="spellStart"/>
      <w:r>
        <w:t>eng</w:t>
      </w:r>
      <w:proofErr w:type="spellEnd"/>
      <w:r>
        <w:t xml:space="preserve"> career services is finally coming up. Having professional resources for engineering students. </w:t>
      </w:r>
    </w:p>
    <w:p w14:paraId="3D88A0DC" w14:textId="09DB3DD2" w:rsidR="00C0202D" w:rsidRDefault="00C0202D" w:rsidP="0081674E">
      <w:r>
        <w:t>For traditions, this one was the undergraduate review board orientation. The recommendations that cam</w:t>
      </w:r>
      <w:r w:rsidR="00C95DF4">
        <w:t xml:space="preserve">e </w:t>
      </w:r>
      <w:r>
        <w:t xml:space="preserve">out of the group are feasible. With the new dean was important to work with him and see the different events. He came to jacket pickup. He is a supporter of </w:t>
      </w:r>
      <w:proofErr w:type="gramStart"/>
      <w:r>
        <w:t>a majority of</w:t>
      </w:r>
      <w:proofErr w:type="gramEnd"/>
      <w:r>
        <w:t xml:space="preserve"> the things we do. </w:t>
      </w:r>
      <w:r w:rsidR="00C95DF4">
        <w:t>Financial</w:t>
      </w:r>
      <w:r>
        <w:t xml:space="preserve"> sustainability of sci formal. Having a concrete plan regarding the sci formal structure. They usually have the structure, it fell down a couple years ago. We got an engineer this year to do it. </w:t>
      </w:r>
    </w:p>
    <w:p w14:paraId="0ED8C487" w14:textId="2CF815DB" w:rsidR="00C0202D" w:rsidRDefault="00C0202D" w:rsidP="0081674E"/>
    <w:p w14:paraId="446B4FD8" w14:textId="45D07D2B" w:rsidR="00C0202D" w:rsidRDefault="00C0202D" w:rsidP="0081674E">
      <w:r>
        <w:t xml:space="preserve">Alon transparency, I didn’t succeed as well in this one. We had a </w:t>
      </w:r>
      <w:r w:rsidR="00C95DF4">
        <w:t>record</w:t>
      </w:r>
      <w:r>
        <w:t xml:space="preserve"> number of fc applicants, we had lower applicants in all the other </w:t>
      </w:r>
      <w:r w:rsidR="00C95DF4">
        <w:t>portfolios</w:t>
      </w:r>
      <w:r>
        <w:t xml:space="preserve"> (sci 19). organizational structures, I really want to </w:t>
      </w:r>
      <w:r w:rsidR="00C95DF4">
        <w:t>clarify</w:t>
      </w:r>
      <w:r>
        <w:t xml:space="preserve"> what’s a </w:t>
      </w:r>
      <w:r w:rsidR="00C95DF4">
        <w:t>chair</w:t>
      </w:r>
      <w:r>
        <w:t xml:space="preserve">, a </w:t>
      </w:r>
      <w:r w:rsidR="00C95DF4">
        <w:t>manager</w:t>
      </w:r>
      <w:r>
        <w:t xml:space="preserve">. This is for people to become more familiar. We wanted to </w:t>
      </w:r>
      <w:r w:rsidR="00C95DF4">
        <w:t>implement</w:t>
      </w:r>
      <w:r>
        <w:t xml:space="preserve"> new positions in committee levels. Pd </w:t>
      </w:r>
      <w:proofErr w:type="gramStart"/>
      <w:r>
        <w:t>actually did</w:t>
      </w:r>
      <w:proofErr w:type="gramEnd"/>
      <w:r>
        <w:t xml:space="preserve"> it. </w:t>
      </w:r>
    </w:p>
    <w:p w14:paraId="21F528E1" w14:textId="22637625" w:rsidR="00C0202D" w:rsidRDefault="00C0202D" w:rsidP="0081674E">
      <w:r>
        <w:lastRenderedPageBreak/>
        <w:t xml:space="preserve">Other things that I did was appreciation levels for directors. What kind of dollar amount should be for each level of the </w:t>
      </w:r>
      <w:r w:rsidR="00C95DF4">
        <w:t>hierarchy</w:t>
      </w:r>
      <w:r>
        <w:t xml:space="preserve">. We had the director of external relations coming up this year. My </w:t>
      </w:r>
      <w:r w:rsidR="00C95DF4">
        <w:t>FYPCO</w:t>
      </w:r>
      <w:r>
        <w:t xml:space="preserve"> did</w:t>
      </w:r>
      <w:r w:rsidR="00C95DF4">
        <w:t xml:space="preserve"> </w:t>
      </w:r>
      <w:r>
        <w:t xml:space="preserve">a lot of sponsorship. With academics we incorporated </w:t>
      </w:r>
      <w:r w:rsidR="00C95DF4">
        <w:t>Englinks</w:t>
      </w:r>
      <w:r>
        <w:t xml:space="preserve"> and Icons and bed fund. We solidified this process. </w:t>
      </w:r>
    </w:p>
    <w:p w14:paraId="26FFF502" w14:textId="44671056" w:rsidR="00C0202D" w:rsidRDefault="00C0202D" w:rsidP="0081674E"/>
    <w:p w14:paraId="40EA9F70" w14:textId="767979D3" w:rsidR="00C0202D" w:rsidRPr="0081674E" w:rsidRDefault="00C0202D" w:rsidP="0081674E">
      <w:r>
        <w:t xml:space="preserve">Does anyone have any question or comments? </w:t>
      </w:r>
    </w:p>
    <w:p w14:paraId="40B586F2" w14:textId="0F06BE6B" w:rsidR="0081674E" w:rsidRDefault="0081674E" w:rsidP="00804C3F">
      <w:pPr>
        <w:pStyle w:val="Heading5"/>
        <w:numPr>
          <w:ilvl w:val="0"/>
          <w:numId w:val="16"/>
        </w:numPr>
        <w:jc w:val="both"/>
      </w:pPr>
      <w:r>
        <w:t>Executive Accountability VP (Student Affairs)</w:t>
      </w:r>
    </w:p>
    <w:p w14:paraId="10C3D3CF" w14:textId="69867728" w:rsidR="0081674E" w:rsidRDefault="00C0202D" w:rsidP="0081674E">
      <w:r w:rsidRPr="002833E3">
        <w:rPr>
          <w:u w:val="single"/>
        </w:rPr>
        <w:t>Julianna Jeans</w:t>
      </w:r>
      <w:r>
        <w:t xml:space="preserve">: Hi </w:t>
      </w:r>
      <w:r w:rsidR="002833E3">
        <w:t>everyone</w:t>
      </w:r>
      <w:r>
        <w:t>. This i</w:t>
      </w:r>
      <w:r w:rsidR="002833E3">
        <w:t>s</w:t>
      </w:r>
      <w:r>
        <w:t xml:space="preserve"> general overview. One of the big things I worked was assurance and event </w:t>
      </w:r>
      <w:r w:rsidR="002833E3">
        <w:t>sanctioned</w:t>
      </w:r>
      <w:r>
        <w:t xml:space="preserve"> process. I tried to make it easier. I’ve been doing a lot to have that process easier. With the </w:t>
      </w:r>
      <w:r w:rsidR="00C95DF4">
        <w:t>AMS</w:t>
      </w:r>
      <w:r>
        <w:t xml:space="preserve"> to push our events through. A lot of the time they don’t know what our events are. Hopefully this </w:t>
      </w:r>
      <w:r w:rsidR="00C95DF4">
        <w:t>won’t</w:t>
      </w:r>
      <w:r>
        <w:t xml:space="preserve"> be a big problem for the new exec. Liam is an </w:t>
      </w:r>
      <w:r w:rsidR="002833E3">
        <w:t>engineering</w:t>
      </w:r>
      <w:r>
        <w:t xml:space="preserve"> and he’s the </w:t>
      </w:r>
      <w:r w:rsidR="00C95DF4">
        <w:t>AMS VP</w:t>
      </w:r>
      <w:r>
        <w:t xml:space="preserve">. </w:t>
      </w:r>
    </w:p>
    <w:p w14:paraId="575027F3" w14:textId="022BC0D2" w:rsidR="00C0202D" w:rsidRDefault="00C0202D" w:rsidP="0081674E">
      <w:r>
        <w:t xml:space="preserve">People like discipline </w:t>
      </w:r>
      <w:r w:rsidR="00C95DF4">
        <w:t>clubs</w:t>
      </w:r>
      <w:r>
        <w:t xml:space="preserve"> having an event and </w:t>
      </w:r>
      <w:r w:rsidR="00C95DF4">
        <w:t xml:space="preserve">AMS </w:t>
      </w:r>
      <w:r w:rsidR="002833E3">
        <w:t xml:space="preserve">not sanctioning </w:t>
      </w:r>
      <w:r w:rsidR="00C95DF4">
        <w:t>when</w:t>
      </w:r>
      <w:r w:rsidR="002833E3">
        <w:t xml:space="preserve"> they don’t know where they are… not </w:t>
      </w:r>
      <w:r w:rsidR="00C95DF4">
        <w:t>sanctioning</w:t>
      </w:r>
      <w:r w:rsidR="002833E3">
        <w:t xml:space="preserve"> </w:t>
      </w:r>
      <w:r w:rsidR="00C95DF4">
        <w:t>EngSoc</w:t>
      </w:r>
      <w:r w:rsidR="002833E3">
        <w:t xml:space="preserve">. </w:t>
      </w:r>
    </w:p>
    <w:p w14:paraId="61DF9CAD" w14:textId="53084F5F" w:rsidR="002833E3" w:rsidRDefault="002833E3" w:rsidP="0081674E">
      <w:r>
        <w:t xml:space="preserve">Working with Jay and lawyer to create contracts with </w:t>
      </w:r>
      <w:r w:rsidR="00C95DF4">
        <w:t>design</w:t>
      </w:r>
      <w:r>
        <w:t xml:space="preserve"> teams. We want to make sure that people understand what they are doing when they are hosting certain events. Doing </w:t>
      </w:r>
      <w:proofErr w:type="gramStart"/>
      <w:r>
        <w:t>pre-week</w:t>
      </w:r>
      <w:proofErr w:type="gramEnd"/>
      <w:r>
        <w:t xml:space="preserve"> I was able to increase the amount of training and reduce hours. I was able to attend the conference of </w:t>
      </w:r>
      <w:r w:rsidR="00C95DF4">
        <w:t>equity</w:t>
      </w:r>
      <w:r>
        <w:t xml:space="preserve"> and learn what is happening in other </w:t>
      </w:r>
      <w:r w:rsidR="00C95DF4">
        <w:t>universities</w:t>
      </w:r>
      <w:r>
        <w:t xml:space="preserve">. It’s good to show that we send an exec. </w:t>
      </w:r>
    </w:p>
    <w:p w14:paraId="4B6B62E7" w14:textId="70082B52" w:rsidR="002833E3" w:rsidRDefault="002833E3" w:rsidP="0081674E">
      <w:r>
        <w:t xml:space="preserve">We also increased the </w:t>
      </w:r>
      <w:r w:rsidR="00C95DF4">
        <w:t>training</w:t>
      </w:r>
      <w:r>
        <w:t xml:space="preserve"> for FRECs. A lot of </w:t>
      </w:r>
      <w:r w:rsidR="00C95DF4">
        <w:t>training</w:t>
      </w:r>
      <w:r>
        <w:t xml:space="preserve"> for FC was done </w:t>
      </w:r>
      <w:r w:rsidR="00C95DF4">
        <w:t>before</w:t>
      </w:r>
      <w:r>
        <w:t xml:space="preserve"> they hired anyone. </w:t>
      </w:r>
    </w:p>
    <w:p w14:paraId="1B0008EC" w14:textId="469D2056" w:rsidR="002833E3" w:rsidRDefault="002833E3" w:rsidP="0081674E">
      <w:r>
        <w:t xml:space="preserve">For ED we increase the ED appreciation. We now have </w:t>
      </w:r>
      <w:r w:rsidR="00C95DF4">
        <w:t>snacks</w:t>
      </w:r>
      <w:r>
        <w:t xml:space="preserve">. As what I experiences, the burnout that I witnessed this year was a lot less than when I was a direction. </w:t>
      </w:r>
    </w:p>
    <w:p w14:paraId="539D9705" w14:textId="7FDDC370" w:rsidR="002833E3" w:rsidRDefault="002833E3" w:rsidP="0081674E">
      <w:r>
        <w:t xml:space="preserve">The implementation of MailChimp, I did that over the summer. I moved us back to our digital signage platform. These are tv outside the lounge. We also had stickers for students in their orientation packages. </w:t>
      </w:r>
    </w:p>
    <w:p w14:paraId="799FADE6" w14:textId="59413623" w:rsidR="002833E3" w:rsidRDefault="002833E3" w:rsidP="0081674E">
      <w:r>
        <w:t xml:space="preserve">I did a lot of policy writing. I also did a lot of clean up for the clubs. Emily will work on that over the summer. Trying to </w:t>
      </w:r>
      <w:proofErr w:type="gramStart"/>
      <w:r w:rsidR="00C95DF4">
        <w:t>standardized</w:t>
      </w:r>
      <w:proofErr w:type="gramEnd"/>
      <w:r>
        <w:t xml:space="preserve"> and naming </w:t>
      </w:r>
      <w:r w:rsidR="00C95DF4">
        <w:t>positions</w:t>
      </w:r>
      <w:r>
        <w:t xml:space="preserve">. It gets fuzzy when you get to directors. Evaluation work load for every director, making sure they are all doing the same amount of work. </w:t>
      </w:r>
    </w:p>
    <w:p w14:paraId="16F96C86" w14:textId="79C504FA" w:rsidR="002833E3" w:rsidRDefault="002833E3" w:rsidP="0081674E"/>
    <w:p w14:paraId="165CE2C9" w14:textId="047EADD9" w:rsidR="002833E3" w:rsidRPr="0081674E" w:rsidRDefault="002833E3" w:rsidP="0081674E">
      <w:r w:rsidRPr="002833E3">
        <w:rPr>
          <w:u w:val="single"/>
        </w:rPr>
        <w:t>Jamil Pirani</w:t>
      </w:r>
      <w:r>
        <w:t xml:space="preserve">: are there any questions? </w:t>
      </w:r>
    </w:p>
    <w:p w14:paraId="27F1126B" w14:textId="5DBA1A4B" w:rsidR="0081674E" w:rsidRDefault="0081674E" w:rsidP="00804C3F">
      <w:pPr>
        <w:pStyle w:val="Heading5"/>
        <w:numPr>
          <w:ilvl w:val="0"/>
          <w:numId w:val="16"/>
        </w:numPr>
        <w:jc w:val="both"/>
      </w:pPr>
      <w:r>
        <w:t xml:space="preserve">Executive Accountability VP (Operations)  </w:t>
      </w:r>
    </w:p>
    <w:p w14:paraId="478F9B11" w14:textId="3507E193" w:rsidR="0081674E" w:rsidRDefault="002833E3" w:rsidP="0081674E">
      <w:r w:rsidRPr="00C95DF4">
        <w:rPr>
          <w:u w:val="single"/>
        </w:rPr>
        <w:t>Jillian Reid</w:t>
      </w:r>
      <w:r>
        <w:t xml:space="preserve">: I’m Jill. I </w:t>
      </w:r>
      <w:proofErr w:type="gramStart"/>
      <w:r>
        <w:t>have to</w:t>
      </w:r>
      <w:proofErr w:type="gramEnd"/>
      <w:r>
        <w:t xml:space="preserve"> see the operations </w:t>
      </w:r>
      <w:r w:rsidR="00C95DF4">
        <w:t>portfolio</w:t>
      </w:r>
      <w:r>
        <w:t xml:space="preserve">. With </w:t>
      </w:r>
      <w:r w:rsidR="00C95DF4">
        <w:t>financial</w:t>
      </w:r>
      <w:r>
        <w:t xml:space="preserve">, services did a lot of training. As well to make sure that everything is up to date and </w:t>
      </w:r>
      <w:r w:rsidR="00C95DF4">
        <w:t>cheeking</w:t>
      </w:r>
      <w:r>
        <w:t xml:space="preserve"> up with </w:t>
      </w:r>
      <w:r w:rsidR="00C95DF4">
        <w:t>people</w:t>
      </w:r>
      <w:r>
        <w:t xml:space="preserve">. We implemented online payment and online check form. </w:t>
      </w:r>
    </w:p>
    <w:p w14:paraId="6FA13FD8" w14:textId="0738BCFD" w:rsidR="002833E3" w:rsidRDefault="002833E3" w:rsidP="0081674E">
      <w:r>
        <w:t>Going into spaces, I took as it takes a certain standard. The bathroom was implemented in December. In the lounge we made it clear for the services managers not to leave their stuff more. We didn’t change in ILC</w:t>
      </w:r>
    </w:p>
    <w:p w14:paraId="26B6F959" w14:textId="39D645A7" w:rsidR="002833E3" w:rsidRDefault="002833E3" w:rsidP="0081674E">
      <w:r>
        <w:lastRenderedPageBreak/>
        <w:t xml:space="preserve">I’ve been working with </w:t>
      </w:r>
      <w:proofErr w:type="spellStart"/>
      <w:r>
        <w:t>Besh</w:t>
      </w:r>
      <w:proofErr w:type="spellEnd"/>
      <w:r>
        <w:t xml:space="preserve"> to write contracts. Somethings that </w:t>
      </w:r>
      <w:r w:rsidR="00C95DF4">
        <w:t>changed</w:t>
      </w:r>
      <w:r>
        <w:t xml:space="preserve"> was </w:t>
      </w:r>
      <w:r w:rsidR="00C95DF4">
        <w:t>Englinks</w:t>
      </w:r>
      <w:r>
        <w:t xml:space="preserve"> having </w:t>
      </w:r>
      <w:r w:rsidR="00C95DF4">
        <w:t>their</w:t>
      </w:r>
      <w:r>
        <w:t xml:space="preserve"> own </w:t>
      </w:r>
      <w:r w:rsidR="00C95DF4">
        <w:t>bank account i</w:t>
      </w:r>
      <w:r>
        <w:t xml:space="preserve">n </w:t>
      </w:r>
      <w:r w:rsidR="00C95DF4">
        <w:t>Clark</w:t>
      </w:r>
      <w:r>
        <w:t xml:space="preserve"> got a new dishwasher and games. The tea room got a new </w:t>
      </w:r>
      <w:r w:rsidR="00C95DF4">
        <w:t>dishwasher</w:t>
      </w:r>
      <w:r>
        <w:t xml:space="preserve"> and funding from alumni. </w:t>
      </w:r>
      <w:proofErr w:type="gramStart"/>
      <w:r w:rsidR="00C95DF4">
        <w:t xml:space="preserve">CEO </w:t>
      </w:r>
      <w:r>
        <w:t xml:space="preserve"> got</w:t>
      </w:r>
      <w:proofErr w:type="gramEnd"/>
      <w:r>
        <w:t xml:space="preserve"> a new thing so that they don’t get a hazard. </w:t>
      </w:r>
    </w:p>
    <w:p w14:paraId="70A4C62F" w14:textId="2E07A61D" w:rsidR="002833E3" w:rsidRDefault="002833E3" w:rsidP="0081674E">
      <w:r>
        <w:t xml:space="preserve">IT, Carson rewired </w:t>
      </w:r>
      <w:r w:rsidR="00C95DF4">
        <w:t>Clark</w:t>
      </w:r>
      <w:r>
        <w:t xml:space="preserve">. He also updated all the computers to windrows 10 Download </w:t>
      </w:r>
      <w:proofErr w:type="spellStart"/>
      <w:r>
        <w:t>qLife</w:t>
      </w:r>
      <w:proofErr w:type="spellEnd"/>
      <w:r>
        <w:t xml:space="preserve">. </w:t>
      </w:r>
    </w:p>
    <w:p w14:paraId="29B43B71" w14:textId="4A150EFC" w:rsidR="002833E3" w:rsidRPr="0081674E" w:rsidRDefault="002833E3" w:rsidP="0081674E">
      <w:r>
        <w:t xml:space="preserve">Our finances are in better shape. </w:t>
      </w:r>
      <w:r w:rsidR="00C95DF4">
        <w:t>I</w:t>
      </w:r>
      <w:r>
        <w:t xml:space="preserve">t’s been unclear how the services use the capital fund. This is money that the services can use. Ask me if you have any questions. We still have issues with alarm systems but </w:t>
      </w:r>
      <w:proofErr w:type="spellStart"/>
      <w:r>
        <w:t>Besh</w:t>
      </w:r>
      <w:proofErr w:type="spellEnd"/>
      <w:r>
        <w:t xml:space="preserve"> will work on that. Our relationship with the </w:t>
      </w:r>
      <w:r w:rsidR="007D72BA">
        <w:t>bookkeeper</w:t>
      </w:r>
      <w:r>
        <w:t xml:space="preserve"> can also be improved. </w:t>
      </w:r>
    </w:p>
    <w:p w14:paraId="46F93700" w14:textId="6F6A57E0" w:rsidR="0081674E" w:rsidRDefault="0081674E" w:rsidP="0081674E">
      <w:pPr>
        <w:pStyle w:val="Heading5"/>
        <w:numPr>
          <w:ilvl w:val="0"/>
          <w:numId w:val="16"/>
        </w:numPr>
        <w:jc w:val="both"/>
      </w:pPr>
      <w:r>
        <w:t>Executive Summer Plan</w:t>
      </w:r>
    </w:p>
    <w:p w14:paraId="3F7C9605" w14:textId="438D9868" w:rsidR="0081674E" w:rsidRDefault="007D72BA" w:rsidP="0081674E">
      <w:r w:rsidRPr="00C95DF4">
        <w:rPr>
          <w:u w:val="single"/>
        </w:rPr>
        <w:t>Jami</w:t>
      </w:r>
      <w:r w:rsidR="00C95DF4" w:rsidRPr="00C95DF4">
        <w:rPr>
          <w:u w:val="single"/>
        </w:rPr>
        <w:t xml:space="preserve"> </w:t>
      </w:r>
      <w:proofErr w:type="spellStart"/>
      <w:r w:rsidR="00C95DF4" w:rsidRPr="00C95DF4">
        <w:rPr>
          <w:u w:val="single"/>
        </w:rPr>
        <w:t>Pirani</w:t>
      </w:r>
      <w:r w:rsidRPr="00C95DF4">
        <w:rPr>
          <w:u w:val="single"/>
        </w:rPr>
        <w:t>l</w:t>
      </w:r>
      <w:proofErr w:type="spellEnd"/>
      <w:r w:rsidRPr="00C95DF4">
        <w:rPr>
          <w:u w:val="single"/>
        </w:rPr>
        <w:t>:</w:t>
      </w:r>
      <w:r>
        <w:t xml:space="preserve"> if you want to take off your laptops to follow along. </w:t>
      </w:r>
    </w:p>
    <w:p w14:paraId="3DCE8017" w14:textId="306C4D7C" w:rsidR="007D72BA" w:rsidRDefault="007D72BA" w:rsidP="0081674E">
      <w:r w:rsidRPr="00C95DF4">
        <w:rPr>
          <w:u w:val="single"/>
        </w:rPr>
        <w:t>Carson</w:t>
      </w:r>
      <w:r w:rsidR="00C95DF4" w:rsidRPr="00C95DF4">
        <w:rPr>
          <w:u w:val="single"/>
        </w:rPr>
        <w:t xml:space="preserve"> Cook</w:t>
      </w:r>
      <w:r w:rsidRPr="00C95DF4">
        <w:rPr>
          <w:u w:val="single"/>
        </w:rPr>
        <w:t>:</w:t>
      </w:r>
      <w:r>
        <w:t xml:space="preserve"> I’ll go over our summer plans. It is all in the plan. For me, I need to some learning about policies and more knowledge about the </w:t>
      </w:r>
      <w:r w:rsidR="00C95DF4">
        <w:t>resources</w:t>
      </w:r>
      <w:r>
        <w:t xml:space="preserve"> in campus. I’ll have a lot of meetings during the summer, faculty, alumni and my directors, also IT support. I guess this goes for all of us, to keep ourselves accountable will be doing video updates and monthly reports. We’ll be running for the first 6 weeks, summer ritual. </w:t>
      </w:r>
    </w:p>
    <w:p w14:paraId="51C14EAC" w14:textId="4B9804CE" w:rsidR="007D72BA" w:rsidRDefault="007D72BA" w:rsidP="0081674E">
      <w:r>
        <w:t xml:space="preserve">I would like to increase the </w:t>
      </w:r>
      <w:r w:rsidR="00C95DF4">
        <w:t>accountability</w:t>
      </w:r>
      <w:r>
        <w:t xml:space="preserve"> over the summer, in </w:t>
      </w:r>
      <w:r w:rsidR="00C95DF4">
        <w:t>terms</w:t>
      </w:r>
      <w:r>
        <w:t xml:space="preserve"> or the staff we keep over the </w:t>
      </w:r>
      <w:r w:rsidR="00C95DF4">
        <w:t>summer.</w:t>
      </w:r>
      <w:r>
        <w:t xml:space="preserve"> Supporting my </w:t>
      </w:r>
      <w:r w:rsidR="00C95DF4">
        <w:t>directors</w:t>
      </w:r>
      <w:r>
        <w:t xml:space="preserve">. For academics, being a physical point of contact, for external relations the same. For HR and society structure, I want to keep looking at appreciation in other areas. As well as improving </w:t>
      </w:r>
      <w:r w:rsidR="00C95DF4">
        <w:t>transition</w:t>
      </w:r>
      <w:r>
        <w:t xml:space="preserve">. For first year, just a physical point </w:t>
      </w:r>
      <w:r w:rsidR="00C95DF4">
        <w:t>of</w:t>
      </w:r>
      <w:r>
        <w:t xml:space="preserve"> </w:t>
      </w:r>
      <w:r w:rsidR="00C95DF4">
        <w:t>contact</w:t>
      </w:r>
      <w:r>
        <w:t xml:space="preserve">. For pd, there will be an event for me to attend with some alumni. For frosh week, working with the </w:t>
      </w:r>
      <w:proofErr w:type="spellStart"/>
      <w:r>
        <w:t>oc</w:t>
      </w:r>
      <w:proofErr w:type="spellEnd"/>
      <w:r>
        <w:t xml:space="preserve">, </w:t>
      </w:r>
      <w:r w:rsidR="00C95DF4">
        <w:t>supporting</w:t>
      </w:r>
      <w:r>
        <w:t xml:space="preserve"> and help </w:t>
      </w:r>
      <w:r w:rsidR="00C95DF4">
        <w:t>where</w:t>
      </w:r>
      <w:r>
        <w:t xml:space="preserve"> we can. Same for sci formal, being a </w:t>
      </w:r>
      <w:r w:rsidR="00C95DF4">
        <w:t>supportive</w:t>
      </w:r>
      <w:r>
        <w:t xml:space="preserve">. </w:t>
      </w:r>
    </w:p>
    <w:p w14:paraId="4D7BEA5A" w14:textId="3513B99F" w:rsidR="007D72BA" w:rsidRDefault="007D72BA" w:rsidP="0081674E">
      <w:r>
        <w:t xml:space="preserve">We want to improve </w:t>
      </w:r>
      <w:r w:rsidR="00C95DF4">
        <w:t>Clark</w:t>
      </w:r>
      <w:r>
        <w:t xml:space="preserve">, painting the staircase. We want to take out the carpet in director board room Improving the walls, and decorations in the director office and board room </w:t>
      </w:r>
      <w:r w:rsidR="00C95DF4">
        <w:t>clean</w:t>
      </w:r>
      <w:r>
        <w:t xml:space="preserve"> up the locker. </w:t>
      </w:r>
    </w:p>
    <w:p w14:paraId="38E3B616" w14:textId="416BE9F9" w:rsidR="007D72BA" w:rsidRDefault="007D72BA" w:rsidP="0081674E">
      <w:r>
        <w:t xml:space="preserve">For student lounge, we need to replace furniture. Like </w:t>
      </w:r>
      <w:r w:rsidR="00C95DF4">
        <w:t>coat</w:t>
      </w:r>
      <w:r>
        <w:t xml:space="preserve"> rack, decorations and </w:t>
      </w:r>
      <w:r w:rsidR="00C95DF4">
        <w:t>chairs</w:t>
      </w:r>
      <w:r>
        <w:t xml:space="preserve">. </w:t>
      </w:r>
    </w:p>
    <w:p w14:paraId="76D3B753" w14:textId="5ADC5672" w:rsidR="007D72BA" w:rsidRDefault="007D72BA" w:rsidP="0081674E">
      <w:r>
        <w:t xml:space="preserve">Here are some new projects, for external outreach. We want to go to 4 other schools during the summer: </w:t>
      </w:r>
      <w:r w:rsidR="00C95DF4">
        <w:t>McMaster</w:t>
      </w:r>
      <w:r>
        <w:t xml:space="preserve">, </w:t>
      </w:r>
      <w:r w:rsidR="00C95DF4">
        <w:t>McGill</w:t>
      </w:r>
      <w:r>
        <w:t xml:space="preserve">, waterloo and Toronto. The </w:t>
      </w:r>
      <w:r w:rsidR="00C95DF4">
        <w:t>BBQ</w:t>
      </w:r>
      <w:r>
        <w:t xml:space="preserve"> and summer ritual. We all be taking look at </w:t>
      </w:r>
      <w:r w:rsidR="00C95DF4">
        <w:t>digitalizing</w:t>
      </w:r>
      <w:r>
        <w:t xml:space="preserve"> </w:t>
      </w:r>
      <w:r w:rsidR="00C95DF4">
        <w:t>hiring</w:t>
      </w:r>
      <w:r>
        <w:t xml:space="preserve">. Also working on </w:t>
      </w:r>
      <w:r w:rsidR="00C95DF4">
        <w:t>strategically</w:t>
      </w:r>
      <w:r>
        <w:t xml:space="preserve"> plan and business technology staff. How to use process efficiency tools. Mostly everything. </w:t>
      </w:r>
    </w:p>
    <w:p w14:paraId="2D88390E" w14:textId="1BB4537B" w:rsidR="007D72BA" w:rsidRDefault="007D72BA" w:rsidP="0081674E">
      <w:r>
        <w:t xml:space="preserve">Emily Wiersma: Basically, a lot of meetings. </w:t>
      </w:r>
      <w:proofErr w:type="gramStart"/>
      <w:r>
        <w:t>So</w:t>
      </w:r>
      <w:proofErr w:type="gramEnd"/>
      <w:r>
        <w:t xml:space="preserve"> the big thing is working with the director of conferences because commerce made a mistake. We also want to move engineering society clubs, they don’t have one director to </w:t>
      </w:r>
      <w:r w:rsidR="00C95DF4">
        <w:t>answer</w:t>
      </w:r>
      <w:r>
        <w:t xml:space="preserve"> to. I want to help move </w:t>
      </w:r>
      <w:r w:rsidR="00C95DF4">
        <w:t>apply</w:t>
      </w:r>
      <w:r>
        <w:t xml:space="preserve"> to dash. My personal projects </w:t>
      </w:r>
      <w:proofErr w:type="gramStart"/>
      <w:r>
        <w:t>is</w:t>
      </w:r>
      <w:proofErr w:type="gramEnd"/>
      <w:r>
        <w:t xml:space="preserve"> a procedure for high level complains. I want to work with the human rights office, I want to have a clear procedure we can follow. ERB </w:t>
      </w:r>
      <w:r w:rsidR="00C95DF4">
        <w:t>analysis</w:t>
      </w:r>
      <w:r>
        <w:t xml:space="preserve">, we are at the point, we can use </w:t>
      </w:r>
      <w:r w:rsidR="00C95DF4">
        <w:t>AMS</w:t>
      </w:r>
      <w:r>
        <w:t xml:space="preserve"> or making </w:t>
      </w:r>
      <w:r w:rsidR="00C95DF4">
        <w:t>ERB</w:t>
      </w:r>
      <w:r>
        <w:t xml:space="preserve"> to our won. I’ll be working to make do that. I need to learn about our policy. I’ll also be working on </w:t>
      </w:r>
      <w:r w:rsidR="00C95DF4">
        <w:t>digitalizing</w:t>
      </w:r>
      <w:r>
        <w:t xml:space="preserve"> our hiring process</w:t>
      </w:r>
      <w:bookmarkStart w:id="0" w:name="_GoBack"/>
      <w:bookmarkEnd w:id="0"/>
      <w:r>
        <w:t xml:space="preserve">.  </w:t>
      </w:r>
    </w:p>
    <w:p w14:paraId="64BA9C38" w14:textId="59EEF064" w:rsidR="007D72BA" w:rsidRDefault="007D72BA" w:rsidP="0081674E"/>
    <w:p w14:paraId="3E8908A4" w14:textId="78502C25" w:rsidR="007D72BA" w:rsidRDefault="007D72BA" w:rsidP="0081674E">
      <w:proofErr w:type="spellStart"/>
      <w:r w:rsidRPr="00C95DF4">
        <w:rPr>
          <w:u w:val="single"/>
        </w:rPr>
        <w:t>Beshid</w:t>
      </w:r>
      <w:proofErr w:type="spellEnd"/>
      <w:r w:rsidRPr="00C95DF4">
        <w:rPr>
          <w:u w:val="single"/>
        </w:rPr>
        <w:t xml:space="preserve"> </w:t>
      </w:r>
      <w:proofErr w:type="spellStart"/>
      <w:r w:rsidRPr="00C95DF4">
        <w:rPr>
          <w:u w:val="single"/>
        </w:rPr>
        <w:t>Behro</w:t>
      </w:r>
      <w:r w:rsidR="00C95DF4" w:rsidRPr="00C95DF4">
        <w:rPr>
          <w:u w:val="single"/>
        </w:rPr>
        <w:t>zi</w:t>
      </w:r>
      <w:proofErr w:type="spellEnd"/>
      <w:r w:rsidRPr="00C95DF4">
        <w:rPr>
          <w:u w:val="single"/>
        </w:rPr>
        <w:t>:</w:t>
      </w:r>
      <w:r>
        <w:t xml:space="preserve"> meetings I’ll be </w:t>
      </w:r>
      <w:r w:rsidR="00C95DF4">
        <w:t>having</w:t>
      </w:r>
      <w:r>
        <w:t xml:space="preserve">. Directors support, the </w:t>
      </w:r>
      <w:r w:rsidR="00C95DF4">
        <w:t>BBQ</w:t>
      </w:r>
      <w:r>
        <w:t xml:space="preserve">. I’ll be learning a lot of finance. I don’t have a lot of experience. I’ll be </w:t>
      </w:r>
      <w:r w:rsidR="00C95DF4">
        <w:t>learning</w:t>
      </w:r>
      <w:r>
        <w:t xml:space="preserve"> a lot with Gil. I </w:t>
      </w:r>
      <w:r w:rsidR="00C95DF4">
        <w:t>w</w:t>
      </w:r>
      <w:r>
        <w:t xml:space="preserve">ant to get those skills. </w:t>
      </w:r>
    </w:p>
    <w:p w14:paraId="37D9658F" w14:textId="4270FF7B" w:rsidR="007D72BA" w:rsidRDefault="007D72BA" w:rsidP="0081674E">
      <w:r>
        <w:lastRenderedPageBreak/>
        <w:t xml:space="preserve">My personal project: increase advertising opportunities. I wan to explore more places that we can advertise we in. Everyone that we pay should be </w:t>
      </w:r>
      <w:r w:rsidR="00C95DF4">
        <w:t>signing</w:t>
      </w:r>
      <w:r>
        <w:t xml:space="preserve"> a contract. I want to make sure that our contracts are good and beneficial for both parties. </w:t>
      </w:r>
    </w:p>
    <w:p w14:paraId="0C121BAF" w14:textId="25F9270E" w:rsidR="007D72BA" w:rsidRDefault="007D72BA" w:rsidP="0081674E">
      <w:r>
        <w:t xml:space="preserve">Tea room </w:t>
      </w:r>
      <w:r w:rsidR="00C95DF4">
        <w:t>I’ll</w:t>
      </w:r>
      <w:r>
        <w:t xml:space="preserve"> be </w:t>
      </w:r>
      <w:r w:rsidR="00C95DF4">
        <w:t>overseeing</w:t>
      </w:r>
      <w:r>
        <w:t xml:space="preserve"> this project. </w:t>
      </w:r>
      <w:r w:rsidR="00C95DF4">
        <w:t>Financial</w:t>
      </w:r>
      <w:r>
        <w:t xml:space="preserve"> consulting is back and forth, people said we should keep our </w:t>
      </w:r>
      <w:r w:rsidR="00C95DF4">
        <w:t>bookkeeper</w:t>
      </w:r>
      <w:r>
        <w:t xml:space="preserve">. What I’ll be doing is to get some financial consulting. </w:t>
      </w:r>
    </w:p>
    <w:p w14:paraId="0EDFDBB5" w14:textId="34CD6DE0" w:rsidR="007D72BA" w:rsidRDefault="007D72BA" w:rsidP="0081674E">
      <w:r>
        <w:t xml:space="preserve">Something that we will be doing in Clark is accessibility, I’ll be working with the incoming director of series and the manager of </w:t>
      </w:r>
      <w:r w:rsidR="00C95DF4">
        <w:t>Clark</w:t>
      </w:r>
      <w:r>
        <w:t xml:space="preserve"> to make it more </w:t>
      </w:r>
      <w:r w:rsidR="00C95DF4">
        <w:t>accessible</w:t>
      </w:r>
      <w:r>
        <w:t xml:space="preserve">. Maybe get an accessibility grant so we don’t have to budget for that. </w:t>
      </w:r>
    </w:p>
    <w:p w14:paraId="7BE5049C" w14:textId="30689B23" w:rsidR="007D72BA" w:rsidRDefault="007D72BA" w:rsidP="0081674E">
      <w:r>
        <w:t xml:space="preserve">Cleaning up our charter of accounts. Sort the financial </w:t>
      </w:r>
      <w:r w:rsidR="00C95DF4">
        <w:t>mix-ups</w:t>
      </w:r>
      <w:r>
        <w:t xml:space="preserve"> that may have happened over the year. Some of them are capital fund. That’s pretty much it.  </w:t>
      </w:r>
    </w:p>
    <w:p w14:paraId="50CA26A6" w14:textId="76399E52" w:rsidR="007D72BA" w:rsidRDefault="007D72BA" w:rsidP="0081674E"/>
    <w:p w14:paraId="1B7B9ED6" w14:textId="5F9D2642" w:rsidR="007D72BA" w:rsidRPr="0081674E" w:rsidRDefault="007D72BA" w:rsidP="0081674E">
      <w:r w:rsidRPr="00C95DF4">
        <w:rPr>
          <w:u w:val="single"/>
        </w:rPr>
        <w:t>Jamil</w:t>
      </w:r>
      <w:r w:rsidR="00C95DF4" w:rsidRPr="00C95DF4">
        <w:rPr>
          <w:u w:val="single"/>
        </w:rPr>
        <w:t xml:space="preserve"> Pirani</w:t>
      </w:r>
      <w:r>
        <w:t xml:space="preserve">: are </w:t>
      </w:r>
      <w:r w:rsidR="00C95DF4">
        <w:t>there</w:t>
      </w:r>
      <w:r>
        <w:t xml:space="preserve"> any questions? </w:t>
      </w:r>
    </w:p>
    <w:p w14:paraId="00925CC4" w14:textId="33987612" w:rsidR="00E06C17" w:rsidRDefault="00A13DBC" w:rsidP="00FF3465">
      <w:pPr>
        <w:pStyle w:val="Heading1"/>
        <w:jc w:val="both"/>
      </w:pPr>
      <w:r w:rsidRPr="0056178A">
        <w:t>V</w:t>
      </w:r>
      <w:r w:rsidR="00422DAC" w:rsidRPr="0056178A">
        <w:t>I</w:t>
      </w:r>
      <w:r w:rsidR="006C1024" w:rsidRPr="0056178A">
        <w:t>I</w:t>
      </w:r>
      <w:r w:rsidR="00A44935" w:rsidRPr="0056178A">
        <w:t>I</w:t>
      </w:r>
      <w:r w:rsidR="00894D37" w:rsidRPr="0056178A">
        <w:t xml:space="preserve">. </w:t>
      </w:r>
      <w:r w:rsidR="00894D37">
        <w:t>New Business: Motion 3</w:t>
      </w:r>
    </w:p>
    <w:p w14:paraId="09FD7B63" w14:textId="1C2CE685" w:rsidR="00E06C17" w:rsidRDefault="008B22FB" w:rsidP="00FF3465">
      <w:pPr>
        <w:pStyle w:val="Heading5"/>
        <w:jc w:val="both"/>
      </w:pPr>
      <w:r>
        <w:rPr>
          <w:rStyle w:val="Heading2Char"/>
        </w:rPr>
        <w:t>MOTION 3</w:t>
      </w:r>
    </w:p>
    <w:p w14:paraId="244A3900" w14:textId="63C12EB9" w:rsidR="0081674E" w:rsidRDefault="0081674E" w:rsidP="0081674E">
      <w:pPr>
        <w:spacing w:after="0" w:line="240" w:lineRule="auto"/>
      </w:pPr>
      <w:r>
        <w:t xml:space="preserve">Whereas:   </w:t>
      </w:r>
      <w:r>
        <w:tab/>
        <w:t xml:space="preserve">The BED fund committee was structured confusingly;  </w:t>
      </w:r>
    </w:p>
    <w:p w14:paraId="42845D2A" w14:textId="052A4C59" w:rsidR="0081674E" w:rsidRDefault="0081674E" w:rsidP="0081674E">
      <w:pPr>
        <w:spacing w:after="0" w:line="240" w:lineRule="auto"/>
      </w:pPr>
      <w:r>
        <w:t xml:space="preserve">&amp; whereas:  </w:t>
      </w:r>
      <w:r>
        <w:tab/>
        <w:t xml:space="preserve">defined roles make more sense.   </w:t>
      </w:r>
    </w:p>
    <w:p w14:paraId="6AF6F43E" w14:textId="77777777" w:rsidR="0081674E" w:rsidRDefault="0081674E" w:rsidP="0081674E">
      <w:pPr>
        <w:spacing w:after="0" w:line="240" w:lineRule="auto"/>
      </w:pPr>
      <w:r>
        <w:t xml:space="preserve"> </w:t>
      </w:r>
    </w:p>
    <w:p w14:paraId="268F551E" w14:textId="77777777" w:rsidR="0081674E" w:rsidRDefault="0081674E" w:rsidP="0081674E">
      <w:pPr>
        <w:spacing w:after="0" w:line="240" w:lineRule="auto"/>
      </w:pPr>
      <w:r>
        <w:t xml:space="preserve">BE IT RESOLVED THAT: </w:t>
      </w:r>
    </w:p>
    <w:p w14:paraId="1F04D328" w14:textId="4E79827A" w:rsidR="0081674E" w:rsidRDefault="0081674E" w:rsidP="0081674E">
      <w:pPr>
        <w:spacing w:after="0" w:line="240" w:lineRule="auto"/>
        <w:ind w:left="720" w:firstLine="720"/>
      </w:pPr>
      <w:r>
        <w:t xml:space="preserve">Council approves the changes to policy section ι as seen in APPENDIX “STRUCTURE”. </w:t>
      </w:r>
    </w:p>
    <w:p w14:paraId="172556E9" w14:textId="77777777" w:rsidR="0081674E" w:rsidRDefault="0081674E" w:rsidP="0081674E">
      <w:pPr>
        <w:spacing w:after="0" w:line="240" w:lineRule="auto"/>
      </w:pPr>
      <w:r>
        <w:t xml:space="preserve"> </w:t>
      </w:r>
    </w:p>
    <w:p w14:paraId="0E83F706" w14:textId="77777777" w:rsidR="0081674E" w:rsidRDefault="0081674E" w:rsidP="0081674E">
      <w:pPr>
        <w:spacing w:after="0" w:line="240" w:lineRule="auto"/>
      </w:pPr>
      <w:r>
        <w:t xml:space="preserve"> </w:t>
      </w:r>
    </w:p>
    <w:p w14:paraId="4C03F67C" w14:textId="77777777" w:rsidR="0081674E" w:rsidRDefault="0081674E" w:rsidP="0081674E">
      <w:pPr>
        <w:spacing w:after="0" w:line="240" w:lineRule="auto"/>
        <w:jc w:val="right"/>
      </w:pPr>
      <w:r>
        <w:t xml:space="preserve">Moved by:  Sidney “This is a tough decision” </w:t>
      </w:r>
      <w:proofErr w:type="spellStart"/>
      <w:r>
        <w:t>Picco</w:t>
      </w:r>
      <w:proofErr w:type="spellEnd"/>
      <w:r>
        <w:t xml:space="preserve"> </w:t>
      </w:r>
    </w:p>
    <w:p w14:paraId="268464DA" w14:textId="4662C9BB" w:rsidR="0056178A" w:rsidRDefault="0081674E" w:rsidP="0081674E">
      <w:pPr>
        <w:spacing w:after="0" w:line="240" w:lineRule="auto"/>
        <w:jc w:val="right"/>
      </w:pPr>
      <w:r>
        <w:t xml:space="preserve">Seconded by: Nathaniel “Maybe you should sleep on it” Wong </w:t>
      </w:r>
    </w:p>
    <w:p w14:paraId="45F02B73" w14:textId="77777777" w:rsidR="00C95DF4" w:rsidRDefault="00C95DF4" w:rsidP="0081674E">
      <w:pPr>
        <w:spacing w:after="0" w:line="240" w:lineRule="auto"/>
        <w:rPr>
          <w:rFonts w:eastAsia="Times New Roman" w:cs="Times New Roman"/>
        </w:rPr>
      </w:pPr>
    </w:p>
    <w:p w14:paraId="0F3ED714" w14:textId="1CD070E9" w:rsidR="00F13AFA" w:rsidRDefault="00F13AFA" w:rsidP="0081674E">
      <w:pPr>
        <w:spacing w:after="0" w:line="240" w:lineRule="auto"/>
        <w:rPr>
          <w:rFonts w:eastAsia="Times New Roman" w:cs="Times New Roman"/>
        </w:rPr>
      </w:pPr>
      <w:proofErr w:type="spellStart"/>
      <w:r w:rsidRPr="00C95DF4">
        <w:rPr>
          <w:rFonts w:eastAsia="Times New Roman" w:cs="Times New Roman"/>
          <w:u w:val="single"/>
        </w:rPr>
        <w:t>Kodie</w:t>
      </w:r>
      <w:proofErr w:type="spellEnd"/>
      <w:r w:rsidR="00C95DF4" w:rsidRPr="00C95DF4">
        <w:rPr>
          <w:rFonts w:eastAsia="Times New Roman" w:cs="Times New Roman"/>
          <w:u w:val="single"/>
        </w:rPr>
        <w:t xml:space="preserve"> Becker</w:t>
      </w:r>
      <w:r w:rsidRPr="00C95DF4">
        <w:rPr>
          <w:rFonts w:eastAsia="Times New Roman" w:cs="Times New Roman"/>
          <w:u w:val="single"/>
        </w:rPr>
        <w:t>:</w:t>
      </w:r>
      <w:r>
        <w:rPr>
          <w:rFonts w:eastAsia="Times New Roman" w:cs="Times New Roman"/>
        </w:rPr>
        <w:t xml:space="preserve"> (point of information) Sydney is at </w:t>
      </w:r>
      <w:r w:rsidR="00C95DF4">
        <w:rPr>
          <w:rFonts w:eastAsia="Times New Roman" w:cs="Times New Roman"/>
        </w:rPr>
        <w:t>Englinks</w:t>
      </w:r>
      <w:r>
        <w:rPr>
          <w:rFonts w:eastAsia="Times New Roman" w:cs="Times New Roman"/>
        </w:rPr>
        <w:t xml:space="preserve">. </w:t>
      </w:r>
    </w:p>
    <w:p w14:paraId="7AA6AD4F" w14:textId="6753B9A4" w:rsidR="00F13AFA" w:rsidRDefault="00F13AFA" w:rsidP="0081674E">
      <w:pPr>
        <w:spacing w:after="0" w:line="240" w:lineRule="auto"/>
        <w:rPr>
          <w:rFonts w:eastAsia="Times New Roman" w:cs="Times New Roman"/>
        </w:rPr>
      </w:pPr>
    </w:p>
    <w:p w14:paraId="1205B1DB" w14:textId="33D947F6" w:rsidR="00F13AFA" w:rsidRDefault="00F13AFA" w:rsidP="0081674E">
      <w:pPr>
        <w:spacing w:after="0" w:line="240" w:lineRule="auto"/>
        <w:rPr>
          <w:rFonts w:eastAsia="Times New Roman" w:cs="Times New Roman"/>
        </w:rPr>
      </w:pPr>
      <w:r w:rsidRPr="00C95DF4">
        <w:rPr>
          <w:rFonts w:eastAsia="Times New Roman" w:cs="Times New Roman"/>
          <w:u w:val="single"/>
        </w:rPr>
        <w:t>Nathaniel</w:t>
      </w:r>
      <w:r w:rsidR="00C95DF4" w:rsidRPr="00C95DF4">
        <w:rPr>
          <w:rFonts w:eastAsia="Times New Roman" w:cs="Times New Roman"/>
          <w:u w:val="single"/>
        </w:rPr>
        <w:t xml:space="preserve"> Wong</w:t>
      </w:r>
      <w:r>
        <w:rPr>
          <w:rFonts w:eastAsia="Times New Roman" w:cs="Times New Roman"/>
        </w:rPr>
        <w:t xml:space="preserve">: I’ll move my speaking rights. </w:t>
      </w:r>
      <w:r w:rsidR="00C95DF4">
        <w:rPr>
          <w:rFonts w:eastAsia="Times New Roman" w:cs="Times New Roman"/>
        </w:rPr>
        <w:t xml:space="preserve"> </w:t>
      </w:r>
    </w:p>
    <w:p w14:paraId="31AA8880" w14:textId="77777777" w:rsidR="00C95DF4" w:rsidRDefault="00C95DF4" w:rsidP="0081674E">
      <w:pPr>
        <w:spacing w:after="0" w:line="240" w:lineRule="auto"/>
        <w:rPr>
          <w:rFonts w:eastAsia="Times New Roman" w:cs="Times New Roman"/>
        </w:rPr>
      </w:pPr>
    </w:p>
    <w:p w14:paraId="0EB70A49" w14:textId="1E84E7D2" w:rsidR="00F13AFA" w:rsidRDefault="00F13AFA" w:rsidP="0081674E">
      <w:pPr>
        <w:spacing w:after="0" w:line="240" w:lineRule="auto"/>
        <w:rPr>
          <w:rFonts w:eastAsia="Times New Roman" w:cs="Times New Roman"/>
        </w:rPr>
      </w:pPr>
      <w:r w:rsidRPr="00C95DF4">
        <w:rPr>
          <w:rFonts w:eastAsia="Times New Roman" w:cs="Times New Roman"/>
          <w:u w:val="single"/>
        </w:rPr>
        <w:t>J</w:t>
      </w:r>
      <w:r w:rsidR="00C95DF4" w:rsidRPr="00C95DF4">
        <w:rPr>
          <w:rFonts w:eastAsia="Times New Roman" w:cs="Times New Roman"/>
          <w:u w:val="single"/>
        </w:rPr>
        <w:t>ulianna Jeans</w:t>
      </w:r>
      <w:r>
        <w:rPr>
          <w:rFonts w:eastAsia="Times New Roman" w:cs="Times New Roman"/>
        </w:rPr>
        <w:t xml:space="preserve">: I wrote the policy, it’s </w:t>
      </w:r>
      <w:proofErr w:type="gramStart"/>
      <w:r>
        <w:rPr>
          <w:rFonts w:eastAsia="Times New Roman" w:cs="Times New Roman"/>
        </w:rPr>
        <w:t>a proposed changes</w:t>
      </w:r>
      <w:proofErr w:type="gramEnd"/>
      <w:r>
        <w:rPr>
          <w:rFonts w:eastAsia="Times New Roman" w:cs="Times New Roman"/>
        </w:rPr>
        <w:t xml:space="preserve"> to the bed fund overall. These </w:t>
      </w:r>
      <w:r w:rsidR="00C95DF4">
        <w:rPr>
          <w:rFonts w:eastAsia="Times New Roman" w:cs="Times New Roman"/>
        </w:rPr>
        <w:t>were</w:t>
      </w:r>
      <w:r>
        <w:rPr>
          <w:rFonts w:eastAsia="Times New Roman" w:cs="Times New Roman"/>
        </w:rPr>
        <w:t xml:space="preserve"> recommended. It’s creating ahead manager and 2 assisting bed fund people. Instead of having 3 people this </w:t>
      </w:r>
      <w:proofErr w:type="gramStart"/>
      <w:r>
        <w:rPr>
          <w:rFonts w:eastAsia="Times New Roman" w:cs="Times New Roman"/>
        </w:rPr>
        <w:t>actually lays</w:t>
      </w:r>
      <w:proofErr w:type="gramEnd"/>
      <w:r>
        <w:rPr>
          <w:rFonts w:eastAsia="Times New Roman" w:cs="Times New Roman"/>
        </w:rPr>
        <w:t xml:space="preserve"> out specifically what they have to do. This will be easier for them. Sophie is here if anyone has any questions. </w:t>
      </w:r>
    </w:p>
    <w:p w14:paraId="1A7D6F19" w14:textId="591BD165" w:rsidR="00F13AFA" w:rsidRDefault="00F13AFA" w:rsidP="0081674E">
      <w:pPr>
        <w:spacing w:after="0" w:line="240" w:lineRule="auto"/>
        <w:rPr>
          <w:rFonts w:eastAsia="Times New Roman" w:cs="Times New Roman"/>
          <w:i/>
        </w:rPr>
      </w:pPr>
    </w:p>
    <w:p w14:paraId="1B3CFC31" w14:textId="5C4380FD" w:rsidR="00F13AFA" w:rsidRPr="00F13AFA" w:rsidRDefault="00F13AFA" w:rsidP="0081674E">
      <w:pPr>
        <w:spacing w:after="0" w:line="240" w:lineRule="auto"/>
        <w:rPr>
          <w:rFonts w:eastAsia="Times New Roman" w:cs="Times New Roman"/>
        </w:rPr>
      </w:pPr>
      <w:r w:rsidRPr="00C95DF4">
        <w:rPr>
          <w:rFonts w:eastAsia="Times New Roman" w:cs="Times New Roman"/>
          <w:u w:val="single"/>
        </w:rPr>
        <w:t>Jamil</w:t>
      </w:r>
      <w:r w:rsidR="00C95DF4" w:rsidRPr="00C95DF4">
        <w:rPr>
          <w:rFonts w:eastAsia="Times New Roman" w:cs="Times New Roman"/>
          <w:u w:val="single"/>
        </w:rPr>
        <w:t xml:space="preserve"> Pirani</w:t>
      </w:r>
      <w:r>
        <w:rPr>
          <w:rFonts w:eastAsia="Times New Roman" w:cs="Times New Roman"/>
        </w:rPr>
        <w:t xml:space="preserve">: is there any debate? Seeing none is there a closing. </w:t>
      </w:r>
    </w:p>
    <w:p w14:paraId="45DF800B" w14:textId="77777777" w:rsidR="0081674E" w:rsidRPr="0081674E" w:rsidRDefault="0081674E" w:rsidP="0081674E">
      <w:pPr>
        <w:spacing w:after="0" w:line="240" w:lineRule="auto"/>
        <w:rPr>
          <w:rFonts w:eastAsia="Times New Roman" w:cs="Times New Roman"/>
        </w:rPr>
      </w:pPr>
    </w:p>
    <w:p w14:paraId="050FD4DF" w14:textId="058D12C2" w:rsidR="00AA6433" w:rsidRDefault="00AA6433" w:rsidP="001F7BC9">
      <w:pPr>
        <w:spacing w:after="0" w:line="240" w:lineRule="auto"/>
        <w:rPr>
          <w:rFonts w:cs="Times New Roman"/>
          <w:b/>
        </w:rPr>
      </w:pPr>
      <w:r w:rsidRPr="003D2366">
        <w:rPr>
          <w:rFonts w:cs="Times New Roman"/>
          <w:b/>
        </w:rPr>
        <w:t>Motion Passes</w:t>
      </w:r>
      <w:r w:rsidR="00CA6550">
        <w:rPr>
          <w:rFonts w:cs="Times New Roman"/>
          <w:b/>
        </w:rPr>
        <w:t xml:space="preserve"> </w:t>
      </w:r>
      <w:r w:rsidR="0056178A">
        <w:rPr>
          <w:rFonts w:cs="Times New Roman"/>
          <w:b/>
        </w:rPr>
        <w:t>7:</w:t>
      </w:r>
      <w:r w:rsidR="00F13AFA">
        <w:rPr>
          <w:rFonts w:cs="Times New Roman"/>
          <w:b/>
        </w:rPr>
        <w:t>17</w:t>
      </w:r>
      <w:r w:rsidR="0056178A">
        <w:rPr>
          <w:rFonts w:cs="Times New Roman"/>
          <w:b/>
        </w:rPr>
        <w:t xml:space="preserve">; </w:t>
      </w:r>
      <w:r w:rsidR="00795D5A">
        <w:rPr>
          <w:rFonts w:cs="Times New Roman"/>
          <w:b/>
        </w:rPr>
        <w:t xml:space="preserve">  </w:t>
      </w:r>
    </w:p>
    <w:p w14:paraId="2EE73C1E" w14:textId="77777777" w:rsidR="00CA4103" w:rsidRDefault="00CA4103" w:rsidP="00CA4103">
      <w:pPr>
        <w:pBdr>
          <w:bottom w:val="single" w:sz="12" w:space="1" w:color="auto"/>
        </w:pBdr>
        <w:spacing w:after="0" w:line="240" w:lineRule="auto"/>
        <w:rPr>
          <w:rFonts w:cs="Times New Roman"/>
          <w:b/>
        </w:rPr>
      </w:pPr>
    </w:p>
    <w:p w14:paraId="3F726B33" w14:textId="77777777" w:rsidR="00676BC5" w:rsidRDefault="00676BC5" w:rsidP="00795D5A">
      <w:pPr>
        <w:pStyle w:val="Heading5"/>
        <w:spacing w:line="240" w:lineRule="auto"/>
        <w:jc w:val="left"/>
        <w:rPr>
          <w:rFonts w:cs="Times New Roman"/>
          <w:b/>
          <w:caps w:val="0"/>
          <w:color w:val="auto"/>
          <w:spacing w:val="0"/>
        </w:rPr>
      </w:pPr>
    </w:p>
    <w:p w14:paraId="588CD99E" w14:textId="5FE06AEA" w:rsidR="00795D5A" w:rsidRDefault="00795D5A" w:rsidP="00795D5A">
      <w:pPr>
        <w:pStyle w:val="Heading5"/>
        <w:spacing w:line="240" w:lineRule="auto"/>
        <w:jc w:val="left"/>
        <w:rPr>
          <w:sz w:val="24"/>
          <w:szCs w:val="24"/>
        </w:rPr>
      </w:pPr>
      <w:r w:rsidRPr="00795D5A">
        <w:rPr>
          <w:sz w:val="24"/>
          <w:szCs w:val="24"/>
        </w:rPr>
        <w:lastRenderedPageBreak/>
        <w:t xml:space="preserve">Motion 4 </w:t>
      </w:r>
      <w:r>
        <w:rPr>
          <w:sz w:val="24"/>
          <w:szCs w:val="24"/>
        </w:rPr>
        <w:t xml:space="preserve"> </w:t>
      </w:r>
    </w:p>
    <w:p w14:paraId="187DA8E5" w14:textId="51B12FBC" w:rsidR="0081674E" w:rsidRDefault="0081674E" w:rsidP="0081674E">
      <w:pPr>
        <w:spacing w:after="0" w:line="240" w:lineRule="auto"/>
        <w:ind w:left="1440" w:hanging="1440"/>
      </w:pPr>
      <w:r>
        <w:t xml:space="preserve">Whereas:  </w:t>
      </w:r>
      <w:r>
        <w:tab/>
        <w:t>The BED Fund exists to purchase items for students in engineering that satisfies the mandate of “improving the quality of our education through student desired and funded initiatives”;</w:t>
      </w:r>
    </w:p>
    <w:p w14:paraId="51D95BDF" w14:textId="167FD070" w:rsidR="0081674E" w:rsidRDefault="0081674E" w:rsidP="0081674E">
      <w:pPr>
        <w:spacing w:after="0" w:line="240" w:lineRule="auto"/>
        <w:ind w:left="1440" w:hanging="1387"/>
      </w:pPr>
      <w:r>
        <w:t xml:space="preserve">&amp; whereas: </w:t>
      </w:r>
      <w:r>
        <w:tab/>
        <w:t xml:space="preserve"> Each discipline has submitted a proposal to the BED Fund Coordinators who made recommendations for improvements;</w:t>
      </w:r>
    </w:p>
    <w:p w14:paraId="6CE8BC28" w14:textId="0F79D223" w:rsidR="0081674E" w:rsidRDefault="0081674E" w:rsidP="0081674E">
      <w:pPr>
        <w:spacing w:after="0" w:line="240" w:lineRule="auto"/>
        <w:ind w:left="53"/>
      </w:pPr>
      <w:r>
        <w:t xml:space="preserve">&amp; whereas:  </w:t>
      </w:r>
      <w:r>
        <w:tab/>
        <w:t xml:space="preserve">The BED Head Board has reviewed and approved recommendations to each discipline proposal; </w:t>
      </w:r>
    </w:p>
    <w:p w14:paraId="37873588" w14:textId="77777777" w:rsidR="0081674E" w:rsidRDefault="0081674E" w:rsidP="0081674E">
      <w:pPr>
        <w:spacing w:after="0" w:line="240" w:lineRule="auto"/>
      </w:pPr>
      <w:r>
        <w:t xml:space="preserve"> </w:t>
      </w:r>
    </w:p>
    <w:p w14:paraId="5DD64540" w14:textId="77777777" w:rsidR="0081674E" w:rsidRDefault="0081674E" w:rsidP="0081674E">
      <w:pPr>
        <w:spacing w:after="0" w:line="240" w:lineRule="auto"/>
      </w:pPr>
      <w:r>
        <w:t xml:space="preserve">BE IT RESOLVED THAT: </w:t>
      </w:r>
    </w:p>
    <w:p w14:paraId="591D6491" w14:textId="4F7F330C" w:rsidR="0081674E" w:rsidRDefault="0081674E" w:rsidP="0081674E">
      <w:pPr>
        <w:spacing w:after="0" w:line="240" w:lineRule="auto"/>
        <w:ind w:left="1440"/>
      </w:pPr>
      <w:r>
        <w:t xml:space="preserve">Council approve the recommendations of the BED Head Board for the purchases of each discipline proposal listed here: Apple Math, Civil, Chemical, Electrical and Computer Engineering, Engineering Physics, First Year, Geological, Mining as seen in APPENDIX “BED”.  </w:t>
      </w:r>
    </w:p>
    <w:p w14:paraId="57A7F76D" w14:textId="77777777" w:rsidR="0081674E" w:rsidRDefault="0081674E" w:rsidP="0081674E">
      <w:pPr>
        <w:spacing w:after="0" w:line="240" w:lineRule="auto"/>
      </w:pPr>
      <w:r>
        <w:t xml:space="preserve"> </w:t>
      </w:r>
    </w:p>
    <w:p w14:paraId="61CBE7E3" w14:textId="77777777" w:rsidR="0081674E" w:rsidRDefault="0081674E" w:rsidP="0081674E">
      <w:pPr>
        <w:spacing w:after="0" w:line="240" w:lineRule="auto"/>
      </w:pPr>
      <w:r>
        <w:t xml:space="preserve"> </w:t>
      </w:r>
    </w:p>
    <w:p w14:paraId="20B477D2" w14:textId="77777777" w:rsidR="0081674E" w:rsidRDefault="0081674E" w:rsidP="0081674E">
      <w:pPr>
        <w:spacing w:after="0" w:line="240" w:lineRule="auto"/>
        <w:ind w:left="4320"/>
      </w:pPr>
      <w:r>
        <w:t xml:space="preserve">Moved by:  Sophie “Jumping on the bed” Campbell  </w:t>
      </w:r>
    </w:p>
    <w:p w14:paraId="3FECD62B" w14:textId="77777777" w:rsidR="0081674E" w:rsidRDefault="0081674E" w:rsidP="0081674E">
      <w:pPr>
        <w:spacing w:after="0" w:line="240" w:lineRule="auto"/>
        <w:ind w:left="4320"/>
      </w:pPr>
      <w:r>
        <w:t xml:space="preserve">Seconded by: Sidney “bumped her head” </w:t>
      </w:r>
      <w:proofErr w:type="spellStart"/>
      <w:r>
        <w:t>Picco</w:t>
      </w:r>
      <w:proofErr w:type="spellEnd"/>
    </w:p>
    <w:p w14:paraId="4BFD8F11" w14:textId="77777777" w:rsidR="00C95DF4" w:rsidRDefault="00C95DF4" w:rsidP="0081674E">
      <w:pPr>
        <w:spacing w:after="0" w:line="240" w:lineRule="auto"/>
        <w:rPr>
          <w:rFonts w:cs="Times New Roman"/>
        </w:rPr>
      </w:pPr>
    </w:p>
    <w:p w14:paraId="03CA3ED1" w14:textId="24B84360" w:rsidR="0081674E" w:rsidRPr="00C95DF4" w:rsidRDefault="00F13AFA" w:rsidP="0081674E">
      <w:pPr>
        <w:spacing w:after="0" w:line="240" w:lineRule="auto"/>
        <w:rPr>
          <w:rFonts w:cs="Times New Roman"/>
        </w:rPr>
      </w:pPr>
      <w:proofErr w:type="spellStart"/>
      <w:r w:rsidRPr="00C95DF4">
        <w:rPr>
          <w:rFonts w:cs="Times New Roman"/>
          <w:u w:val="single"/>
        </w:rPr>
        <w:t>Sohpie</w:t>
      </w:r>
      <w:proofErr w:type="spellEnd"/>
      <w:r w:rsidRPr="00C95DF4">
        <w:rPr>
          <w:rFonts w:cs="Times New Roman"/>
          <w:u w:val="single"/>
        </w:rPr>
        <w:t xml:space="preserve"> Campbell</w:t>
      </w:r>
      <w:r w:rsidRPr="00C95DF4">
        <w:rPr>
          <w:rFonts w:cs="Times New Roman"/>
        </w:rPr>
        <w:t xml:space="preserve">: We are going to go through all the proposal. Let us know if you have questions. If you disagree with something, we are not going to ditch the whole thing. </w:t>
      </w:r>
    </w:p>
    <w:p w14:paraId="1041C353" w14:textId="45EF11A2" w:rsidR="00F13AFA" w:rsidRPr="00C95DF4" w:rsidRDefault="00F13AFA" w:rsidP="0081674E">
      <w:pPr>
        <w:spacing w:after="0" w:line="240" w:lineRule="auto"/>
        <w:rPr>
          <w:rFonts w:cs="Times New Roman"/>
        </w:rPr>
      </w:pPr>
    </w:p>
    <w:p w14:paraId="7F843C74" w14:textId="0C34DB02" w:rsidR="00F13AFA" w:rsidRPr="00C95DF4" w:rsidRDefault="00F13AFA" w:rsidP="0081674E">
      <w:pPr>
        <w:spacing w:after="0" w:line="240" w:lineRule="auto"/>
        <w:rPr>
          <w:rFonts w:cs="Times New Roman"/>
        </w:rPr>
      </w:pPr>
      <w:r w:rsidRPr="00C95DF4">
        <w:rPr>
          <w:rFonts w:cs="Times New Roman"/>
          <w:u w:val="single"/>
        </w:rPr>
        <w:t>Sophie</w:t>
      </w:r>
      <w:r w:rsidR="00C95DF4" w:rsidRPr="00C95DF4">
        <w:rPr>
          <w:rFonts w:cs="Times New Roman"/>
          <w:u w:val="single"/>
        </w:rPr>
        <w:t xml:space="preserve"> Campbell</w:t>
      </w:r>
      <w:r w:rsidRPr="00C95DF4">
        <w:rPr>
          <w:rFonts w:cs="Times New Roman"/>
          <w:u w:val="single"/>
        </w:rPr>
        <w:t>:</w:t>
      </w:r>
      <w:r w:rsidRPr="00C95DF4">
        <w:rPr>
          <w:rFonts w:cs="Times New Roman"/>
        </w:rPr>
        <w:t xml:space="preserve"> it’s an opt out student fee up to 60 dollars. We </w:t>
      </w:r>
      <w:proofErr w:type="gramStart"/>
      <w:r w:rsidRPr="00C95DF4">
        <w:rPr>
          <w:rFonts w:cs="Times New Roman"/>
        </w:rPr>
        <w:t>have to</w:t>
      </w:r>
      <w:proofErr w:type="gramEnd"/>
      <w:r w:rsidRPr="00C95DF4">
        <w:rPr>
          <w:rFonts w:cs="Times New Roman"/>
        </w:rPr>
        <w:t xml:space="preserve"> find a way to improve the engineering experiences to </w:t>
      </w:r>
      <w:r w:rsidR="00C95DF4" w:rsidRPr="00C95DF4">
        <w:rPr>
          <w:rFonts w:cs="Times New Roman"/>
        </w:rPr>
        <w:t>primarily</w:t>
      </w:r>
      <w:r w:rsidRPr="00C95DF4">
        <w:rPr>
          <w:rFonts w:cs="Times New Roman"/>
        </w:rPr>
        <w:t xml:space="preserve"> benefit </w:t>
      </w:r>
      <w:r w:rsidR="00C95DF4" w:rsidRPr="00C95DF4">
        <w:rPr>
          <w:rFonts w:cs="Times New Roman"/>
        </w:rPr>
        <w:t>engineering</w:t>
      </w:r>
      <w:r w:rsidRPr="00C95DF4">
        <w:rPr>
          <w:rFonts w:cs="Times New Roman"/>
        </w:rPr>
        <w:t xml:space="preserve">. We need your approval. To start of for first year the want lab equipment for geo lab, posters. They also want </w:t>
      </w:r>
      <w:r w:rsidR="00C95DF4" w:rsidRPr="00C95DF4">
        <w:rPr>
          <w:rFonts w:cs="Times New Roman"/>
        </w:rPr>
        <w:t>design</w:t>
      </w:r>
      <w:r w:rsidRPr="00C95DF4">
        <w:rPr>
          <w:rFonts w:cs="Times New Roman"/>
        </w:rPr>
        <w:t xml:space="preserve"> project </w:t>
      </w:r>
      <w:r w:rsidR="00C95DF4" w:rsidRPr="00C95DF4">
        <w:rPr>
          <w:rFonts w:cs="Times New Roman"/>
        </w:rPr>
        <w:t>funding</w:t>
      </w:r>
      <w:r w:rsidRPr="00C95DF4">
        <w:rPr>
          <w:rFonts w:cs="Times New Roman"/>
        </w:rPr>
        <w:t xml:space="preserve"> to replace </w:t>
      </w:r>
      <w:r w:rsidR="00C95DF4" w:rsidRPr="00C95DF4">
        <w:rPr>
          <w:rFonts w:cs="Times New Roman"/>
        </w:rPr>
        <w:t>means</w:t>
      </w:r>
      <w:r w:rsidRPr="00C95DF4">
        <w:rPr>
          <w:rFonts w:cs="Times New Roman"/>
        </w:rPr>
        <w:t xml:space="preserve"> to make them more </w:t>
      </w:r>
      <w:proofErr w:type="gramStart"/>
      <w:r w:rsidRPr="00C95DF4">
        <w:rPr>
          <w:rFonts w:cs="Times New Roman"/>
        </w:rPr>
        <w:t>similar to</w:t>
      </w:r>
      <w:proofErr w:type="gramEnd"/>
      <w:r w:rsidRPr="00C95DF4">
        <w:rPr>
          <w:rFonts w:cs="Times New Roman"/>
        </w:rPr>
        <w:t xml:space="preserve"> mod3. They want to buy stuff during the summer. </w:t>
      </w:r>
    </w:p>
    <w:p w14:paraId="19BD5029" w14:textId="0EB8FDA7" w:rsidR="00F13AFA" w:rsidRPr="00C95DF4" w:rsidRDefault="00F13AFA" w:rsidP="0081674E">
      <w:pPr>
        <w:spacing w:after="0" w:line="240" w:lineRule="auto"/>
        <w:rPr>
          <w:rFonts w:cs="Times New Roman"/>
        </w:rPr>
      </w:pPr>
    </w:p>
    <w:p w14:paraId="69E7B174" w14:textId="7D6CFFC2" w:rsidR="00F13AFA" w:rsidRPr="00C95DF4" w:rsidRDefault="00F13AFA" w:rsidP="0081674E">
      <w:pPr>
        <w:spacing w:after="0" w:line="240" w:lineRule="auto"/>
        <w:rPr>
          <w:rFonts w:cs="Times New Roman"/>
        </w:rPr>
      </w:pPr>
      <w:r w:rsidRPr="00C95DF4">
        <w:rPr>
          <w:rFonts w:cs="Times New Roman"/>
          <w:u w:val="single"/>
        </w:rPr>
        <w:t>Riley</w:t>
      </w:r>
      <w:r w:rsidRPr="00C95DF4">
        <w:rPr>
          <w:rFonts w:cs="Times New Roman"/>
        </w:rPr>
        <w:t xml:space="preserve">: apple math we are looking for </w:t>
      </w:r>
      <w:r w:rsidR="00C95DF4">
        <w:rPr>
          <w:rFonts w:cs="Times New Roman"/>
        </w:rPr>
        <w:t xml:space="preserve">HDMI </w:t>
      </w:r>
      <w:r w:rsidR="00C95DF4" w:rsidRPr="00C95DF4">
        <w:rPr>
          <w:rFonts w:cs="Times New Roman"/>
        </w:rPr>
        <w:t>cables</w:t>
      </w:r>
      <w:r w:rsidRPr="00C95DF4">
        <w:rPr>
          <w:rFonts w:cs="Times New Roman"/>
        </w:rPr>
        <w:t xml:space="preserve"> and markers, we also want a control to encourage first years into apple math. We also want to encourage </w:t>
      </w:r>
      <w:proofErr w:type="spellStart"/>
      <w:r w:rsidR="00C95DF4">
        <w:rPr>
          <w:rFonts w:cs="Times New Roman"/>
        </w:rPr>
        <w:t>Q</w:t>
      </w:r>
      <w:r w:rsidRPr="00C95DF4">
        <w:rPr>
          <w:rFonts w:cs="Times New Roman"/>
        </w:rPr>
        <w:t>mind</w:t>
      </w:r>
      <w:proofErr w:type="spellEnd"/>
      <w:r w:rsidRPr="00C95DF4">
        <w:rPr>
          <w:rFonts w:cs="Times New Roman"/>
        </w:rPr>
        <w:t xml:space="preserve"> and we are getting a new computer. We are underbudget on that. </w:t>
      </w:r>
    </w:p>
    <w:p w14:paraId="74EE23CA" w14:textId="6EDFFD2F" w:rsidR="00F13AFA" w:rsidRPr="00C95DF4" w:rsidRDefault="00F13AFA" w:rsidP="0081674E">
      <w:pPr>
        <w:spacing w:after="0" w:line="240" w:lineRule="auto"/>
        <w:rPr>
          <w:rFonts w:cs="Times New Roman"/>
        </w:rPr>
      </w:pPr>
    </w:p>
    <w:p w14:paraId="2200D735" w14:textId="18323E2C" w:rsidR="00F13AFA" w:rsidRPr="00C95DF4" w:rsidRDefault="00F13AFA" w:rsidP="0081674E">
      <w:pPr>
        <w:spacing w:after="0" w:line="240" w:lineRule="auto"/>
        <w:rPr>
          <w:rFonts w:cs="Times New Roman"/>
        </w:rPr>
      </w:pPr>
      <w:r w:rsidRPr="00C95DF4">
        <w:rPr>
          <w:rFonts w:cs="Times New Roman"/>
          <w:u w:val="single"/>
        </w:rPr>
        <w:t>Sophie</w:t>
      </w:r>
      <w:r w:rsidR="00C95DF4" w:rsidRPr="00C95DF4">
        <w:rPr>
          <w:rFonts w:cs="Times New Roman"/>
          <w:u w:val="single"/>
        </w:rPr>
        <w:t xml:space="preserve"> Campbell</w:t>
      </w:r>
      <w:r w:rsidRPr="00C95DF4">
        <w:rPr>
          <w:rFonts w:cs="Times New Roman"/>
          <w:u w:val="single"/>
        </w:rPr>
        <w:t>:</w:t>
      </w:r>
      <w:r w:rsidRPr="00C95DF4">
        <w:rPr>
          <w:rFonts w:cs="Times New Roman"/>
        </w:rPr>
        <w:t xml:space="preserve"> to specify chemical was underbudget, we are going to transfer from the money we didn’t use. The other thing, the tokes are like key fobs, these are 12 bucks per person and more </w:t>
      </w:r>
      <w:r w:rsidR="00C95DF4" w:rsidRPr="00C95DF4">
        <w:rPr>
          <w:rFonts w:cs="Times New Roman"/>
        </w:rPr>
        <w:t>textbooks</w:t>
      </w:r>
      <w:r w:rsidRPr="00C95DF4">
        <w:rPr>
          <w:rFonts w:cs="Times New Roman"/>
        </w:rPr>
        <w:t xml:space="preserve">. </w:t>
      </w:r>
    </w:p>
    <w:p w14:paraId="03E62B9E" w14:textId="7FA79C79" w:rsidR="00F13AFA" w:rsidRPr="00C95DF4" w:rsidRDefault="00F13AFA" w:rsidP="0081674E">
      <w:pPr>
        <w:spacing w:after="0" w:line="240" w:lineRule="auto"/>
        <w:rPr>
          <w:rFonts w:cs="Times New Roman"/>
        </w:rPr>
      </w:pPr>
      <w:r w:rsidRPr="00C95DF4">
        <w:rPr>
          <w:rFonts w:cs="Times New Roman"/>
        </w:rPr>
        <w:t xml:space="preserve">For civil, they have labs in where equipment is not being updated. Thea ask for money to upgrade that. </w:t>
      </w:r>
    </w:p>
    <w:p w14:paraId="5C2AC7D4" w14:textId="7040E79B" w:rsidR="00F13AFA" w:rsidRPr="00C95DF4" w:rsidRDefault="00F13AFA" w:rsidP="0081674E">
      <w:pPr>
        <w:spacing w:after="0" w:line="240" w:lineRule="auto"/>
        <w:rPr>
          <w:rFonts w:cs="Times New Roman"/>
        </w:rPr>
      </w:pPr>
    </w:p>
    <w:p w14:paraId="05020C1D" w14:textId="78C1F688" w:rsidR="00F13AFA" w:rsidRPr="00C95DF4" w:rsidRDefault="00F13AFA" w:rsidP="0081674E">
      <w:pPr>
        <w:spacing w:after="0" w:line="240" w:lineRule="auto"/>
        <w:rPr>
          <w:rFonts w:cs="Times New Roman"/>
        </w:rPr>
      </w:pPr>
      <w:r w:rsidRPr="00C95DF4">
        <w:rPr>
          <w:rFonts w:cs="Times New Roman"/>
          <w:u w:val="single"/>
        </w:rPr>
        <w:t>Jack</w:t>
      </w:r>
      <w:r w:rsidRPr="00C95DF4">
        <w:rPr>
          <w:rFonts w:cs="Times New Roman"/>
        </w:rPr>
        <w:t xml:space="preserve">: </w:t>
      </w:r>
      <w:r w:rsidR="00C95DF4">
        <w:rPr>
          <w:rFonts w:cs="Times New Roman"/>
        </w:rPr>
        <w:t>For ECE</w:t>
      </w:r>
      <w:r w:rsidRPr="00C95DF4">
        <w:rPr>
          <w:rFonts w:cs="Times New Roman"/>
        </w:rPr>
        <w:t xml:space="preserve"> they are for specific course, like </w:t>
      </w:r>
      <w:r w:rsidR="00C95DF4" w:rsidRPr="00C95DF4">
        <w:rPr>
          <w:rFonts w:cs="Times New Roman"/>
        </w:rPr>
        <w:t>robotics</w:t>
      </w:r>
      <w:r w:rsidRPr="00C95DF4">
        <w:rPr>
          <w:rFonts w:cs="Times New Roman"/>
        </w:rPr>
        <w:t xml:space="preserve"> courses. We want to replace some </w:t>
      </w:r>
      <w:r w:rsidR="00C95DF4" w:rsidRPr="00C95DF4">
        <w:rPr>
          <w:rFonts w:cs="Times New Roman"/>
        </w:rPr>
        <w:t>of</w:t>
      </w:r>
      <w:r w:rsidRPr="00C95DF4">
        <w:rPr>
          <w:rFonts w:cs="Times New Roman"/>
        </w:rPr>
        <w:t xml:space="preserve"> the </w:t>
      </w:r>
      <w:proofErr w:type="spellStart"/>
      <w:r w:rsidR="00C95DF4">
        <w:rPr>
          <w:rFonts w:cs="Times New Roman"/>
        </w:rPr>
        <w:t>fpg</w:t>
      </w:r>
      <w:proofErr w:type="spellEnd"/>
      <w:r w:rsidR="00C95DF4">
        <w:rPr>
          <w:rFonts w:cs="Times New Roman"/>
        </w:rPr>
        <w:t xml:space="preserve"> </w:t>
      </w:r>
      <w:r w:rsidRPr="00C95DF4">
        <w:rPr>
          <w:rFonts w:cs="Times New Roman"/>
        </w:rPr>
        <w:t>boards and other robots that have broken. Just for 3</w:t>
      </w:r>
      <w:r w:rsidRPr="00C95DF4">
        <w:rPr>
          <w:rFonts w:cs="Times New Roman"/>
          <w:vertAlign w:val="superscript"/>
        </w:rPr>
        <w:t>rd</w:t>
      </w:r>
      <w:r w:rsidRPr="00C95DF4">
        <w:rPr>
          <w:rFonts w:cs="Times New Roman"/>
        </w:rPr>
        <w:t xml:space="preserve"> </w:t>
      </w:r>
      <w:r w:rsidR="00C95DF4" w:rsidRPr="00C95DF4">
        <w:rPr>
          <w:rFonts w:cs="Times New Roman"/>
        </w:rPr>
        <w:t>year</w:t>
      </w:r>
      <w:r w:rsidRPr="00C95DF4">
        <w:rPr>
          <w:rFonts w:cs="Times New Roman"/>
        </w:rPr>
        <w:t xml:space="preserve"> and 4</w:t>
      </w:r>
      <w:r w:rsidRPr="00C95DF4">
        <w:rPr>
          <w:rFonts w:cs="Times New Roman"/>
          <w:vertAlign w:val="superscript"/>
        </w:rPr>
        <w:t>th</w:t>
      </w:r>
      <w:r w:rsidRPr="00C95DF4">
        <w:rPr>
          <w:rFonts w:cs="Times New Roman"/>
        </w:rPr>
        <w:t xml:space="preserve"> year courses. </w:t>
      </w:r>
    </w:p>
    <w:p w14:paraId="0D8EE261" w14:textId="3D8F4ED9" w:rsidR="00F13AFA" w:rsidRPr="00C95DF4" w:rsidRDefault="00F13AFA" w:rsidP="0081674E">
      <w:pPr>
        <w:spacing w:after="0" w:line="240" w:lineRule="auto"/>
        <w:rPr>
          <w:rFonts w:cs="Times New Roman"/>
        </w:rPr>
      </w:pPr>
    </w:p>
    <w:p w14:paraId="3DD0A9BB" w14:textId="4B92B855" w:rsidR="00F13AFA" w:rsidRPr="00C95DF4" w:rsidRDefault="00F13AFA" w:rsidP="0081674E">
      <w:pPr>
        <w:spacing w:after="0" w:line="240" w:lineRule="auto"/>
        <w:rPr>
          <w:rFonts w:cs="Times New Roman"/>
        </w:rPr>
      </w:pPr>
      <w:r w:rsidRPr="00C95DF4">
        <w:rPr>
          <w:rFonts w:cs="Times New Roman"/>
          <w:u w:val="single"/>
        </w:rPr>
        <w:t>Riley:</w:t>
      </w:r>
      <w:r w:rsidRPr="00C95DF4">
        <w:rPr>
          <w:rFonts w:cs="Times New Roman"/>
        </w:rPr>
        <w:t xml:space="preserve"> For </w:t>
      </w:r>
      <w:proofErr w:type="spellStart"/>
      <w:r w:rsidRPr="00C95DF4">
        <w:rPr>
          <w:rFonts w:cs="Times New Roman"/>
        </w:rPr>
        <w:t>eng</w:t>
      </w:r>
      <w:proofErr w:type="spellEnd"/>
      <w:r w:rsidRPr="00C95DF4">
        <w:rPr>
          <w:rFonts w:cs="Times New Roman"/>
        </w:rPr>
        <w:t xml:space="preserve"> </w:t>
      </w:r>
      <w:proofErr w:type="spellStart"/>
      <w:r w:rsidRPr="00C95DF4">
        <w:rPr>
          <w:rFonts w:cs="Times New Roman"/>
        </w:rPr>
        <w:t>phys</w:t>
      </w:r>
      <w:proofErr w:type="spellEnd"/>
      <w:r w:rsidRPr="00C95DF4">
        <w:rPr>
          <w:rFonts w:cs="Times New Roman"/>
        </w:rPr>
        <w:t xml:space="preserve"> they are buying anew printer </w:t>
      </w:r>
      <w:proofErr w:type="spellStart"/>
      <w:r w:rsidRPr="00C95DF4">
        <w:rPr>
          <w:rFonts w:cs="Times New Roman"/>
        </w:rPr>
        <w:t>pcb</w:t>
      </w:r>
      <w:proofErr w:type="spellEnd"/>
      <w:r w:rsidRPr="00C95DF4">
        <w:rPr>
          <w:rFonts w:cs="Times New Roman"/>
        </w:rPr>
        <w:t xml:space="preserve">. They are getting couches, it is a bit </w:t>
      </w:r>
      <w:proofErr w:type="gramStart"/>
      <w:r w:rsidRPr="00C95DF4">
        <w:rPr>
          <w:rFonts w:cs="Times New Roman"/>
        </w:rPr>
        <w:t>pricey</w:t>
      </w:r>
      <w:proofErr w:type="gramEnd"/>
      <w:r w:rsidRPr="00C95DF4">
        <w:rPr>
          <w:rFonts w:cs="Times New Roman"/>
        </w:rPr>
        <w:t xml:space="preserve"> but it is a good one. Also </w:t>
      </w:r>
      <w:r w:rsidR="00C95DF4" w:rsidRPr="00C95DF4">
        <w:rPr>
          <w:rFonts w:cs="Times New Roman"/>
        </w:rPr>
        <w:t>chairs</w:t>
      </w:r>
      <w:r w:rsidRPr="00C95DF4">
        <w:rPr>
          <w:rFonts w:cs="Times New Roman"/>
        </w:rPr>
        <w:t xml:space="preserve"> for their lounge. They are also getting textbooks and </w:t>
      </w:r>
      <w:r w:rsidR="00C95DF4" w:rsidRPr="00C95DF4">
        <w:rPr>
          <w:rFonts w:cs="Times New Roman"/>
        </w:rPr>
        <w:t>staples</w:t>
      </w:r>
      <w:r w:rsidRPr="00C95DF4">
        <w:rPr>
          <w:rFonts w:cs="Times New Roman"/>
        </w:rPr>
        <w:t xml:space="preserve">. They are going to be overbudget. Some of the faculties are underbudget so we are using that. </w:t>
      </w:r>
    </w:p>
    <w:p w14:paraId="4B3A2F72" w14:textId="123B01A8" w:rsidR="00F13AFA" w:rsidRPr="00C95DF4" w:rsidRDefault="00F13AFA" w:rsidP="0081674E">
      <w:pPr>
        <w:spacing w:after="0" w:line="240" w:lineRule="auto"/>
        <w:rPr>
          <w:rFonts w:cs="Times New Roman"/>
        </w:rPr>
      </w:pPr>
    </w:p>
    <w:p w14:paraId="7CBB4A51" w14:textId="4C952F55" w:rsidR="00F13AFA" w:rsidRPr="00C95DF4" w:rsidRDefault="00F13AFA" w:rsidP="0081674E">
      <w:pPr>
        <w:spacing w:after="0" w:line="240" w:lineRule="auto"/>
        <w:rPr>
          <w:rFonts w:cs="Times New Roman"/>
        </w:rPr>
      </w:pPr>
      <w:r w:rsidRPr="00C95DF4">
        <w:rPr>
          <w:rFonts w:cs="Times New Roman"/>
          <w:u w:val="single"/>
        </w:rPr>
        <w:t>Jack</w:t>
      </w:r>
      <w:r w:rsidRPr="00C95DF4">
        <w:rPr>
          <w:rFonts w:cs="Times New Roman"/>
        </w:rPr>
        <w:t xml:space="preserve">: for geo they just asked for whiteboards and </w:t>
      </w:r>
      <w:r w:rsidR="00C95DF4" w:rsidRPr="00C95DF4">
        <w:rPr>
          <w:rFonts w:cs="Times New Roman"/>
        </w:rPr>
        <w:t>markers</w:t>
      </w:r>
      <w:r w:rsidRPr="00C95DF4">
        <w:rPr>
          <w:rFonts w:cs="Times New Roman"/>
        </w:rPr>
        <w:t xml:space="preserve"> and software license. They had IT issues with their computers, the software </w:t>
      </w:r>
      <w:r w:rsidR="00C95DF4" w:rsidRPr="00C95DF4">
        <w:rPr>
          <w:rFonts w:cs="Times New Roman"/>
        </w:rPr>
        <w:t>will</w:t>
      </w:r>
      <w:r w:rsidRPr="00C95DF4">
        <w:rPr>
          <w:rFonts w:cs="Times New Roman"/>
        </w:rPr>
        <w:t xml:space="preserve"> make it easier to fix their computers. </w:t>
      </w:r>
    </w:p>
    <w:p w14:paraId="62E9396F" w14:textId="284D3177" w:rsidR="00F13AFA" w:rsidRPr="00C95DF4" w:rsidRDefault="00F13AFA" w:rsidP="0081674E">
      <w:pPr>
        <w:spacing w:after="0" w:line="240" w:lineRule="auto"/>
        <w:rPr>
          <w:rFonts w:cs="Times New Roman"/>
        </w:rPr>
      </w:pPr>
    </w:p>
    <w:p w14:paraId="346F696A" w14:textId="59DA6FC4" w:rsidR="00F13AFA" w:rsidRPr="00C95DF4" w:rsidRDefault="00F13AFA" w:rsidP="0081674E">
      <w:pPr>
        <w:spacing w:after="0" w:line="240" w:lineRule="auto"/>
        <w:rPr>
          <w:rFonts w:cs="Times New Roman"/>
        </w:rPr>
      </w:pPr>
      <w:r w:rsidRPr="00C95DF4">
        <w:rPr>
          <w:rFonts w:cs="Times New Roman"/>
          <w:u w:val="single"/>
        </w:rPr>
        <w:lastRenderedPageBreak/>
        <w:t>Jack</w:t>
      </w:r>
      <w:r w:rsidRPr="00C95DF4">
        <w:rPr>
          <w:rFonts w:cs="Times New Roman"/>
        </w:rPr>
        <w:t xml:space="preserve">: for mining they are getting meters, these can be used in different labs. These are the </w:t>
      </w:r>
      <w:r w:rsidR="00C95DF4" w:rsidRPr="00C95DF4">
        <w:rPr>
          <w:rFonts w:cs="Times New Roman"/>
        </w:rPr>
        <w:t>proposals</w:t>
      </w:r>
      <w:r w:rsidRPr="00C95DF4">
        <w:rPr>
          <w:rFonts w:cs="Times New Roman"/>
        </w:rPr>
        <w:t xml:space="preserve">. There was no mech or general proposal. There </w:t>
      </w:r>
      <w:r w:rsidR="00C95DF4" w:rsidRPr="00C95DF4">
        <w:rPr>
          <w:rFonts w:cs="Times New Roman"/>
        </w:rPr>
        <w:t>were</w:t>
      </w:r>
      <w:r w:rsidRPr="00C95DF4">
        <w:rPr>
          <w:rFonts w:cs="Times New Roman"/>
        </w:rPr>
        <w:t xml:space="preserve"> communications issues with the faculty and it’ll be solved over the summer. They have a max of that amount, that doesn’t mean they will use </w:t>
      </w:r>
      <w:proofErr w:type="gramStart"/>
      <w:r w:rsidRPr="00C95DF4">
        <w:rPr>
          <w:rFonts w:cs="Times New Roman"/>
        </w:rPr>
        <w:t>all of</w:t>
      </w:r>
      <w:proofErr w:type="gramEnd"/>
      <w:r w:rsidRPr="00C95DF4">
        <w:rPr>
          <w:rFonts w:cs="Times New Roman"/>
        </w:rPr>
        <w:t xml:space="preserve"> their money. It’s just so that we don’t have to come back and get re-approved. I want to get the discipline clubs, they’ve been working in that. </w:t>
      </w:r>
    </w:p>
    <w:p w14:paraId="3C0FC664" w14:textId="443AC6B7" w:rsidR="00F13AFA" w:rsidRPr="00C95DF4" w:rsidRDefault="00F13AFA" w:rsidP="0081674E">
      <w:pPr>
        <w:spacing w:after="0" w:line="240" w:lineRule="auto"/>
        <w:rPr>
          <w:rFonts w:cs="Times New Roman"/>
        </w:rPr>
      </w:pPr>
    </w:p>
    <w:p w14:paraId="1DE632E6" w14:textId="218C2341" w:rsidR="00F13AFA" w:rsidRPr="00C95DF4" w:rsidRDefault="00F13AFA" w:rsidP="0081674E">
      <w:pPr>
        <w:spacing w:after="0" w:line="240" w:lineRule="auto"/>
        <w:rPr>
          <w:rFonts w:cs="Times New Roman"/>
        </w:rPr>
      </w:pPr>
      <w:r w:rsidRPr="00C95DF4">
        <w:rPr>
          <w:rFonts w:cs="Times New Roman"/>
          <w:u w:val="single"/>
        </w:rPr>
        <w:t>Jamil</w:t>
      </w:r>
      <w:r w:rsidR="00C95DF4" w:rsidRPr="00C95DF4">
        <w:rPr>
          <w:rFonts w:cs="Times New Roman"/>
          <w:u w:val="single"/>
        </w:rPr>
        <w:t xml:space="preserve"> Pirani</w:t>
      </w:r>
      <w:r w:rsidRPr="00C95DF4">
        <w:rPr>
          <w:rFonts w:cs="Times New Roman"/>
        </w:rPr>
        <w:t xml:space="preserve">: we’ll move with debate. </w:t>
      </w:r>
    </w:p>
    <w:p w14:paraId="7ADCFDB7" w14:textId="0AFE45CD" w:rsidR="00F13AFA" w:rsidRPr="00C95DF4" w:rsidRDefault="00F13AFA" w:rsidP="0081674E">
      <w:pPr>
        <w:spacing w:after="0" w:line="240" w:lineRule="auto"/>
        <w:rPr>
          <w:rFonts w:cs="Times New Roman"/>
        </w:rPr>
      </w:pPr>
    </w:p>
    <w:p w14:paraId="57C887BD" w14:textId="1AA970B7" w:rsidR="00F13AFA" w:rsidRPr="00C95DF4" w:rsidRDefault="00F13AFA" w:rsidP="0081674E">
      <w:pPr>
        <w:spacing w:after="0" w:line="240" w:lineRule="auto"/>
        <w:rPr>
          <w:rFonts w:cs="Times New Roman"/>
        </w:rPr>
      </w:pPr>
      <w:r w:rsidRPr="00C95DF4">
        <w:rPr>
          <w:rFonts w:cs="Times New Roman"/>
          <w:u w:val="single"/>
        </w:rPr>
        <w:t>Be</w:t>
      </w:r>
      <w:r w:rsidR="00C95DF4" w:rsidRPr="00C95DF4">
        <w:rPr>
          <w:rFonts w:cs="Times New Roman"/>
          <w:u w:val="single"/>
        </w:rPr>
        <w:t>hshid Behrouzi</w:t>
      </w:r>
      <w:r w:rsidRPr="00C95DF4">
        <w:rPr>
          <w:rFonts w:cs="Times New Roman"/>
        </w:rPr>
        <w:t xml:space="preserve">: I want to thank the person who created apple amt. I have a question about </w:t>
      </w:r>
      <w:proofErr w:type="spellStart"/>
      <w:r w:rsidRPr="00C95DF4">
        <w:rPr>
          <w:rFonts w:cs="Times New Roman"/>
        </w:rPr>
        <w:t>qmind</w:t>
      </w:r>
      <w:proofErr w:type="spellEnd"/>
      <w:r w:rsidRPr="00C95DF4">
        <w:rPr>
          <w:rFonts w:cs="Times New Roman"/>
        </w:rPr>
        <w:t xml:space="preserve"> computer, how is this purchase benefit everyone in the faculty. </w:t>
      </w:r>
    </w:p>
    <w:p w14:paraId="46ADE8C2" w14:textId="18C74135" w:rsidR="00F13AFA" w:rsidRPr="00C95DF4" w:rsidRDefault="00F13AFA" w:rsidP="0081674E">
      <w:pPr>
        <w:spacing w:after="0" w:line="240" w:lineRule="auto"/>
        <w:rPr>
          <w:rFonts w:cs="Times New Roman"/>
        </w:rPr>
      </w:pPr>
    </w:p>
    <w:p w14:paraId="2F1D42DB" w14:textId="27D4B102" w:rsidR="00F13AFA" w:rsidRPr="00C95DF4" w:rsidRDefault="00F13AFA" w:rsidP="0081674E">
      <w:pPr>
        <w:spacing w:after="0" w:line="240" w:lineRule="auto"/>
        <w:rPr>
          <w:rFonts w:cs="Times New Roman"/>
        </w:rPr>
      </w:pPr>
      <w:r w:rsidRPr="00C95DF4">
        <w:rPr>
          <w:rFonts w:cs="Times New Roman"/>
          <w:u w:val="single"/>
        </w:rPr>
        <w:t>Cooper</w:t>
      </w:r>
      <w:r w:rsidR="00C95DF4" w:rsidRPr="00C95DF4">
        <w:rPr>
          <w:rFonts w:cs="Times New Roman"/>
          <w:u w:val="single"/>
        </w:rPr>
        <w:t xml:space="preserve"> </w:t>
      </w:r>
      <w:proofErr w:type="spellStart"/>
      <w:r w:rsidR="00C95DF4" w:rsidRPr="00C95DF4">
        <w:rPr>
          <w:rFonts w:cs="Times New Roman"/>
          <w:u w:val="single"/>
        </w:rPr>
        <w:t>Midroni</w:t>
      </w:r>
      <w:proofErr w:type="spellEnd"/>
      <w:r w:rsidRPr="00C95DF4">
        <w:rPr>
          <w:rFonts w:cs="Times New Roman"/>
          <w:u w:val="single"/>
        </w:rPr>
        <w:t xml:space="preserve">: </w:t>
      </w:r>
      <w:r w:rsidRPr="00C95DF4">
        <w:rPr>
          <w:rFonts w:cs="Times New Roman"/>
        </w:rPr>
        <w:t xml:space="preserve">In the proposal and the meeting with Nat, the computer is </w:t>
      </w:r>
      <w:proofErr w:type="spellStart"/>
      <w:r w:rsidR="00C95DF4" w:rsidRPr="00C95DF4">
        <w:rPr>
          <w:rFonts w:cs="Times New Roman"/>
        </w:rPr>
        <w:t>complet</w:t>
      </w:r>
      <w:r w:rsidR="00C95DF4">
        <w:rPr>
          <w:rFonts w:cs="Times New Roman"/>
        </w:rPr>
        <w:t>ly</w:t>
      </w:r>
      <w:proofErr w:type="spellEnd"/>
      <w:r w:rsidRPr="00C95DF4">
        <w:rPr>
          <w:rFonts w:cs="Times New Roman"/>
        </w:rPr>
        <w:t xml:space="preserve"> accessible. The textbook will be in the apple math lounge. It’s the purchase of the computer is to encourage IA. </w:t>
      </w:r>
    </w:p>
    <w:p w14:paraId="1A705B7D" w14:textId="63727A23" w:rsidR="00F13AFA" w:rsidRPr="00C95DF4" w:rsidRDefault="00F13AFA" w:rsidP="0081674E">
      <w:pPr>
        <w:spacing w:after="0" w:line="240" w:lineRule="auto"/>
        <w:rPr>
          <w:rFonts w:cs="Times New Roman"/>
        </w:rPr>
      </w:pPr>
    </w:p>
    <w:p w14:paraId="39C4859B" w14:textId="56B10F58" w:rsidR="00F13AFA" w:rsidRPr="00C95DF4" w:rsidRDefault="00EB3A5D" w:rsidP="0081674E">
      <w:pPr>
        <w:spacing w:after="0" w:line="240" w:lineRule="auto"/>
        <w:rPr>
          <w:rFonts w:cs="Times New Roman"/>
        </w:rPr>
      </w:pPr>
      <w:r w:rsidRPr="00C95DF4">
        <w:rPr>
          <w:rFonts w:cs="Times New Roman"/>
          <w:u w:val="single"/>
        </w:rPr>
        <w:t xml:space="preserve">Connor </w:t>
      </w:r>
      <w:proofErr w:type="spellStart"/>
      <w:r w:rsidRPr="00C95DF4">
        <w:rPr>
          <w:rFonts w:cs="Times New Roman"/>
          <w:u w:val="single"/>
        </w:rPr>
        <w:t>Kapahi</w:t>
      </w:r>
      <w:proofErr w:type="spellEnd"/>
      <w:r w:rsidRPr="00C95DF4">
        <w:rPr>
          <w:rFonts w:cs="Times New Roman"/>
        </w:rPr>
        <w:t xml:space="preserve">: you had a 200 surplus, how much is mech and general usually. </w:t>
      </w:r>
    </w:p>
    <w:p w14:paraId="61A693CF" w14:textId="571091E4" w:rsidR="00EB3A5D" w:rsidRPr="00C95DF4" w:rsidRDefault="00EB3A5D" w:rsidP="0081674E">
      <w:pPr>
        <w:spacing w:after="0" w:line="240" w:lineRule="auto"/>
        <w:rPr>
          <w:rFonts w:cs="Times New Roman"/>
        </w:rPr>
      </w:pPr>
    </w:p>
    <w:p w14:paraId="31B9C2FA" w14:textId="29E3D756" w:rsidR="00EB3A5D" w:rsidRPr="00C95DF4" w:rsidRDefault="00EB3A5D" w:rsidP="0081674E">
      <w:pPr>
        <w:spacing w:after="0" w:line="240" w:lineRule="auto"/>
        <w:rPr>
          <w:rFonts w:cs="Times New Roman"/>
        </w:rPr>
      </w:pPr>
      <w:r w:rsidRPr="00C95DF4">
        <w:rPr>
          <w:rFonts w:cs="Times New Roman"/>
          <w:u w:val="single"/>
        </w:rPr>
        <w:t>Sophie</w:t>
      </w:r>
      <w:r w:rsidR="00C95DF4" w:rsidRPr="00C95DF4">
        <w:rPr>
          <w:rFonts w:cs="Times New Roman"/>
          <w:u w:val="single"/>
        </w:rPr>
        <w:t xml:space="preserve"> Campbell</w:t>
      </w:r>
      <w:r w:rsidRPr="00C95DF4">
        <w:rPr>
          <w:rFonts w:cs="Times New Roman"/>
        </w:rPr>
        <w:t xml:space="preserve">: what happened with bed fund, you have the thing for this year and the ones for2 years. They didn’t understand what that mean. We </w:t>
      </w:r>
      <w:r w:rsidR="00407AD0">
        <w:rPr>
          <w:rFonts w:cs="Times New Roman"/>
        </w:rPr>
        <w:t>had</w:t>
      </w:r>
      <w:r w:rsidRPr="00C95DF4">
        <w:rPr>
          <w:rFonts w:cs="Times New Roman"/>
        </w:rPr>
        <w:t xml:space="preserve"> to decrease discipline budget, fist year was very </w:t>
      </w:r>
      <w:r w:rsidR="00407AD0" w:rsidRPr="00C95DF4">
        <w:rPr>
          <w:rFonts w:cs="Times New Roman"/>
        </w:rPr>
        <w:t>under budget</w:t>
      </w:r>
      <w:r w:rsidRPr="00C95DF4">
        <w:rPr>
          <w:rFonts w:cs="Times New Roman"/>
        </w:rPr>
        <w:t xml:space="preserve">. General 32 thousand. </w:t>
      </w:r>
    </w:p>
    <w:p w14:paraId="46944229" w14:textId="40BAFDCB" w:rsidR="00EB3A5D" w:rsidRPr="00C95DF4" w:rsidRDefault="00EB3A5D" w:rsidP="0081674E">
      <w:pPr>
        <w:spacing w:after="0" w:line="240" w:lineRule="auto"/>
        <w:rPr>
          <w:rFonts w:cs="Times New Roman"/>
        </w:rPr>
      </w:pPr>
    </w:p>
    <w:p w14:paraId="60A71D46" w14:textId="74142F77" w:rsidR="00EB3A5D" w:rsidRPr="00C95DF4" w:rsidRDefault="00EB3A5D" w:rsidP="0081674E">
      <w:pPr>
        <w:spacing w:after="0" w:line="240" w:lineRule="auto"/>
        <w:rPr>
          <w:rFonts w:cs="Times New Roman"/>
        </w:rPr>
      </w:pPr>
      <w:r w:rsidRPr="00407AD0">
        <w:rPr>
          <w:rFonts w:cs="Times New Roman"/>
          <w:u w:val="single"/>
        </w:rPr>
        <w:t xml:space="preserve">Alexander </w:t>
      </w:r>
      <w:proofErr w:type="spellStart"/>
      <w:r w:rsidRPr="00407AD0">
        <w:rPr>
          <w:rFonts w:cs="Times New Roman"/>
          <w:u w:val="single"/>
        </w:rPr>
        <w:t>Tolany</w:t>
      </w:r>
      <w:proofErr w:type="spellEnd"/>
      <w:r w:rsidRPr="00C95DF4">
        <w:rPr>
          <w:rFonts w:cs="Times New Roman"/>
        </w:rPr>
        <w:t xml:space="preserve">: what’s </w:t>
      </w:r>
      <w:r w:rsidR="00407AD0" w:rsidRPr="00C95DF4">
        <w:rPr>
          <w:rFonts w:cs="Times New Roman"/>
        </w:rPr>
        <w:t>the end</w:t>
      </w:r>
      <w:r w:rsidRPr="00C95DF4">
        <w:rPr>
          <w:rFonts w:cs="Times New Roman"/>
        </w:rPr>
        <w:t xml:space="preserve"> </w:t>
      </w:r>
      <w:r w:rsidR="00407AD0" w:rsidRPr="00C95DF4">
        <w:rPr>
          <w:rFonts w:cs="Times New Roman"/>
        </w:rPr>
        <w:t>committed</w:t>
      </w:r>
      <w:r w:rsidRPr="00C95DF4">
        <w:rPr>
          <w:rFonts w:cs="Times New Roman"/>
        </w:rPr>
        <w:t xml:space="preserve"> fund? </w:t>
      </w:r>
    </w:p>
    <w:p w14:paraId="113DFA25" w14:textId="11B20754" w:rsidR="00EB3A5D" w:rsidRPr="00C95DF4" w:rsidRDefault="00EB3A5D" w:rsidP="0081674E">
      <w:pPr>
        <w:spacing w:after="0" w:line="240" w:lineRule="auto"/>
        <w:rPr>
          <w:rFonts w:cs="Times New Roman"/>
        </w:rPr>
      </w:pPr>
    </w:p>
    <w:p w14:paraId="75CFE998" w14:textId="242C299A" w:rsidR="00EB3A5D" w:rsidRPr="00C95DF4" w:rsidRDefault="00EB3A5D" w:rsidP="0081674E">
      <w:pPr>
        <w:spacing w:after="0" w:line="240" w:lineRule="auto"/>
        <w:rPr>
          <w:rFonts w:cs="Times New Roman"/>
        </w:rPr>
      </w:pPr>
      <w:r w:rsidRPr="00407AD0">
        <w:rPr>
          <w:rFonts w:cs="Times New Roman"/>
          <w:u w:val="single"/>
        </w:rPr>
        <w:t>Sophi</w:t>
      </w:r>
      <w:r w:rsidR="00407AD0">
        <w:rPr>
          <w:rFonts w:cs="Times New Roman"/>
          <w:u w:val="single"/>
        </w:rPr>
        <w:t>e Campbell</w:t>
      </w:r>
      <w:r w:rsidRPr="00C95DF4">
        <w:rPr>
          <w:rFonts w:cs="Times New Roman"/>
        </w:rPr>
        <w:t xml:space="preserve">: ¾ of the fees go to disciple and the rest goes to the end fund. The faculty didn’t know this was supposed to happen. The end </w:t>
      </w:r>
      <w:r w:rsidR="00407AD0" w:rsidRPr="00C95DF4">
        <w:rPr>
          <w:rFonts w:cs="Times New Roman"/>
        </w:rPr>
        <w:t>committed</w:t>
      </w:r>
      <w:r w:rsidRPr="00C95DF4">
        <w:rPr>
          <w:rFonts w:cs="Times New Roman"/>
        </w:rPr>
        <w:t xml:space="preserve"> fund was </w:t>
      </w:r>
      <w:r w:rsidR="00407AD0" w:rsidRPr="00C95DF4">
        <w:rPr>
          <w:rFonts w:cs="Times New Roman"/>
        </w:rPr>
        <w:t>just</w:t>
      </w:r>
      <w:r w:rsidRPr="00C95DF4">
        <w:rPr>
          <w:rFonts w:cs="Times New Roman"/>
        </w:rPr>
        <w:t xml:space="preserve"> from last year. The </w:t>
      </w:r>
      <w:r w:rsidR="00407AD0" w:rsidRPr="00C95DF4">
        <w:rPr>
          <w:rFonts w:cs="Times New Roman"/>
        </w:rPr>
        <w:t>stuff</w:t>
      </w:r>
      <w:r w:rsidRPr="00C95DF4">
        <w:rPr>
          <w:rFonts w:cs="Times New Roman"/>
        </w:rPr>
        <w:t xml:space="preserve"> for one of the discipline is just to replace what they had. </w:t>
      </w:r>
    </w:p>
    <w:p w14:paraId="68975952" w14:textId="114A8EF6" w:rsidR="00EB3A5D" w:rsidRPr="00C95DF4" w:rsidRDefault="00EB3A5D" w:rsidP="0081674E">
      <w:pPr>
        <w:spacing w:after="0" w:line="240" w:lineRule="auto"/>
        <w:rPr>
          <w:rFonts w:cs="Times New Roman"/>
        </w:rPr>
      </w:pPr>
    </w:p>
    <w:p w14:paraId="745B239E" w14:textId="6BF12CE0" w:rsidR="00EB3A5D" w:rsidRPr="00C95DF4" w:rsidRDefault="00EB3A5D" w:rsidP="0081674E">
      <w:pPr>
        <w:spacing w:after="0" w:line="240" w:lineRule="auto"/>
        <w:rPr>
          <w:rFonts w:cs="Times New Roman"/>
        </w:rPr>
      </w:pPr>
      <w:r w:rsidRPr="00407AD0">
        <w:rPr>
          <w:rFonts w:cs="Times New Roman"/>
          <w:u w:val="single"/>
        </w:rPr>
        <w:t>Riley</w:t>
      </w:r>
      <w:r w:rsidRPr="00C95DF4">
        <w:rPr>
          <w:rFonts w:cs="Times New Roman"/>
        </w:rPr>
        <w:t xml:space="preserve">: this amount is to get back to it. </w:t>
      </w:r>
    </w:p>
    <w:p w14:paraId="1E5385B6" w14:textId="053D662C" w:rsidR="00EB3A5D" w:rsidRPr="00C95DF4" w:rsidRDefault="00EB3A5D" w:rsidP="0081674E">
      <w:pPr>
        <w:spacing w:after="0" w:line="240" w:lineRule="auto"/>
        <w:rPr>
          <w:rFonts w:cs="Times New Roman"/>
        </w:rPr>
      </w:pPr>
    </w:p>
    <w:p w14:paraId="1F854B4D" w14:textId="456BE26D" w:rsidR="00EB3A5D" w:rsidRPr="00C95DF4" w:rsidRDefault="00EB3A5D" w:rsidP="0081674E">
      <w:pPr>
        <w:spacing w:after="0" w:line="240" w:lineRule="auto"/>
        <w:rPr>
          <w:rFonts w:cs="Times New Roman"/>
        </w:rPr>
      </w:pPr>
      <w:r w:rsidRPr="00407AD0">
        <w:rPr>
          <w:rFonts w:cs="Times New Roman"/>
          <w:u w:val="single"/>
        </w:rPr>
        <w:t>Lo</w:t>
      </w:r>
      <w:r w:rsidR="00407AD0" w:rsidRPr="00407AD0">
        <w:rPr>
          <w:rFonts w:cs="Times New Roman"/>
          <w:u w:val="single"/>
        </w:rPr>
        <w:t xml:space="preserve">ralyn </w:t>
      </w:r>
      <w:proofErr w:type="spellStart"/>
      <w:r w:rsidR="00407AD0" w:rsidRPr="00407AD0">
        <w:rPr>
          <w:rFonts w:cs="Times New Roman"/>
          <w:u w:val="single"/>
        </w:rPr>
        <w:t>Blondin</w:t>
      </w:r>
      <w:proofErr w:type="spellEnd"/>
      <w:r w:rsidR="00407AD0">
        <w:rPr>
          <w:rFonts w:cs="Times New Roman"/>
        </w:rPr>
        <w:t>:</w:t>
      </w:r>
      <w:r w:rsidRPr="00C95DF4">
        <w:rPr>
          <w:rFonts w:cs="Times New Roman"/>
        </w:rPr>
        <w:t xml:space="preserve"> I’m not against it, but the couch of </w:t>
      </w:r>
      <w:proofErr w:type="spellStart"/>
      <w:r w:rsidRPr="00C95DF4">
        <w:rPr>
          <w:rFonts w:cs="Times New Roman"/>
        </w:rPr>
        <w:t>eng</w:t>
      </w:r>
      <w:proofErr w:type="spellEnd"/>
      <w:r w:rsidR="00407AD0">
        <w:rPr>
          <w:rFonts w:cs="Times New Roman"/>
        </w:rPr>
        <w:t xml:space="preserve"> </w:t>
      </w:r>
      <w:proofErr w:type="spellStart"/>
      <w:r w:rsidRPr="00C95DF4">
        <w:rPr>
          <w:rFonts w:cs="Times New Roman"/>
        </w:rPr>
        <w:t>phys</w:t>
      </w:r>
      <w:proofErr w:type="spellEnd"/>
      <w:r w:rsidRPr="00C95DF4">
        <w:rPr>
          <w:rFonts w:cs="Times New Roman"/>
        </w:rPr>
        <w:t xml:space="preserve"> is not going directly to learning. </w:t>
      </w:r>
    </w:p>
    <w:p w14:paraId="70CB557F" w14:textId="439BD170" w:rsidR="00EB3A5D" w:rsidRPr="00C95DF4" w:rsidRDefault="00EB3A5D" w:rsidP="0081674E">
      <w:pPr>
        <w:spacing w:after="0" w:line="240" w:lineRule="auto"/>
        <w:rPr>
          <w:rFonts w:cs="Times New Roman"/>
        </w:rPr>
      </w:pPr>
    </w:p>
    <w:p w14:paraId="4BBE8988" w14:textId="02EFD285" w:rsidR="00EB3A5D" w:rsidRPr="00C95DF4" w:rsidRDefault="00EB3A5D" w:rsidP="0081674E">
      <w:pPr>
        <w:spacing w:after="0" w:line="240" w:lineRule="auto"/>
        <w:rPr>
          <w:rFonts w:cs="Times New Roman"/>
        </w:rPr>
      </w:pPr>
      <w:r w:rsidRPr="00407AD0">
        <w:rPr>
          <w:rFonts w:cs="Times New Roman"/>
          <w:u w:val="single"/>
        </w:rPr>
        <w:t>Sophie</w:t>
      </w:r>
      <w:r w:rsidR="00407AD0" w:rsidRPr="00407AD0">
        <w:rPr>
          <w:rFonts w:cs="Times New Roman"/>
          <w:u w:val="single"/>
        </w:rPr>
        <w:t xml:space="preserve"> Campbell</w:t>
      </w:r>
      <w:r w:rsidRPr="00C95DF4">
        <w:rPr>
          <w:rFonts w:cs="Times New Roman"/>
        </w:rPr>
        <w:t xml:space="preserve">: people can comment of that. </w:t>
      </w:r>
    </w:p>
    <w:p w14:paraId="66CC8DD3" w14:textId="5069B40A" w:rsidR="00EB3A5D" w:rsidRPr="00C95DF4" w:rsidRDefault="00EB3A5D" w:rsidP="0081674E">
      <w:pPr>
        <w:spacing w:after="0" w:line="240" w:lineRule="auto"/>
        <w:rPr>
          <w:rFonts w:cs="Times New Roman"/>
        </w:rPr>
      </w:pPr>
    </w:p>
    <w:p w14:paraId="022CBC0D" w14:textId="6B4BA294" w:rsidR="00EB3A5D" w:rsidRPr="00C95DF4" w:rsidRDefault="00EB3A5D" w:rsidP="0081674E">
      <w:pPr>
        <w:spacing w:after="0" w:line="240" w:lineRule="auto"/>
        <w:rPr>
          <w:rFonts w:cs="Times New Roman"/>
        </w:rPr>
      </w:pPr>
      <w:r w:rsidRPr="00407AD0">
        <w:rPr>
          <w:rFonts w:cs="Times New Roman"/>
          <w:u w:val="single"/>
        </w:rPr>
        <w:t>Riley</w:t>
      </w:r>
      <w:r w:rsidRPr="00C95DF4">
        <w:rPr>
          <w:rFonts w:cs="Times New Roman"/>
        </w:rPr>
        <w:t xml:space="preserve">: it’s a great spot to be there. We are underbudget so it’s not a massive problem. </w:t>
      </w:r>
    </w:p>
    <w:p w14:paraId="4FA8EBCB" w14:textId="1E6AB778" w:rsidR="00EB3A5D" w:rsidRPr="00C95DF4" w:rsidRDefault="00EB3A5D" w:rsidP="0081674E">
      <w:pPr>
        <w:spacing w:after="0" w:line="240" w:lineRule="auto"/>
        <w:rPr>
          <w:rFonts w:cs="Times New Roman"/>
        </w:rPr>
      </w:pPr>
    </w:p>
    <w:p w14:paraId="7F0D3F92" w14:textId="6DDA8FD3" w:rsidR="00EB3A5D" w:rsidRPr="00C95DF4" w:rsidRDefault="00EB3A5D" w:rsidP="0081674E">
      <w:pPr>
        <w:spacing w:after="0" w:line="240" w:lineRule="auto"/>
        <w:rPr>
          <w:rFonts w:cs="Times New Roman"/>
        </w:rPr>
      </w:pPr>
      <w:r w:rsidRPr="00407AD0">
        <w:rPr>
          <w:rFonts w:cs="Times New Roman"/>
          <w:u w:val="single"/>
        </w:rPr>
        <w:t>Victoria Bolitho</w:t>
      </w:r>
      <w:r w:rsidRPr="00C95DF4">
        <w:rPr>
          <w:rFonts w:cs="Times New Roman"/>
        </w:rPr>
        <w:t xml:space="preserve">: building in Lora’s point, because </w:t>
      </w:r>
      <w:proofErr w:type="spellStart"/>
      <w:r w:rsidRPr="00C95DF4">
        <w:rPr>
          <w:rFonts w:cs="Times New Roman"/>
        </w:rPr>
        <w:t>eng</w:t>
      </w:r>
      <w:proofErr w:type="spellEnd"/>
      <w:r w:rsidRPr="00C95DF4">
        <w:rPr>
          <w:rFonts w:cs="Times New Roman"/>
        </w:rPr>
        <w:t xml:space="preserve"> </w:t>
      </w:r>
      <w:proofErr w:type="spellStart"/>
      <w:r w:rsidRPr="00C95DF4">
        <w:rPr>
          <w:rFonts w:cs="Times New Roman"/>
        </w:rPr>
        <w:t>phys</w:t>
      </w:r>
      <w:proofErr w:type="spellEnd"/>
      <w:r w:rsidRPr="00C95DF4">
        <w:rPr>
          <w:rFonts w:cs="Times New Roman"/>
        </w:rPr>
        <w:t xml:space="preserve"> couches are also used by art sci, how does this benefit engineers. </w:t>
      </w:r>
    </w:p>
    <w:p w14:paraId="74CC7B00" w14:textId="639797D3" w:rsidR="00EB3A5D" w:rsidRPr="00C95DF4" w:rsidRDefault="00EB3A5D" w:rsidP="0081674E">
      <w:pPr>
        <w:spacing w:after="0" w:line="240" w:lineRule="auto"/>
        <w:rPr>
          <w:rFonts w:cs="Times New Roman"/>
        </w:rPr>
      </w:pPr>
    </w:p>
    <w:p w14:paraId="49A857FD" w14:textId="4129720B" w:rsidR="00EB3A5D" w:rsidRPr="00C95DF4" w:rsidRDefault="00EB3A5D" w:rsidP="0081674E">
      <w:pPr>
        <w:spacing w:after="0" w:line="240" w:lineRule="auto"/>
        <w:rPr>
          <w:rFonts w:cs="Times New Roman"/>
        </w:rPr>
      </w:pPr>
      <w:r w:rsidRPr="00407AD0">
        <w:rPr>
          <w:rFonts w:cs="Times New Roman"/>
          <w:u w:val="single"/>
        </w:rPr>
        <w:t xml:space="preserve">Connor </w:t>
      </w:r>
      <w:proofErr w:type="spellStart"/>
      <w:r w:rsidRPr="00407AD0">
        <w:rPr>
          <w:rFonts w:cs="Times New Roman"/>
          <w:u w:val="single"/>
        </w:rPr>
        <w:t>Kapahi</w:t>
      </w:r>
      <w:proofErr w:type="spellEnd"/>
      <w:r w:rsidRPr="00C95DF4">
        <w:rPr>
          <w:rFonts w:cs="Times New Roman"/>
        </w:rPr>
        <w:t>: this is something we’ve been talking about, some of the stuff is shared by art</w:t>
      </w:r>
      <w:r w:rsidR="00407AD0">
        <w:rPr>
          <w:rFonts w:cs="Times New Roman"/>
        </w:rPr>
        <w:t xml:space="preserve"> </w:t>
      </w:r>
      <w:r w:rsidRPr="00C95DF4">
        <w:rPr>
          <w:rFonts w:cs="Times New Roman"/>
        </w:rPr>
        <w:t xml:space="preserve">sci. Everything we do physics students can also do. There’s nothing only for </w:t>
      </w:r>
      <w:proofErr w:type="spellStart"/>
      <w:r w:rsidRPr="00C95DF4">
        <w:rPr>
          <w:rFonts w:cs="Times New Roman"/>
        </w:rPr>
        <w:t>eng</w:t>
      </w:r>
      <w:proofErr w:type="spellEnd"/>
      <w:r w:rsidR="00407AD0">
        <w:rPr>
          <w:rFonts w:cs="Times New Roman"/>
        </w:rPr>
        <w:t xml:space="preserve"> </w:t>
      </w:r>
      <w:r w:rsidRPr="00C95DF4">
        <w:rPr>
          <w:rFonts w:cs="Times New Roman"/>
        </w:rPr>
        <w:t xml:space="preserve">phys. Trying to make something </w:t>
      </w:r>
      <w:proofErr w:type="spellStart"/>
      <w:r w:rsidRPr="00C95DF4">
        <w:rPr>
          <w:rFonts w:cs="Times New Roman"/>
        </w:rPr>
        <w:t>eng</w:t>
      </w:r>
      <w:proofErr w:type="spellEnd"/>
      <w:r w:rsidR="00407AD0">
        <w:rPr>
          <w:rFonts w:cs="Times New Roman"/>
        </w:rPr>
        <w:t xml:space="preserve"> </w:t>
      </w:r>
      <w:proofErr w:type="spellStart"/>
      <w:r w:rsidRPr="00C95DF4">
        <w:rPr>
          <w:rFonts w:cs="Times New Roman"/>
        </w:rPr>
        <w:t>phys</w:t>
      </w:r>
      <w:proofErr w:type="spellEnd"/>
      <w:r w:rsidRPr="00C95DF4">
        <w:rPr>
          <w:rFonts w:cs="Times New Roman"/>
        </w:rPr>
        <w:t xml:space="preserve"> only is impossible. With regards with couches, the biggest thing, is to improve the space we work in. Anyone can use the </w:t>
      </w:r>
      <w:proofErr w:type="gramStart"/>
      <w:r w:rsidRPr="00C95DF4">
        <w:rPr>
          <w:rFonts w:cs="Times New Roman"/>
        </w:rPr>
        <w:t>couches</w:t>
      </w:r>
      <w:proofErr w:type="gramEnd"/>
      <w:r w:rsidRPr="00C95DF4">
        <w:rPr>
          <w:rFonts w:cs="Times New Roman"/>
        </w:rPr>
        <w:t xml:space="preserve"> but we sleep on them. If we are looking in improving the learning experience is to make the environment better. There’s going to be a new </w:t>
      </w:r>
      <w:r w:rsidR="00407AD0" w:rsidRPr="00C95DF4">
        <w:rPr>
          <w:rFonts w:cs="Times New Roman"/>
        </w:rPr>
        <w:t>building</w:t>
      </w:r>
      <w:r w:rsidRPr="00C95DF4">
        <w:rPr>
          <w:rFonts w:cs="Times New Roman"/>
        </w:rPr>
        <w:t xml:space="preserve">. </w:t>
      </w:r>
    </w:p>
    <w:p w14:paraId="49B72B5A" w14:textId="1306EEDE" w:rsidR="00EB3A5D" w:rsidRPr="00C95DF4" w:rsidRDefault="00EB3A5D" w:rsidP="0081674E">
      <w:pPr>
        <w:spacing w:after="0" w:line="240" w:lineRule="auto"/>
        <w:rPr>
          <w:rFonts w:cs="Times New Roman"/>
        </w:rPr>
      </w:pPr>
    </w:p>
    <w:p w14:paraId="0C0685F4" w14:textId="68F691C8" w:rsidR="00EB3A5D" w:rsidRPr="00C95DF4" w:rsidRDefault="00EB3A5D" w:rsidP="0081674E">
      <w:pPr>
        <w:spacing w:after="0" w:line="240" w:lineRule="auto"/>
        <w:rPr>
          <w:rFonts w:cs="Times New Roman"/>
        </w:rPr>
      </w:pPr>
      <w:r w:rsidRPr="00407AD0">
        <w:rPr>
          <w:rFonts w:cs="Times New Roman"/>
          <w:u w:val="single"/>
        </w:rPr>
        <w:t xml:space="preserve">Sidney </w:t>
      </w:r>
      <w:proofErr w:type="spellStart"/>
      <w:r w:rsidRPr="00407AD0">
        <w:rPr>
          <w:rFonts w:cs="Times New Roman"/>
          <w:u w:val="single"/>
        </w:rPr>
        <w:t>Picco</w:t>
      </w:r>
      <w:proofErr w:type="spellEnd"/>
      <w:r w:rsidRPr="00C95DF4">
        <w:rPr>
          <w:rFonts w:cs="Times New Roman"/>
        </w:rPr>
        <w:t xml:space="preserve">: </w:t>
      </w:r>
      <w:r w:rsidR="00407AD0" w:rsidRPr="00C95DF4">
        <w:rPr>
          <w:rFonts w:cs="Times New Roman"/>
        </w:rPr>
        <w:t>there’s</w:t>
      </w:r>
      <w:r w:rsidRPr="00C95DF4">
        <w:rPr>
          <w:rFonts w:cs="Times New Roman"/>
        </w:rPr>
        <w:t xml:space="preserve"> a limit </w:t>
      </w:r>
      <w:proofErr w:type="gramStart"/>
      <w:r w:rsidRPr="00C95DF4">
        <w:rPr>
          <w:rFonts w:cs="Times New Roman"/>
        </w:rPr>
        <w:t>amount</w:t>
      </w:r>
      <w:proofErr w:type="gramEnd"/>
      <w:r w:rsidRPr="00C95DF4">
        <w:rPr>
          <w:rFonts w:cs="Times New Roman"/>
        </w:rPr>
        <w:t xml:space="preserve"> of places where students can work. It could benefit their …</w:t>
      </w:r>
    </w:p>
    <w:p w14:paraId="6A5E662E" w14:textId="4282E2F4" w:rsidR="00EB3A5D" w:rsidRPr="00C95DF4" w:rsidRDefault="00EB3A5D" w:rsidP="0081674E">
      <w:pPr>
        <w:spacing w:after="0" w:line="240" w:lineRule="auto"/>
        <w:rPr>
          <w:rFonts w:cs="Times New Roman"/>
        </w:rPr>
      </w:pPr>
    </w:p>
    <w:p w14:paraId="3249883A" w14:textId="7798B022" w:rsidR="00EB3A5D" w:rsidRPr="00C95DF4" w:rsidRDefault="00EB3A5D" w:rsidP="0081674E">
      <w:pPr>
        <w:spacing w:after="0" w:line="240" w:lineRule="auto"/>
        <w:rPr>
          <w:rFonts w:cs="Times New Roman"/>
        </w:rPr>
      </w:pPr>
      <w:r w:rsidRPr="00407AD0">
        <w:rPr>
          <w:rFonts w:cs="Times New Roman"/>
          <w:u w:val="single"/>
        </w:rPr>
        <w:t>Emma Prairie</w:t>
      </w:r>
      <w:r w:rsidRPr="00C95DF4">
        <w:rPr>
          <w:rFonts w:cs="Times New Roman"/>
        </w:rPr>
        <w:t xml:space="preserve">: the cluster is bad, it’s not a nice </w:t>
      </w:r>
      <w:r w:rsidR="00407AD0" w:rsidRPr="00C95DF4">
        <w:rPr>
          <w:rFonts w:cs="Times New Roman"/>
        </w:rPr>
        <w:t>environment</w:t>
      </w:r>
      <w:r w:rsidRPr="00C95DF4">
        <w:rPr>
          <w:rFonts w:cs="Times New Roman"/>
        </w:rPr>
        <w:t xml:space="preserve">. It’s missing a lot of stuff. It’d be nice to have a more comforting space. </w:t>
      </w:r>
    </w:p>
    <w:p w14:paraId="6B8C537D" w14:textId="016BCE89" w:rsidR="00EB3A5D" w:rsidRPr="00C95DF4" w:rsidRDefault="00EB3A5D" w:rsidP="0081674E">
      <w:pPr>
        <w:spacing w:after="0" w:line="240" w:lineRule="auto"/>
        <w:rPr>
          <w:rFonts w:cs="Times New Roman"/>
        </w:rPr>
      </w:pPr>
    </w:p>
    <w:p w14:paraId="1FDF1572" w14:textId="02D67BFC" w:rsidR="00EB3A5D" w:rsidRPr="00C95DF4" w:rsidRDefault="00EB3A5D" w:rsidP="0081674E">
      <w:pPr>
        <w:spacing w:after="0" w:line="240" w:lineRule="auto"/>
        <w:rPr>
          <w:rFonts w:cs="Times New Roman"/>
        </w:rPr>
      </w:pPr>
      <w:r w:rsidRPr="00407AD0">
        <w:rPr>
          <w:rFonts w:cs="Times New Roman"/>
          <w:u w:val="single"/>
        </w:rPr>
        <w:lastRenderedPageBreak/>
        <w:t>Sophie</w:t>
      </w:r>
      <w:r w:rsidR="00407AD0" w:rsidRPr="00407AD0">
        <w:rPr>
          <w:rFonts w:cs="Times New Roman"/>
          <w:u w:val="single"/>
        </w:rPr>
        <w:t xml:space="preserve"> Campbell</w:t>
      </w:r>
      <w:r w:rsidRPr="00407AD0">
        <w:rPr>
          <w:rFonts w:cs="Times New Roman"/>
          <w:u w:val="single"/>
        </w:rPr>
        <w:t>:</w:t>
      </w:r>
      <w:r w:rsidRPr="00C95DF4">
        <w:rPr>
          <w:rFonts w:cs="Times New Roman"/>
        </w:rPr>
        <w:t xml:space="preserve"> thank you for listening. </w:t>
      </w:r>
    </w:p>
    <w:p w14:paraId="1BBD5FEB" w14:textId="77777777" w:rsidR="00F13AFA" w:rsidRDefault="00F13AFA" w:rsidP="0081674E">
      <w:pPr>
        <w:spacing w:after="0" w:line="240" w:lineRule="auto"/>
        <w:rPr>
          <w:rFonts w:cs="Times New Roman"/>
          <w:b/>
        </w:rPr>
      </w:pPr>
    </w:p>
    <w:p w14:paraId="462C1F4D" w14:textId="44C7BEBC" w:rsidR="00A44935" w:rsidRDefault="00A44935" w:rsidP="0081674E">
      <w:pPr>
        <w:spacing w:after="0" w:line="240" w:lineRule="auto"/>
        <w:rPr>
          <w:rFonts w:cs="Times New Roman"/>
          <w:b/>
        </w:rPr>
      </w:pPr>
      <w:r w:rsidRPr="003D2366">
        <w:rPr>
          <w:rFonts w:cs="Times New Roman"/>
          <w:b/>
        </w:rPr>
        <w:t xml:space="preserve">Motion </w:t>
      </w:r>
      <w:proofErr w:type="gramStart"/>
      <w:r w:rsidRPr="003D2366">
        <w:rPr>
          <w:rFonts w:cs="Times New Roman"/>
          <w:b/>
        </w:rPr>
        <w:t>Passes</w:t>
      </w:r>
      <w:r>
        <w:rPr>
          <w:rFonts w:cs="Times New Roman"/>
          <w:b/>
        </w:rPr>
        <w:t xml:space="preserve"> </w:t>
      </w:r>
      <w:r w:rsidR="00676BC5">
        <w:rPr>
          <w:rFonts w:cs="Times New Roman"/>
          <w:b/>
        </w:rPr>
        <w:t xml:space="preserve"> </w:t>
      </w:r>
      <w:r w:rsidR="00EB3A5D">
        <w:rPr>
          <w:rFonts w:cs="Times New Roman"/>
          <w:b/>
        </w:rPr>
        <w:t>7:35</w:t>
      </w:r>
      <w:proofErr w:type="gramEnd"/>
      <w:r w:rsidR="0056178A">
        <w:rPr>
          <w:rFonts w:cs="Times New Roman"/>
          <w:b/>
        </w:rPr>
        <w:t xml:space="preserve">; </w:t>
      </w:r>
      <w:r w:rsidR="00EB3A5D">
        <w:rPr>
          <w:rFonts w:cs="Times New Roman"/>
          <w:b/>
        </w:rPr>
        <w:t xml:space="preserve"> </w:t>
      </w:r>
    </w:p>
    <w:p w14:paraId="0B37F864" w14:textId="761F0840" w:rsidR="00EB3A5D" w:rsidRDefault="00EB3A5D" w:rsidP="0081674E">
      <w:pPr>
        <w:spacing w:after="0" w:line="240" w:lineRule="auto"/>
        <w:rPr>
          <w:rFonts w:cs="Times New Roman"/>
          <w:b/>
        </w:rPr>
      </w:pPr>
      <w:r>
        <w:rPr>
          <w:rFonts w:cs="Times New Roman"/>
          <w:b/>
        </w:rPr>
        <w:t xml:space="preserve">Sophie Campbell abstains. </w:t>
      </w:r>
    </w:p>
    <w:p w14:paraId="1A08EB12" w14:textId="77777777" w:rsidR="00EB3A5D" w:rsidRDefault="00EB3A5D" w:rsidP="0081674E">
      <w:pPr>
        <w:spacing w:after="0" w:line="240" w:lineRule="auto"/>
        <w:rPr>
          <w:rFonts w:cs="Times New Roman"/>
          <w:b/>
        </w:rPr>
      </w:pPr>
    </w:p>
    <w:p w14:paraId="45D29627" w14:textId="77777777" w:rsidR="00CA4103" w:rsidRDefault="00CA4103" w:rsidP="00CA4103">
      <w:pPr>
        <w:pBdr>
          <w:bottom w:val="single" w:sz="12" w:space="1" w:color="auto"/>
        </w:pBdr>
        <w:spacing w:after="0" w:line="240" w:lineRule="auto"/>
        <w:rPr>
          <w:rFonts w:cs="Times New Roman"/>
          <w:b/>
        </w:rPr>
      </w:pPr>
    </w:p>
    <w:p w14:paraId="07252611" w14:textId="5F023563" w:rsidR="00676BC5" w:rsidRDefault="00676BC5" w:rsidP="00676BC5">
      <w:pPr>
        <w:pStyle w:val="Heading5"/>
        <w:spacing w:line="240" w:lineRule="auto"/>
        <w:jc w:val="left"/>
        <w:rPr>
          <w:sz w:val="24"/>
          <w:szCs w:val="24"/>
        </w:rPr>
      </w:pPr>
      <w:r w:rsidRPr="00795D5A">
        <w:rPr>
          <w:sz w:val="24"/>
          <w:szCs w:val="24"/>
        </w:rPr>
        <w:t>Motion </w:t>
      </w:r>
      <w:r>
        <w:rPr>
          <w:sz w:val="24"/>
          <w:szCs w:val="24"/>
        </w:rPr>
        <w:t>5</w:t>
      </w:r>
      <w:r w:rsidRPr="00795D5A">
        <w:rPr>
          <w:sz w:val="24"/>
          <w:szCs w:val="24"/>
        </w:rPr>
        <w:t xml:space="preserve"> </w:t>
      </w:r>
      <w:r>
        <w:rPr>
          <w:sz w:val="24"/>
          <w:szCs w:val="24"/>
        </w:rPr>
        <w:t xml:space="preserve"> </w:t>
      </w:r>
    </w:p>
    <w:p w14:paraId="0D3284EB" w14:textId="6621DB79" w:rsidR="0081674E" w:rsidRDefault="0081674E" w:rsidP="0081674E">
      <w:pPr>
        <w:spacing w:after="0" w:line="240" w:lineRule="exact"/>
      </w:pPr>
      <w:r>
        <w:t xml:space="preserve">Whereas:  </w:t>
      </w:r>
      <w:r>
        <w:tab/>
        <w:t xml:space="preserve">The Chair of Alumni Networking Summit did a lot work;  </w:t>
      </w:r>
    </w:p>
    <w:p w14:paraId="2E827384" w14:textId="3BEDA253" w:rsidR="0081674E" w:rsidRDefault="0081674E" w:rsidP="0081674E">
      <w:pPr>
        <w:spacing w:after="0" w:line="240" w:lineRule="exact"/>
      </w:pPr>
      <w:r>
        <w:t xml:space="preserve">&amp; whereas:  </w:t>
      </w:r>
      <w:r>
        <w:tab/>
        <w:t xml:space="preserve">they should be on the same level as the other Chairs. </w:t>
      </w:r>
    </w:p>
    <w:p w14:paraId="5D964BF1" w14:textId="77777777" w:rsidR="0081674E" w:rsidRDefault="0081674E" w:rsidP="0081674E">
      <w:pPr>
        <w:spacing w:after="0" w:line="240" w:lineRule="exact"/>
        <w:ind w:firstLine="720"/>
      </w:pPr>
      <w:r>
        <w:t xml:space="preserve"> </w:t>
      </w:r>
    </w:p>
    <w:p w14:paraId="0F6104B8" w14:textId="77777777" w:rsidR="0081674E" w:rsidRDefault="0081674E" w:rsidP="0081674E">
      <w:pPr>
        <w:spacing w:after="0" w:line="240" w:lineRule="exact"/>
      </w:pPr>
      <w:r>
        <w:t xml:space="preserve">BE IT RESOLVED THAT:     </w:t>
      </w:r>
    </w:p>
    <w:p w14:paraId="69EC5735" w14:textId="26791D2D" w:rsidR="0081674E" w:rsidRDefault="0081674E" w:rsidP="0081674E">
      <w:pPr>
        <w:spacing w:after="0" w:line="240" w:lineRule="exact"/>
        <w:ind w:left="720" w:firstLine="720"/>
      </w:pPr>
      <w:r>
        <w:t xml:space="preserve">Council approves the changes to policy section β as seen in APPENDIX “PD”. </w:t>
      </w:r>
    </w:p>
    <w:p w14:paraId="2ADA735B" w14:textId="77777777" w:rsidR="0081674E" w:rsidRDefault="0081674E" w:rsidP="0081674E">
      <w:pPr>
        <w:spacing w:after="0" w:line="240" w:lineRule="exact"/>
        <w:ind w:firstLine="720"/>
      </w:pPr>
      <w:r>
        <w:t xml:space="preserve"> </w:t>
      </w:r>
    </w:p>
    <w:p w14:paraId="20E2DD1D" w14:textId="77777777" w:rsidR="0081674E" w:rsidRDefault="0081674E" w:rsidP="0081674E">
      <w:pPr>
        <w:spacing w:after="0" w:line="240" w:lineRule="exact"/>
        <w:ind w:left="2160" w:firstLine="720"/>
      </w:pPr>
      <w:r>
        <w:t xml:space="preserve">Moved by: Juliana “EngSoc PD” Brown </w:t>
      </w:r>
    </w:p>
    <w:p w14:paraId="0E6D7F7E" w14:textId="77777777" w:rsidR="00EB3A5D" w:rsidRDefault="0081674E" w:rsidP="00EB3A5D">
      <w:pPr>
        <w:spacing w:after="0" w:line="240" w:lineRule="exact"/>
        <w:ind w:left="2160" w:firstLine="720"/>
      </w:pPr>
      <w:r>
        <w:t xml:space="preserve">Seconded by: Carson “You have the right to remain professional” Cook  </w:t>
      </w:r>
    </w:p>
    <w:p w14:paraId="29F5B9F9" w14:textId="7873D2DE" w:rsidR="00EB3A5D" w:rsidRDefault="00EB3A5D" w:rsidP="00EB3A5D">
      <w:pPr>
        <w:spacing w:after="0" w:line="240" w:lineRule="exact"/>
        <w:ind w:left="2160" w:firstLine="720"/>
      </w:pPr>
      <w:r>
        <w:t xml:space="preserve"> </w:t>
      </w:r>
    </w:p>
    <w:p w14:paraId="6258A44E" w14:textId="6C4BCE6F" w:rsidR="00EB3A5D" w:rsidRDefault="00EB3A5D" w:rsidP="00EB3A5D">
      <w:pPr>
        <w:spacing w:after="0" w:line="240" w:lineRule="exact"/>
      </w:pPr>
      <w:r w:rsidRPr="00407AD0">
        <w:rPr>
          <w:u w:val="single"/>
        </w:rPr>
        <w:t>Juliana Brown</w:t>
      </w:r>
      <w:r>
        <w:t xml:space="preserve">: this year we had the committee structured to have a chair in mentorships and summit. This would be beneficial to have someone specifically focus on the relations. </w:t>
      </w:r>
    </w:p>
    <w:p w14:paraId="10D5E30B" w14:textId="333B67BE" w:rsidR="00EB3A5D" w:rsidRDefault="00EB3A5D" w:rsidP="00EB3A5D">
      <w:pPr>
        <w:spacing w:after="0" w:line="240" w:lineRule="exact"/>
      </w:pPr>
    </w:p>
    <w:p w14:paraId="0907C1C3" w14:textId="77777777" w:rsidR="00EB3A5D" w:rsidRDefault="00EB3A5D" w:rsidP="00EB3A5D">
      <w:pPr>
        <w:spacing w:after="0" w:line="240" w:lineRule="exact"/>
      </w:pPr>
    </w:p>
    <w:p w14:paraId="1E541CEF" w14:textId="77777777" w:rsidR="00EB3A5D" w:rsidRDefault="00EB3A5D" w:rsidP="00EB3A5D">
      <w:pPr>
        <w:spacing w:after="0" w:line="240" w:lineRule="exact"/>
      </w:pPr>
    </w:p>
    <w:p w14:paraId="61EE6BEA" w14:textId="548CB9E8" w:rsidR="00676BC5" w:rsidRDefault="00676BC5" w:rsidP="00676BC5">
      <w:pPr>
        <w:pBdr>
          <w:bottom w:val="single" w:sz="12" w:space="1" w:color="auto"/>
        </w:pBdr>
        <w:spacing w:after="0" w:line="240" w:lineRule="auto"/>
        <w:rPr>
          <w:rFonts w:cs="Times New Roman"/>
          <w:b/>
        </w:rPr>
      </w:pPr>
      <w:r w:rsidRPr="003D2366">
        <w:rPr>
          <w:rFonts w:cs="Times New Roman"/>
          <w:b/>
        </w:rPr>
        <w:t>Motion Passes</w:t>
      </w:r>
      <w:r>
        <w:rPr>
          <w:rFonts w:cs="Times New Roman"/>
          <w:b/>
        </w:rPr>
        <w:t xml:space="preserve"> </w:t>
      </w:r>
      <w:r w:rsidR="00EB3A5D">
        <w:rPr>
          <w:rFonts w:cs="Times New Roman"/>
          <w:b/>
        </w:rPr>
        <w:t>7:36;</w:t>
      </w:r>
    </w:p>
    <w:p w14:paraId="1B52A329" w14:textId="77777777" w:rsidR="00EB3A5D" w:rsidRDefault="00EB3A5D" w:rsidP="00676BC5">
      <w:pPr>
        <w:pBdr>
          <w:bottom w:val="single" w:sz="12" w:space="1" w:color="auto"/>
        </w:pBdr>
        <w:spacing w:after="0" w:line="240" w:lineRule="auto"/>
        <w:rPr>
          <w:rFonts w:cs="Times New Roman"/>
          <w:b/>
        </w:rPr>
      </w:pPr>
    </w:p>
    <w:p w14:paraId="607A5C9E" w14:textId="77777777" w:rsidR="0056178A" w:rsidRDefault="0056178A" w:rsidP="00676BC5">
      <w:pPr>
        <w:pBdr>
          <w:bottom w:val="single" w:sz="12" w:space="1" w:color="auto"/>
        </w:pBdr>
        <w:spacing w:after="0" w:line="240" w:lineRule="auto"/>
        <w:rPr>
          <w:rFonts w:cs="Times New Roman"/>
          <w:b/>
        </w:rPr>
      </w:pPr>
    </w:p>
    <w:p w14:paraId="29B819BD" w14:textId="77777777" w:rsidR="00CA4103" w:rsidRDefault="00CA4103" w:rsidP="00676BC5">
      <w:pPr>
        <w:pBdr>
          <w:bottom w:val="single" w:sz="12" w:space="1" w:color="auto"/>
        </w:pBdr>
        <w:spacing w:after="0" w:line="240" w:lineRule="auto"/>
        <w:rPr>
          <w:rFonts w:cs="Times New Roman"/>
          <w:b/>
        </w:rPr>
      </w:pPr>
    </w:p>
    <w:p w14:paraId="1CF4379E" w14:textId="77777777" w:rsidR="00CA4103" w:rsidRDefault="00CA4103" w:rsidP="00A44935">
      <w:pPr>
        <w:spacing w:after="0" w:line="240" w:lineRule="auto"/>
        <w:rPr>
          <w:rFonts w:cs="Times New Roman"/>
          <w:b/>
        </w:rPr>
      </w:pPr>
    </w:p>
    <w:p w14:paraId="3CE480DC" w14:textId="4797F7C5" w:rsidR="00676BC5" w:rsidRDefault="00676BC5" w:rsidP="00676BC5">
      <w:pPr>
        <w:pStyle w:val="Heading5"/>
        <w:spacing w:line="240" w:lineRule="auto"/>
        <w:jc w:val="left"/>
        <w:rPr>
          <w:sz w:val="24"/>
          <w:szCs w:val="24"/>
        </w:rPr>
      </w:pPr>
      <w:r w:rsidRPr="00795D5A">
        <w:rPr>
          <w:sz w:val="24"/>
          <w:szCs w:val="24"/>
        </w:rPr>
        <w:t>Motion </w:t>
      </w:r>
      <w:r>
        <w:rPr>
          <w:sz w:val="24"/>
          <w:szCs w:val="24"/>
        </w:rPr>
        <w:t>6</w:t>
      </w:r>
      <w:r w:rsidRPr="00795D5A">
        <w:rPr>
          <w:sz w:val="24"/>
          <w:szCs w:val="24"/>
        </w:rPr>
        <w:t xml:space="preserve"> </w:t>
      </w:r>
      <w:r>
        <w:rPr>
          <w:sz w:val="24"/>
          <w:szCs w:val="24"/>
        </w:rPr>
        <w:t xml:space="preserve"> </w:t>
      </w:r>
    </w:p>
    <w:p w14:paraId="54806F78" w14:textId="5E413339" w:rsidR="0081674E" w:rsidRDefault="0081674E" w:rsidP="0081674E">
      <w:pPr>
        <w:spacing w:after="0" w:line="240" w:lineRule="exact"/>
      </w:pPr>
      <w:r>
        <w:t xml:space="preserve">Whereas:  </w:t>
      </w:r>
      <w:r>
        <w:tab/>
        <w:t xml:space="preserve">Summer purchases can get pricy;  </w:t>
      </w:r>
    </w:p>
    <w:p w14:paraId="3DEC0870" w14:textId="0656E961" w:rsidR="0081674E" w:rsidRDefault="0081674E" w:rsidP="0081674E">
      <w:pPr>
        <w:spacing w:after="0" w:line="240" w:lineRule="exact"/>
      </w:pPr>
      <w:r>
        <w:t xml:space="preserve">&amp; whereas:  </w:t>
      </w:r>
      <w:r>
        <w:tab/>
        <w:t xml:space="preserve">a bigger unexpected expenses allowance would be nice. </w:t>
      </w:r>
    </w:p>
    <w:p w14:paraId="230C8489" w14:textId="77777777" w:rsidR="0081674E" w:rsidRDefault="0081674E" w:rsidP="0081674E">
      <w:pPr>
        <w:spacing w:after="0" w:line="240" w:lineRule="exact"/>
      </w:pPr>
      <w:r>
        <w:t xml:space="preserve"> </w:t>
      </w:r>
    </w:p>
    <w:p w14:paraId="7773DAF7" w14:textId="77777777" w:rsidR="0081674E" w:rsidRDefault="0081674E" w:rsidP="0081674E">
      <w:pPr>
        <w:spacing w:after="0" w:line="240" w:lineRule="exact"/>
      </w:pPr>
      <w:r>
        <w:t xml:space="preserve">BE IT RESOLVED THAT:  </w:t>
      </w:r>
    </w:p>
    <w:p w14:paraId="32453910" w14:textId="4F43CF48" w:rsidR="0081674E" w:rsidRDefault="0081674E" w:rsidP="0081674E">
      <w:pPr>
        <w:spacing w:after="0" w:line="240" w:lineRule="exact"/>
        <w:ind w:left="720" w:firstLine="720"/>
      </w:pPr>
      <w:r>
        <w:t xml:space="preserve">Council approve the changes to policy section θ as seen in APPENDIX “MONEY”. </w:t>
      </w:r>
    </w:p>
    <w:p w14:paraId="24AAE49E" w14:textId="77777777" w:rsidR="0081674E" w:rsidRDefault="0081674E" w:rsidP="0081674E">
      <w:pPr>
        <w:spacing w:after="0" w:line="240" w:lineRule="exact"/>
      </w:pPr>
      <w:r>
        <w:t xml:space="preserve"> </w:t>
      </w:r>
    </w:p>
    <w:p w14:paraId="5D578A5E" w14:textId="77777777" w:rsidR="0081674E" w:rsidRDefault="0081674E" w:rsidP="0081674E">
      <w:pPr>
        <w:spacing w:after="0" w:line="240" w:lineRule="exact"/>
        <w:ind w:left="720"/>
      </w:pPr>
      <w:r>
        <w:t>Moved by: Emily “If I had a thousand dollars…” Wiersma</w:t>
      </w:r>
    </w:p>
    <w:p w14:paraId="3AD93F61" w14:textId="32A41F75" w:rsidR="0056178A" w:rsidRDefault="0081674E" w:rsidP="0081674E">
      <w:pPr>
        <w:spacing w:after="0" w:line="240" w:lineRule="exact"/>
        <w:ind w:left="720"/>
      </w:pPr>
      <w:r>
        <w:t xml:space="preserve"> Seconded by: Behshid "We'd make responsible and well-thought out decisions with it" Behrouzi</w:t>
      </w:r>
    </w:p>
    <w:p w14:paraId="26BAB67E" w14:textId="35C4E853" w:rsidR="0056178A" w:rsidRDefault="0056178A" w:rsidP="0056178A">
      <w:pPr>
        <w:spacing w:after="0" w:line="240" w:lineRule="exact"/>
      </w:pPr>
    </w:p>
    <w:p w14:paraId="5E119955" w14:textId="0E699DE4" w:rsidR="00EB3A5D" w:rsidRDefault="00EB3A5D" w:rsidP="0056178A">
      <w:pPr>
        <w:spacing w:after="0" w:line="240" w:lineRule="exact"/>
      </w:pPr>
      <w:r w:rsidRPr="00407AD0">
        <w:rPr>
          <w:u w:val="single"/>
        </w:rPr>
        <w:t>Emily Wiersma</w:t>
      </w:r>
      <w:r>
        <w:t xml:space="preserve">: the </w:t>
      </w:r>
      <w:proofErr w:type="gramStart"/>
      <w:r>
        <w:t>500 dollar</w:t>
      </w:r>
      <w:proofErr w:type="gramEnd"/>
      <w:r>
        <w:t xml:space="preserve"> allowance was made a couple of years ago, we have more money now, that’s why we want to increase this money. </w:t>
      </w:r>
    </w:p>
    <w:p w14:paraId="3FB5068E" w14:textId="77777777" w:rsidR="00EB3A5D" w:rsidRDefault="00EB3A5D" w:rsidP="0056178A">
      <w:pPr>
        <w:spacing w:after="0" w:line="240" w:lineRule="exact"/>
      </w:pPr>
    </w:p>
    <w:p w14:paraId="4B082D7F" w14:textId="53E8C287" w:rsidR="00EB3A5D" w:rsidRDefault="00EB3A5D" w:rsidP="0056178A">
      <w:pPr>
        <w:spacing w:after="0" w:line="240" w:lineRule="exact"/>
      </w:pPr>
    </w:p>
    <w:p w14:paraId="36BA5B87" w14:textId="77777777" w:rsidR="00EB3A5D" w:rsidRDefault="00EB3A5D" w:rsidP="0056178A">
      <w:pPr>
        <w:spacing w:after="0" w:line="240" w:lineRule="exact"/>
      </w:pPr>
    </w:p>
    <w:p w14:paraId="276D44FD" w14:textId="3DC8D5AB" w:rsidR="00676BC5" w:rsidRDefault="00676BC5" w:rsidP="00676BC5">
      <w:pPr>
        <w:spacing w:after="0" w:line="240" w:lineRule="auto"/>
        <w:rPr>
          <w:rFonts w:cs="Times New Roman"/>
          <w:b/>
        </w:rPr>
      </w:pPr>
      <w:r w:rsidRPr="003D2366">
        <w:rPr>
          <w:rFonts w:cs="Times New Roman"/>
          <w:b/>
        </w:rPr>
        <w:t>Motion Passes</w:t>
      </w:r>
      <w:r>
        <w:rPr>
          <w:rFonts w:cs="Times New Roman"/>
          <w:b/>
        </w:rPr>
        <w:t xml:space="preserve"> </w:t>
      </w:r>
      <w:r w:rsidR="0056178A">
        <w:rPr>
          <w:rFonts w:cs="Times New Roman"/>
          <w:b/>
        </w:rPr>
        <w:t>7:</w:t>
      </w:r>
      <w:r w:rsidR="00EB3A5D">
        <w:rPr>
          <w:rFonts w:cs="Times New Roman"/>
          <w:b/>
        </w:rPr>
        <w:t>37</w:t>
      </w:r>
      <w:r w:rsidR="0056178A">
        <w:rPr>
          <w:rFonts w:cs="Times New Roman"/>
          <w:b/>
        </w:rPr>
        <w:t xml:space="preserve">; </w:t>
      </w:r>
    </w:p>
    <w:p w14:paraId="6575E923" w14:textId="37029F1F" w:rsidR="0081674E" w:rsidRDefault="0081674E" w:rsidP="0081674E">
      <w:pPr>
        <w:pBdr>
          <w:bottom w:val="single" w:sz="12" w:space="1" w:color="auto"/>
        </w:pBdr>
        <w:spacing w:after="0" w:line="240" w:lineRule="auto"/>
        <w:rPr>
          <w:rFonts w:cs="Times New Roman"/>
          <w:b/>
        </w:rPr>
      </w:pPr>
    </w:p>
    <w:p w14:paraId="22FF71F3" w14:textId="77777777" w:rsidR="00EB3A5D" w:rsidRDefault="00EB3A5D" w:rsidP="0081674E">
      <w:pPr>
        <w:pBdr>
          <w:bottom w:val="single" w:sz="12" w:space="1" w:color="auto"/>
        </w:pBdr>
        <w:spacing w:after="0" w:line="240" w:lineRule="auto"/>
        <w:rPr>
          <w:rFonts w:cs="Times New Roman"/>
          <w:b/>
        </w:rPr>
      </w:pPr>
    </w:p>
    <w:p w14:paraId="777DC63E" w14:textId="77777777" w:rsidR="0081674E" w:rsidRDefault="0081674E" w:rsidP="0081674E">
      <w:pPr>
        <w:spacing w:after="0" w:line="240" w:lineRule="auto"/>
        <w:rPr>
          <w:rFonts w:cs="Times New Roman"/>
          <w:b/>
        </w:rPr>
      </w:pPr>
    </w:p>
    <w:p w14:paraId="2F2B3342" w14:textId="768CABC4" w:rsidR="0081674E" w:rsidRDefault="0081674E" w:rsidP="0081674E">
      <w:pPr>
        <w:pStyle w:val="Heading5"/>
        <w:spacing w:line="240" w:lineRule="auto"/>
        <w:jc w:val="left"/>
        <w:rPr>
          <w:sz w:val="24"/>
          <w:szCs w:val="24"/>
        </w:rPr>
      </w:pPr>
      <w:r w:rsidRPr="00795D5A">
        <w:rPr>
          <w:sz w:val="24"/>
          <w:szCs w:val="24"/>
        </w:rPr>
        <w:lastRenderedPageBreak/>
        <w:t>Motion </w:t>
      </w:r>
      <w:r>
        <w:rPr>
          <w:sz w:val="24"/>
          <w:szCs w:val="24"/>
        </w:rPr>
        <w:t>7</w:t>
      </w:r>
      <w:r w:rsidRPr="00795D5A">
        <w:rPr>
          <w:sz w:val="24"/>
          <w:szCs w:val="24"/>
        </w:rPr>
        <w:t xml:space="preserve"> </w:t>
      </w:r>
      <w:r>
        <w:rPr>
          <w:sz w:val="24"/>
          <w:szCs w:val="24"/>
        </w:rPr>
        <w:t xml:space="preserve"> </w:t>
      </w:r>
    </w:p>
    <w:p w14:paraId="56180A75" w14:textId="49C59055" w:rsidR="0081674E" w:rsidRDefault="0081674E" w:rsidP="0081674E">
      <w:pPr>
        <w:spacing w:after="0" w:line="240" w:lineRule="exact"/>
      </w:pPr>
      <w:r>
        <w:t xml:space="preserve">Whereas:  </w:t>
      </w:r>
      <w:r>
        <w:tab/>
        <w:t xml:space="preserve">Tea room has received a sizeable donation;  </w:t>
      </w:r>
    </w:p>
    <w:p w14:paraId="0151F51D" w14:textId="3B3ED6D5" w:rsidR="0081674E" w:rsidRDefault="0081674E" w:rsidP="0081674E">
      <w:pPr>
        <w:spacing w:after="0" w:line="240" w:lineRule="exact"/>
      </w:pPr>
      <w:r>
        <w:t xml:space="preserve">&amp; whereas:  </w:t>
      </w:r>
      <w:r>
        <w:tab/>
        <w:t xml:space="preserve">they could still use a little boost to make the best use of the donation; </w:t>
      </w:r>
    </w:p>
    <w:p w14:paraId="403504B2" w14:textId="77777777" w:rsidR="0081674E" w:rsidRDefault="0081674E" w:rsidP="0081674E">
      <w:pPr>
        <w:spacing w:after="0" w:line="240" w:lineRule="exact"/>
      </w:pPr>
      <w:r>
        <w:t xml:space="preserve"> </w:t>
      </w:r>
    </w:p>
    <w:p w14:paraId="4D01EC1E" w14:textId="77777777" w:rsidR="0081674E" w:rsidRDefault="0081674E" w:rsidP="0081674E">
      <w:pPr>
        <w:spacing w:after="0" w:line="240" w:lineRule="exact"/>
      </w:pPr>
      <w:r>
        <w:t xml:space="preserve"> </w:t>
      </w:r>
    </w:p>
    <w:p w14:paraId="4A4703B8" w14:textId="77777777" w:rsidR="0081674E" w:rsidRDefault="0081674E" w:rsidP="0081674E">
      <w:pPr>
        <w:spacing w:after="0" w:line="240" w:lineRule="exact"/>
      </w:pPr>
      <w:r>
        <w:t xml:space="preserve">BE IT RESOLVED THAT:  </w:t>
      </w:r>
    </w:p>
    <w:p w14:paraId="77D8FF95" w14:textId="77777777" w:rsidR="0081674E" w:rsidRDefault="0081674E" w:rsidP="0081674E">
      <w:pPr>
        <w:spacing w:after="0" w:line="240" w:lineRule="exact"/>
        <w:ind w:left="1440"/>
      </w:pPr>
      <w:r>
        <w:t xml:space="preserve">Council approves the use of EngSoc funds to match the capital funds donation with a cap at 25k. </w:t>
      </w:r>
    </w:p>
    <w:p w14:paraId="452F7C6F" w14:textId="74C48DEE" w:rsidR="0081674E" w:rsidRDefault="0081674E" w:rsidP="0081674E">
      <w:pPr>
        <w:spacing w:after="0" w:line="240" w:lineRule="exact"/>
      </w:pPr>
      <w:r>
        <w:tab/>
      </w:r>
    </w:p>
    <w:p w14:paraId="311D1249" w14:textId="77777777" w:rsidR="0081674E" w:rsidRDefault="0081674E" w:rsidP="0081674E">
      <w:pPr>
        <w:spacing w:after="0" w:line="240" w:lineRule="exact"/>
        <w:ind w:left="5760"/>
      </w:pPr>
      <w:r>
        <w:t>Moved by: Jillian “</w:t>
      </w:r>
      <w:proofErr w:type="spellStart"/>
      <w:r>
        <w:t>Dolla</w:t>
      </w:r>
      <w:proofErr w:type="spellEnd"/>
      <w:r>
        <w:t xml:space="preserve">, </w:t>
      </w:r>
      <w:proofErr w:type="spellStart"/>
      <w:r>
        <w:t>dolla</w:t>
      </w:r>
      <w:proofErr w:type="spellEnd"/>
      <w:r>
        <w:t xml:space="preserve">, bills” Reid </w:t>
      </w:r>
    </w:p>
    <w:p w14:paraId="6B6E9C36" w14:textId="5D4748BD" w:rsidR="0081674E" w:rsidRDefault="0081674E" w:rsidP="0081674E">
      <w:pPr>
        <w:spacing w:after="0" w:line="240" w:lineRule="exact"/>
        <w:ind w:left="5760"/>
      </w:pPr>
      <w:r>
        <w:t>Seconded by:  Sarah “</w:t>
      </w:r>
      <w:proofErr w:type="spellStart"/>
      <w:r>
        <w:t>Y’all</w:t>
      </w:r>
      <w:proofErr w:type="spellEnd"/>
      <w:r>
        <w:t xml:space="preserve">” </w:t>
      </w:r>
      <w:proofErr w:type="spellStart"/>
      <w:r>
        <w:t>Rodi</w:t>
      </w:r>
      <w:proofErr w:type="spellEnd"/>
      <w:r>
        <w:t xml:space="preserve"> </w:t>
      </w:r>
      <w:r w:rsidR="00EB3A5D">
        <w:t xml:space="preserve"> </w:t>
      </w:r>
    </w:p>
    <w:p w14:paraId="65974A8D" w14:textId="78140020" w:rsidR="00EB3A5D" w:rsidRDefault="00EB3A5D" w:rsidP="00EB3A5D">
      <w:pPr>
        <w:spacing w:after="0" w:line="240" w:lineRule="exact"/>
      </w:pPr>
    </w:p>
    <w:p w14:paraId="3255C3F6" w14:textId="7F89D817" w:rsidR="00EB3A5D" w:rsidRDefault="00B635FF" w:rsidP="00EB3A5D">
      <w:pPr>
        <w:spacing w:after="0" w:line="240" w:lineRule="exact"/>
      </w:pPr>
      <w:r w:rsidRPr="00407AD0">
        <w:rPr>
          <w:u w:val="single"/>
        </w:rPr>
        <w:t>Jil</w:t>
      </w:r>
      <w:r w:rsidR="00407AD0" w:rsidRPr="00407AD0">
        <w:rPr>
          <w:u w:val="single"/>
        </w:rPr>
        <w:t>lian Reid</w:t>
      </w:r>
      <w:r>
        <w:t>:</w:t>
      </w:r>
      <w:r w:rsidR="00407AD0">
        <w:t xml:space="preserve"> </w:t>
      </w:r>
      <w:r>
        <w:t xml:space="preserve">70 thousand dollars to renovate stuff. To utilize fund as much as possible, we want to separate some so they can access in the summer. Some money will come up form capital fund and the donation. </w:t>
      </w:r>
    </w:p>
    <w:p w14:paraId="77EC630F" w14:textId="42A13634" w:rsidR="00B635FF" w:rsidRDefault="00B635FF" w:rsidP="00EB3A5D">
      <w:pPr>
        <w:spacing w:after="0" w:line="240" w:lineRule="exact"/>
      </w:pPr>
    </w:p>
    <w:p w14:paraId="3DA93731" w14:textId="6F3DFCF2" w:rsidR="00B635FF" w:rsidRDefault="00B635FF" w:rsidP="00EB3A5D">
      <w:pPr>
        <w:spacing w:after="0" w:line="240" w:lineRule="exact"/>
      </w:pPr>
      <w:r w:rsidRPr="00407AD0">
        <w:rPr>
          <w:u w:val="single"/>
        </w:rPr>
        <w:t>I</w:t>
      </w:r>
      <w:r w:rsidR="00407AD0" w:rsidRPr="00407AD0">
        <w:rPr>
          <w:u w:val="single"/>
        </w:rPr>
        <w:t>sabel Hazzan</w:t>
      </w:r>
      <w:r>
        <w:t xml:space="preserve">: when we got the donation was to renovate the space. We want to have an express line, that requires us to move parts of the bar like plumbing. We </w:t>
      </w:r>
      <w:proofErr w:type="gramStart"/>
      <w:r>
        <w:t>have to</w:t>
      </w:r>
      <w:proofErr w:type="gramEnd"/>
      <w:r>
        <w:t xml:space="preserve"> make the project with a company, these things are adding up and our </w:t>
      </w:r>
      <w:r w:rsidR="00407AD0">
        <w:t>donation</w:t>
      </w:r>
      <w:r>
        <w:t xml:space="preserve"> is </w:t>
      </w:r>
      <w:r w:rsidR="00407AD0">
        <w:t>closing</w:t>
      </w:r>
      <w:r>
        <w:t xml:space="preserve"> up. There’s going to be </w:t>
      </w:r>
      <w:proofErr w:type="gramStart"/>
      <w:r>
        <w:t>an</w:t>
      </w:r>
      <w:proofErr w:type="gramEnd"/>
      <w:r>
        <w:t xml:space="preserve"> </w:t>
      </w:r>
      <w:r w:rsidR="00407AD0">
        <w:t>Starbucks</w:t>
      </w:r>
      <w:r>
        <w:t xml:space="preserve"> next door, </w:t>
      </w:r>
      <w:r w:rsidR="00407AD0">
        <w:t>minimum</w:t>
      </w:r>
      <w:r>
        <w:t xml:space="preserve"> wage is also increase We want to change some stuff and make it a long term impact instead of confiding them and not doing what we want to do. </w:t>
      </w:r>
    </w:p>
    <w:p w14:paraId="731D8675" w14:textId="4EBC26F9" w:rsidR="00B635FF" w:rsidRDefault="00B635FF" w:rsidP="00EB3A5D">
      <w:pPr>
        <w:spacing w:after="0" w:line="240" w:lineRule="exact"/>
      </w:pPr>
    </w:p>
    <w:p w14:paraId="232FEAA9" w14:textId="176CBFA0" w:rsidR="00B635FF" w:rsidRDefault="00407AD0" w:rsidP="00EB3A5D">
      <w:pPr>
        <w:spacing w:after="0" w:line="240" w:lineRule="exact"/>
      </w:pPr>
      <w:r w:rsidRPr="00407AD0">
        <w:rPr>
          <w:u w:val="single"/>
        </w:rPr>
        <w:t xml:space="preserve">Alexander </w:t>
      </w:r>
      <w:proofErr w:type="spellStart"/>
      <w:r w:rsidRPr="00407AD0">
        <w:rPr>
          <w:u w:val="single"/>
        </w:rPr>
        <w:t>Tolany</w:t>
      </w:r>
      <w:proofErr w:type="spellEnd"/>
      <w:r>
        <w:t xml:space="preserve">: </w:t>
      </w:r>
      <w:r w:rsidR="00B635FF">
        <w:t xml:space="preserve">apart from </w:t>
      </w:r>
      <w:r>
        <w:t>changing</w:t>
      </w:r>
      <w:r w:rsidR="00B635FF">
        <w:t xml:space="preserve"> the plumbing what else? </w:t>
      </w:r>
    </w:p>
    <w:p w14:paraId="696663A5" w14:textId="1809AA7A" w:rsidR="00B635FF" w:rsidRDefault="00B635FF" w:rsidP="00EB3A5D">
      <w:pPr>
        <w:spacing w:after="0" w:line="240" w:lineRule="exact"/>
      </w:pPr>
    </w:p>
    <w:p w14:paraId="45DDD5A0" w14:textId="08ECC400" w:rsidR="00B635FF" w:rsidRDefault="00B635FF" w:rsidP="00EB3A5D">
      <w:pPr>
        <w:spacing w:after="0" w:line="240" w:lineRule="exact"/>
      </w:pPr>
      <w:r w:rsidRPr="00407AD0">
        <w:rPr>
          <w:u w:val="single"/>
        </w:rPr>
        <w:t>I</w:t>
      </w:r>
      <w:r w:rsidR="00407AD0" w:rsidRPr="00407AD0">
        <w:rPr>
          <w:u w:val="single"/>
        </w:rPr>
        <w:t>sabel Hazzan</w:t>
      </w:r>
      <w:r>
        <w:t xml:space="preserve">: we want to optimize and create more beauty </w:t>
      </w:r>
      <w:r w:rsidR="00407AD0">
        <w:t>about</w:t>
      </w:r>
      <w:r>
        <w:t xml:space="preserve"> the space and having tables with </w:t>
      </w:r>
      <w:r w:rsidR="00407AD0">
        <w:t>environmental</w:t>
      </w:r>
      <w:r>
        <w:t xml:space="preserve"> fact with where our </w:t>
      </w:r>
      <w:r w:rsidR="00407AD0">
        <w:t>coffee</w:t>
      </w:r>
      <w:r>
        <w:t xml:space="preserve"> is </w:t>
      </w:r>
      <w:proofErr w:type="gramStart"/>
      <w:r>
        <w:t>from  to</w:t>
      </w:r>
      <w:proofErr w:type="gramEnd"/>
      <w:r>
        <w:t xml:space="preserve"> educate people. We have our mug days, we allow people to have free coffee or tea if they bring their own mug. We use a lot of cups, we want to educate people about how much cups are use </w:t>
      </w:r>
      <w:r w:rsidR="00407AD0">
        <w:t>through</w:t>
      </w:r>
      <w:r>
        <w:t xml:space="preserve"> the year. We want profs to come out and look at that. We want to use the budget for this. </w:t>
      </w:r>
    </w:p>
    <w:p w14:paraId="1FE8DCDF" w14:textId="436E158A" w:rsidR="00B635FF" w:rsidRDefault="00B635FF" w:rsidP="00EB3A5D">
      <w:pPr>
        <w:spacing w:after="0" w:line="240" w:lineRule="exact"/>
      </w:pPr>
    </w:p>
    <w:p w14:paraId="713D2C01" w14:textId="7D710EF0" w:rsidR="00B635FF" w:rsidRDefault="00B635FF" w:rsidP="00EB3A5D">
      <w:pPr>
        <w:spacing w:after="0" w:line="240" w:lineRule="exact"/>
      </w:pPr>
      <w:r w:rsidRPr="00407AD0">
        <w:rPr>
          <w:u w:val="single"/>
        </w:rPr>
        <w:t>Lora</w:t>
      </w:r>
      <w:r w:rsidR="00407AD0" w:rsidRPr="00407AD0">
        <w:rPr>
          <w:u w:val="single"/>
        </w:rPr>
        <w:t xml:space="preserve">lyn </w:t>
      </w:r>
      <w:proofErr w:type="spellStart"/>
      <w:r w:rsidR="00407AD0" w:rsidRPr="00407AD0">
        <w:rPr>
          <w:u w:val="single"/>
        </w:rPr>
        <w:t>Blondin</w:t>
      </w:r>
      <w:proofErr w:type="spellEnd"/>
      <w:r>
        <w:t xml:space="preserve">: is the25 thousand dollars is form </w:t>
      </w:r>
      <w:r w:rsidR="00407AD0">
        <w:t>EngSoc</w:t>
      </w:r>
      <w:r>
        <w:t xml:space="preserve"> and capital fund? </w:t>
      </w:r>
    </w:p>
    <w:p w14:paraId="3549966D" w14:textId="631C9A7A" w:rsidR="00B635FF" w:rsidRDefault="00B635FF" w:rsidP="00EB3A5D">
      <w:pPr>
        <w:spacing w:after="0" w:line="240" w:lineRule="exact"/>
      </w:pPr>
    </w:p>
    <w:p w14:paraId="528B91F2" w14:textId="15666214" w:rsidR="00B635FF" w:rsidRDefault="00B635FF" w:rsidP="00EB3A5D">
      <w:pPr>
        <w:spacing w:after="0" w:line="240" w:lineRule="exact"/>
      </w:pPr>
      <w:proofErr w:type="spellStart"/>
      <w:r w:rsidRPr="00407AD0">
        <w:rPr>
          <w:u w:val="single"/>
        </w:rPr>
        <w:t>Kodie</w:t>
      </w:r>
      <w:proofErr w:type="spellEnd"/>
      <w:r w:rsidRPr="00407AD0">
        <w:rPr>
          <w:u w:val="single"/>
        </w:rPr>
        <w:t xml:space="preserve"> Becker</w:t>
      </w:r>
      <w:r>
        <w:t>: in total are there going to be any funds added to the project?</w:t>
      </w:r>
    </w:p>
    <w:p w14:paraId="13CD6745" w14:textId="49FF78EA" w:rsidR="00B635FF" w:rsidRDefault="00B635FF" w:rsidP="00EB3A5D">
      <w:pPr>
        <w:spacing w:after="0" w:line="240" w:lineRule="exact"/>
      </w:pPr>
    </w:p>
    <w:p w14:paraId="68CE8159" w14:textId="618A4CD6" w:rsidR="00B635FF" w:rsidRDefault="00B635FF" w:rsidP="00EB3A5D">
      <w:pPr>
        <w:spacing w:after="0" w:line="240" w:lineRule="exact"/>
      </w:pPr>
      <w:r w:rsidRPr="00407AD0">
        <w:rPr>
          <w:u w:val="single"/>
        </w:rPr>
        <w:t>I</w:t>
      </w:r>
      <w:r w:rsidR="00407AD0" w:rsidRPr="00407AD0">
        <w:rPr>
          <w:u w:val="single"/>
        </w:rPr>
        <w:t xml:space="preserve">sabel </w:t>
      </w:r>
      <w:proofErr w:type="spellStart"/>
      <w:r w:rsidR="00407AD0" w:rsidRPr="00407AD0">
        <w:rPr>
          <w:u w:val="single"/>
        </w:rPr>
        <w:t>Hazan</w:t>
      </w:r>
      <w:proofErr w:type="spellEnd"/>
      <w:r>
        <w:t xml:space="preserve">: this is all that we expect. We want to have external sponsorship for the tea room. In terms of actual funds that’s all.  </w:t>
      </w:r>
    </w:p>
    <w:p w14:paraId="7F94B8D2" w14:textId="0783428F" w:rsidR="00B635FF" w:rsidRDefault="00B635FF" w:rsidP="00EB3A5D">
      <w:pPr>
        <w:spacing w:after="0" w:line="240" w:lineRule="exact"/>
      </w:pPr>
    </w:p>
    <w:p w14:paraId="519D1B93" w14:textId="29E3B6CF" w:rsidR="00B635FF" w:rsidRDefault="00B635FF" w:rsidP="00EB3A5D">
      <w:pPr>
        <w:spacing w:after="0" w:line="240" w:lineRule="exact"/>
      </w:pPr>
      <w:r w:rsidRPr="00407AD0">
        <w:rPr>
          <w:u w:val="single"/>
        </w:rPr>
        <w:t>I</w:t>
      </w:r>
      <w:r w:rsidR="00407AD0" w:rsidRPr="00407AD0">
        <w:rPr>
          <w:u w:val="single"/>
        </w:rPr>
        <w:t>sabel Hazzan</w:t>
      </w:r>
      <w:r w:rsidRPr="00407AD0">
        <w:rPr>
          <w:u w:val="single"/>
        </w:rPr>
        <w:t>:</w:t>
      </w:r>
      <w:r>
        <w:t xml:space="preserve"> what we are looking at we have a 70 thousand donation we want to optimize using that. Having </w:t>
      </w:r>
      <w:r w:rsidR="00407AD0">
        <w:t>that</w:t>
      </w:r>
      <w:r>
        <w:t xml:space="preserve"> extra </w:t>
      </w:r>
      <w:r w:rsidR="00407AD0">
        <w:t>cushion</w:t>
      </w:r>
      <w:r>
        <w:t xml:space="preserve"> would be useful to make sure we are running in September. </w:t>
      </w:r>
    </w:p>
    <w:p w14:paraId="78C70033" w14:textId="055FA57C" w:rsidR="00B635FF" w:rsidRDefault="00B635FF" w:rsidP="00EB3A5D">
      <w:pPr>
        <w:spacing w:after="0" w:line="240" w:lineRule="exact"/>
      </w:pPr>
    </w:p>
    <w:p w14:paraId="415C2A63" w14:textId="1FE8F207" w:rsidR="00B635FF" w:rsidRPr="00B635FF" w:rsidRDefault="00B635FF" w:rsidP="00EB3A5D">
      <w:pPr>
        <w:spacing w:after="0" w:line="240" w:lineRule="exact"/>
        <w:rPr>
          <w:b/>
        </w:rPr>
      </w:pPr>
      <w:r>
        <w:rPr>
          <w:b/>
        </w:rPr>
        <w:t xml:space="preserve">Motion passes: 7:44; </w:t>
      </w:r>
    </w:p>
    <w:p w14:paraId="5CB513E9" w14:textId="77777777" w:rsidR="0081674E" w:rsidRDefault="0081674E" w:rsidP="0081674E">
      <w:pPr>
        <w:pBdr>
          <w:bottom w:val="single" w:sz="12" w:space="1" w:color="auto"/>
        </w:pBdr>
        <w:spacing w:after="0" w:line="240" w:lineRule="auto"/>
        <w:rPr>
          <w:rFonts w:cs="Times New Roman"/>
          <w:b/>
        </w:rPr>
      </w:pPr>
    </w:p>
    <w:p w14:paraId="29C9A7E4" w14:textId="77777777" w:rsidR="0081674E" w:rsidRDefault="0081674E" w:rsidP="0081674E">
      <w:pPr>
        <w:spacing w:after="0" w:line="240" w:lineRule="auto"/>
        <w:rPr>
          <w:rFonts w:cs="Times New Roman"/>
          <w:b/>
        </w:rPr>
      </w:pPr>
    </w:p>
    <w:p w14:paraId="383A8BED" w14:textId="741D5B4D" w:rsidR="0081674E" w:rsidRDefault="0081674E" w:rsidP="0081674E">
      <w:pPr>
        <w:pStyle w:val="Heading5"/>
        <w:spacing w:line="240" w:lineRule="auto"/>
        <w:jc w:val="left"/>
        <w:rPr>
          <w:sz w:val="24"/>
          <w:szCs w:val="24"/>
        </w:rPr>
      </w:pPr>
      <w:r w:rsidRPr="00795D5A">
        <w:rPr>
          <w:sz w:val="24"/>
          <w:szCs w:val="24"/>
        </w:rPr>
        <w:t>Motion </w:t>
      </w:r>
      <w:r>
        <w:rPr>
          <w:sz w:val="24"/>
          <w:szCs w:val="24"/>
        </w:rPr>
        <w:t xml:space="preserve">8 </w:t>
      </w:r>
      <w:r w:rsidR="00813823">
        <w:rPr>
          <w:sz w:val="24"/>
          <w:szCs w:val="24"/>
        </w:rPr>
        <w:t xml:space="preserve"> </w:t>
      </w:r>
    </w:p>
    <w:p w14:paraId="6E237CED" w14:textId="5E76BA34" w:rsidR="00813823" w:rsidRDefault="00813823" w:rsidP="00813823">
      <w:pPr>
        <w:spacing w:after="0" w:line="240" w:lineRule="exact"/>
      </w:pPr>
      <w:r>
        <w:t xml:space="preserve">Whereas: </w:t>
      </w:r>
      <w:r>
        <w:tab/>
        <w:t xml:space="preserve"> The incoming President created and presented a summer plan;  </w:t>
      </w:r>
    </w:p>
    <w:p w14:paraId="44AAD6CE" w14:textId="0BD23E73" w:rsidR="00813823" w:rsidRDefault="00813823" w:rsidP="00813823">
      <w:pPr>
        <w:spacing w:after="0" w:line="240" w:lineRule="exact"/>
        <w:ind w:left="1440" w:hanging="1440"/>
      </w:pPr>
      <w:r>
        <w:t xml:space="preserve">&amp; whereas:  </w:t>
      </w:r>
      <w:r>
        <w:tab/>
        <w:t xml:space="preserve">the incoming President should be working effectively for the students throughout the summer;  </w:t>
      </w:r>
    </w:p>
    <w:p w14:paraId="68FF63A4" w14:textId="77777777" w:rsidR="00813823" w:rsidRDefault="00813823" w:rsidP="00813823">
      <w:pPr>
        <w:spacing w:after="0" w:line="240" w:lineRule="exact"/>
      </w:pPr>
      <w:r>
        <w:t xml:space="preserve"> </w:t>
      </w:r>
    </w:p>
    <w:p w14:paraId="2B232F70" w14:textId="77777777" w:rsidR="00813823" w:rsidRDefault="00813823" w:rsidP="00813823">
      <w:pPr>
        <w:spacing w:after="0" w:line="240" w:lineRule="exact"/>
      </w:pPr>
      <w:r>
        <w:t xml:space="preserve">BE IT RESOLVED THAT: </w:t>
      </w:r>
    </w:p>
    <w:p w14:paraId="289E7D5F" w14:textId="7FDFAA22" w:rsidR="00813823" w:rsidRDefault="00813823" w:rsidP="00813823">
      <w:pPr>
        <w:spacing w:after="0" w:line="240" w:lineRule="exact"/>
        <w:ind w:left="1440" w:firstLine="53"/>
      </w:pPr>
      <w:r>
        <w:lastRenderedPageBreak/>
        <w:t xml:space="preserve">Council approve the President’s summer plans for the summer of 2018 as outlined in APPENDIX “EXEC-SUMMER”.  </w:t>
      </w:r>
    </w:p>
    <w:p w14:paraId="633C637A" w14:textId="77777777" w:rsidR="00813823" w:rsidRDefault="00813823" w:rsidP="00813823">
      <w:pPr>
        <w:spacing w:after="0" w:line="240" w:lineRule="exact"/>
      </w:pPr>
      <w:r>
        <w:t xml:space="preserve"> </w:t>
      </w:r>
    </w:p>
    <w:p w14:paraId="7E68DFA3" w14:textId="77777777" w:rsidR="00813823" w:rsidRDefault="00813823" w:rsidP="00813823">
      <w:pPr>
        <w:spacing w:after="0" w:line="240" w:lineRule="exact"/>
        <w:ind w:left="5040"/>
      </w:pPr>
      <w:r>
        <w:t xml:space="preserve">Moved by: Carson “What time is it?” Cook </w:t>
      </w:r>
    </w:p>
    <w:p w14:paraId="70616AC1" w14:textId="428EE15F" w:rsidR="00813823" w:rsidRDefault="00813823" w:rsidP="00813823">
      <w:pPr>
        <w:spacing w:after="0" w:line="240" w:lineRule="exact"/>
        <w:ind w:left="5040"/>
      </w:pPr>
      <w:r>
        <w:t xml:space="preserve"> Seconded by: Emily “Summer time” Wiersma </w:t>
      </w:r>
    </w:p>
    <w:p w14:paraId="254496B4" w14:textId="5968B68B" w:rsidR="00813823" w:rsidRDefault="00813823" w:rsidP="00813823"/>
    <w:p w14:paraId="212FE06B" w14:textId="6E79621A" w:rsidR="00B635FF" w:rsidRDefault="00B635FF" w:rsidP="00813823">
      <w:r w:rsidRPr="00407AD0">
        <w:rPr>
          <w:u w:val="single"/>
        </w:rPr>
        <w:t>Carson</w:t>
      </w:r>
      <w:r w:rsidR="00407AD0" w:rsidRPr="00407AD0">
        <w:rPr>
          <w:u w:val="single"/>
        </w:rPr>
        <w:t xml:space="preserve"> Cook</w:t>
      </w:r>
      <w:r>
        <w:t>: if you have any questions, feel free to a</w:t>
      </w:r>
      <w:r w:rsidR="00407AD0">
        <w:t>sk</w:t>
      </w:r>
      <w:r>
        <w:t xml:space="preserve">. </w:t>
      </w:r>
    </w:p>
    <w:p w14:paraId="3F746F22" w14:textId="4B4A9DFE" w:rsidR="00B635FF" w:rsidRDefault="00B635FF" w:rsidP="00813823">
      <w:r w:rsidRPr="00407AD0">
        <w:rPr>
          <w:u w:val="single"/>
        </w:rPr>
        <w:t>Lora</w:t>
      </w:r>
      <w:r w:rsidR="00407AD0" w:rsidRPr="00407AD0">
        <w:rPr>
          <w:u w:val="single"/>
        </w:rPr>
        <w:t xml:space="preserve">lyn </w:t>
      </w:r>
      <w:proofErr w:type="spellStart"/>
      <w:r w:rsidR="00407AD0" w:rsidRPr="00407AD0">
        <w:rPr>
          <w:u w:val="single"/>
        </w:rPr>
        <w:t>Blondin</w:t>
      </w:r>
      <w:proofErr w:type="spellEnd"/>
      <w:r>
        <w:t xml:space="preserve">: one small thing, in your plan under academics, one of the things was about creating Englinks resources. I don’t think you should be getting paid. If it is something that </w:t>
      </w:r>
      <w:r w:rsidR="00407AD0">
        <w:t>is going</w:t>
      </w:r>
      <w:r>
        <w:t xml:space="preserve"> to be paid by Englinks </w:t>
      </w:r>
      <w:r w:rsidR="00407AD0">
        <w:t>it</w:t>
      </w:r>
      <w:r>
        <w:t xml:space="preserve"> be better for someone else to do it. </w:t>
      </w:r>
    </w:p>
    <w:p w14:paraId="7B87272D" w14:textId="0AF6E68E" w:rsidR="00B635FF" w:rsidRDefault="00B635FF" w:rsidP="00813823"/>
    <w:p w14:paraId="3CF79D25" w14:textId="19F33628" w:rsidR="00B635FF" w:rsidRDefault="00B635FF" w:rsidP="00813823">
      <w:r w:rsidRPr="00407AD0">
        <w:rPr>
          <w:u w:val="single"/>
        </w:rPr>
        <w:t>Carson</w:t>
      </w:r>
      <w:r w:rsidR="00407AD0" w:rsidRPr="00407AD0">
        <w:rPr>
          <w:u w:val="single"/>
        </w:rPr>
        <w:t xml:space="preserve"> Cook</w:t>
      </w:r>
      <w:r w:rsidRPr="00407AD0">
        <w:rPr>
          <w:u w:val="single"/>
        </w:rPr>
        <w:t>:</w:t>
      </w:r>
      <w:r>
        <w:t xml:space="preserve"> I want to fill in some gaps about </w:t>
      </w:r>
      <w:r w:rsidR="00407AD0">
        <w:t>ECE</w:t>
      </w:r>
      <w:r>
        <w:t xml:space="preserve"> courses that don’t have resources. I won’t be paid by Englinks. </w:t>
      </w:r>
    </w:p>
    <w:p w14:paraId="4EF96D89" w14:textId="51EC0BD8" w:rsidR="00B635FF" w:rsidRDefault="00B635FF" w:rsidP="00813823"/>
    <w:p w14:paraId="678F3D9A" w14:textId="308E048D" w:rsidR="00B635FF" w:rsidRPr="00B635FF" w:rsidRDefault="00B635FF" w:rsidP="00813823">
      <w:pPr>
        <w:rPr>
          <w:b/>
        </w:rPr>
      </w:pPr>
      <w:r>
        <w:rPr>
          <w:b/>
        </w:rPr>
        <w:t xml:space="preserve">Motion passes: 7:47; </w:t>
      </w:r>
    </w:p>
    <w:p w14:paraId="73FCDE91" w14:textId="77777777" w:rsidR="00813823" w:rsidRDefault="00813823" w:rsidP="00813823">
      <w:pPr>
        <w:pBdr>
          <w:bottom w:val="single" w:sz="12" w:space="1" w:color="auto"/>
        </w:pBdr>
        <w:spacing w:after="0" w:line="240" w:lineRule="auto"/>
        <w:rPr>
          <w:rFonts w:cs="Times New Roman"/>
          <w:b/>
        </w:rPr>
      </w:pPr>
    </w:p>
    <w:p w14:paraId="46F354AA" w14:textId="77777777" w:rsidR="00813823" w:rsidRDefault="00813823" w:rsidP="00813823">
      <w:pPr>
        <w:spacing w:after="0" w:line="240" w:lineRule="auto"/>
        <w:rPr>
          <w:rFonts w:cs="Times New Roman"/>
          <w:b/>
        </w:rPr>
      </w:pPr>
    </w:p>
    <w:p w14:paraId="2AB59FB2" w14:textId="6D652A6A" w:rsidR="00813823" w:rsidRDefault="00813823" w:rsidP="00813823">
      <w:pPr>
        <w:pStyle w:val="Heading5"/>
        <w:spacing w:line="240" w:lineRule="auto"/>
        <w:jc w:val="left"/>
        <w:rPr>
          <w:sz w:val="24"/>
          <w:szCs w:val="24"/>
        </w:rPr>
      </w:pPr>
      <w:r w:rsidRPr="00795D5A">
        <w:rPr>
          <w:sz w:val="24"/>
          <w:szCs w:val="24"/>
        </w:rPr>
        <w:t>Motion </w:t>
      </w:r>
      <w:r>
        <w:rPr>
          <w:sz w:val="24"/>
          <w:szCs w:val="24"/>
        </w:rPr>
        <w:t xml:space="preserve">9 </w:t>
      </w:r>
    </w:p>
    <w:p w14:paraId="16E3428C" w14:textId="78800CCD" w:rsidR="00813823" w:rsidRDefault="00813823" w:rsidP="00813823">
      <w:r>
        <w:t xml:space="preserve">Whereas:  </w:t>
      </w:r>
      <w:r>
        <w:tab/>
        <w:t xml:space="preserve">The incoming Vice President of Student Affairs created and presented a summer plan; </w:t>
      </w:r>
    </w:p>
    <w:p w14:paraId="7090D7FA" w14:textId="6C502C0B" w:rsidR="00813823" w:rsidRDefault="00813823" w:rsidP="00813823">
      <w:pPr>
        <w:ind w:left="1538" w:hanging="1538"/>
      </w:pPr>
      <w:r>
        <w:t>&amp; whereas:</w:t>
      </w:r>
      <w:r>
        <w:tab/>
        <w:t xml:space="preserve">the incoming Vice President of Student Affairs should be working effectively for the students throughout the summer;  </w:t>
      </w:r>
    </w:p>
    <w:p w14:paraId="7FBA92FE" w14:textId="77777777" w:rsidR="00813823" w:rsidRDefault="00813823" w:rsidP="00813823">
      <w:r>
        <w:t xml:space="preserve"> </w:t>
      </w:r>
    </w:p>
    <w:p w14:paraId="6345C7B2" w14:textId="77777777" w:rsidR="00813823" w:rsidRDefault="00813823" w:rsidP="00813823">
      <w:r>
        <w:t>BE IT RESOLVED THAT:</w:t>
      </w:r>
    </w:p>
    <w:p w14:paraId="33A6202C" w14:textId="23D8D0F4" w:rsidR="00813823" w:rsidRDefault="00813823" w:rsidP="00813823">
      <w:pPr>
        <w:ind w:left="1440"/>
      </w:pPr>
      <w:r>
        <w:t xml:space="preserve">Council approve the Vice President of Student Affairs’ summer plans for the summer of 2018 as outlined in APPENDIX “EXEC-SUMMER”.  </w:t>
      </w:r>
    </w:p>
    <w:p w14:paraId="072D023E" w14:textId="77777777" w:rsidR="00813823" w:rsidRDefault="00813823" w:rsidP="00813823">
      <w:r>
        <w:t xml:space="preserve"> </w:t>
      </w:r>
    </w:p>
    <w:p w14:paraId="34A91FC0" w14:textId="77777777" w:rsidR="00813823" w:rsidRDefault="00813823" w:rsidP="00813823">
      <w:pPr>
        <w:ind w:left="3600"/>
      </w:pPr>
      <w:r>
        <w:t>Moved by: Emily “I have lots of plans” Wiersma</w:t>
      </w:r>
    </w:p>
    <w:p w14:paraId="5D190790" w14:textId="73304C3C" w:rsidR="00813823" w:rsidRDefault="00813823" w:rsidP="00813823">
      <w:pPr>
        <w:ind w:left="3600"/>
      </w:pPr>
      <w:r>
        <w:t xml:space="preserve"> Seconded by: Carson “Summer good, summer bad” Cook  </w:t>
      </w:r>
      <w:r w:rsidR="00B635FF">
        <w:t xml:space="preserve"> </w:t>
      </w:r>
    </w:p>
    <w:p w14:paraId="1183D775" w14:textId="0CC649CB" w:rsidR="00B635FF" w:rsidRDefault="00B635FF" w:rsidP="00B635FF">
      <w:r w:rsidRPr="00407AD0">
        <w:rPr>
          <w:u w:val="single"/>
        </w:rPr>
        <w:t>Emily</w:t>
      </w:r>
      <w:r w:rsidR="00407AD0" w:rsidRPr="00407AD0">
        <w:rPr>
          <w:u w:val="single"/>
        </w:rPr>
        <w:t xml:space="preserve"> Wiersma</w:t>
      </w:r>
      <w:r>
        <w:t xml:space="preserve">: I’m happy to answer any questions. </w:t>
      </w:r>
    </w:p>
    <w:p w14:paraId="499C4A5D" w14:textId="6EE45C40" w:rsidR="00B635FF" w:rsidRDefault="00B635FF" w:rsidP="00B635FF">
      <w:r w:rsidRPr="00407AD0">
        <w:rPr>
          <w:u w:val="single"/>
        </w:rPr>
        <w:t>Jamil</w:t>
      </w:r>
      <w:r w:rsidR="00407AD0" w:rsidRPr="00407AD0">
        <w:rPr>
          <w:u w:val="single"/>
        </w:rPr>
        <w:t xml:space="preserve"> Pirani</w:t>
      </w:r>
      <w:r w:rsidRPr="00407AD0">
        <w:rPr>
          <w:u w:val="single"/>
        </w:rPr>
        <w:t>:</w:t>
      </w:r>
      <w:r>
        <w:t xml:space="preserve"> is there any debate? </w:t>
      </w:r>
    </w:p>
    <w:p w14:paraId="0CACA4DD" w14:textId="05F25E84" w:rsidR="00B635FF" w:rsidRPr="00B635FF" w:rsidRDefault="00B635FF" w:rsidP="00B635FF">
      <w:pPr>
        <w:rPr>
          <w:b/>
        </w:rPr>
      </w:pPr>
      <w:r>
        <w:rPr>
          <w:b/>
        </w:rPr>
        <w:t xml:space="preserve">Motion passes: </w:t>
      </w:r>
      <w:r w:rsidR="00ED0747">
        <w:rPr>
          <w:b/>
        </w:rPr>
        <w:t xml:space="preserve">7:48; </w:t>
      </w:r>
    </w:p>
    <w:p w14:paraId="14BC45D6" w14:textId="77777777" w:rsidR="00813823" w:rsidRDefault="00813823" w:rsidP="00813823">
      <w:pPr>
        <w:pBdr>
          <w:bottom w:val="single" w:sz="12" w:space="1" w:color="auto"/>
        </w:pBdr>
        <w:spacing w:after="0" w:line="240" w:lineRule="auto"/>
        <w:rPr>
          <w:rFonts w:cs="Times New Roman"/>
          <w:b/>
        </w:rPr>
      </w:pPr>
    </w:p>
    <w:p w14:paraId="15CFD1E0" w14:textId="3E20A207" w:rsidR="00813823" w:rsidRDefault="00813823" w:rsidP="00813823">
      <w:pPr>
        <w:spacing w:after="0" w:line="240" w:lineRule="auto"/>
        <w:rPr>
          <w:rFonts w:cs="Times New Roman"/>
          <w:b/>
        </w:rPr>
      </w:pPr>
    </w:p>
    <w:p w14:paraId="04F4C99A" w14:textId="77777777" w:rsidR="00ED0747" w:rsidRDefault="00ED0747" w:rsidP="00813823">
      <w:pPr>
        <w:spacing w:after="0" w:line="240" w:lineRule="auto"/>
        <w:rPr>
          <w:rFonts w:cs="Times New Roman"/>
          <w:b/>
        </w:rPr>
      </w:pPr>
    </w:p>
    <w:p w14:paraId="60B33B84" w14:textId="382A9DA1" w:rsidR="00813823" w:rsidRDefault="00813823" w:rsidP="00813823">
      <w:pPr>
        <w:pStyle w:val="Heading5"/>
        <w:spacing w:line="240" w:lineRule="auto"/>
        <w:jc w:val="left"/>
        <w:rPr>
          <w:sz w:val="24"/>
          <w:szCs w:val="24"/>
        </w:rPr>
      </w:pPr>
      <w:r w:rsidRPr="00795D5A">
        <w:rPr>
          <w:sz w:val="24"/>
          <w:szCs w:val="24"/>
        </w:rPr>
        <w:t>Motion </w:t>
      </w:r>
      <w:r>
        <w:rPr>
          <w:sz w:val="24"/>
          <w:szCs w:val="24"/>
        </w:rPr>
        <w:t xml:space="preserve">10 </w:t>
      </w:r>
    </w:p>
    <w:p w14:paraId="3214502E" w14:textId="5D574D7E" w:rsidR="00813823" w:rsidRDefault="00813823" w:rsidP="00813823">
      <w:r>
        <w:t xml:space="preserve">Whereas:  </w:t>
      </w:r>
      <w:r>
        <w:tab/>
        <w:t>The incoming Vice President of Operations created and presented a summer plan;</w:t>
      </w:r>
    </w:p>
    <w:p w14:paraId="25B9765C" w14:textId="7944C385" w:rsidR="00813823" w:rsidRDefault="00813823" w:rsidP="00813823">
      <w:pPr>
        <w:ind w:left="1440" w:hanging="1440"/>
      </w:pPr>
      <w:r>
        <w:t xml:space="preserve">&amp; whereas: </w:t>
      </w:r>
      <w:r>
        <w:tab/>
        <w:t xml:space="preserve"> the incoming Vice President of Operations should be working effectively for the students throughout the summer;  </w:t>
      </w:r>
    </w:p>
    <w:p w14:paraId="56FE6AA2" w14:textId="77777777" w:rsidR="00813823" w:rsidRDefault="00813823" w:rsidP="00813823">
      <w:r>
        <w:t xml:space="preserve"> </w:t>
      </w:r>
    </w:p>
    <w:p w14:paraId="50FD9576" w14:textId="77777777" w:rsidR="00813823" w:rsidRDefault="00813823" w:rsidP="00813823">
      <w:r>
        <w:t xml:space="preserve">BE IT RESOLVED THAT:  </w:t>
      </w:r>
    </w:p>
    <w:p w14:paraId="794DA011" w14:textId="5E0DC2F8" w:rsidR="00813823" w:rsidRDefault="00813823" w:rsidP="00813823">
      <w:pPr>
        <w:ind w:left="1440"/>
      </w:pPr>
      <w:r>
        <w:t xml:space="preserve">Council approve the Vice President of Operations summer plans for the summer of 2018 as outlined in APPENDIX “EXEC-SUMMER”.  </w:t>
      </w:r>
    </w:p>
    <w:p w14:paraId="32029680" w14:textId="77777777" w:rsidR="00813823" w:rsidRDefault="00813823" w:rsidP="00813823">
      <w:r>
        <w:t xml:space="preserve"> </w:t>
      </w:r>
    </w:p>
    <w:p w14:paraId="156ADFA2" w14:textId="77777777" w:rsidR="00813823" w:rsidRDefault="00813823" w:rsidP="00813823">
      <w:pPr>
        <w:ind w:left="5040"/>
      </w:pPr>
      <w:r>
        <w:t xml:space="preserve">Moved by: Behshid” Summer tan” Behrouzi  </w:t>
      </w:r>
    </w:p>
    <w:p w14:paraId="55EE07BF" w14:textId="5AFAD45F" w:rsidR="00813823" w:rsidRDefault="00813823" w:rsidP="00813823">
      <w:pPr>
        <w:ind w:left="5040"/>
      </w:pPr>
      <w:r>
        <w:t xml:space="preserve">Seconded by: Carson “Summer bod” Cook   </w:t>
      </w:r>
      <w:r w:rsidR="00ED0747">
        <w:t xml:space="preserve"> </w:t>
      </w:r>
    </w:p>
    <w:p w14:paraId="1EF82D3A" w14:textId="499A338F" w:rsidR="00ED0747" w:rsidRDefault="00407AD0" w:rsidP="00ED0747">
      <w:r w:rsidRPr="00407AD0">
        <w:rPr>
          <w:u w:val="single"/>
        </w:rPr>
        <w:t>Behshid Behrouzi</w:t>
      </w:r>
      <w:r w:rsidR="00ED0747">
        <w:t xml:space="preserve">: this plan was made upon consultation from the current </w:t>
      </w:r>
      <w:proofErr w:type="spellStart"/>
      <w:r w:rsidR="00ED0747">
        <w:t>vops</w:t>
      </w:r>
      <w:proofErr w:type="spellEnd"/>
      <w:r w:rsidR="00ED0747">
        <w:t xml:space="preserve">. I hope you can support me in my decision with my plan. </w:t>
      </w:r>
    </w:p>
    <w:p w14:paraId="3016CB8D" w14:textId="7145D689" w:rsidR="00ED0747" w:rsidRDefault="00ED0747" w:rsidP="00407AD0">
      <w:r w:rsidRPr="00407AD0">
        <w:rPr>
          <w:u w:val="single"/>
        </w:rPr>
        <w:t>Jamil</w:t>
      </w:r>
      <w:r w:rsidR="00407AD0" w:rsidRPr="00407AD0">
        <w:rPr>
          <w:u w:val="single"/>
        </w:rPr>
        <w:t xml:space="preserve"> Pirani</w:t>
      </w:r>
      <w:r w:rsidRPr="00407AD0">
        <w:rPr>
          <w:u w:val="single"/>
        </w:rPr>
        <w:t>:</w:t>
      </w:r>
      <w:r>
        <w:t xml:space="preserve"> is there any debate? Seeing none.  </w:t>
      </w:r>
    </w:p>
    <w:p w14:paraId="1948EA57" w14:textId="1C3876D6" w:rsidR="00ED0747" w:rsidRDefault="00ED0747" w:rsidP="00ED0747"/>
    <w:p w14:paraId="3D33A10C" w14:textId="0F5E6BD1" w:rsidR="00ED0747" w:rsidRPr="00813823" w:rsidRDefault="00ED0747" w:rsidP="00ED0747">
      <w:r>
        <w:t xml:space="preserve">Motion passes: 7:49; </w:t>
      </w:r>
    </w:p>
    <w:p w14:paraId="598ADA75" w14:textId="3EEBAD5F" w:rsidR="00813823" w:rsidRDefault="00813823" w:rsidP="00813823"/>
    <w:p w14:paraId="6ED72572" w14:textId="77777777" w:rsidR="00813823" w:rsidRDefault="00813823" w:rsidP="00813823">
      <w:pPr>
        <w:pBdr>
          <w:bottom w:val="single" w:sz="12" w:space="1" w:color="auto"/>
        </w:pBdr>
        <w:spacing w:after="0" w:line="240" w:lineRule="auto"/>
        <w:rPr>
          <w:rFonts w:cs="Times New Roman"/>
          <w:b/>
        </w:rPr>
      </w:pPr>
    </w:p>
    <w:p w14:paraId="4EC4851E" w14:textId="77777777" w:rsidR="00813823" w:rsidRDefault="00813823" w:rsidP="00813823">
      <w:pPr>
        <w:spacing w:after="0" w:line="240" w:lineRule="auto"/>
        <w:rPr>
          <w:rFonts w:cs="Times New Roman"/>
          <w:b/>
        </w:rPr>
      </w:pPr>
    </w:p>
    <w:p w14:paraId="0A3AE0A7" w14:textId="068D750D" w:rsidR="00813823" w:rsidRDefault="00813823" w:rsidP="00813823">
      <w:pPr>
        <w:pStyle w:val="Heading5"/>
        <w:spacing w:line="240" w:lineRule="auto"/>
        <w:jc w:val="left"/>
        <w:rPr>
          <w:sz w:val="24"/>
          <w:szCs w:val="24"/>
        </w:rPr>
      </w:pPr>
      <w:r w:rsidRPr="00795D5A">
        <w:rPr>
          <w:sz w:val="24"/>
          <w:szCs w:val="24"/>
        </w:rPr>
        <w:t>Motion</w:t>
      </w:r>
      <w:r>
        <w:rPr>
          <w:sz w:val="24"/>
          <w:szCs w:val="24"/>
        </w:rPr>
        <w:t xml:space="preserve"> 11</w:t>
      </w:r>
    </w:p>
    <w:p w14:paraId="4C5DA595" w14:textId="3958894F" w:rsidR="00813823" w:rsidRDefault="00813823" w:rsidP="00813823">
      <w:pPr>
        <w:spacing w:after="0" w:line="240" w:lineRule="exact"/>
      </w:pPr>
      <w:r>
        <w:t xml:space="preserve">Whereas:  </w:t>
      </w:r>
      <w:r>
        <w:tab/>
        <w:t xml:space="preserve">The incoming Executive have things they want to do;  </w:t>
      </w:r>
    </w:p>
    <w:p w14:paraId="45AC920A" w14:textId="14985E9D" w:rsidR="00813823" w:rsidRDefault="00813823" w:rsidP="00813823">
      <w:pPr>
        <w:spacing w:after="0" w:line="240" w:lineRule="exact"/>
      </w:pPr>
      <w:r>
        <w:t xml:space="preserve">&amp; whereas:  </w:t>
      </w:r>
      <w:r>
        <w:tab/>
        <w:t xml:space="preserve">things need to keep working;  </w:t>
      </w:r>
    </w:p>
    <w:p w14:paraId="086B5637" w14:textId="77777777" w:rsidR="00813823" w:rsidRDefault="00813823" w:rsidP="00813823">
      <w:pPr>
        <w:spacing w:after="0" w:line="240" w:lineRule="exact"/>
      </w:pPr>
      <w:r>
        <w:t xml:space="preserve"> </w:t>
      </w:r>
    </w:p>
    <w:p w14:paraId="661B1DF1" w14:textId="77777777" w:rsidR="00813823" w:rsidRDefault="00813823" w:rsidP="00813823">
      <w:pPr>
        <w:spacing w:after="0" w:line="240" w:lineRule="exact"/>
      </w:pPr>
      <w:r>
        <w:t xml:space="preserve">BE IT RESOLVED THAT:  </w:t>
      </w:r>
    </w:p>
    <w:p w14:paraId="18D72186" w14:textId="3FA633B9" w:rsidR="00813823" w:rsidRDefault="00813823" w:rsidP="00813823">
      <w:pPr>
        <w:spacing w:after="0" w:line="240" w:lineRule="exact"/>
        <w:ind w:left="1440"/>
      </w:pPr>
      <w:r>
        <w:t xml:space="preserve">Council approve the Executive Summer Budget for the summer of 2018 as seen in APPENDIX “SUMMER-MONEY”.  </w:t>
      </w:r>
    </w:p>
    <w:p w14:paraId="102DC53C" w14:textId="77777777" w:rsidR="00813823" w:rsidRDefault="00813823" w:rsidP="00813823">
      <w:pPr>
        <w:spacing w:after="0" w:line="240" w:lineRule="exact"/>
      </w:pPr>
      <w:r>
        <w:t xml:space="preserve"> </w:t>
      </w:r>
    </w:p>
    <w:p w14:paraId="241B25AF" w14:textId="77777777" w:rsidR="00813823" w:rsidRDefault="00813823" w:rsidP="00813823">
      <w:pPr>
        <w:spacing w:after="0" w:line="240" w:lineRule="exact"/>
        <w:ind w:left="5760"/>
      </w:pPr>
      <w:r>
        <w:t xml:space="preserve">Moved by: Carson “Live” Cook </w:t>
      </w:r>
    </w:p>
    <w:p w14:paraId="42155B73" w14:textId="77777777" w:rsidR="00813823" w:rsidRDefault="00813823" w:rsidP="00813823">
      <w:pPr>
        <w:spacing w:after="0" w:line="240" w:lineRule="exact"/>
        <w:ind w:left="5760"/>
      </w:pPr>
      <w:r>
        <w:t xml:space="preserve">Seconded by: Emily “Laugh” Wiersma   </w:t>
      </w:r>
    </w:p>
    <w:p w14:paraId="3D26B266" w14:textId="200CDD2B" w:rsidR="00813823" w:rsidRDefault="00813823" w:rsidP="00813823">
      <w:pPr>
        <w:spacing w:after="0" w:line="240" w:lineRule="exact"/>
        <w:ind w:left="5760"/>
      </w:pPr>
      <w:r>
        <w:t xml:space="preserve">Thirded by: Behshid “Love” Behrouzi  </w:t>
      </w:r>
      <w:r w:rsidR="00ED0747">
        <w:t xml:space="preserve"> </w:t>
      </w:r>
    </w:p>
    <w:p w14:paraId="51C8E2E1" w14:textId="22B4A9A2" w:rsidR="00ED0747" w:rsidRDefault="00ED0747" w:rsidP="00ED0747">
      <w:pPr>
        <w:spacing w:after="0" w:line="240" w:lineRule="exact"/>
      </w:pPr>
    </w:p>
    <w:p w14:paraId="07DC61CE" w14:textId="36944A12" w:rsidR="00ED0747" w:rsidRDefault="00ED0747" w:rsidP="00ED0747">
      <w:pPr>
        <w:spacing w:after="0" w:line="240" w:lineRule="exact"/>
      </w:pPr>
      <w:r w:rsidRPr="00407AD0">
        <w:rPr>
          <w:u w:val="single"/>
        </w:rPr>
        <w:t>Jamil</w:t>
      </w:r>
      <w:r w:rsidR="00407AD0" w:rsidRPr="00407AD0">
        <w:rPr>
          <w:u w:val="single"/>
        </w:rPr>
        <w:t xml:space="preserve"> Pirani</w:t>
      </w:r>
      <w:r w:rsidRPr="00407AD0">
        <w:rPr>
          <w:u w:val="single"/>
        </w:rPr>
        <w:t>:</w:t>
      </w:r>
      <w:r>
        <w:t xml:space="preserve"> is there any debate? </w:t>
      </w:r>
    </w:p>
    <w:p w14:paraId="23F928C5" w14:textId="289DD340" w:rsidR="00ED0747" w:rsidRDefault="00ED0747" w:rsidP="00ED0747">
      <w:pPr>
        <w:spacing w:after="0" w:line="240" w:lineRule="exact"/>
      </w:pPr>
    </w:p>
    <w:p w14:paraId="49BE153E" w14:textId="793DC9BC" w:rsidR="00ED0747" w:rsidRPr="00407AD0" w:rsidRDefault="00ED0747" w:rsidP="00ED0747">
      <w:pPr>
        <w:spacing w:after="0" w:line="240" w:lineRule="exact"/>
        <w:rPr>
          <w:b/>
        </w:rPr>
      </w:pPr>
      <w:r w:rsidRPr="00407AD0">
        <w:rPr>
          <w:b/>
        </w:rPr>
        <w:lastRenderedPageBreak/>
        <w:t>Motion passes: 7:50</w:t>
      </w:r>
    </w:p>
    <w:p w14:paraId="31502B5D" w14:textId="77777777" w:rsidR="00813823" w:rsidRDefault="00813823" w:rsidP="00813823">
      <w:pPr>
        <w:pStyle w:val="Heading5"/>
        <w:spacing w:line="240" w:lineRule="auto"/>
        <w:jc w:val="left"/>
        <w:rPr>
          <w:sz w:val="24"/>
          <w:szCs w:val="24"/>
        </w:rPr>
      </w:pPr>
    </w:p>
    <w:p w14:paraId="6B9C63C0" w14:textId="77777777" w:rsidR="00813823" w:rsidRDefault="00813823" w:rsidP="00813823">
      <w:pPr>
        <w:pBdr>
          <w:bottom w:val="single" w:sz="12" w:space="1" w:color="auto"/>
        </w:pBdr>
        <w:spacing w:after="0" w:line="240" w:lineRule="auto"/>
        <w:rPr>
          <w:rFonts w:cs="Times New Roman"/>
          <w:b/>
        </w:rPr>
      </w:pPr>
    </w:p>
    <w:p w14:paraId="69ABBC33" w14:textId="77777777" w:rsidR="00813823" w:rsidRDefault="00813823" w:rsidP="00813823">
      <w:pPr>
        <w:spacing w:after="0" w:line="240" w:lineRule="auto"/>
        <w:rPr>
          <w:rFonts w:cs="Times New Roman"/>
          <w:b/>
        </w:rPr>
      </w:pPr>
    </w:p>
    <w:p w14:paraId="7C5FEFAD" w14:textId="09B85FAA" w:rsidR="00813823" w:rsidRDefault="00813823" w:rsidP="00813823">
      <w:pPr>
        <w:pStyle w:val="Heading5"/>
        <w:spacing w:line="240" w:lineRule="auto"/>
        <w:jc w:val="left"/>
        <w:rPr>
          <w:sz w:val="24"/>
          <w:szCs w:val="24"/>
        </w:rPr>
      </w:pPr>
      <w:r w:rsidRPr="00795D5A">
        <w:rPr>
          <w:sz w:val="24"/>
          <w:szCs w:val="24"/>
        </w:rPr>
        <w:t>Motion </w:t>
      </w:r>
      <w:r>
        <w:rPr>
          <w:sz w:val="24"/>
          <w:szCs w:val="24"/>
        </w:rPr>
        <w:t xml:space="preserve">12 </w:t>
      </w:r>
    </w:p>
    <w:p w14:paraId="2A99F423" w14:textId="2110C016" w:rsidR="00813823" w:rsidRDefault="00813823" w:rsidP="00813823">
      <w:pPr>
        <w:spacing w:after="0" w:line="240" w:lineRule="exact"/>
      </w:pPr>
      <w:r>
        <w:t xml:space="preserve">Whereas:   </w:t>
      </w:r>
      <w:r>
        <w:tab/>
        <w:t xml:space="preserve"> The President has presented their year-end accountability report; </w:t>
      </w:r>
    </w:p>
    <w:p w14:paraId="4544280C" w14:textId="1AA5C564" w:rsidR="00813823" w:rsidRDefault="00813823" w:rsidP="00813823">
      <w:pPr>
        <w:spacing w:after="0" w:line="240" w:lineRule="exact"/>
      </w:pPr>
      <w:r>
        <w:t xml:space="preserve"> &amp; whereas:  </w:t>
      </w:r>
      <w:r>
        <w:tab/>
        <w:t xml:space="preserve"> the honorarium is awarded at the end of the Executive’s term;   </w:t>
      </w:r>
    </w:p>
    <w:p w14:paraId="276F73B4" w14:textId="77777777" w:rsidR="00813823" w:rsidRDefault="00813823" w:rsidP="00813823">
      <w:pPr>
        <w:spacing w:after="0" w:line="240" w:lineRule="exact"/>
      </w:pPr>
    </w:p>
    <w:p w14:paraId="68C9CED5" w14:textId="77777777" w:rsidR="00813823" w:rsidRDefault="00813823" w:rsidP="00813823">
      <w:pPr>
        <w:spacing w:after="0" w:line="240" w:lineRule="exact"/>
      </w:pPr>
      <w:r>
        <w:t xml:space="preserve"> BE IT RESOLVED THAT:    </w:t>
      </w:r>
    </w:p>
    <w:p w14:paraId="6D299389" w14:textId="79B67C41" w:rsidR="00813823" w:rsidRDefault="00813823" w:rsidP="00813823">
      <w:pPr>
        <w:spacing w:after="0" w:line="240" w:lineRule="exact"/>
        <w:ind w:left="1440"/>
      </w:pPr>
      <w:r>
        <w:t xml:space="preserve">Council approve the honoraria of one week’s pay, $735.00, to the Engineering Society   President, Nathaniel Wong.  </w:t>
      </w:r>
    </w:p>
    <w:p w14:paraId="6F0DE1A2" w14:textId="4D7478F6" w:rsidR="00813823" w:rsidRDefault="00813823" w:rsidP="00813823">
      <w:pPr>
        <w:spacing w:after="0" w:line="240" w:lineRule="exact"/>
      </w:pPr>
      <w:r>
        <w:t xml:space="preserve"> </w:t>
      </w:r>
    </w:p>
    <w:p w14:paraId="08515DD2" w14:textId="77777777" w:rsidR="00813823" w:rsidRDefault="00813823" w:rsidP="00813823">
      <w:pPr>
        <w:spacing w:after="0" w:line="240" w:lineRule="exact"/>
      </w:pPr>
    </w:p>
    <w:p w14:paraId="5A962774" w14:textId="77777777" w:rsidR="00813823" w:rsidRDefault="00813823" w:rsidP="00813823">
      <w:pPr>
        <w:spacing w:after="0" w:line="240" w:lineRule="exact"/>
        <w:ind w:left="4320"/>
      </w:pPr>
      <w:r>
        <w:t xml:space="preserve">Moved by: Julianna “More money for hats” Jeans </w:t>
      </w:r>
    </w:p>
    <w:p w14:paraId="5DC05915" w14:textId="6492460C" w:rsidR="00813823" w:rsidRDefault="00813823" w:rsidP="00813823">
      <w:pPr>
        <w:spacing w:after="0" w:line="240" w:lineRule="exact"/>
        <w:ind w:left="4320"/>
      </w:pPr>
      <w:r>
        <w:t xml:space="preserve">Seconded by: Jillian “The TD one is falling apart” Reid  </w:t>
      </w:r>
    </w:p>
    <w:p w14:paraId="013ABC60" w14:textId="52712C7A" w:rsidR="00813823" w:rsidRDefault="00813823" w:rsidP="00813823"/>
    <w:p w14:paraId="5AC435D6" w14:textId="5AF797C2" w:rsidR="00ED0747" w:rsidRDefault="00ED0747" w:rsidP="00813823">
      <w:r w:rsidRPr="00407AD0">
        <w:rPr>
          <w:u w:val="single"/>
        </w:rPr>
        <w:t>Julianna Jeans</w:t>
      </w:r>
      <w:r>
        <w:t xml:space="preserve">: I hope you guys agreed with us that </w:t>
      </w:r>
      <w:r w:rsidR="00407AD0">
        <w:t>Nat</w:t>
      </w:r>
      <w:r>
        <w:t xml:space="preserve"> was done a great job this year and should </w:t>
      </w:r>
      <w:r w:rsidR="00407AD0">
        <w:t>receive</w:t>
      </w:r>
      <w:r>
        <w:t xml:space="preserve"> this honorarium. </w:t>
      </w:r>
    </w:p>
    <w:p w14:paraId="630416CB" w14:textId="10CCEB27" w:rsidR="00ED0747" w:rsidRDefault="00ED0747" w:rsidP="00813823">
      <w:proofErr w:type="spellStart"/>
      <w:r w:rsidRPr="00407AD0">
        <w:rPr>
          <w:u w:val="single"/>
        </w:rPr>
        <w:t>Kodie</w:t>
      </w:r>
      <w:proofErr w:type="spellEnd"/>
      <w:r w:rsidR="00407AD0" w:rsidRPr="00407AD0">
        <w:rPr>
          <w:u w:val="single"/>
        </w:rPr>
        <w:t xml:space="preserve"> Becker</w:t>
      </w:r>
      <w:r>
        <w:t>: what hats should he invest in?</w:t>
      </w:r>
    </w:p>
    <w:p w14:paraId="7985B5AF" w14:textId="504E01E6" w:rsidR="00ED0747" w:rsidRDefault="00ED0747" w:rsidP="00813823">
      <w:r w:rsidRPr="00407AD0">
        <w:rPr>
          <w:u w:val="single"/>
        </w:rPr>
        <w:t>J</w:t>
      </w:r>
      <w:r w:rsidR="00407AD0" w:rsidRPr="00407AD0">
        <w:rPr>
          <w:u w:val="single"/>
        </w:rPr>
        <w:t>ulianna Jeans</w:t>
      </w:r>
      <w:r>
        <w:t xml:space="preserve">: he gets his hats for free from banks.  </w:t>
      </w:r>
    </w:p>
    <w:p w14:paraId="6E752D11" w14:textId="204ECBFB" w:rsidR="00ED0747" w:rsidRDefault="00ED0747" w:rsidP="00813823"/>
    <w:p w14:paraId="09F417C1" w14:textId="1FF900F8" w:rsidR="00ED0747" w:rsidRPr="00407AD0" w:rsidRDefault="00ED0747" w:rsidP="00813823">
      <w:pPr>
        <w:rPr>
          <w:b/>
        </w:rPr>
      </w:pPr>
      <w:r w:rsidRPr="00407AD0">
        <w:rPr>
          <w:b/>
        </w:rPr>
        <w:t xml:space="preserve">Motion passes: 7:52; </w:t>
      </w:r>
    </w:p>
    <w:p w14:paraId="5EBD2CD2" w14:textId="77777777" w:rsidR="00813823" w:rsidRDefault="00813823" w:rsidP="00813823">
      <w:pPr>
        <w:pBdr>
          <w:bottom w:val="single" w:sz="12" w:space="1" w:color="auto"/>
        </w:pBdr>
        <w:spacing w:after="0" w:line="240" w:lineRule="auto"/>
        <w:rPr>
          <w:rFonts w:cs="Times New Roman"/>
          <w:b/>
        </w:rPr>
      </w:pPr>
    </w:p>
    <w:p w14:paraId="1A6D60DD" w14:textId="77777777" w:rsidR="00813823" w:rsidRDefault="00813823" w:rsidP="00813823">
      <w:pPr>
        <w:spacing w:after="0" w:line="240" w:lineRule="auto"/>
        <w:rPr>
          <w:rFonts w:cs="Times New Roman"/>
          <w:b/>
        </w:rPr>
      </w:pPr>
    </w:p>
    <w:p w14:paraId="7129B953" w14:textId="28AF7049" w:rsidR="00813823" w:rsidRDefault="00813823" w:rsidP="00813823">
      <w:pPr>
        <w:pStyle w:val="Heading5"/>
        <w:spacing w:line="240" w:lineRule="auto"/>
        <w:jc w:val="left"/>
        <w:rPr>
          <w:sz w:val="24"/>
          <w:szCs w:val="24"/>
        </w:rPr>
      </w:pPr>
      <w:r w:rsidRPr="00795D5A">
        <w:rPr>
          <w:sz w:val="24"/>
          <w:szCs w:val="24"/>
        </w:rPr>
        <w:t>Motion </w:t>
      </w:r>
      <w:r>
        <w:rPr>
          <w:sz w:val="24"/>
          <w:szCs w:val="24"/>
        </w:rPr>
        <w:t>13</w:t>
      </w:r>
    </w:p>
    <w:p w14:paraId="474DE42C" w14:textId="1AEB013E" w:rsidR="00813823" w:rsidRDefault="00813823" w:rsidP="00813823">
      <w:pPr>
        <w:spacing w:after="0" w:line="240" w:lineRule="exact"/>
      </w:pPr>
      <w:r>
        <w:t xml:space="preserve">Whereas:  </w:t>
      </w:r>
      <w:r>
        <w:tab/>
        <w:t xml:space="preserve">The Vice President of Student Affairs has presented their year-end accountability report; </w:t>
      </w:r>
    </w:p>
    <w:p w14:paraId="32EFE7C2" w14:textId="449B6723" w:rsidR="00813823" w:rsidRDefault="00813823" w:rsidP="00813823">
      <w:pPr>
        <w:spacing w:after="0" w:line="240" w:lineRule="exact"/>
      </w:pPr>
      <w:r>
        <w:t xml:space="preserve">&amp; whereas: </w:t>
      </w:r>
      <w:r>
        <w:tab/>
        <w:t xml:space="preserve"> the honorarium is awarded at the end of the Executive’s term; </w:t>
      </w:r>
    </w:p>
    <w:p w14:paraId="389AD4C5" w14:textId="77777777" w:rsidR="00813823" w:rsidRDefault="00813823" w:rsidP="00813823">
      <w:pPr>
        <w:spacing w:after="0" w:line="240" w:lineRule="exact"/>
      </w:pPr>
      <w:r>
        <w:t xml:space="preserve"> </w:t>
      </w:r>
    </w:p>
    <w:p w14:paraId="7080DEAA" w14:textId="77777777" w:rsidR="00813823" w:rsidRDefault="00813823" w:rsidP="00813823">
      <w:pPr>
        <w:spacing w:after="0" w:line="240" w:lineRule="exact"/>
      </w:pPr>
      <w:r>
        <w:t xml:space="preserve">BE IT RESOLVED THAT:  </w:t>
      </w:r>
    </w:p>
    <w:p w14:paraId="26E1547F" w14:textId="123759E8" w:rsidR="00813823" w:rsidRDefault="00813823" w:rsidP="00813823">
      <w:pPr>
        <w:spacing w:after="0" w:line="240" w:lineRule="exact"/>
        <w:ind w:left="1440"/>
      </w:pPr>
      <w:r>
        <w:t xml:space="preserve">Council approve the honoraria of one week’s pay, $735.00, to the Engineering Society Vice President of Student Affairs, Julianna Jeans.     </w:t>
      </w:r>
    </w:p>
    <w:p w14:paraId="2D735831" w14:textId="77777777" w:rsidR="00813823" w:rsidRDefault="00813823" w:rsidP="00813823">
      <w:pPr>
        <w:spacing w:after="0" w:line="240" w:lineRule="exact"/>
      </w:pPr>
      <w:r>
        <w:t xml:space="preserve"> </w:t>
      </w:r>
    </w:p>
    <w:p w14:paraId="138D022A" w14:textId="77777777" w:rsidR="00813823" w:rsidRDefault="00813823" w:rsidP="00813823">
      <w:pPr>
        <w:spacing w:after="0" w:line="240" w:lineRule="exact"/>
        <w:ind w:left="5040"/>
      </w:pPr>
      <w:r>
        <w:t xml:space="preserve">Moved by: Jillian “Paid at last” Reid  </w:t>
      </w:r>
    </w:p>
    <w:p w14:paraId="34A88627" w14:textId="18D08BB9" w:rsidR="00813823" w:rsidRDefault="00813823" w:rsidP="00813823">
      <w:pPr>
        <w:spacing w:after="0" w:line="240" w:lineRule="exact"/>
        <w:ind w:left="5040"/>
      </w:pPr>
      <w:r>
        <w:t xml:space="preserve">Seconded by: Nathaniel “Last to be paid” Wong </w:t>
      </w:r>
    </w:p>
    <w:p w14:paraId="6D737B41" w14:textId="2EA6E30A" w:rsidR="00813823" w:rsidRDefault="00813823" w:rsidP="00813823"/>
    <w:p w14:paraId="5360D245" w14:textId="791776CB" w:rsidR="00ED0747" w:rsidRDefault="00ED0747" w:rsidP="00813823">
      <w:r w:rsidRPr="00407AD0">
        <w:rPr>
          <w:u w:val="single"/>
        </w:rPr>
        <w:t>Jillian</w:t>
      </w:r>
      <w:r w:rsidR="00407AD0" w:rsidRPr="00407AD0">
        <w:rPr>
          <w:u w:val="single"/>
        </w:rPr>
        <w:t xml:space="preserve"> Reid</w:t>
      </w:r>
      <w:r>
        <w:t xml:space="preserve">: </w:t>
      </w:r>
      <w:proofErr w:type="gramStart"/>
      <w:r>
        <w:t>So</w:t>
      </w:r>
      <w:proofErr w:type="gramEnd"/>
      <w:r>
        <w:t xml:space="preserve"> Juliana has done a great job, I think she deserves this honorarium. </w:t>
      </w:r>
    </w:p>
    <w:p w14:paraId="7A0BA38A" w14:textId="7BE8BB7A" w:rsidR="00ED0747" w:rsidRDefault="00ED0747" w:rsidP="00813823">
      <w:r w:rsidRPr="00407AD0">
        <w:rPr>
          <w:u w:val="single"/>
        </w:rPr>
        <w:t>Jamil</w:t>
      </w:r>
      <w:r w:rsidR="00407AD0" w:rsidRPr="00407AD0">
        <w:rPr>
          <w:u w:val="single"/>
        </w:rPr>
        <w:t xml:space="preserve"> Pirani</w:t>
      </w:r>
      <w:r>
        <w:t xml:space="preserve">: Is there any debate? </w:t>
      </w:r>
    </w:p>
    <w:p w14:paraId="02740194" w14:textId="02ABF626" w:rsidR="00813823" w:rsidRDefault="00ED0747" w:rsidP="00813823">
      <w:pPr>
        <w:pBdr>
          <w:bottom w:val="single" w:sz="12" w:space="1" w:color="auto"/>
        </w:pBdr>
        <w:spacing w:after="0" w:line="240" w:lineRule="auto"/>
        <w:rPr>
          <w:rFonts w:cs="Times New Roman"/>
          <w:b/>
        </w:rPr>
      </w:pPr>
      <w:r>
        <w:rPr>
          <w:rFonts w:cs="Times New Roman"/>
          <w:b/>
        </w:rPr>
        <w:lastRenderedPageBreak/>
        <w:t xml:space="preserve">Motion passes: 7:53; </w:t>
      </w:r>
    </w:p>
    <w:p w14:paraId="3CCD9BB4" w14:textId="77777777" w:rsidR="00ED0747" w:rsidRDefault="00ED0747" w:rsidP="00813823">
      <w:pPr>
        <w:pBdr>
          <w:bottom w:val="single" w:sz="12" w:space="1" w:color="auto"/>
        </w:pBdr>
        <w:spacing w:after="0" w:line="240" w:lineRule="auto"/>
        <w:rPr>
          <w:rFonts w:cs="Times New Roman"/>
          <w:b/>
        </w:rPr>
      </w:pPr>
    </w:p>
    <w:p w14:paraId="376D3B05" w14:textId="77777777" w:rsidR="00813823" w:rsidRDefault="00813823" w:rsidP="00813823">
      <w:pPr>
        <w:spacing w:after="0" w:line="240" w:lineRule="auto"/>
        <w:rPr>
          <w:rFonts w:cs="Times New Roman"/>
          <w:b/>
        </w:rPr>
      </w:pPr>
    </w:p>
    <w:p w14:paraId="5FF8CC24" w14:textId="457B33C0" w:rsidR="00813823" w:rsidRDefault="00813823" w:rsidP="00813823">
      <w:pPr>
        <w:pStyle w:val="Heading5"/>
        <w:spacing w:line="240" w:lineRule="auto"/>
        <w:jc w:val="left"/>
        <w:rPr>
          <w:sz w:val="24"/>
          <w:szCs w:val="24"/>
        </w:rPr>
      </w:pPr>
      <w:r w:rsidRPr="00795D5A">
        <w:rPr>
          <w:sz w:val="24"/>
          <w:szCs w:val="24"/>
        </w:rPr>
        <w:t>Motion </w:t>
      </w:r>
      <w:r>
        <w:rPr>
          <w:sz w:val="24"/>
          <w:szCs w:val="24"/>
        </w:rPr>
        <w:t xml:space="preserve">14 </w:t>
      </w:r>
    </w:p>
    <w:p w14:paraId="3C9AD829" w14:textId="1B636BB9" w:rsidR="00813823" w:rsidRDefault="00813823" w:rsidP="00813823">
      <w:pPr>
        <w:spacing w:after="0" w:line="240" w:lineRule="exact"/>
      </w:pPr>
      <w:r>
        <w:t xml:space="preserve">Whereas: </w:t>
      </w:r>
      <w:r>
        <w:tab/>
        <w:t xml:space="preserve"> The Vice President of Operations has presented their year-end accountability report;</w:t>
      </w:r>
    </w:p>
    <w:p w14:paraId="42425FA2" w14:textId="50284EFB" w:rsidR="00813823" w:rsidRDefault="00813823" w:rsidP="00813823">
      <w:pPr>
        <w:spacing w:after="0" w:line="240" w:lineRule="exact"/>
      </w:pPr>
      <w:r>
        <w:t xml:space="preserve"> &amp; whereas:  </w:t>
      </w:r>
      <w:r>
        <w:tab/>
        <w:t xml:space="preserve">the honorarium is awarded at the end of the Executive’s term; </w:t>
      </w:r>
    </w:p>
    <w:p w14:paraId="075BB2AE" w14:textId="77777777" w:rsidR="00813823" w:rsidRDefault="00813823" w:rsidP="00813823">
      <w:pPr>
        <w:spacing w:after="0" w:line="240" w:lineRule="exact"/>
      </w:pPr>
      <w:r>
        <w:t xml:space="preserve"> </w:t>
      </w:r>
    </w:p>
    <w:p w14:paraId="5C035F77" w14:textId="77777777" w:rsidR="00813823" w:rsidRDefault="00813823" w:rsidP="00813823">
      <w:pPr>
        <w:spacing w:after="0" w:line="240" w:lineRule="exact"/>
      </w:pPr>
      <w:r>
        <w:t xml:space="preserve">BE IT RESOLVED THAT:  </w:t>
      </w:r>
    </w:p>
    <w:p w14:paraId="63E2751B" w14:textId="356AC48F" w:rsidR="00813823" w:rsidRDefault="00813823" w:rsidP="00813823">
      <w:pPr>
        <w:spacing w:after="0" w:line="240" w:lineRule="exact"/>
        <w:ind w:left="1440"/>
      </w:pPr>
      <w:r>
        <w:t xml:space="preserve">Council approve the honoraria of one week’s pay, $735.00, to the Engineering Society Vice President of Operations, Jillian Reid.     </w:t>
      </w:r>
    </w:p>
    <w:p w14:paraId="01B379FC" w14:textId="77777777" w:rsidR="00813823" w:rsidRDefault="00813823" w:rsidP="00813823">
      <w:pPr>
        <w:spacing w:after="0" w:line="240" w:lineRule="exact"/>
      </w:pPr>
      <w:r>
        <w:t xml:space="preserve"> </w:t>
      </w:r>
    </w:p>
    <w:p w14:paraId="20B285CF" w14:textId="77777777" w:rsidR="00813823" w:rsidRDefault="00813823" w:rsidP="00813823">
      <w:pPr>
        <w:spacing w:after="0" w:line="240" w:lineRule="exact"/>
        <w:ind w:left="2880"/>
      </w:pPr>
      <w:r>
        <w:t xml:space="preserve">Moved by: Nathaniel “Maybe you can use it for a trip” Wong </w:t>
      </w:r>
    </w:p>
    <w:p w14:paraId="2C7A645E" w14:textId="087236F2" w:rsidR="00813823" w:rsidRDefault="00813823" w:rsidP="00813823">
      <w:pPr>
        <w:spacing w:after="0" w:line="240" w:lineRule="exact"/>
        <w:ind w:left="2880"/>
      </w:pPr>
      <w:r>
        <w:t xml:space="preserve"> Seconded by: Julianna “Would you rather to be paid in pesos?” Jeans  </w:t>
      </w:r>
    </w:p>
    <w:p w14:paraId="07AAA5AC" w14:textId="43D87425" w:rsidR="00ED0747" w:rsidRDefault="00ED0747" w:rsidP="00813823"/>
    <w:p w14:paraId="61EC7FB0" w14:textId="327EEFF5" w:rsidR="00ED0747" w:rsidRDefault="00ED0747" w:rsidP="00813823">
      <w:r w:rsidRPr="00407AD0">
        <w:rPr>
          <w:u w:val="single"/>
        </w:rPr>
        <w:t>Jamil</w:t>
      </w:r>
      <w:r w:rsidR="00407AD0" w:rsidRPr="00407AD0">
        <w:rPr>
          <w:u w:val="single"/>
        </w:rPr>
        <w:t xml:space="preserve"> Pirani</w:t>
      </w:r>
      <w:r>
        <w:t xml:space="preserve">: point of personal </w:t>
      </w:r>
      <w:r w:rsidR="00407AD0">
        <w:t>beverage</w:t>
      </w:r>
      <w:r>
        <w:t xml:space="preserve">. </w:t>
      </w:r>
    </w:p>
    <w:p w14:paraId="5A156511" w14:textId="083687F3" w:rsidR="00ED0747" w:rsidRDefault="00407AD0" w:rsidP="00813823">
      <w:r w:rsidRPr="00407AD0">
        <w:rPr>
          <w:u w:val="single"/>
        </w:rPr>
        <w:t>Nathaniel Wong</w:t>
      </w:r>
      <w:r w:rsidR="00ED0747">
        <w:t xml:space="preserve">: Jill has been great. She just gave me 50 pesos, Jill has been great the whole year. I think we should give her this honorarium. </w:t>
      </w:r>
    </w:p>
    <w:p w14:paraId="4590BC53" w14:textId="5C958774" w:rsidR="00ED0747" w:rsidRDefault="00ED0747" w:rsidP="00813823"/>
    <w:p w14:paraId="4086A24F" w14:textId="00C575AD" w:rsidR="00ED0747" w:rsidRPr="00ED0747" w:rsidRDefault="00ED0747" w:rsidP="00813823">
      <w:pPr>
        <w:rPr>
          <w:b/>
        </w:rPr>
      </w:pPr>
      <w:r w:rsidRPr="00ED0747">
        <w:rPr>
          <w:b/>
        </w:rPr>
        <w:t xml:space="preserve">Motion passes: 7:55; </w:t>
      </w:r>
    </w:p>
    <w:p w14:paraId="66BC7271" w14:textId="77777777" w:rsidR="00813823" w:rsidRDefault="00813823" w:rsidP="00813823">
      <w:pPr>
        <w:pBdr>
          <w:bottom w:val="single" w:sz="12" w:space="1" w:color="auto"/>
        </w:pBdr>
        <w:spacing w:after="0" w:line="240" w:lineRule="auto"/>
        <w:rPr>
          <w:rFonts w:cs="Times New Roman"/>
          <w:b/>
        </w:rPr>
      </w:pPr>
    </w:p>
    <w:p w14:paraId="667F526F" w14:textId="77777777" w:rsidR="00813823" w:rsidRDefault="00813823" w:rsidP="00813823">
      <w:pPr>
        <w:spacing w:after="0" w:line="240" w:lineRule="auto"/>
        <w:rPr>
          <w:rFonts w:cs="Times New Roman"/>
          <w:b/>
        </w:rPr>
      </w:pPr>
    </w:p>
    <w:p w14:paraId="3D8A500E" w14:textId="7F72AB6D" w:rsidR="00813823" w:rsidRDefault="00813823" w:rsidP="00813823">
      <w:pPr>
        <w:pStyle w:val="Heading5"/>
        <w:spacing w:line="240" w:lineRule="auto"/>
        <w:jc w:val="left"/>
        <w:rPr>
          <w:sz w:val="24"/>
          <w:szCs w:val="24"/>
        </w:rPr>
      </w:pPr>
      <w:r w:rsidRPr="00795D5A">
        <w:rPr>
          <w:sz w:val="24"/>
          <w:szCs w:val="24"/>
        </w:rPr>
        <w:t>Motion </w:t>
      </w:r>
      <w:r>
        <w:rPr>
          <w:sz w:val="24"/>
          <w:szCs w:val="24"/>
        </w:rPr>
        <w:t>15</w:t>
      </w:r>
    </w:p>
    <w:p w14:paraId="7AF4DD0B" w14:textId="5C092899" w:rsidR="00813823" w:rsidRDefault="00813823" w:rsidP="00813823">
      <w:pPr>
        <w:spacing w:after="0" w:line="240" w:lineRule="exact"/>
      </w:pPr>
      <w:r>
        <w:t xml:space="preserve">Whereas: </w:t>
      </w:r>
      <w:r>
        <w:tab/>
        <w:t xml:space="preserve"> Hypothetical Sci’22 will soon become Arts’23; </w:t>
      </w:r>
    </w:p>
    <w:p w14:paraId="50AEC6B0" w14:textId="66676D8A" w:rsidR="00813823" w:rsidRDefault="00813823" w:rsidP="00813823">
      <w:pPr>
        <w:spacing w:after="0" w:line="240" w:lineRule="exact"/>
      </w:pPr>
      <w:r>
        <w:t xml:space="preserve">&amp; whereas: </w:t>
      </w:r>
      <w:r>
        <w:tab/>
        <w:t xml:space="preserve"> they’ll have many art classes to attend;  </w:t>
      </w:r>
    </w:p>
    <w:p w14:paraId="3F3091C5" w14:textId="28E23FEB" w:rsidR="00813823" w:rsidRDefault="00813823" w:rsidP="00813823">
      <w:pPr>
        <w:spacing w:after="0" w:line="240" w:lineRule="exact"/>
      </w:pPr>
      <w:r>
        <w:t xml:space="preserve">&amp; whereas: </w:t>
      </w:r>
      <w:r>
        <w:tab/>
        <w:t xml:space="preserve">they need the proper supplies to succeed.  </w:t>
      </w:r>
    </w:p>
    <w:p w14:paraId="4555054A" w14:textId="77777777" w:rsidR="00813823" w:rsidRDefault="00813823" w:rsidP="00813823">
      <w:pPr>
        <w:spacing w:after="0" w:line="240" w:lineRule="exact"/>
      </w:pPr>
      <w:r>
        <w:t xml:space="preserve"> </w:t>
      </w:r>
    </w:p>
    <w:p w14:paraId="40181A39" w14:textId="77777777" w:rsidR="00813823" w:rsidRDefault="00813823" w:rsidP="00813823">
      <w:pPr>
        <w:spacing w:after="0" w:line="240" w:lineRule="exact"/>
      </w:pPr>
      <w:r>
        <w:t xml:space="preserve">BE IT RESOLVED THAT:  </w:t>
      </w:r>
    </w:p>
    <w:p w14:paraId="69B8AFBD" w14:textId="0ABAECB9" w:rsidR="00813823" w:rsidRDefault="00813823" w:rsidP="00813823">
      <w:pPr>
        <w:spacing w:after="0" w:line="240" w:lineRule="exact"/>
        <w:ind w:left="1440"/>
      </w:pPr>
      <w:r>
        <w:t xml:space="preserve">Council approve the introduction of fun fur berets and golden party paint in place of the traditional GPA’s.   </w:t>
      </w:r>
    </w:p>
    <w:p w14:paraId="6D3AC6EA" w14:textId="77777777" w:rsidR="00813823" w:rsidRDefault="00813823" w:rsidP="00813823">
      <w:pPr>
        <w:spacing w:after="0" w:line="240" w:lineRule="exact"/>
      </w:pPr>
      <w:r>
        <w:t xml:space="preserve"> </w:t>
      </w:r>
    </w:p>
    <w:p w14:paraId="2150DC61" w14:textId="77777777" w:rsidR="00813823" w:rsidRDefault="00813823" w:rsidP="00813823">
      <w:pPr>
        <w:spacing w:after="0" w:line="240" w:lineRule="exact"/>
        <w:ind w:left="5040"/>
      </w:pPr>
      <w:r>
        <w:t xml:space="preserve">Moved by: Emma “Artsy” Prairie </w:t>
      </w:r>
    </w:p>
    <w:p w14:paraId="1A2C090B" w14:textId="77B2CC34" w:rsidR="00813823" w:rsidRDefault="00813823" w:rsidP="00813823">
      <w:pPr>
        <w:spacing w:after="0" w:line="240" w:lineRule="exact"/>
        <w:ind w:left="5040"/>
      </w:pPr>
      <w:r>
        <w:t xml:space="preserve"> Seconded by: Nick “</w:t>
      </w:r>
      <w:proofErr w:type="spellStart"/>
      <w:r>
        <w:t>Fartsy</w:t>
      </w:r>
      <w:proofErr w:type="spellEnd"/>
      <w:r>
        <w:t xml:space="preserve">” Dal </w:t>
      </w:r>
      <w:proofErr w:type="spellStart"/>
      <w:r>
        <w:t>Farra</w:t>
      </w:r>
      <w:proofErr w:type="spellEnd"/>
      <w:r>
        <w:t xml:space="preserve">  </w:t>
      </w:r>
    </w:p>
    <w:p w14:paraId="6D2766F0" w14:textId="32401A95" w:rsidR="00813823" w:rsidRDefault="00813823" w:rsidP="00813823"/>
    <w:p w14:paraId="60488A77" w14:textId="140D3496" w:rsidR="00ED0747" w:rsidRDefault="00ED0747" w:rsidP="00813823">
      <w:r w:rsidRPr="00407AD0">
        <w:rPr>
          <w:u w:val="single"/>
        </w:rPr>
        <w:t>Emma</w:t>
      </w:r>
      <w:r w:rsidR="00407AD0" w:rsidRPr="00407AD0">
        <w:rPr>
          <w:u w:val="single"/>
        </w:rPr>
        <w:t xml:space="preserve"> Prairie</w:t>
      </w:r>
      <w:r w:rsidRPr="00407AD0">
        <w:rPr>
          <w:u w:val="single"/>
        </w:rPr>
        <w:t>:</w:t>
      </w:r>
      <w:r>
        <w:t xml:space="preserve"> Sci 22 will become arts 23 they’ll need art stuff instead of jackets. </w:t>
      </w:r>
    </w:p>
    <w:p w14:paraId="1236FA3A" w14:textId="165BC666" w:rsidR="00ED0747" w:rsidRDefault="00ED0747" w:rsidP="00813823">
      <w:proofErr w:type="spellStart"/>
      <w:r w:rsidRPr="00407AD0">
        <w:rPr>
          <w:u w:val="single"/>
        </w:rPr>
        <w:t>Kodie</w:t>
      </w:r>
      <w:proofErr w:type="spellEnd"/>
      <w:r w:rsidR="00407AD0" w:rsidRPr="00407AD0">
        <w:rPr>
          <w:u w:val="single"/>
        </w:rPr>
        <w:t xml:space="preserve"> Becker</w:t>
      </w:r>
      <w:r>
        <w:t xml:space="preserve">: what kind of art do you think they’ll focus on? </w:t>
      </w:r>
    </w:p>
    <w:p w14:paraId="0D779403" w14:textId="012A4533" w:rsidR="00ED0747" w:rsidRDefault="00ED0747" w:rsidP="00813823">
      <w:r w:rsidRPr="00407AD0">
        <w:rPr>
          <w:u w:val="single"/>
        </w:rPr>
        <w:t>Emma</w:t>
      </w:r>
      <w:r w:rsidR="00407AD0" w:rsidRPr="00407AD0">
        <w:rPr>
          <w:u w:val="single"/>
        </w:rPr>
        <w:t xml:space="preserve"> Prairie</w:t>
      </w:r>
      <w:r>
        <w:t xml:space="preserve">: I hope they do different kinds of art. </w:t>
      </w:r>
    </w:p>
    <w:p w14:paraId="7CB6E39A" w14:textId="497DD585" w:rsidR="00ED0747" w:rsidRDefault="00ED0747" w:rsidP="00813823"/>
    <w:p w14:paraId="269369BF" w14:textId="0F0409B7" w:rsidR="00813823" w:rsidRDefault="00ED0747" w:rsidP="00813823">
      <w:pPr>
        <w:pBdr>
          <w:bottom w:val="single" w:sz="12" w:space="1" w:color="auto"/>
        </w:pBdr>
        <w:spacing w:after="0" w:line="240" w:lineRule="auto"/>
        <w:rPr>
          <w:rFonts w:cs="Times New Roman"/>
          <w:b/>
        </w:rPr>
      </w:pPr>
      <w:r>
        <w:rPr>
          <w:rFonts w:cs="Times New Roman"/>
          <w:b/>
        </w:rPr>
        <w:t xml:space="preserve">Motion passes: 7:57; </w:t>
      </w:r>
    </w:p>
    <w:p w14:paraId="004C8C19" w14:textId="77777777" w:rsidR="00813823" w:rsidRDefault="00813823" w:rsidP="00813823">
      <w:pPr>
        <w:spacing w:after="0" w:line="240" w:lineRule="auto"/>
        <w:rPr>
          <w:rFonts w:cs="Times New Roman"/>
          <w:b/>
        </w:rPr>
      </w:pPr>
    </w:p>
    <w:p w14:paraId="13A7480B" w14:textId="5ECBC161" w:rsidR="00813823" w:rsidRDefault="00813823" w:rsidP="00813823">
      <w:pPr>
        <w:pStyle w:val="Heading5"/>
        <w:spacing w:line="240" w:lineRule="auto"/>
        <w:jc w:val="left"/>
        <w:rPr>
          <w:sz w:val="24"/>
          <w:szCs w:val="24"/>
        </w:rPr>
      </w:pPr>
      <w:r w:rsidRPr="00795D5A">
        <w:rPr>
          <w:sz w:val="24"/>
          <w:szCs w:val="24"/>
        </w:rPr>
        <w:t>Motion </w:t>
      </w:r>
      <w:r>
        <w:rPr>
          <w:sz w:val="24"/>
          <w:szCs w:val="24"/>
        </w:rPr>
        <w:t>16</w:t>
      </w:r>
    </w:p>
    <w:p w14:paraId="05995111" w14:textId="65C7A2FC" w:rsidR="00813823" w:rsidRDefault="00813823" w:rsidP="00813823">
      <w:pPr>
        <w:spacing w:after="0" w:line="240" w:lineRule="exact"/>
      </w:pPr>
      <w:r>
        <w:t xml:space="preserve">Whereas:  </w:t>
      </w:r>
      <w:r>
        <w:tab/>
        <w:t xml:space="preserve">Sci’21 has slammed their jackets;  </w:t>
      </w:r>
    </w:p>
    <w:p w14:paraId="58283DAE" w14:textId="36C48506" w:rsidR="00813823" w:rsidRDefault="00813823" w:rsidP="00813823">
      <w:pPr>
        <w:spacing w:after="0" w:line="240" w:lineRule="exact"/>
      </w:pPr>
      <w:r>
        <w:t xml:space="preserve">&amp; whereas:  </w:t>
      </w:r>
      <w:r>
        <w:tab/>
        <w:t xml:space="preserve">Sci’21 caused significant damage to the pavement outside Clark.  </w:t>
      </w:r>
    </w:p>
    <w:p w14:paraId="1AD31BAC" w14:textId="77777777" w:rsidR="00813823" w:rsidRDefault="00813823" w:rsidP="00813823">
      <w:pPr>
        <w:spacing w:after="0" w:line="240" w:lineRule="exact"/>
      </w:pPr>
      <w:r>
        <w:t xml:space="preserve"> </w:t>
      </w:r>
    </w:p>
    <w:p w14:paraId="4A26A8B4" w14:textId="77777777" w:rsidR="00813823" w:rsidRDefault="00813823" w:rsidP="00813823">
      <w:pPr>
        <w:spacing w:after="0" w:line="240" w:lineRule="exact"/>
      </w:pPr>
      <w:r>
        <w:t xml:space="preserve">BE IT RESOLVED THAT:  </w:t>
      </w:r>
    </w:p>
    <w:p w14:paraId="7EFBB8AD" w14:textId="4817110F" w:rsidR="00813823" w:rsidRDefault="00813823" w:rsidP="00813823">
      <w:pPr>
        <w:spacing w:after="0" w:line="240" w:lineRule="exact"/>
        <w:ind w:left="1440"/>
      </w:pPr>
      <w:r>
        <w:t>Council approve that Sci’21 be referred to as “Sci 2</w:t>
      </w:r>
      <w:r w:rsidR="00BE254E">
        <w:t>today is going to be the day ….</w:t>
      </w:r>
      <w:r>
        <w:t xml:space="preserve">” during all sessions of the Engineering Society Council. </w:t>
      </w:r>
    </w:p>
    <w:p w14:paraId="1132BD07" w14:textId="47B3C68A" w:rsidR="00813823" w:rsidRDefault="00813823" w:rsidP="00813823">
      <w:pPr>
        <w:spacing w:after="0" w:line="240" w:lineRule="exact"/>
      </w:pPr>
    </w:p>
    <w:p w14:paraId="56D4828F" w14:textId="77777777" w:rsidR="00813823" w:rsidRDefault="00813823" w:rsidP="00813823">
      <w:pPr>
        <w:spacing w:after="0" w:line="240" w:lineRule="exact"/>
      </w:pPr>
    </w:p>
    <w:p w14:paraId="74CBC0E3" w14:textId="77777777" w:rsidR="00813823" w:rsidRDefault="00813823" w:rsidP="00813823">
      <w:pPr>
        <w:spacing w:after="0" w:line="240" w:lineRule="exact"/>
        <w:ind w:left="4320"/>
      </w:pPr>
      <w:r>
        <w:t xml:space="preserve">Moved by: Nathan “Sci 20?” Smith </w:t>
      </w:r>
    </w:p>
    <w:p w14:paraId="79D9217C" w14:textId="52D7F8A7" w:rsidR="00813823" w:rsidRDefault="00813823" w:rsidP="00813823">
      <w:pPr>
        <w:spacing w:after="0" w:line="240" w:lineRule="exact"/>
        <w:ind w:left="4320"/>
      </w:pPr>
      <w:r>
        <w:t xml:space="preserve">Seconded by: Andrew “He doesn’t even go here” </w:t>
      </w:r>
      <w:proofErr w:type="spellStart"/>
      <w:r>
        <w:t>Vasila</w:t>
      </w:r>
      <w:proofErr w:type="spellEnd"/>
      <w:r>
        <w:t xml:space="preserve">  </w:t>
      </w:r>
      <w:r w:rsidR="00ED0747">
        <w:t xml:space="preserve"> </w:t>
      </w:r>
    </w:p>
    <w:p w14:paraId="426B0967" w14:textId="0B4F5B3A" w:rsidR="00ED0747" w:rsidRDefault="00ED0747" w:rsidP="00813823">
      <w:pPr>
        <w:spacing w:after="0" w:line="240" w:lineRule="exact"/>
        <w:ind w:left="4320"/>
      </w:pPr>
    </w:p>
    <w:p w14:paraId="7B8971C2" w14:textId="77777777" w:rsidR="00ED0747" w:rsidRDefault="00ED0747" w:rsidP="00813823">
      <w:r w:rsidRPr="00407AD0">
        <w:rPr>
          <w:u w:val="single"/>
        </w:rPr>
        <w:t xml:space="preserve">Andrew </w:t>
      </w:r>
      <w:proofErr w:type="spellStart"/>
      <w:r w:rsidRPr="00407AD0">
        <w:rPr>
          <w:u w:val="single"/>
        </w:rPr>
        <w:t>Vasila</w:t>
      </w:r>
      <w:proofErr w:type="spellEnd"/>
      <w:r>
        <w:t xml:space="preserve">: that’s 69 in binary. </w:t>
      </w:r>
    </w:p>
    <w:p w14:paraId="76121353" w14:textId="658501E0" w:rsidR="00BE254E" w:rsidRDefault="00ED0747" w:rsidP="00813823">
      <w:r w:rsidRPr="00407AD0">
        <w:rPr>
          <w:u w:val="single"/>
        </w:rPr>
        <w:t>J</w:t>
      </w:r>
      <w:r w:rsidR="00407AD0" w:rsidRPr="00407AD0">
        <w:rPr>
          <w:u w:val="single"/>
        </w:rPr>
        <w:t>ulianna Jeans</w:t>
      </w:r>
      <w:r>
        <w:t>: I m</w:t>
      </w:r>
      <w:r w:rsidR="00BE254E">
        <w:t xml:space="preserve">otion to enter committee at a whole. </w:t>
      </w:r>
    </w:p>
    <w:p w14:paraId="470BB411" w14:textId="0A7C586A" w:rsidR="00BE254E" w:rsidRDefault="00BE254E" w:rsidP="00813823">
      <w:r>
        <w:t xml:space="preserve">Seconded by Andrew </w:t>
      </w:r>
      <w:proofErr w:type="spellStart"/>
      <w:r w:rsidR="00407AD0">
        <w:t>V</w:t>
      </w:r>
      <w:r>
        <w:t>asila</w:t>
      </w:r>
      <w:proofErr w:type="spellEnd"/>
      <w:r>
        <w:t xml:space="preserve">. </w:t>
      </w:r>
    </w:p>
    <w:p w14:paraId="49C68240" w14:textId="05A5AEB7" w:rsidR="00813823" w:rsidRPr="00407AD0" w:rsidRDefault="00BE254E" w:rsidP="00813823">
      <w:pPr>
        <w:rPr>
          <w:b/>
        </w:rPr>
      </w:pPr>
      <w:r w:rsidRPr="00407AD0">
        <w:rPr>
          <w:b/>
        </w:rPr>
        <w:t>Motion passes: 7:58</w:t>
      </w:r>
      <w:r w:rsidR="00ED0747" w:rsidRPr="00407AD0">
        <w:rPr>
          <w:b/>
        </w:rPr>
        <w:t xml:space="preserve"> </w:t>
      </w:r>
    </w:p>
    <w:p w14:paraId="3B3E71DF" w14:textId="0049B25C" w:rsidR="00813823" w:rsidRDefault="00BE254E" w:rsidP="00813823">
      <w:pPr>
        <w:pBdr>
          <w:bottom w:val="single" w:sz="12" w:space="1" w:color="auto"/>
        </w:pBdr>
        <w:spacing w:after="0" w:line="240" w:lineRule="auto"/>
        <w:rPr>
          <w:rFonts w:cs="Times New Roman"/>
        </w:rPr>
      </w:pPr>
      <w:r w:rsidRPr="00407AD0">
        <w:rPr>
          <w:rFonts w:cs="Times New Roman"/>
          <w:u w:val="single"/>
        </w:rPr>
        <w:t>J</w:t>
      </w:r>
      <w:r w:rsidR="00407AD0" w:rsidRPr="00407AD0">
        <w:rPr>
          <w:rFonts w:cs="Times New Roman"/>
          <w:u w:val="single"/>
        </w:rPr>
        <w:t>ulianna Jeans</w:t>
      </w:r>
      <w:r w:rsidR="00407AD0">
        <w:rPr>
          <w:rFonts w:cs="Times New Roman"/>
        </w:rPr>
        <w:t xml:space="preserve">: </w:t>
      </w:r>
      <w:r w:rsidRPr="00BE254E">
        <w:rPr>
          <w:rFonts w:cs="Times New Roman"/>
        </w:rPr>
        <w:t xml:space="preserve">committee </w:t>
      </w:r>
      <w:proofErr w:type="gramStart"/>
      <w:r w:rsidRPr="00BE254E">
        <w:rPr>
          <w:rFonts w:cs="Times New Roman"/>
        </w:rPr>
        <w:t>as a whole is</w:t>
      </w:r>
      <w:proofErr w:type="gramEnd"/>
      <w:r w:rsidRPr="00BE254E">
        <w:rPr>
          <w:rFonts w:cs="Times New Roman"/>
        </w:rPr>
        <w:t xml:space="preserve"> not to have to same our names. I want to open an election to amend this name. It’s a bad name. </w:t>
      </w:r>
      <w:r>
        <w:rPr>
          <w:rFonts w:cs="Times New Roman"/>
        </w:rPr>
        <w:t xml:space="preserve"> </w:t>
      </w:r>
    </w:p>
    <w:p w14:paraId="2FD7F6AA" w14:textId="0B1EB20D" w:rsidR="00BE254E" w:rsidRDefault="00BE254E" w:rsidP="00813823">
      <w:pPr>
        <w:pBdr>
          <w:bottom w:val="single" w:sz="12" w:space="1" w:color="auto"/>
        </w:pBdr>
        <w:spacing w:after="0" w:line="240" w:lineRule="auto"/>
        <w:rPr>
          <w:rFonts w:cs="Times New Roman"/>
        </w:rPr>
      </w:pPr>
    </w:p>
    <w:p w14:paraId="33A14B7B" w14:textId="534F5308" w:rsidR="00BE254E" w:rsidRDefault="00BE254E" w:rsidP="00813823">
      <w:pPr>
        <w:pBdr>
          <w:bottom w:val="single" w:sz="12" w:space="1" w:color="auto"/>
        </w:pBdr>
        <w:spacing w:after="0" w:line="240" w:lineRule="auto"/>
        <w:rPr>
          <w:rFonts w:cs="Times New Roman"/>
        </w:rPr>
      </w:pPr>
      <w:proofErr w:type="spellStart"/>
      <w:r w:rsidRPr="00407AD0">
        <w:rPr>
          <w:rFonts w:cs="Times New Roman"/>
          <w:u w:val="single"/>
        </w:rPr>
        <w:t>Kodie</w:t>
      </w:r>
      <w:proofErr w:type="spellEnd"/>
      <w:r w:rsidR="00407AD0" w:rsidRPr="00407AD0">
        <w:rPr>
          <w:rFonts w:cs="Times New Roman"/>
          <w:u w:val="single"/>
        </w:rPr>
        <w:t xml:space="preserve"> Becker</w:t>
      </w:r>
      <w:r>
        <w:rPr>
          <w:rFonts w:cs="Times New Roman"/>
        </w:rPr>
        <w:t xml:space="preserve">: you can’t take sci 19 name. </w:t>
      </w:r>
    </w:p>
    <w:p w14:paraId="33FD151E" w14:textId="0F1FE4D6" w:rsidR="00BE254E" w:rsidRDefault="00BE254E" w:rsidP="00813823">
      <w:pPr>
        <w:pBdr>
          <w:bottom w:val="single" w:sz="12" w:space="1" w:color="auto"/>
        </w:pBdr>
        <w:spacing w:after="0" w:line="240" w:lineRule="auto"/>
        <w:rPr>
          <w:rFonts w:cs="Times New Roman"/>
        </w:rPr>
      </w:pPr>
    </w:p>
    <w:p w14:paraId="559A9D6A" w14:textId="17678665" w:rsidR="00BE254E" w:rsidRDefault="00BE254E" w:rsidP="00813823">
      <w:pPr>
        <w:pBdr>
          <w:bottom w:val="single" w:sz="12" w:space="1" w:color="auto"/>
        </w:pBdr>
        <w:spacing w:after="0" w:line="240" w:lineRule="auto"/>
        <w:rPr>
          <w:rFonts w:cs="Times New Roman"/>
        </w:rPr>
      </w:pPr>
      <w:r w:rsidRPr="00407AD0">
        <w:rPr>
          <w:rFonts w:cs="Times New Roman"/>
          <w:u w:val="single"/>
        </w:rPr>
        <w:t>Connor</w:t>
      </w:r>
      <w:r w:rsidR="00407AD0" w:rsidRPr="00407AD0">
        <w:rPr>
          <w:rFonts w:cs="Times New Roman"/>
          <w:u w:val="single"/>
        </w:rPr>
        <w:t xml:space="preserve"> </w:t>
      </w:r>
      <w:proofErr w:type="spellStart"/>
      <w:r w:rsidR="00407AD0" w:rsidRPr="00407AD0">
        <w:rPr>
          <w:rFonts w:cs="Times New Roman"/>
          <w:u w:val="single"/>
        </w:rPr>
        <w:t>Kapahi</w:t>
      </w:r>
      <w:proofErr w:type="spellEnd"/>
      <w:r>
        <w:rPr>
          <w:rFonts w:cs="Times New Roman"/>
        </w:rPr>
        <w:t xml:space="preserve">: I want to change it to sci 2 frosh for the </w:t>
      </w:r>
      <w:r w:rsidR="00407AD0">
        <w:rPr>
          <w:rFonts w:cs="Times New Roman"/>
        </w:rPr>
        <w:t>price</w:t>
      </w:r>
      <w:r>
        <w:rPr>
          <w:rFonts w:cs="Times New Roman"/>
        </w:rPr>
        <w:t xml:space="preserve"> of 1. </w:t>
      </w:r>
    </w:p>
    <w:p w14:paraId="3D90B571" w14:textId="738D96A0" w:rsidR="00BE254E" w:rsidRDefault="00BE254E" w:rsidP="00813823">
      <w:pPr>
        <w:pBdr>
          <w:bottom w:val="single" w:sz="12" w:space="1" w:color="auto"/>
        </w:pBdr>
        <w:spacing w:after="0" w:line="240" w:lineRule="auto"/>
        <w:rPr>
          <w:rFonts w:cs="Times New Roman"/>
        </w:rPr>
      </w:pPr>
    </w:p>
    <w:p w14:paraId="19D86B84" w14:textId="5E74F3EE" w:rsidR="00BE254E" w:rsidRDefault="00BE254E" w:rsidP="00813823">
      <w:pPr>
        <w:pBdr>
          <w:bottom w:val="single" w:sz="12" w:space="1" w:color="auto"/>
        </w:pBdr>
        <w:spacing w:after="0" w:line="240" w:lineRule="auto"/>
        <w:rPr>
          <w:rFonts w:cs="Times New Roman"/>
        </w:rPr>
      </w:pPr>
      <w:r w:rsidRPr="00407AD0">
        <w:rPr>
          <w:rFonts w:cs="Times New Roman"/>
          <w:u w:val="single"/>
        </w:rPr>
        <w:t xml:space="preserve">Chas </w:t>
      </w:r>
      <w:r w:rsidR="00407AD0" w:rsidRPr="00407AD0">
        <w:rPr>
          <w:rFonts w:cs="Times New Roman"/>
          <w:u w:val="single"/>
        </w:rPr>
        <w:t>M</w:t>
      </w:r>
      <w:r w:rsidRPr="00407AD0">
        <w:rPr>
          <w:rFonts w:cs="Times New Roman"/>
          <w:u w:val="single"/>
        </w:rPr>
        <w:t>eadows</w:t>
      </w:r>
      <w:r>
        <w:rPr>
          <w:rFonts w:cs="Times New Roman"/>
        </w:rPr>
        <w:t xml:space="preserve">: we won’t be frosh next year. </w:t>
      </w:r>
    </w:p>
    <w:p w14:paraId="4950DB7F" w14:textId="3E016284" w:rsidR="00BE254E" w:rsidRDefault="00BE254E" w:rsidP="00813823">
      <w:pPr>
        <w:pBdr>
          <w:bottom w:val="single" w:sz="12" w:space="1" w:color="auto"/>
        </w:pBdr>
        <w:spacing w:after="0" w:line="240" w:lineRule="auto"/>
        <w:rPr>
          <w:rFonts w:cs="Times New Roman"/>
        </w:rPr>
      </w:pPr>
    </w:p>
    <w:p w14:paraId="562D3173" w14:textId="317F9C43" w:rsidR="00BE254E" w:rsidRDefault="00407AD0" w:rsidP="00813823">
      <w:pPr>
        <w:pBdr>
          <w:bottom w:val="single" w:sz="12" w:space="1" w:color="auto"/>
        </w:pBdr>
        <w:spacing w:after="0" w:line="240" w:lineRule="auto"/>
        <w:rPr>
          <w:rFonts w:cs="Times New Roman"/>
        </w:rPr>
      </w:pPr>
      <w:r w:rsidRPr="00407AD0">
        <w:rPr>
          <w:rFonts w:cs="Times New Roman"/>
          <w:u w:val="single"/>
        </w:rPr>
        <w:t xml:space="preserve">Julianna </w:t>
      </w:r>
      <w:r w:rsidR="00BE254E" w:rsidRPr="00407AD0">
        <w:rPr>
          <w:rFonts w:cs="Times New Roman"/>
          <w:u w:val="single"/>
        </w:rPr>
        <w:t>J</w:t>
      </w:r>
      <w:r w:rsidRPr="00407AD0">
        <w:rPr>
          <w:rFonts w:cs="Times New Roman"/>
          <w:u w:val="single"/>
        </w:rPr>
        <w:t>eans</w:t>
      </w:r>
      <w:r w:rsidR="00BE254E">
        <w:rPr>
          <w:rFonts w:cs="Times New Roman"/>
        </w:rPr>
        <w:t xml:space="preserve">: I want to do be sci 2 day is going to be the day we throw it back to you by now and then 10 next lines until we reach until 1. </w:t>
      </w:r>
    </w:p>
    <w:p w14:paraId="779C5293" w14:textId="4318BB34" w:rsidR="00BE254E" w:rsidRDefault="00BE254E" w:rsidP="00813823">
      <w:pPr>
        <w:pBdr>
          <w:bottom w:val="single" w:sz="12" w:space="1" w:color="auto"/>
        </w:pBdr>
        <w:spacing w:after="0" w:line="240" w:lineRule="auto"/>
        <w:rPr>
          <w:rFonts w:cs="Times New Roman"/>
        </w:rPr>
      </w:pPr>
    </w:p>
    <w:p w14:paraId="26D27FA7" w14:textId="4C0ACF61" w:rsidR="00BE254E" w:rsidRDefault="00BE254E" w:rsidP="00813823">
      <w:pPr>
        <w:pBdr>
          <w:bottom w:val="single" w:sz="12" w:space="1" w:color="auto"/>
        </w:pBdr>
        <w:spacing w:after="0" w:line="240" w:lineRule="auto"/>
        <w:rPr>
          <w:rFonts w:cs="Times New Roman"/>
        </w:rPr>
      </w:pPr>
      <w:r w:rsidRPr="00407AD0">
        <w:rPr>
          <w:rFonts w:cs="Times New Roman"/>
          <w:u w:val="single"/>
        </w:rPr>
        <w:t xml:space="preserve">Christina </w:t>
      </w:r>
      <w:proofErr w:type="spellStart"/>
      <w:r w:rsidRPr="00407AD0">
        <w:rPr>
          <w:rFonts w:cs="Times New Roman"/>
          <w:u w:val="single"/>
        </w:rPr>
        <w:t>Bisol</w:t>
      </w:r>
      <w:proofErr w:type="spellEnd"/>
      <w:r>
        <w:rPr>
          <w:rFonts w:cs="Times New Roman"/>
        </w:rPr>
        <w:t xml:space="preserve">: it’ll be </w:t>
      </w:r>
      <w:r w:rsidR="00407AD0">
        <w:rPr>
          <w:rFonts w:cs="Times New Roman"/>
        </w:rPr>
        <w:t>weird</w:t>
      </w:r>
      <w:r>
        <w:rPr>
          <w:rFonts w:cs="Times New Roman"/>
        </w:rPr>
        <w:t xml:space="preserve"> when we are not frosh. </w:t>
      </w:r>
    </w:p>
    <w:p w14:paraId="087138C5" w14:textId="7A9B8FD7" w:rsidR="00BE254E" w:rsidRDefault="00BE254E" w:rsidP="00813823">
      <w:pPr>
        <w:pBdr>
          <w:bottom w:val="single" w:sz="12" w:space="1" w:color="auto"/>
        </w:pBdr>
        <w:spacing w:after="0" w:line="240" w:lineRule="auto"/>
        <w:rPr>
          <w:rFonts w:cs="Times New Roman"/>
        </w:rPr>
      </w:pPr>
    </w:p>
    <w:p w14:paraId="3CEA26BD" w14:textId="26DBB372" w:rsidR="00BE254E" w:rsidRDefault="00BE254E" w:rsidP="00813823">
      <w:pPr>
        <w:pBdr>
          <w:bottom w:val="single" w:sz="12" w:space="1" w:color="auto"/>
        </w:pBdr>
        <w:spacing w:after="0" w:line="240" w:lineRule="auto"/>
        <w:rPr>
          <w:rFonts w:cs="Times New Roman"/>
        </w:rPr>
      </w:pPr>
      <w:r w:rsidRPr="00407AD0">
        <w:rPr>
          <w:rFonts w:cs="Times New Roman"/>
          <w:u w:val="single"/>
        </w:rPr>
        <w:t>Jamil</w:t>
      </w:r>
      <w:r w:rsidR="00407AD0" w:rsidRPr="00407AD0">
        <w:rPr>
          <w:rFonts w:cs="Times New Roman"/>
          <w:u w:val="single"/>
        </w:rPr>
        <w:t xml:space="preserve"> Pirani</w:t>
      </w:r>
      <w:r>
        <w:rPr>
          <w:rFonts w:cs="Times New Roman"/>
        </w:rPr>
        <w:t xml:space="preserve">: sci 18 is frosh. </w:t>
      </w:r>
    </w:p>
    <w:p w14:paraId="44F4F456" w14:textId="044E60A3" w:rsidR="00BE254E" w:rsidRDefault="00BE254E" w:rsidP="00813823">
      <w:pPr>
        <w:pBdr>
          <w:bottom w:val="single" w:sz="12" w:space="1" w:color="auto"/>
        </w:pBdr>
        <w:spacing w:after="0" w:line="240" w:lineRule="auto"/>
        <w:rPr>
          <w:rFonts w:cs="Times New Roman"/>
        </w:rPr>
      </w:pPr>
    </w:p>
    <w:p w14:paraId="4DDDF514" w14:textId="01BC6E15" w:rsidR="00BE254E" w:rsidRDefault="00BE254E" w:rsidP="00813823">
      <w:pPr>
        <w:pBdr>
          <w:bottom w:val="single" w:sz="12" w:space="1" w:color="auto"/>
        </w:pBdr>
        <w:spacing w:after="0" w:line="240" w:lineRule="auto"/>
        <w:rPr>
          <w:rFonts w:cs="Times New Roman"/>
        </w:rPr>
      </w:pPr>
      <w:r w:rsidRPr="00407AD0">
        <w:rPr>
          <w:rFonts w:cs="Times New Roman"/>
          <w:u w:val="single"/>
        </w:rPr>
        <w:t>Andrew Farley</w:t>
      </w:r>
      <w:r>
        <w:rPr>
          <w:rFonts w:cs="Times New Roman"/>
        </w:rPr>
        <w:t xml:space="preserve">: I like </w:t>
      </w:r>
      <w:r w:rsidR="00407AD0">
        <w:rPr>
          <w:rFonts w:cs="Times New Roman"/>
        </w:rPr>
        <w:t xml:space="preserve">Julianna’s </w:t>
      </w:r>
      <w:r>
        <w:rPr>
          <w:rFonts w:cs="Times New Roman"/>
        </w:rPr>
        <w:t xml:space="preserve">idea. </w:t>
      </w:r>
    </w:p>
    <w:p w14:paraId="45AA9DA5" w14:textId="3D6E986F" w:rsidR="00BE254E" w:rsidRDefault="00BE254E" w:rsidP="00813823">
      <w:pPr>
        <w:pBdr>
          <w:bottom w:val="single" w:sz="12" w:space="1" w:color="auto"/>
        </w:pBdr>
        <w:spacing w:after="0" w:line="240" w:lineRule="auto"/>
        <w:rPr>
          <w:rFonts w:cs="Times New Roman"/>
        </w:rPr>
      </w:pPr>
    </w:p>
    <w:p w14:paraId="1612FBF5" w14:textId="57114665" w:rsidR="00BE254E" w:rsidRDefault="00BE254E" w:rsidP="00813823">
      <w:pPr>
        <w:pBdr>
          <w:bottom w:val="single" w:sz="12" w:space="1" w:color="auto"/>
        </w:pBdr>
        <w:spacing w:after="0" w:line="240" w:lineRule="auto"/>
        <w:rPr>
          <w:rFonts w:cs="Times New Roman"/>
        </w:rPr>
      </w:pPr>
      <w:r w:rsidRPr="00407AD0">
        <w:rPr>
          <w:rFonts w:cs="Times New Roman"/>
          <w:u w:val="single"/>
        </w:rPr>
        <w:t>Paige</w:t>
      </w:r>
      <w:r>
        <w:rPr>
          <w:rFonts w:cs="Times New Roman"/>
        </w:rPr>
        <w:t xml:space="preserve">: before we vote, so you </w:t>
      </w:r>
      <w:r w:rsidR="00407AD0">
        <w:rPr>
          <w:rFonts w:cs="Times New Roman"/>
        </w:rPr>
        <w:t>guys</w:t>
      </w:r>
      <w:r>
        <w:rPr>
          <w:rFonts w:cs="Times New Roman"/>
        </w:rPr>
        <w:t xml:space="preserve"> have to say it before we vote. </w:t>
      </w:r>
    </w:p>
    <w:p w14:paraId="234EBE14" w14:textId="1EDEBBE4" w:rsidR="00BE254E" w:rsidRDefault="00BE254E" w:rsidP="00813823">
      <w:pPr>
        <w:pBdr>
          <w:bottom w:val="single" w:sz="12" w:space="1" w:color="auto"/>
        </w:pBdr>
        <w:spacing w:after="0" w:line="240" w:lineRule="auto"/>
        <w:rPr>
          <w:rFonts w:cs="Times New Roman"/>
        </w:rPr>
      </w:pPr>
    </w:p>
    <w:p w14:paraId="6CE4814C" w14:textId="50D29053" w:rsidR="00BE254E" w:rsidRDefault="00BE254E" w:rsidP="00813823">
      <w:pPr>
        <w:pBdr>
          <w:bottom w:val="single" w:sz="12" w:space="1" w:color="auto"/>
        </w:pBdr>
        <w:spacing w:after="0" w:line="240" w:lineRule="auto"/>
        <w:rPr>
          <w:rFonts w:cs="Times New Roman"/>
        </w:rPr>
      </w:pPr>
      <w:r w:rsidRPr="00407AD0">
        <w:rPr>
          <w:rFonts w:cs="Times New Roman"/>
          <w:u w:val="single"/>
        </w:rPr>
        <w:t>Andrew</w:t>
      </w:r>
      <w:r w:rsidR="00407AD0" w:rsidRPr="00407AD0">
        <w:rPr>
          <w:rFonts w:cs="Times New Roman"/>
          <w:u w:val="single"/>
        </w:rPr>
        <w:t xml:space="preserve"> Farley</w:t>
      </w:r>
      <w:r>
        <w:rPr>
          <w:rFonts w:cs="Times New Roman"/>
        </w:rPr>
        <w:t xml:space="preserve">: (says the name with the </w:t>
      </w:r>
      <w:proofErr w:type="spellStart"/>
      <w:r w:rsidR="00407AD0">
        <w:rPr>
          <w:rFonts w:cs="Times New Roman"/>
        </w:rPr>
        <w:t>W</w:t>
      </w:r>
      <w:r>
        <w:rPr>
          <w:rFonts w:cs="Times New Roman"/>
        </w:rPr>
        <w:t>onderall</w:t>
      </w:r>
      <w:proofErr w:type="spellEnd"/>
      <w:r>
        <w:rPr>
          <w:rFonts w:cs="Times New Roman"/>
        </w:rPr>
        <w:t xml:space="preserve"> name): </w:t>
      </w:r>
    </w:p>
    <w:p w14:paraId="03B0B9B1" w14:textId="77777777" w:rsidR="00BE254E" w:rsidRDefault="00BE254E" w:rsidP="00813823">
      <w:pPr>
        <w:pBdr>
          <w:bottom w:val="single" w:sz="12" w:space="1" w:color="auto"/>
        </w:pBdr>
        <w:spacing w:after="0" w:line="240" w:lineRule="auto"/>
        <w:rPr>
          <w:rFonts w:cs="Times New Roman"/>
        </w:rPr>
      </w:pPr>
    </w:p>
    <w:p w14:paraId="41C0D094" w14:textId="7DB9B263" w:rsidR="00BE254E" w:rsidRDefault="00BE254E" w:rsidP="00813823">
      <w:pPr>
        <w:pBdr>
          <w:bottom w:val="single" w:sz="12" w:space="1" w:color="auto"/>
        </w:pBdr>
        <w:spacing w:after="0" w:line="240" w:lineRule="auto"/>
        <w:rPr>
          <w:rFonts w:cs="Times New Roman"/>
        </w:rPr>
      </w:pPr>
      <w:r w:rsidRPr="00407AD0">
        <w:rPr>
          <w:rFonts w:cs="Times New Roman"/>
          <w:u w:val="single"/>
        </w:rPr>
        <w:t>Sam Roper</w:t>
      </w:r>
      <w:r>
        <w:rPr>
          <w:rFonts w:cs="Times New Roman"/>
        </w:rPr>
        <w:t xml:space="preserve">: one thing that </w:t>
      </w:r>
      <w:r w:rsidR="00407AD0">
        <w:rPr>
          <w:rFonts w:cs="Times New Roman"/>
        </w:rPr>
        <w:t>I’m</w:t>
      </w:r>
      <w:r>
        <w:rPr>
          <w:rFonts w:cs="Times New Roman"/>
        </w:rPr>
        <w:t xml:space="preserve"> </w:t>
      </w:r>
      <w:r w:rsidR="00407AD0">
        <w:rPr>
          <w:rFonts w:cs="Times New Roman"/>
        </w:rPr>
        <w:t>concerned</w:t>
      </w:r>
      <w:r>
        <w:rPr>
          <w:rFonts w:cs="Times New Roman"/>
        </w:rPr>
        <w:t xml:space="preserve"> is that the frosh seem to like it. </w:t>
      </w:r>
      <w:proofErr w:type="gramStart"/>
      <w:r>
        <w:rPr>
          <w:rFonts w:cs="Times New Roman"/>
        </w:rPr>
        <w:t>So</w:t>
      </w:r>
      <w:proofErr w:type="gramEnd"/>
      <w:r>
        <w:rPr>
          <w:rFonts w:cs="Times New Roman"/>
        </w:rPr>
        <w:t xml:space="preserve"> I don’t want to give them what I like. </w:t>
      </w:r>
    </w:p>
    <w:p w14:paraId="53314E9C" w14:textId="77777777" w:rsidR="00BE254E" w:rsidRDefault="00BE254E" w:rsidP="00813823">
      <w:pPr>
        <w:pBdr>
          <w:bottom w:val="single" w:sz="12" w:space="1" w:color="auto"/>
        </w:pBdr>
        <w:spacing w:after="0" w:line="240" w:lineRule="auto"/>
        <w:rPr>
          <w:rFonts w:cs="Times New Roman"/>
        </w:rPr>
      </w:pPr>
    </w:p>
    <w:p w14:paraId="3B9B8BE0" w14:textId="7BDCBA68" w:rsidR="00BE254E" w:rsidRDefault="00BE254E" w:rsidP="00813823">
      <w:pPr>
        <w:pBdr>
          <w:bottom w:val="single" w:sz="12" w:space="1" w:color="auto"/>
        </w:pBdr>
        <w:spacing w:after="0" w:line="240" w:lineRule="auto"/>
        <w:rPr>
          <w:rFonts w:cs="Times New Roman"/>
        </w:rPr>
      </w:pPr>
      <w:r w:rsidRPr="00407AD0">
        <w:rPr>
          <w:rFonts w:cs="Times New Roman"/>
          <w:u w:val="single"/>
        </w:rPr>
        <w:t>Andrew</w:t>
      </w:r>
      <w:r w:rsidR="00407AD0" w:rsidRPr="00407AD0">
        <w:rPr>
          <w:rFonts w:cs="Times New Roman"/>
          <w:u w:val="single"/>
        </w:rPr>
        <w:t xml:space="preserve"> Farley</w:t>
      </w:r>
      <w:r>
        <w:rPr>
          <w:rFonts w:cs="Times New Roman"/>
        </w:rPr>
        <w:t xml:space="preserve"> (point of information): will I like it after we sang it. </w:t>
      </w:r>
    </w:p>
    <w:p w14:paraId="3470EA3A" w14:textId="77777777" w:rsidR="00BE254E" w:rsidRDefault="00BE254E" w:rsidP="00813823">
      <w:pPr>
        <w:pBdr>
          <w:bottom w:val="single" w:sz="12" w:space="1" w:color="auto"/>
        </w:pBdr>
        <w:spacing w:after="0" w:line="240" w:lineRule="auto"/>
        <w:rPr>
          <w:rFonts w:cs="Times New Roman"/>
        </w:rPr>
      </w:pPr>
    </w:p>
    <w:p w14:paraId="354F9E19" w14:textId="36E92CEC" w:rsidR="00BE254E" w:rsidRDefault="00BE254E" w:rsidP="00813823">
      <w:pPr>
        <w:pBdr>
          <w:bottom w:val="single" w:sz="12" w:space="1" w:color="auto"/>
        </w:pBdr>
        <w:spacing w:after="0" w:line="240" w:lineRule="auto"/>
        <w:rPr>
          <w:rFonts w:cs="Times New Roman"/>
        </w:rPr>
      </w:pPr>
      <w:r w:rsidRPr="00407AD0">
        <w:rPr>
          <w:rFonts w:cs="Times New Roman"/>
          <w:u w:val="single"/>
        </w:rPr>
        <w:lastRenderedPageBreak/>
        <w:t>Jordan</w:t>
      </w:r>
      <w:r w:rsidR="00407AD0" w:rsidRPr="00407AD0">
        <w:rPr>
          <w:rFonts w:cs="Times New Roman"/>
          <w:u w:val="single"/>
        </w:rPr>
        <w:t xml:space="preserve"> </w:t>
      </w:r>
      <w:proofErr w:type="spellStart"/>
      <w:r w:rsidR="00407AD0" w:rsidRPr="00407AD0">
        <w:rPr>
          <w:rFonts w:cs="Times New Roman"/>
          <w:u w:val="single"/>
        </w:rPr>
        <w:t>Pernari</w:t>
      </w:r>
      <w:proofErr w:type="spellEnd"/>
      <w:r>
        <w:rPr>
          <w:rFonts w:cs="Times New Roman"/>
        </w:rPr>
        <w:t xml:space="preserve">: it’ll be good. </w:t>
      </w:r>
    </w:p>
    <w:p w14:paraId="6D3826A9" w14:textId="77777777" w:rsidR="00BE254E" w:rsidRDefault="00BE254E" w:rsidP="00813823">
      <w:pPr>
        <w:pBdr>
          <w:bottom w:val="single" w:sz="12" w:space="1" w:color="auto"/>
        </w:pBdr>
        <w:spacing w:after="0" w:line="240" w:lineRule="auto"/>
        <w:rPr>
          <w:rFonts w:cs="Times New Roman"/>
        </w:rPr>
      </w:pPr>
    </w:p>
    <w:p w14:paraId="48E135D8" w14:textId="5BCD9E89" w:rsidR="00BE254E" w:rsidRDefault="00BE254E" w:rsidP="00813823">
      <w:pPr>
        <w:pBdr>
          <w:bottom w:val="single" w:sz="12" w:space="1" w:color="auto"/>
        </w:pBdr>
        <w:spacing w:after="0" w:line="240" w:lineRule="auto"/>
        <w:rPr>
          <w:rFonts w:cs="Times New Roman"/>
        </w:rPr>
      </w:pPr>
      <w:r w:rsidRPr="00407AD0">
        <w:rPr>
          <w:rFonts w:cs="Times New Roman"/>
          <w:u w:val="single"/>
        </w:rPr>
        <w:t>Vic</w:t>
      </w:r>
      <w:r w:rsidR="00407AD0" w:rsidRPr="00407AD0">
        <w:rPr>
          <w:rFonts w:cs="Times New Roman"/>
          <w:u w:val="single"/>
        </w:rPr>
        <w:t>toria Bolitho</w:t>
      </w:r>
      <w:r>
        <w:rPr>
          <w:rFonts w:cs="Times New Roman"/>
        </w:rPr>
        <w:t xml:space="preserve">: can we agree to </w:t>
      </w:r>
      <w:r w:rsidR="00407AD0">
        <w:rPr>
          <w:rFonts w:cs="Times New Roman"/>
        </w:rPr>
        <w:t>keep</w:t>
      </w:r>
      <w:r>
        <w:rPr>
          <w:rFonts w:cs="Times New Roman"/>
        </w:rPr>
        <w:t xml:space="preserve"> the voice cracking. </w:t>
      </w:r>
    </w:p>
    <w:p w14:paraId="38E93BF3" w14:textId="77777777" w:rsidR="00BE254E" w:rsidRDefault="00BE254E" w:rsidP="00813823">
      <w:pPr>
        <w:pBdr>
          <w:bottom w:val="single" w:sz="12" w:space="1" w:color="auto"/>
        </w:pBdr>
        <w:spacing w:after="0" w:line="240" w:lineRule="auto"/>
        <w:rPr>
          <w:rFonts w:cs="Times New Roman"/>
        </w:rPr>
      </w:pPr>
    </w:p>
    <w:p w14:paraId="7F8A094A" w14:textId="77777777" w:rsidR="00BE254E" w:rsidRDefault="00BE254E" w:rsidP="00813823">
      <w:pPr>
        <w:pBdr>
          <w:bottom w:val="single" w:sz="12" w:space="1" w:color="auto"/>
        </w:pBdr>
        <w:spacing w:after="0" w:line="240" w:lineRule="auto"/>
        <w:rPr>
          <w:rFonts w:cs="Times New Roman"/>
        </w:rPr>
      </w:pPr>
      <w:r w:rsidRPr="00407AD0">
        <w:rPr>
          <w:rFonts w:cs="Times New Roman"/>
          <w:u w:val="single"/>
        </w:rPr>
        <w:t>Matt Whittle</w:t>
      </w:r>
      <w:r>
        <w:rPr>
          <w:rFonts w:cs="Times New Roman"/>
        </w:rPr>
        <w:t xml:space="preserve">: we can get sci 21 to delegate who wants to sign their name. </w:t>
      </w:r>
    </w:p>
    <w:p w14:paraId="49350A42" w14:textId="77777777" w:rsidR="00BE254E" w:rsidRDefault="00BE254E" w:rsidP="00813823">
      <w:pPr>
        <w:pBdr>
          <w:bottom w:val="single" w:sz="12" w:space="1" w:color="auto"/>
        </w:pBdr>
        <w:spacing w:after="0" w:line="240" w:lineRule="auto"/>
        <w:rPr>
          <w:rFonts w:cs="Times New Roman"/>
        </w:rPr>
      </w:pPr>
    </w:p>
    <w:p w14:paraId="1D8D0D65" w14:textId="2FB2F27B" w:rsidR="00BE254E" w:rsidRDefault="00BE254E" w:rsidP="00813823">
      <w:pPr>
        <w:pBdr>
          <w:bottom w:val="single" w:sz="12" w:space="1" w:color="auto"/>
        </w:pBdr>
        <w:spacing w:after="0" w:line="240" w:lineRule="auto"/>
        <w:rPr>
          <w:rFonts w:cs="Times New Roman"/>
        </w:rPr>
      </w:pPr>
      <w:r w:rsidRPr="00407AD0">
        <w:rPr>
          <w:rFonts w:cs="Times New Roman"/>
          <w:u w:val="single"/>
        </w:rPr>
        <w:t>Lora</w:t>
      </w:r>
      <w:r w:rsidR="00407AD0" w:rsidRPr="00407AD0">
        <w:rPr>
          <w:rFonts w:cs="Times New Roman"/>
          <w:u w:val="single"/>
        </w:rPr>
        <w:t xml:space="preserve">lyn </w:t>
      </w:r>
      <w:proofErr w:type="spellStart"/>
      <w:r w:rsidR="00407AD0" w:rsidRPr="00407AD0">
        <w:rPr>
          <w:rFonts w:cs="Times New Roman"/>
          <w:u w:val="single"/>
        </w:rPr>
        <w:t>Blondin</w:t>
      </w:r>
      <w:proofErr w:type="spellEnd"/>
      <w:r>
        <w:rPr>
          <w:rFonts w:cs="Times New Roman"/>
        </w:rPr>
        <w:t xml:space="preserve">: can I offer an </w:t>
      </w:r>
      <w:r w:rsidR="00407AD0">
        <w:rPr>
          <w:rFonts w:cs="Times New Roman"/>
        </w:rPr>
        <w:t>amendment</w:t>
      </w:r>
      <w:r>
        <w:rPr>
          <w:rFonts w:cs="Times New Roman"/>
        </w:rPr>
        <w:t xml:space="preserve"> to, you’re going to be the frosh that saves me? </w:t>
      </w:r>
    </w:p>
    <w:p w14:paraId="202F4C14" w14:textId="77777777" w:rsidR="00BE254E" w:rsidRDefault="00BE254E" w:rsidP="00813823">
      <w:pPr>
        <w:pBdr>
          <w:bottom w:val="single" w:sz="12" w:space="1" w:color="auto"/>
        </w:pBdr>
        <w:spacing w:after="0" w:line="240" w:lineRule="auto"/>
        <w:rPr>
          <w:rFonts w:cs="Times New Roman"/>
        </w:rPr>
      </w:pPr>
    </w:p>
    <w:p w14:paraId="15BAF515" w14:textId="477D22A9" w:rsidR="00BE254E" w:rsidRDefault="00BE254E" w:rsidP="00813823">
      <w:pPr>
        <w:pBdr>
          <w:bottom w:val="single" w:sz="12" w:space="1" w:color="auto"/>
        </w:pBdr>
        <w:spacing w:after="0" w:line="240" w:lineRule="auto"/>
        <w:rPr>
          <w:rFonts w:cs="Times New Roman"/>
        </w:rPr>
      </w:pPr>
      <w:r w:rsidRPr="00407AD0">
        <w:rPr>
          <w:rFonts w:cs="Times New Roman"/>
          <w:u w:val="single"/>
        </w:rPr>
        <w:t>J</w:t>
      </w:r>
      <w:r w:rsidR="00407AD0" w:rsidRPr="00407AD0">
        <w:rPr>
          <w:rFonts w:cs="Times New Roman"/>
          <w:u w:val="single"/>
        </w:rPr>
        <w:t>ulianna Jeans</w:t>
      </w:r>
      <w:r>
        <w:rPr>
          <w:rFonts w:cs="Times New Roman"/>
        </w:rPr>
        <w:t xml:space="preserve">: that’s friendly. </w:t>
      </w:r>
    </w:p>
    <w:p w14:paraId="2DD0772B" w14:textId="77777777" w:rsidR="00BE254E" w:rsidRDefault="00BE254E" w:rsidP="00813823">
      <w:pPr>
        <w:pBdr>
          <w:bottom w:val="single" w:sz="12" w:space="1" w:color="auto"/>
        </w:pBdr>
        <w:spacing w:after="0" w:line="240" w:lineRule="auto"/>
        <w:rPr>
          <w:rFonts w:cs="Times New Roman"/>
        </w:rPr>
      </w:pPr>
    </w:p>
    <w:p w14:paraId="4F366171" w14:textId="5B0EC1B2" w:rsidR="00BE254E" w:rsidRDefault="00BE254E" w:rsidP="00813823">
      <w:pPr>
        <w:pBdr>
          <w:bottom w:val="single" w:sz="12" w:space="1" w:color="auto"/>
        </w:pBdr>
        <w:spacing w:after="0" w:line="240" w:lineRule="auto"/>
        <w:rPr>
          <w:rFonts w:cs="Times New Roman"/>
        </w:rPr>
      </w:pPr>
      <w:r w:rsidRPr="00407AD0">
        <w:rPr>
          <w:rFonts w:cs="Times New Roman"/>
          <w:u w:val="single"/>
        </w:rPr>
        <w:t>Andrew</w:t>
      </w:r>
      <w:r w:rsidR="00407AD0" w:rsidRPr="00407AD0">
        <w:rPr>
          <w:rFonts w:cs="Times New Roman"/>
          <w:u w:val="single"/>
        </w:rPr>
        <w:t xml:space="preserve"> Farley</w:t>
      </w:r>
      <w:r>
        <w:rPr>
          <w:rFonts w:cs="Times New Roman"/>
        </w:rPr>
        <w:t xml:space="preserve">: when I started the </w:t>
      </w:r>
      <w:proofErr w:type="gramStart"/>
      <w:r>
        <w:rPr>
          <w:rFonts w:cs="Times New Roman"/>
        </w:rPr>
        <w:t>song</w:t>
      </w:r>
      <w:proofErr w:type="gramEnd"/>
      <w:r>
        <w:rPr>
          <w:rFonts w:cs="Times New Roman"/>
        </w:rPr>
        <w:t xml:space="preserve"> I was confused because there are a lot </w:t>
      </w:r>
      <w:r w:rsidR="00407AD0">
        <w:rPr>
          <w:rFonts w:cs="Times New Roman"/>
        </w:rPr>
        <w:t>of oversee.</w:t>
      </w:r>
      <w:r>
        <w:rPr>
          <w:rFonts w:cs="Times New Roman"/>
        </w:rPr>
        <w:t xml:space="preserve"> You can add more stuff. </w:t>
      </w:r>
    </w:p>
    <w:p w14:paraId="1852FE3E" w14:textId="77777777" w:rsidR="00BE254E" w:rsidRDefault="00BE254E" w:rsidP="00813823">
      <w:pPr>
        <w:pBdr>
          <w:bottom w:val="single" w:sz="12" w:space="1" w:color="auto"/>
        </w:pBdr>
        <w:spacing w:after="0" w:line="240" w:lineRule="auto"/>
        <w:rPr>
          <w:rFonts w:cs="Times New Roman"/>
        </w:rPr>
      </w:pPr>
    </w:p>
    <w:p w14:paraId="10D509FB" w14:textId="4BBB6AB7" w:rsidR="00BE254E" w:rsidRDefault="00BE254E" w:rsidP="00813823">
      <w:pPr>
        <w:pBdr>
          <w:bottom w:val="single" w:sz="12" w:space="1" w:color="auto"/>
        </w:pBdr>
        <w:spacing w:after="0" w:line="240" w:lineRule="auto"/>
        <w:rPr>
          <w:rFonts w:cs="Times New Roman"/>
        </w:rPr>
      </w:pPr>
      <w:r w:rsidRPr="00407AD0">
        <w:rPr>
          <w:rFonts w:cs="Times New Roman"/>
          <w:u w:val="single"/>
        </w:rPr>
        <w:t>Jamil</w:t>
      </w:r>
      <w:r w:rsidR="00407AD0" w:rsidRPr="00407AD0">
        <w:rPr>
          <w:rFonts w:cs="Times New Roman"/>
          <w:u w:val="single"/>
        </w:rPr>
        <w:t xml:space="preserve"> Pirani</w:t>
      </w:r>
      <w:r>
        <w:rPr>
          <w:rFonts w:cs="Times New Roman"/>
        </w:rPr>
        <w:t xml:space="preserve">: is there any more debate. </w:t>
      </w:r>
    </w:p>
    <w:p w14:paraId="2C38CEEB" w14:textId="77777777" w:rsidR="00BE254E" w:rsidRDefault="00BE254E" w:rsidP="00813823">
      <w:pPr>
        <w:pBdr>
          <w:bottom w:val="single" w:sz="12" w:space="1" w:color="auto"/>
        </w:pBdr>
        <w:spacing w:after="0" w:line="240" w:lineRule="auto"/>
        <w:rPr>
          <w:rFonts w:cs="Times New Roman"/>
        </w:rPr>
      </w:pPr>
    </w:p>
    <w:p w14:paraId="16C97828" w14:textId="7966E6BF" w:rsidR="00BE254E" w:rsidRDefault="00BE254E" w:rsidP="00813823">
      <w:pPr>
        <w:pBdr>
          <w:bottom w:val="single" w:sz="12" w:space="1" w:color="auto"/>
        </w:pBdr>
        <w:spacing w:after="0" w:line="240" w:lineRule="auto"/>
        <w:rPr>
          <w:rFonts w:cs="Times New Roman"/>
        </w:rPr>
      </w:pPr>
      <w:r w:rsidRPr="00407AD0">
        <w:rPr>
          <w:rFonts w:cs="Times New Roman"/>
          <w:u w:val="single"/>
        </w:rPr>
        <w:t>J</w:t>
      </w:r>
      <w:r w:rsidR="00407AD0" w:rsidRPr="00407AD0">
        <w:rPr>
          <w:rFonts w:cs="Times New Roman"/>
          <w:u w:val="single"/>
        </w:rPr>
        <w:t>ulianna Jeans</w:t>
      </w:r>
      <w:r w:rsidRPr="00407AD0">
        <w:rPr>
          <w:rFonts w:cs="Times New Roman"/>
          <w:u w:val="single"/>
        </w:rPr>
        <w:t>:</w:t>
      </w:r>
      <w:r>
        <w:rPr>
          <w:rFonts w:cs="Times New Roman"/>
        </w:rPr>
        <w:t xml:space="preserve"> everyone gets a vote. </w:t>
      </w:r>
    </w:p>
    <w:p w14:paraId="62BD0CDE" w14:textId="77777777" w:rsidR="00BE254E" w:rsidRDefault="00BE254E" w:rsidP="00813823">
      <w:pPr>
        <w:pBdr>
          <w:bottom w:val="single" w:sz="12" w:space="1" w:color="auto"/>
        </w:pBdr>
        <w:spacing w:after="0" w:line="240" w:lineRule="auto"/>
        <w:rPr>
          <w:rFonts w:cs="Times New Roman"/>
        </w:rPr>
      </w:pPr>
    </w:p>
    <w:p w14:paraId="3EFC460C" w14:textId="125F80EB" w:rsidR="00BE254E" w:rsidRDefault="00BE254E" w:rsidP="00813823">
      <w:pPr>
        <w:pBdr>
          <w:bottom w:val="single" w:sz="12" w:space="1" w:color="auto"/>
        </w:pBdr>
        <w:spacing w:after="0" w:line="240" w:lineRule="auto"/>
        <w:rPr>
          <w:rFonts w:cs="Times New Roman"/>
        </w:rPr>
      </w:pPr>
      <w:r w:rsidRPr="00407AD0">
        <w:rPr>
          <w:rFonts w:cs="Times New Roman"/>
          <w:u w:val="single"/>
        </w:rPr>
        <w:t>Jamil</w:t>
      </w:r>
      <w:r w:rsidR="00407AD0" w:rsidRPr="00407AD0">
        <w:rPr>
          <w:rFonts w:cs="Times New Roman"/>
          <w:u w:val="single"/>
        </w:rPr>
        <w:t xml:space="preserve"> Pirani</w:t>
      </w:r>
      <w:r>
        <w:rPr>
          <w:rFonts w:cs="Times New Roman"/>
        </w:rPr>
        <w:t xml:space="preserve">: we are not putting the frosh’s option. </w:t>
      </w:r>
    </w:p>
    <w:p w14:paraId="09C5FA76" w14:textId="77777777" w:rsidR="00BE254E" w:rsidRDefault="00BE254E" w:rsidP="00813823">
      <w:pPr>
        <w:pBdr>
          <w:bottom w:val="single" w:sz="12" w:space="1" w:color="auto"/>
        </w:pBdr>
        <w:spacing w:after="0" w:line="240" w:lineRule="auto"/>
        <w:rPr>
          <w:rFonts w:cs="Times New Roman"/>
        </w:rPr>
      </w:pPr>
    </w:p>
    <w:p w14:paraId="7CBCEA89" w14:textId="51071314" w:rsidR="00BE254E" w:rsidRDefault="00BE254E" w:rsidP="00813823">
      <w:pPr>
        <w:pBdr>
          <w:bottom w:val="single" w:sz="12" w:space="1" w:color="auto"/>
        </w:pBdr>
        <w:spacing w:after="0" w:line="240" w:lineRule="auto"/>
        <w:rPr>
          <w:rFonts w:cs="Times New Roman"/>
        </w:rPr>
      </w:pPr>
      <w:r w:rsidRPr="00407AD0">
        <w:rPr>
          <w:rFonts w:cs="Times New Roman"/>
          <w:u w:val="single"/>
        </w:rPr>
        <w:t>J</w:t>
      </w:r>
      <w:r w:rsidR="00407AD0" w:rsidRPr="00407AD0">
        <w:rPr>
          <w:rFonts w:cs="Times New Roman"/>
          <w:u w:val="single"/>
        </w:rPr>
        <w:t xml:space="preserve">ulianna </w:t>
      </w:r>
      <w:r w:rsidRPr="00407AD0">
        <w:rPr>
          <w:rFonts w:cs="Times New Roman"/>
          <w:u w:val="single"/>
        </w:rPr>
        <w:t>J</w:t>
      </w:r>
      <w:r w:rsidR="00407AD0" w:rsidRPr="00407AD0">
        <w:rPr>
          <w:rFonts w:cs="Times New Roman"/>
          <w:u w:val="single"/>
        </w:rPr>
        <w:t>eans</w:t>
      </w:r>
      <w:r>
        <w:rPr>
          <w:rFonts w:cs="Times New Roman"/>
        </w:rPr>
        <w:t xml:space="preserve">: first years don’t get to vote. </w:t>
      </w:r>
    </w:p>
    <w:p w14:paraId="6BFC2FC1" w14:textId="77777777" w:rsidR="00BE254E" w:rsidRDefault="00BE254E" w:rsidP="00813823">
      <w:pPr>
        <w:pBdr>
          <w:bottom w:val="single" w:sz="12" w:space="1" w:color="auto"/>
        </w:pBdr>
        <w:spacing w:after="0" w:line="240" w:lineRule="auto"/>
        <w:rPr>
          <w:rFonts w:cs="Times New Roman"/>
        </w:rPr>
      </w:pPr>
    </w:p>
    <w:p w14:paraId="1BE04324" w14:textId="3630A7BB" w:rsidR="00BE254E" w:rsidRDefault="00BE254E" w:rsidP="00813823">
      <w:pPr>
        <w:pBdr>
          <w:bottom w:val="single" w:sz="12" w:space="1" w:color="auto"/>
        </w:pBdr>
        <w:spacing w:after="0" w:line="240" w:lineRule="auto"/>
        <w:rPr>
          <w:rFonts w:cs="Times New Roman"/>
        </w:rPr>
      </w:pPr>
      <w:r w:rsidRPr="00407AD0">
        <w:rPr>
          <w:rFonts w:cs="Times New Roman"/>
          <w:u w:val="single"/>
        </w:rPr>
        <w:t>Jamil</w:t>
      </w:r>
      <w:r w:rsidR="00407AD0" w:rsidRPr="00407AD0">
        <w:rPr>
          <w:rFonts w:cs="Times New Roman"/>
          <w:u w:val="single"/>
        </w:rPr>
        <w:t xml:space="preserve"> Pirani</w:t>
      </w:r>
      <w:r>
        <w:rPr>
          <w:rFonts w:cs="Times New Roman"/>
        </w:rPr>
        <w:t xml:space="preserve">: we’ll start voting, everyone gets one vote unless you’re a frosh.  </w:t>
      </w:r>
    </w:p>
    <w:p w14:paraId="152EC577" w14:textId="77777777" w:rsidR="00BE254E" w:rsidRDefault="00BE254E" w:rsidP="00813823">
      <w:pPr>
        <w:pBdr>
          <w:bottom w:val="single" w:sz="12" w:space="1" w:color="auto"/>
        </w:pBdr>
        <w:spacing w:after="0" w:line="240" w:lineRule="auto"/>
        <w:rPr>
          <w:rFonts w:cs="Times New Roman"/>
        </w:rPr>
      </w:pPr>
    </w:p>
    <w:p w14:paraId="3E70C36A" w14:textId="51E0057E" w:rsidR="00BE254E" w:rsidRDefault="00BE254E" w:rsidP="00813823">
      <w:pPr>
        <w:pBdr>
          <w:bottom w:val="single" w:sz="12" w:space="1" w:color="auto"/>
        </w:pBdr>
        <w:spacing w:after="0" w:line="240" w:lineRule="auto"/>
        <w:rPr>
          <w:rFonts w:cs="Times New Roman"/>
          <w:i/>
        </w:rPr>
      </w:pPr>
      <w:r>
        <w:rPr>
          <w:rFonts w:cs="Times New Roman"/>
          <w:i/>
        </w:rPr>
        <w:t xml:space="preserve">Sci 21 </w:t>
      </w:r>
      <w:r w:rsidR="00407AD0">
        <w:rPr>
          <w:rFonts w:cs="Times New Roman"/>
          <w:i/>
        </w:rPr>
        <w:t>Wonderwall</w:t>
      </w:r>
      <w:r>
        <w:rPr>
          <w:rFonts w:cs="Times New Roman"/>
          <w:i/>
        </w:rPr>
        <w:t xml:space="preserve"> wins. </w:t>
      </w:r>
    </w:p>
    <w:p w14:paraId="1FB44415" w14:textId="77777777" w:rsidR="00BE254E" w:rsidRDefault="00BE254E" w:rsidP="00813823">
      <w:pPr>
        <w:pBdr>
          <w:bottom w:val="single" w:sz="12" w:space="1" w:color="auto"/>
        </w:pBdr>
        <w:spacing w:after="0" w:line="240" w:lineRule="auto"/>
        <w:rPr>
          <w:rFonts w:cs="Times New Roman"/>
        </w:rPr>
      </w:pPr>
    </w:p>
    <w:p w14:paraId="33138348" w14:textId="3BC643F1" w:rsidR="00BE254E" w:rsidRDefault="00BE254E" w:rsidP="00813823">
      <w:pPr>
        <w:pBdr>
          <w:bottom w:val="single" w:sz="12" w:space="1" w:color="auto"/>
        </w:pBdr>
        <w:spacing w:after="0" w:line="240" w:lineRule="auto"/>
        <w:rPr>
          <w:rFonts w:cs="Times New Roman"/>
        </w:rPr>
      </w:pPr>
      <w:r w:rsidRPr="00D04685">
        <w:rPr>
          <w:rFonts w:cs="Times New Roman"/>
          <w:u w:val="single"/>
        </w:rPr>
        <w:t>Lora</w:t>
      </w:r>
      <w:r w:rsidR="00D04685" w:rsidRPr="00D04685">
        <w:rPr>
          <w:rFonts w:cs="Times New Roman"/>
          <w:u w:val="single"/>
        </w:rPr>
        <w:t xml:space="preserve">lyn </w:t>
      </w:r>
      <w:proofErr w:type="spellStart"/>
      <w:r w:rsidR="00D04685" w:rsidRPr="00D04685">
        <w:rPr>
          <w:rFonts w:cs="Times New Roman"/>
          <w:u w:val="single"/>
        </w:rPr>
        <w:t>Blondin</w:t>
      </w:r>
      <w:proofErr w:type="spellEnd"/>
      <w:r w:rsidRPr="00D04685">
        <w:rPr>
          <w:rFonts w:cs="Times New Roman"/>
          <w:u w:val="single"/>
        </w:rPr>
        <w:t>:</w:t>
      </w:r>
      <w:r>
        <w:rPr>
          <w:rFonts w:cs="Times New Roman"/>
        </w:rPr>
        <w:t xml:space="preserve"> can the speakers can say the name together? </w:t>
      </w:r>
    </w:p>
    <w:p w14:paraId="337740A6" w14:textId="77777777" w:rsidR="00BE254E" w:rsidRDefault="00BE254E" w:rsidP="00813823">
      <w:pPr>
        <w:pBdr>
          <w:bottom w:val="single" w:sz="12" w:space="1" w:color="auto"/>
        </w:pBdr>
        <w:spacing w:after="0" w:line="240" w:lineRule="auto"/>
        <w:rPr>
          <w:rFonts w:cs="Times New Roman"/>
        </w:rPr>
      </w:pPr>
    </w:p>
    <w:p w14:paraId="7FF02784" w14:textId="60610881" w:rsidR="00BE254E" w:rsidRDefault="00BE254E" w:rsidP="00813823">
      <w:pPr>
        <w:pBdr>
          <w:bottom w:val="single" w:sz="12" w:space="1" w:color="auto"/>
        </w:pBdr>
        <w:spacing w:after="0" w:line="240" w:lineRule="auto"/>
        <w:rPr>
          <w:rFonts w:cs="Times New Roman"/>
        </w:rPr>
      </w:pPr>
      <w:r w:rsidRPr="00D04685">
        <w:rPr>
          <w:rFonts w:cs="Times New Roman"/>
          <w:u w:val="single"/>
        </w:rPr>
        <w:t>Jamil</w:t>
      </w:r>
      <w:r w:rsidR="00D04685" w:rsidRPr="00D04685">
        <w:rPr>
          <w:rFonts w:cs="Times New Roman"/>
          <w:u w:val="single"/>
        </w:rPr>
        <w:t xml:space="preserve"> Pirani</w:t>
      </w:r>
      <w:r>
        <w:rPr>
          <w:rFonts w:cs="Times New Roman"/>
        </w:rPr>
        <w:t xml:space="preserve">: we’ll do it later. </w:t>
      </w:r>
    </w:p>
    <w:p w14:paraId="2CF6B800" w14:textId="77777777" w:rsidR="00BE254E" w:rsidRDefault="00BE254E" w:rsidP="00813823">
      <w:pPr>
        <w:pBdr>
          <w:bottom w:val="single" w:sz="12" w:space="1" w:color="auto"/>
        </w:pBdr>
        <w:spacing w:after="0" w:line="240" w:lineRule="auto"/>
        <w:rPr>
          <w:rFonts w:cs="Times New Roman"/>
        </w:rPr>
      </w:pPr>
    </w:p>
    <w:p w14:paraId="6C70772B" w14:textId="440A0463" w:rsidR="00ED0747" w:rsidRPr="00D04685" w:rsidRDefault="009218CC" w:rsidP="00813823">
      <w:pPr>
        <w:pBdr>
          <w:bottom w:val="single" w:sz="12" w:space="1" w:color="auto"/>
        </w:pBdr>
        <w:spacing w:after="0" w:line="240" w:lineRule="auto"/>
        <w:rPr>
          <w:rFonts w:cs="Times New Roman"/>
          <w:b/>
        </w:rPr>
      </w:pPr>
      <w:r w:rsidRPr="00D04685">
        <w:rPr>
          <w:rFonts w:cs="Times New Roman"/>
          <w:b/>
        </w:rPr>
        <w:t xml:space="preserve">Motion passes: 8:08pm  </w:t>
      </w:r>
    </w:p>
    <w:p w14:paraId="4F57175D" w14:textId="5B283CF9" w:rsidR="009218CC" w:rsidRDefault="009218CC" w:rsidP="00813823">
      <w:pPr>
        <w:pBdr>
          <w:bottom w:val="single" w:sz="12" w:space="1" w:color="auto"/>
        </w:pBdr>
        <w:spacing w:after="0" w:line="240" w:lineRule="auto"/>
        <w:rPr>
          <w:rFonts w:cs="Times New Roman"/>
        </w:rPr>
      </w:pPr>
    </w:p>
    <w:p w14:paraId="31B815C4" w14:textId="326AEEA0" w:rsidR="009218CC" w:rsidRDefault="009218CC" w:rsidP="00813823">
      <w:pPr>
        <w:pBdr>
          <w:bottom w:val="single" w:sz="12" w:space="1" w:color="auto"/>
        </w:pBdr>
        <w:spacing w:after="0" w:line="240" w:lineRule="auto"/>
        <w:rPr>
          <w:rFonts w:cs="Times New Roman"/>
        </w:rPr>
      </w:pPr>
      <w:r w:rsidRPr="00D04685">
        <w:rPr>
          <w:rFonts w:cs="Times New Roman"/>
          <w:u w:val="single"/>
        </w:rPr>
        <w:t>Jamil</w:t>
      </w:r>
      <w:r w:rsidR="00D04685" w:rsidRPr="00D04685">
        <w:rPr>
          <w:rFonts w:cs="Times New Roman"/>
          <w:u w:val="single"/>
        </w:rPr>
        <w:t xml:space="preserve"> Pirani</w:t>
      </w:r>
      <w:r w:rsidRPr="00D04685">
        <w:rPr>
          <w:rFonts w:cs="Times New Roman"/>
          <w:u w:val="single"/>
        </w:rPr>
        <w:t>:</w:t>
      </w:r>
      <w:r>
        <w:rPr>
          <w:rFonts w:cs="Times New Roman"/>
        </w:rPr>
        <w:t xml:space="preserve"> we didn’t leave committee </w:t>
      </w:r>
      <w:proofErr w:type="gramStart"/>
      <w:r>
        <w:rPr>
          <w:rFonts w:cs="Times New Roman"/>
        </w:rPr>
        <w:t>as a whole but</w:t>
      </w:r>
      <w:proofErr w:type="gramEnd"/>
      <w:r>
        <w:rPr>
          <w:rFonts w:cs="Times New Roman"/>
        </w:rPr>
        <w:t xml:space="preserve"> he might have to say it again. </w:t>
      </w:r>
    </w:p>
    <w:p w14:paraId="23CDD5C3" w14:textId="77777777" w:rsidR="009218CC" w:rsidRPr="009218CC" w:rsidRDefault="009218CC" w:rsidP="00813823">
      <w:pPr>
        <w:pBdr>
          <w:bottom w:val="single" w:sz="12" w:space="1" w:color="auto"/>
        </w:pBdr>
        <w:spacing w:after="0" w:line="240" w:lineRule="auto"/>
        <w:rPr>
          <w:rFonts w:cs="Times New Roman"/>
        </w:rPr>
      </w:pPr>
    </w:p>
    <w:p w14:paraId="65A350BA" w14:textId="77777777" w:rsidR="00813823" w:rsidRDefault="00813823" w:rsidP="00813823">
      <w:pPr>
        <w:spacing w:after="0" w:line="240" w:lineRule="auto"/>
        <w:rPr>
          <w:rFonts w:cs="Times New Roman"/>
          <w:b/>
        </w:rPr>
      </w:pPr>
    </w:p>
    <w:p w14:paraId="2A758E78" w14:textId="77777777" w:rsidR="00676BC5" w:rsidRDefault="00676BC5" w:rsidP="00A44935">
      <w:pPr>
        <w:spacing w:after="0" w:line="240" w:lineRule="auto"/>
        <w:rPr>
          <w:rFonts w:cs="Times New Roman"/>
          <w:b/>
        </w:rPr>
      </w:pPr>
    </w:p>
    <w:p w14:paraId="74111000" w14:textId="51AE3EC2" w:rsidR="00261C81" w:rsidRPr="00261C81" w:rsidRDefault="001140EB" w:rsidP="00FF3465">
      <w:pPr>
        <w:pStyle w:val="Heading1"/>
        <w:jc w:val="both"/>
      </w:pPr>
      <w:r>
        <w:t>Ix</w:t>
      </w:r>
      <w:r w:rsidR="00261C81">
        <w:t>. Executive reports</w:t>
      </w:r>
    </w:p>
    <w:p w14:paraId="32BE1A41" w14:textId="479C5ABB" w:rsidR="00CC775E" w:rsidRDefault="00104E58" w:rsidP="00FF3465">
      <w:pPr>
        <w:pStyle w:val="Heading5"/>
        <w:jc w:val="both"/>
      </w:pPr>
      <w:r>
        <w:t xml:space="preserve">i) </w:t>
      </w:r>
      <w:r w:rsidR="00261C81">
        <w:t>President</w:t>
      </w:r>
    </w:p>
    <w:p w14:paraId="13FA36EC" w14:textId="176E8703" w:rsidR="005E7814" w:rsidRDefault="00D8331F" w:rsidP="00D8331F">
      <w:pPr>
        <w:spacing w:line="240" w:lineRule="auto"/>
        <w:jc w:val="both"/>
      </w:pPr>
      <w:r>
        <w:rPr>
          <w:u w:val="single"/>
        </w:rPr>
        <w:t>Nat Wong</w:t>
      </w:r>
      <w:r>
        <w:t xml:space="preserve">: </w:t>
      </w:r>
      <w:r w:rsidR="00B22052">
        <w:t xml:space="preserve"> </w:t>
      </w:r>
      <w:r w:rsidR="0056178A">
        <w:t xml:space="preserve"> </w:t>
      </w:r>
      <w:r w:rsidR="009218CC">
        <w:t xml:space="preserve">I don’t have anything prepared. I want to thank everyone for your work this year. Good luck for the people who’ll be next year. I don’t have a lot to add to my report. I just want to talk about the academic caucus. We should be creating a new report and giving it to the faculty. </w:t>
      </w:r>
    </w:p>
    <w:p w14:paraId="299C5EE7" w14:textId="74D5B50D" w:rsidR="005E7814" w:rsidRPr="005E7814" w:rsidRDefault="00D033CF" w:rsidP="00D8331F">
      <w:pPr>
        <w:spacing w:line="240" w:lineRule="auto"/>
        <w:jc w:val="both"/>
        <w:rPr>
          <w:i/>
        </w:rPr>
      </w:pPr>
      <w:r>
        <w:rPr>
          <w:i/>
        </w:rPr>
        <w:t>Council sings the engineering hymn</w:t>
      </w:r>
      <w:r w:rsidR="005E7814" w:rsidRPr="005E7814">
        <w:rPr>
          <w:i/>
        </w:rPr>
        <w:t>.</w:t>
      </w:r>
    </w:p>
    <w:p w14:paraId="42020DA6" w14:textId="6C4BC7AE" w:rsidR="00CC775E" w:rsidRDefault="00104E58" w:rsidP="00FF3465">
      <w:pPr>
        <w:pStyle w:val="Heading5"/>
        <w:jc w:val="both"/>
      </w:pPr>
      <w:r>
        <w:t xml:space="preserve">II) </w:t>
      </w:r>
      <w:r w:rsidR="0089070B">
        <w:t>V</w:t>
      </w:r>
      <w:r w:rsidR="00D8331F">
        <w:t>ice president of operations</w:t>
      </w:r>
    </w:p>
    <w:p w14:paraId="382ED7AC" w14:textId="76EFCF86" w:rsidR="00F6516C" w:rsidRPr="00813823" w:rsidRDefault="00813823" w:rsidP="00D8331F">
      <w:pPr>
        <w:jc w:val="both"/>
      </w:pPr>
      <w:r>
        <w:rPr>
          <w:u w:val="single"/>
        </w:rPr>
        <w:lastRenderedPageBreak/>
        <w:t xml:space="preserve">Jillian Reid: </w:t>
      </w:r>
      <w:r w:rsidR="009218CC" w:rsidRPr="009218CC">
        <w:t xml:space="preserve">I’ve </w:t>
      </w:r>
      <w:r w:rsidR="00D04685" w:rsidRPr="009218CC">
        <w:t>spent</w:t>
      </w:r>
      <w:r w:rsidR="009218CC" w:rsidRPr="009218CC">
        <w:t xml:space="preserve"> the last couple of weeks transitioning </w:t>
      </w:r>
      <w:proofErr w:type="spellStart"/>
      <w:r w:rsidR="00D04685">
        <w:t>B</w:t>
      </w:r>
      <w:r w:rsidR="009218CC" w:rsidRPr="009218CC">
        <w:t>esh</w:t>
      </w:r>
      <w:proofErr w:type="spellEnd"/>
      <w:r w:rsidR="009218CC" w:rsidRPr="009218CC">
        <w:t>. She’ll be doing a great job. I’ve been closing a lot of services stuff.</w:t>
      </w:r>
      <w:r w:rsidR="009218CC">
        <w:rPr>
          <w:u w:val="single"/>
        </w:rPr>
        <w:t xml:space="preserve"> </w:t>
      </w:r>
    </w:p>
    <w:p w14:paraId="37BF2B8E" w14:textId="034E7C24" w:rsidR="0089070B" w:rsidRDefault="00104E58" w:rsidP="00FF3465">
      <w:pPr>
        <w:pStyle w:val="Heading5"/>
        <w:jc w:val="both"/>
      </w:pPr>
      <w:r>
        <w:t xml:space="preserve">III) </w:t>
      </w:r>
      <w:r w:rsidR="00D8331F">
        <w:t>vice president of student affairs</w:t>
      </w:r>
    </w:p>
    <w:p w14:paraId="457690D6" w14:textId="7B71DAF0" w:rsidR="007376F7" w:rsidRDefault="005B59D0" w:rsidP="005B59D0">
      <w:pPr>
        <w:jc w:val="both"/>
      </w:pPr>
      <w:r>
        <w:rPr>
          <w:u w:val="single"/>
        </w:rPr>
        <w:t>Julianna Jeans</w:t>
      </w:r>
      <w:r w:rsidR="00C24D55">
        <w:t xml:space="preserve">: </w:t>
      </w:r>
      <w:r w:rsidR="00F16A4D">
        <w:t xml:space="preserve"> </w:t>
      </w:r>
      <w:r w:rsidR="009218CC">
        <w:t xml:space="preserve">Everything is in my report. </w:t>
      </w:r>
      <w:r w:rsidR="00D04685">
        <w:t>Shootout</w:t>
      </w:r>
      <w:r w:rsidR="009218CC">
        <w:t xml:space="preserve"> to everyone who’s been in council, thanks to the directors. Thanks for council for picking my name, this is my last </w:t>
      </w:r>
      <w:r w:rsidR="00D04685">
        <w:t>council,</w:t>
      </w:r>
      <w:r w:rsidR="009218CC">
        <w:t xml:space="preserve"> so I won’t </w:t>
      </w:r>
      <w:r w:rsidR="00D04685">
        <w:t>have</w:t>
      </w:r>
      <w:r w:rsidR="009218CC">
        <w:t xml:space="preserve"> to hear it again. </w:t>
      </w:r>
    </w:p>
    <w:p w14:paraId="66AAF4A4" w14:textId="606F63C7" w:rsidR="004479C4" w:rsidRPr="005D4AA7" w:rsidRDefault="001140EB" w:rsidP="00FF3465">
      <w:pPr>
        <w:pStyle w:val="Heading1"/>
        <w:jc w:val="both"/>
      </w:pPr>
      <w:r>
        <w:t>x</w:t>
      </w:r>
      <w:r w:rsidR="009847DE" w:rsidRPr="005D4AA7">
        <w:t>. Director Reports  </w:t>
      </w:r>
    </w:p>
    <w:p w14:paraId="2EF76E4F" w14:textId="28FA9D9B" w:rsidR="004479C4" w:rsidRDefault="009847DE" w:rsidP="00FF3465">
      <w:pPr>
        <w:pStyle w:val="Heading5"/>
        <w:jc w:val="both"/>
      </w:pPr>
      <w:r w:rsidRPr="005D4AA7">
        <w:t>i) Communications  </w:t>
      </w:r>
    </w:p>
    <w:p w14:paraId="4C110705" w14:textId="1CE5846B" w:rsidR="0062546B" w:rsidRDefault="001D1D9E" w:rsidP="00FF3465">
      <w:pPr>
        <w:spacing w:line="240" w:lineRule="auto"/>
        <w:jc w:val="both"/>
      </w:pPr>
      <w:r>
        <w:rPr>
          <w:u w:val="single"/>
        </w:rPr>
        <w:t>Behshid Behrouzi</w:t>
      </w:r>
      <w:r w:rsidR="00F379D9">
        <w:t>:</w:t>
      </w:r>
      <w:r w:rsidR="000106F2">
        <w:t xml:space="preserve"> </w:t>
      </w:r>
      <w:r w:rsidR="009218CC">
        <w:t xml:space="preserve">everything is in my report thank you for my co-directors and exec. </w:t>
      </w:r>
      <w:r w:rsidR="00D04685">
        <w:t>Shootout</w:t>
      </w:r>
      <w:r w:rsidR="009218CC">
        <w:t xml:space="preserve"> to </w:t>
      </w:r>
      <w:r w:rsidR="00D04685">
        <w:t>Alex</w:t>
      </w:r>
      <w:r w:rsidR="009218CC">
        <w:t xml:space="preserve">, he’s been doing a great job. I’m sure he’ll be doing a great job. </w:t>
      </w:r>
    </w:p>
    <w:p w14:paraId="5B372BDC" w14:textId="77777777" w:rsidR="0079790F" w:rsidRDefault="0079790F" w:rsidP="00FF3465">
      <w:pPr>
        <w:pBdr>
          <w:bottom w:val="single" w:sz="6" w:space="1" w:color="auto"/>
        </w:pBdr>
        <w:spacing w:line="240" w:lineRule="auto"/>
        <w:jc w:val="both"/>
      </w:pPr>
    </w:p>
    <w:p w14:paraId="6E09B8DF" w14:textId="0DF171BB" w:rsidR="0089070B" w:rsidRDefault="0089070B" w:rsidP="00FF3465">
      <w:pPr>
        <w:pStyle w:val="Heading5"/>
        <w:jc w:val="both"/>
      </w:pPr>
      <w:r w:rsidRPr="005D4AA7">
        <w:t>ii</w:t>
      </w:r>
      <w:r>
        <w:t>) Community outreach</w:t>
      </w:r>
      <w:r w:rsidR="00B22052">
        <w:t xml:space="preserve"> </w:t>
      </w:r>
    </w:p>
    <w:p w14:paraId="52B827DC" w14:textId="7E1B6B17" w:rsidR="00B22052" w:rsidRDefault="001D1D9E" w:rsidP="00B22052">
      <w:r>
        <w:rPr>
          <w:u w:val="single"/>
        </w:rPr>
        <w:t xml:space="preserve">Jordan </w:t>
      </w:r>
      <w:proofErr w:type="spellStart"/>
      <w:r>
        <w:rPr>
          <w:u w:val="single"/>
        </w:rPr>
        <w:t>Pernari</w:t>
      </w:r>
      <w:proofErr w:type="spellEnd"/>
      <w:r>
        <w:rPr>
          <w:u w:val="single"/>
        </w:rPr>
        <w:t xml:space="preserve">: </w:t>
      </w:r>
      <w:r w:rsidR="00B22052">
        <w:t xml:space="preserve"> </w:t>
      </w:r>
      <w:r w:rsidR="009218CC">
        <w:t xml:space="preserve">nothing very much to add, a big thanks to all they </w:t>
      </w:r>
      <w:r w:rsidR="00D04685">
        <w:t>people</w:t>
      </w:r>
      <w:r w:rsidR="009218CC">
        <w:t xml:space="preserve"> who I’ve </w:t>
      </w:r>
      <w:r w:rsidR="00D04685">
        <w:t>worked</w:t>
      </w:r>
      <w:r w:rsidR="009218CC">
        <w:t xml:space="preserve"> with this year. Best of luck to Zaid </w:t>
      </w:r>
      <w:r w:rsidR="00D04685">
        <w:t>I’m</w:t>
      </w:r>
      <w:r w:rsidR="009218CC">
        <w:t xml:space="preserve"> excited to see what you do. Thank you. </w:t>
      </w:r>
    </w:p>
    <w:p w14:paraId="6B97F142" w14:textId="77777777" w:rsidR="00110A4C" w:rsidRDefault="00110A4C" w:rsidP="00FF3465">
      <w:pPr>
        <w:pBdr>
          <w:bottom w:val="single" w:sz="6" w:space="1" w:color="auto"/>
        </w:pBdr>
        <w:spacing w:line="240" w:lineRule="auto"/>
        <w:jc w:val="both"/>
      </w:pPr>
    </w:p>
    <w:p w14:paraId="3F0F711B" w14:textId="118F00C4" w:rsidR="00110A4C" w:rsidRDefault="00110A4C" w:rsidP="00FF3465">
      <w:pPr>
        <w:pStyle w:val="Heading5"/>
        <w:jc w:val="both"/>
      </w:pPr>
      <w:r>
        <w:t>i</w:t>
      </w:r>
      <w:r w:rsidR="001D1D9E">
        <w:t>II</w:t>
      </w:r>
      <w:r>
        <w:t>) conferences</w:t>
      </w:r>
      <w:r w:rsidRPr="005D4AA7">
        <w:t xml:space="preserve"> </w:t>
      </w:r>
    </w:p>
    <w:p w14:paraId="433FC28D" w14:textId="1DDABC7D" w:rsidR="008E56C0" w:rsidRDefault="009218CC" w:rsidP="00863A1F">
      <w:pPr>
        <w:pBdr>
          <w:bottom w:val="single" w:sz="6" w:space="1" w:color="auto"/>
        </w:pBdr>
        <w:spacing w:line="240" w:lineRule="auto"/>
        <w:jc w:val="both"/>
      </w:pPr>
      <w:r>
        <w:rPr>
          <w:u w:val="single"/>
        </w:rPr>
        <w:t xml:space="preserve">Sam Roper: </w:t>
      </w:r>
      <w:r w:rsidRPr="00D04685">
        <w:t xml:space="preserve">very </w:t>
      </w:r>
      <w:r w:rsidR="00D04685" w:rsidRPr="00D04685">
        <w:t>Aydan</w:t>
      </w:r>
      <w:r w:rsidRPr="00D04685">
        <w:t xml:space="preserve"> style not to be here. I’ve been doing stuff regarding stuff, it’s mostly on the report. </w:t>
      </w:r>
      <w:r w:rsidR="00D04685" w:rsidRPr="00D04685">
        <w:t>Shout out</w:t>
      </w:r>
      <w:r w:rsidRPr="00D04685">
        <w:t xml:space="preserve"> to </w:t>
      </w:r>
      <w:r w:rsidR="00D04685" w:rsidRPr="00D04685">
        <w:t>Aydan</w:t>
      </w:r>
      <w:r w:rsidRPr="00D04685">
        <w:t xml:space="preserve"> for doing a great job.</w:t>
      </w:r>
      <w:r>
        <w:rPr>
          <w:u w:val="single"/>
        </w:rPr>
        <w:t xml:space="preserve"> </w:t>
      </w:r>
    </w:p>
    <w:p w14:paraId="367EC70F" w14:textId="2E000E17" w:rsidR="0089070B" w:rsidRDefault="0089070B" w:rsidP="00863A1F">
      <w:pPr>
        <w:pBdr>
          <w:bottom w:val="single" w:sz="6" w:space="1" w:color="auto"/>
        </w:pBdr>
        <w:spacing w:line="240" w:lineRule="auto"/>
        <w:jc w:val="both"/>
      </w:pPr>
    </w:p>
    <w:p w14:paraId="04BF616E" w14:textId="4FDB56CD" w:rsidR="004479C4" w:rsidRDefault="001D1D9E" w:rsidP="00FF3465">
      <w:pPr>
        <w:pStyle w:val="Heading5"/>
        <w:jc w:val="both"/>
      </w:pPr>
      <w:r>
        <w:t>I</w:t>
      </w:r>
      <w:r w:rsidR="00D65876">
        <w:t xml:space="preserve">v) </w:t>
      </w:r>
      <w:r w:rsidR="009847DE" w:rsidRPr="005D4AA7">
        <w:t xml:space="preserve">Design   </w:t>
      </w:r>
    </w:p>
    <w:p w14:paraId="56426601" w14:textId="23268916" w:rsidR="00852516" w:rsidRPr="00053102" w:rsidRDefault="00F6516C" w:rsidP="005F39E9">
      <w:pPr>
        <w:pBdr>
          <w:bottom w:val="single" w:sz="6" w:space="1" w:color="auto"/>
        </w:pBdr>
        <w:spacing w:after="0" w:line="240" w:lineRule="auto"/>
        <w:jc w:val="both"/>
      </w:pPr>
      <w:r>
        <w:rPr>
          <w:rFonts w:eastAsia="Times New Roman" w:cs="Times New Roman"/>
          <w:u w:val="single"/>
          <w:lang w:val="en-US"/>
        </w:rPr>
        <w:t>Oliver Austin</w:t>
      </w:r>
      <w:r w:rsidR="00273238">
        <w:rPr>
          <w:rFonts w:eastAsia="Times New Roman" w:cs="Times New Roman"/>
          <w:lang w:val="en-US"/>
        </w:rPr>
        <w:t xml:space="preserve">: </w:t>
      </w:r>
      <w:r>
        <w:rPr>
          <w:rFonts w:eastAsia="Times New Roman" w:cs="Times New Roman"/>
          <w:lang w:val="en-US"/>
        </w:rPr>
        <w:t xml:space="preserve"> </w:t>
      </w:r>
      <w:r w:rsidR="009218CC">
        <w:rPr>
          <w:rFonts w:eastAsia="Times New Roman" w:cs="Times New Roman"/>
          <w:lang w:val="en-US"/>
        </w:rPr>
        <w:t xml:space="preserve">Most of the important stuff is there, I want to wish everyone a good time in exams, summer and in the future. </w:t>
      </w:r>
    </w:p>
    <w:p w14:paraId="4403676F" w14:textId="77777777" w:rsidR="00A73FC3" w:rsidRDefault="00A73FC3" w:rsidP="005F39E9">
      <w:pPr>
        <w:pBdr>
          <w:bottom w:val="single" w:sz="6" w:space="1" w:color="auto"/>
        </w:pBdr>
        <w:spacing w:after="0" w:line="240" w:lineRule="auto"/>
        <w:jc w:val="both"/>
      </w:pPr>
    </w:p>
    <w:p w14:paraId="0757B7DE" w14:textId="77777777" w:rsidR="00863A1F" w:rsidRDefault="00863A1F" w:rsidP="005F39E9">
      <w:pPr>
        <w:pBdr>
          <w:bottom w:val="single" w:sz="6" w:space="1" w:color="auto"/>
        </w:pBdr>
        <w:spacing w:after="0" w:line="240" w:lineRule="auto"/>
        <w:jc w:val="both"/>
      </w:pPr>
    </w:p>
    <w:p w14:paraId="20C36F11" w14:textId="77777777" w:rsidR="00863A1F" w:rsidRDefault="00863A1F" w:rsidP="005F39E9">
      <w:pPr>
        <w:spacing w:after="0" w:line="240" w:lineRule="auto"/>
        <w:jc w:val="both"/>
      </w:pPr>
    </w:p>
    <w:p w14:paraId="097D5693" w14:textId="63F683C1" w:rsidR="00B22052" w:rsidRDefault="009847DE" w:rsidP="00701245">
      <w:pPr>
        <w:pStyle w:val="Heading5"/>
        <w:jc w:val="both"/>
      </w:pPr>
      <w:r w:rsidRPr="005D4AA7">
        <w:t xml:space="preserve">v) Events   </w:t>
      </w:r>
    </w:p>
    <w:p w14:paraId="15A6BE80" w14:textId="69BCE42D" w:rsidR="00B22052" w:rsidRPr="004A7082" w:rsidRDefault="009218CC" w:rsidP="00B22052">
      <w:r>
        <w:rPr>
          <w:u w:val="single"/>
        </w:rPr>
        <w:t>J</w:t>
      </w:r>
      <w:r w:rsidR="00D04685">
        <w:rPr>
          <w:u w:val="single"/>
        </w:rPr>
        <w:t>ulianna Jeans:</w:t>
      </w:r>
      <w:r w:rsidRPr="00D04685">
        <w:t xml:space="preserve"> </w:t>
      </w:r>
      <w:r w:rsidR="00D04685" w:rsidRPr="00D04685">
        <w:t>Leah</w:t>
      </w:r>
      <w:r w:rsidRPr="00D04685">
        <w:t xml:space="preserve"> is </w:t>
      </w:r>
      <w:proofErr w:type="gramStart"/>
      <w:r w:rsidR="00D04685" w:rsidRPr="00D04685">
        <w:t>hiring</w:t>
      </w:r>
      <w:r w:rsidRPr="00D04685">
        <w:t xml:space="preserve"> .</w:t>
      </w:r>
      <w:proofErr w:type="gramEnd"/>
      <w:r w:rsidRPr="00D04685">
        <w:t xml:space="preserve"> </w:t>
      </w:r>
      <w:r w:rsidR="00D04685">
        <w:t>T</w:t>
      </w:r>
      <w:r w:rsidR="00D04685" w:rsidRPr="00D04685">
        <w:t>hank</w:t>
      </w:r>
      <w:r w:rsidR="00D04685">
        <w:t>s</w:t>
      </w:r>
      <w:r w:rsidRPr="00D04685">
        <w:t xml:space="preserve"> to everyone who has worked in events.</w:t>
      </w:r>
      <w:r>
        <w:rPr>
          <w:u w:val="single"/>
        </w:rPr>
        <w:t xml:space="preserve"> </w:t>
      </w:r>
    </w:p>
    <w:p w14:paraId="00A3829D" w14:textId="77777777" w:rsidR="003351B4" w:rsidRDefault="003351B4" w:rsidP="00FF3465">
      <w:pPr>
        <w:pBdr>
          <w:bottom w:val="single" w:sz="6" w:space="1" w:color="auto"/>
        </w:pBdr>
        <w:spacing w:after="0" w:line="240" w:lineRule="auto"/>
        <w:jc w:val="both"/>
      </w:pPr>
    </w:p>
    <w:p w14:paraId="00A5475C" w14:textId="03DD1BDE" w:rsidR="004479C4" w:rsidRDefault="009847DE" w:rsidP="00FF3465">
      <w:pPr>
        <w:pStyle w:val="Heading5"/>
        <w:jc w:val="both"/>
      </w:pPr>
      <w:r w:rsidRPr="005D4AA7">
        <w:t xml:space="preserve">vi) Finance   </w:t>
      </w:r>
      <w:r w:rsidR="00B22052">
        <w:t xml:space="preserve"> </w:t>
      </w:r>
    </w:p>
    <w:p w14:paraId="6BEF5346" w14:textId="1ADDC7D3" w:rsidR="00B22052" w:rsidRPr="00B22052" w:rsidRDefault="00B22052" w:rsidP="00B22052">
      <w:r w:rsidRPr="00A95995">
        <w:rPr>
          <w:u w:val="single"/>
        </w:rPr>
        <w:t>Sarah</w:t>
      </w:r>
      <w:r w:rsidR="001D1D9E">
        <w:rPr>
          <w:u w:val="single"/>
        </w:rPr>
        <w:t xml:space="preserve"> Rodin</w:t>
      </w:r>
      <w:r w:rsidRPr="00A95995">
        <w:rPr>
          <w:u w:val="single"/>
        </w:rPr>
        <w:t>:</w:t>
      </w:r>
      <w:r>
        <w:t xml:space="preserve"> </w:t>
      </w:r>
      <w:r w:rsidR="00F87253">
        <w:t xml:space="preserve"> </w:t>
      </w:r>
      <w:r w:rsidR="00D04685">
        <w:t>I’m</w:t>
      </w:r>
      <w:r w:rsidR="009218CC">
        <w:t xml:space="preserve"> still doing </w:t>
      </w:r>
      <w:r w:rsidR="00D04685">
        <w:t>finance</w:t>
      </w:r>
      <w:r w:rsidR="009218CC">
        <w:t xml:space="preserve"> stuff, thank you for </w:t>
      </w:r>
      <w:r w:rsidR="00D04685">
        <w:t>everyone</w:t>
      </w:r>
      <w:r w:rsidR="009218CC">
        <w:t xml:space="preserve"> for making this great. </w:t>
      </w:r>
    </w:p>
    <w:p w14:paraId="1BD67676" w14:textId="77777777" w:rsidR="003351B4" w:rsidRDefault="003351B4" w:rsidP="00FF3465">
      <w:pPr>
        <w:pBdr>
          <w:bottom w:val="single" w:sz="6" w:space="1" w:color="auto"/>
        </w:pBdr>
        <w:spacing w:after="0" w:line="240" w:lineRule="auto"/>
        <w:jc w:val="both"/>
      </w:pPr>
    </w:p>
    <w:p w14:paraId="5FB72A22" w14:textId="5C6A86BD" w:rsidR="004479C4" w:rsidRDefault="004479C4" w:rsidP="00FF3465">
      <w:pPr>
        <w:pStyle w:val="Heading5"/>
        <w:jc w:val="both"/>
      </w:pPr>
      <w:r w:rsidRPr="005D4AA7">
        <w:t>v</w:t>
      </w:r>
      <w:r w:rsidR="00110A4C">
        <w:t>i</w:t>
      </w:r>
      <w:r w:rsidRPr="005D4AA7">
        <w:t xml:space="preserve">i) First </w:t>
      </w:r>
      <w:r w:rsidR="009847DE" w:rsidRPr="005D4AA7">
        <w:t xml:space="preserve">Year   </w:t>
      </w:r>
    </w:p>
    <w:p w14:paraId="6FD7DC5A" w14:textId="1B09E527" w:rsidR="00996DA6" w:rsidRDefault="009218CC" w:rsidP="00B818C3">
      <w:pPr>
        <w:jc w:val="both"/>
        <w:rPr>
          <w:u w:val="single"/>
        </w:rPr>
      </w:pPr>
      <w:r>
        <w:rPr>
          <w:u w:val="single"/>
        </w:rPr>
        <w:t>Nath</w:t>
      </w:r>
      <w:r w:rsidR="00D04685">
        <w:rPr>
          <w:u w:val="single"/>
        </w:rPr>
        <w:t>aniel Wong:</w:t>
      </w:r>
      <w:r>
        <w:rPr>
          <w:u w:val="single"/>
        </w:rPr>
        <w:t xml:space="preserve"> </w:t>
      </w:r>
      <w:r w:rsidR="00D04685">
        <w:t>N</w:t>
      </w:r>
      <w:r w:rsidRPr="00D04685">
        <w:t>ick is hiring</w:t>
      </w:r>
      <w:r w:rsidR="00D04685">
        <w:t xml:space="preserve"> for</w:t>
      </w:r>
      <w:r w:rsidRPr="00D04685">
        <w:t xml:space="preserve"> </w:t>
      </w:r>
      <w:r w:rsidR="00D04685">
        <w:t>CEO</w:t>
      </w:r>
      <w:r w:rsidRPr="00D04685">
        <w:t>. Thanks for a great year</w:t>
      </w:r>
      <w:r>
        <w:rPr>
          <w:u w:val="single"/>
        </w:rPr>
        <w:t xml:space="preserve">. </w:t>
      </w:r>
    </w:p>
    <w:p w14:paraId="5A6BE389" w14:textId="77777777" w:rsidR="009218CC" w:rsidRPr="00B22052" w:rsidRDefault="009218CC" w:rsidP="00B818C3">
      <w:pPr>
        <w:jc w:val="both"/>
      </w:pPr>
    </w:p>
    <w:p w14:paraId="2A5BD028" w14:textId="77777777" w:rsidR="000C3EDE" w:rsidRDefault="000C3EDE" w:rsidP="00FF3465">
      <w:pPr>
        <w:pBdr>
          <w:bottom w:val="single" w:sz="6" w:space="1" w:color="auto"/>
        </w:pBdr>
        <w:spacing w:line="240" w:lineRule="auto"/>
        <w:jc w:val="both"/>
      </w:pPr>
    </w:p>
    <w:p w14:paraId="50ECB242" w14:textId="1034F15D" w:rsidR="004479C4" w:rsidRDefault="001D1D9E" w:rsidP="00FF3465">
      <w:pPr>
        <w:pStyle w:val="Heading5"/>
        <w:jc w:val="both"/>
      </w:pPr>
      <w:r>
        <w:t>Viii</w:t>
      </w:r>
      <w:r w:rsidR="004479C4" w:rsidRPr="005D4AA7">
        <w:t xml:space="preserve">) Human </w:t>
      </w:r>
      <w:r w:rsidR="009847DE" w:rsidRPr="005D4AA7">
        <w:t xml:space="preserve">Resources   </w:t>
      </w:r>
    </w:p>
    <w:p w14:paraId="12F2D4E2" w14:textId="609ED288" w:rsidR="007355CE" w:rsidRPr="0056076B" w:rsidRDefault="001D1D9E" w:rsidP="00FF3465">
      <w:pPr>
        <w:spacing w:line="240" w:lineRule="auto"/>
        <w:jc w:val="both"/>
      </w:pPr>
      <w:r>
        <w:rPr>
          <w:u w:val="single"/>
        </w:rPr>
        <w:t xml:space="preserve">Emily Wiersma: </w:t>
      </w:r>
      <w:r w:rsidR="009218CC" w:rsidRPr="00D04685">
        <w:t xml:space="preserve">It’s all in the report. </w:t>
      </w:r>
      <w:proofErr w:type="spellStart"/>
      <w:r w:rsidR="009218CC" w:rsidRPr="00D04685">
        <w:t>Kodie</w:t>
      </w:r>
      <w:proofErr w:type="spellEnd"/>
      <w:r w:rsidR="009218CC" w:rsidRPr="00D04685">
        <w:t xml:space="preserve"> will kill it next year. He’ll do a fantastic job. Thanks everyone for a great year.</w:t>
      </w:r>
      <w:r w:rsidR="009218CC">
        <w:rPr>
          <w:u w:val="single"/>
        </w:rPr>
        <w:t xml:space="preserve"> </w:t>
      </w:r>
    </w:p>
    <w:p w14:paraId="255830BE" w14:textId="77777777" w:rsidR="003351B4" w:rsidRDefault="003351B4" w:rsidP="00FF3465">
      <w:pPr>
        <w:pBdr>
          <w:bottom w:val="single" w:sz="6" w:space="1" w:color="auto"/>
        </w:pBdr>
        <w:spacing w:after="0" w:line="240" w:lineRule="auto"/>
        <w:jc w:val="both"/>
      </w:pPr>
    </w:p>
    <w:p w14:paraId="2F5E96D5" w14:textId="779DAA70" w:rsidR="009847DE" w:rsidRDefault="001D1D9E" w:rsidP="00FF3465">
      <w:pPr>
        <w:pStyle w:val="Heading5"/>
        <w:jc w:val="both"/>
      </w:pPr>
      <w:r>
        <w:t>i</w:t>
      </w:r>
      <w:r w:rsidR="004479C4" w:rsidRPr="005D4AA7">
        <w:t xml:space="preserve">x) Information </w:t>
      </w:r>
      <w:r w:rsidR="009847DE" w:rsidRPr="005D4AA7">
        <w:t>Technology  </w:t>
      </w:r>
    </w:p>
    <w:p w14:paraId="08E82E08" w14:textId="22587721" w:rsidR="00422DBE" w:rsidRPr="00D04685" w:rsidRDefault="001D1D9E" w:rsidP="00FF3465">
      <w:pPr>
        <w:pBdr>
          <w:bottom w:val="single" w:sz="6" w:space="1" w:color="auto"/>
        </w:pBdr>
        <w:spacing w:line="240" w:lineRule="auto"/>
        <w:jc w:val="both"/>
      </w:pPr>
      <w:r>
        <w:rPr>
          <w:u w:val="single"/>
        </w:rPr>
        <w:t>Carson Cook:</w:t>
      </w:r>
      <w:r w:rsidR="00F16A4D">
        <w:rPr>
          <w:u w:val="single"/>
        </w:rPr>
        <w:t xml:space="preserve"> </w:t>
      </w:r>
      <w:r w:rsidR="009218CC" w:rsidRPr="00D04685">
        <w:t xml:space="preserve">I have stuff to talk about. EngSoc dash is a thing now. We want to test it a bit, go there and tell me if there’s something wrong. Checkout the workshop. It’s been a great year, I’m very excited for next year. Max will do great </w:t>
      </w:r>
    </w:p>
    <w:p w14:paraId="231FDCC7" w14:textId="77777777" w:rsidR="00F72794" w:rsidRDefault="00F72794" w:rsidP="00FF3465">
      <w:pPr>
        <w:pBdr>
          <w:bottom w:val="single" w:sz="6" w:space="1" w:color="auto"/>
        </w:pBdr>
        <w:spacing w:line="240" w:lineRule="auto"/>
        <w:jc w:val="both"/>
      </w:pPr>
    </w:p>
    <w:p w14:paraId="63C35B02" w14:textId="36134FE4" w:rsidR="006C21C4" w:rsidRDefault="004479C4" w:rsidP="00FF3465">
      <w:pPr>
        <w:pStyle w:val="Heading5"/>
        <w:jc w:val="both"/>
      </w:pPr>
      <w:r w:rsidRPr="005D4AA7">
        <w:t xml:space="preserve">x) Internal </w:t>
      </w:r>
      <w:r w:rsidR="009847DE" w:rsidRPr="005D4AA7">
        <w:t>Affairs  </w:t>
      </w:r>
    </w:p>
    <w:p w14:paraId="600D4D32" w14:textId="24EBED89" w:rsidR="00F25A0F" w:rsidRDefault="00B818C3" w:rsidP="00FF3465">
      <w:pPr>
        <w:pBdr>
          <w:bottom w:val="single" w:sz="6" w:space="1" w:color="auto"/>
        </w:pBdr>
        <w:spacing w:line="240" w:lineRule="auto"/>
        <w:jc w:val="both"/>
      </w:pPr>
      <w:r>
        <w:rPr>
          <w:u w:val="single"/>
        </w:rPr>
        <w:t>Alexander Clifford</w:t>
      </w:r>
      <w:r w:rsidR="000C3EDE">
        <w:t xml:space="preserve">: </w:t>
      </w:r>
      <w:r w:rsidR="007462E5">
        <w:t xml:space="preserve"> </w:t>
      </w:r>
      <w:r w:rsidR="009218CC">
        <w:t xml:space="preserve">Everything is in my report. </w:t>
      </w:r>
      <w:r w:rsidR="00D04685">
        <w:t>I want</w:t>
      </w:r>
      <w:r w:rsidR="009218CC">
        <w:t xml:space="preserve"> to thank </w:t>
      </w:r>
      <w:r w:rsidR="00D04685">
        <w:t>Jamil</w:t>
      </w:r>
      <w:r w:rsidR="009218CC">
        <w:t xml:space="preserve">, </w:t>
      </w:r>
      <w:r w:rsidR="00D04685">
        <w:t>Gil</w:t>
      </w:r>
      <w:r w:rsidR="009218CC">
        <w:t xml:space="preserve"> and </w:t>
      </w:r>
      <w:r w:rsidR="00D04685">
        <w:t>I</w:t>
      </w:r>
      <w:r w:rsidR="009218CC">
        <w:t>sabela</w:t>
      </w:r>
    </w:p>
    <w:p w14:paraId="3104C562" w14:textId="77777777" w:rsidR="009D6E6E" w:rsidRDefault="009D6E6E" w:rsidP="00FF3465">
      <w:pPr>
        <w:pBdr>
          <w:bottom w:val="single" w:sz="6" w:space="1" w:color="auto"/>
        </w:pBdr>
        <w:spacing w:line="240" w:lineRule="auto"/>
        <w:jc w:val="both"/>
      </w:pPr>
    </w:p>
    <w:p w14:paraId="5B62FC28" w14:textId="31427A87" w:rsidR="006C21C4" w:rsidRDefault="004479C4" w:rsidP="00FF3465">
      <w:pPr>
        <w:pStyle w:val="Heading5"/>
        <w:jc w:val="both"/>
      </w:pPr>
      <w:r w:rsidRPr="005D4AA7">
        <w:t>xi) Professional</w:t>
      </w:r>
      <w:r w:rsidR="009847DE" w:rsidRPr="005D4AA7">
        <w:t xml:space="preserve"> Development   </w:t>
      </w:r>
    </w:p>
    <w:p w14:paraId="1E7C7B77" w14:textId="4DDD0344" w:rsidR="00C5162B" w:rsidRPr="004A7082" w:rsidRDefault="00813823" w:rsidP="00EA1AAC">
      <w:pPr>
        <w:pBdr>
          <w:bottom w:val="single" w:sz="6" w:space="1" w:color="auto"/>
        </w:pBdr>
        <w:spacing w:line="240" w:lineRule="auto"/>
        <w:jc w:val="both"/>
      </w:pPr>
      <w:r>
        <w:rPr>
          <w:u w:val="single"/>
        </w:rPr>
        <w:t>Hannah Cameron</w:t>
      </w:r>
      <w:r w:rsidR="00F87253">
        <w:rPr>
          <w:u w:val="single"/>
        </w:rPr>
        <w:t xml:space="preserve">: </w:t>
      </w:r>
      <w:proofErr w:type="spellStart"/>
      <w:r w:rsidR="009218CC" w:rsidRPr="00D04685">
        <w:t>Juli</w:t>
      </w:r>
      <w:proofErr w:type="spellEnd"/>
      <w:r w:rsidR="009218CC" w:rsidRPr="00D04685">
        <w:t xml:space="preserve"> has done a great job. </w:t>
      </w:r>
      <w:r w:rsidR="00D04685" w:rsidRPr="00D04685">
        <w:t>I’m</w:t>
      </w:r>
      <w:r w:rsidR="009218CC" w:rsidRPr="00D04685">
        <w:t xml:space="preserve"> really looking forward for next year.</w:t>
      </w:r>
    </w:p>
    <w:p w14:paraId="51B105BD" w14:textId="77777777" w:rsidR="00442AB1" w:rsidRDefault="00442AB1" w:rsidP="00EA1AAC">
      <w:pPr>
        <w:pBdr>
          <w:bottom w:val="single" w:sz="6" w:space="1" w:color="auto"/>
        </w:pBdr>
        <w:spacing w:line="240" w:lineRule="auto"/>
        <w:jc w:val="both"/>
      </w:pPr>
    </w:p>
    <w:p w14:paraId="1811C7CE" w14:textId="0F72CB75" w:rsidR="006C21C4" w:rsidRDefault="009847DE" w:rsidP="00FF3465">
      <w:pPr>
        <w:pStyle w:val="Heading5"/>
        <w:jc w:val="both"/>
      </w:pPr>
      <w:r w:rsidRPr="005D4AA7">
        <w:t>xii) Services  </w:t>
      </w:r>
    </w:p>
    <w:p w14:paraId="41F3EEB1" w14:textId="00202F19" w:rsidR="00F87253" w:rsidRPr="00F87253" w:rsidRDefault="009218CC" w:rsidP="00F87253">
      <w:r w:rsidRPr="00D04685">
        <w:rPr>
          <w:u w:val="single"/>
        </w:rPr>
        <w:t>Jil</w:t>
      </w:r>
      <w:r w:rsidR="00D04685" w:rsidRPr="00D04685">
        <w:rPr>
          <w:u w:val="single"/>
        </w:rPr>
        <w:t>lian Reid</w:t>
      </w:r>
      <w:r w:rsidRPr="00D04685">
        <w:rPr>
          <w:u w:val="single"/>
        </w:rPr>
        <w:t>:</w:t>
      </w:r>
      <w:r>
        <w:t xml:space="preserve"> Cody is not here but I think he’s happy to pass it on to Tristan. </w:t>
      </w:r>
    </w:p>
    <w:p w14:paraId="76212F01" w14:textId="08EE6F63" w:rsidR="00530A7E" w:rsidRDefault="001140EB" w:rsidP="00530A7E">
      <w:pPr>
        <w:pStyle w:val="Heading1"/>
        <w:jc w:val="both"/>
      </w:pPr>
      <w:r>
        <w:t>x</w:t>
      </w:r>
      <w:r w:rsidR="00C3588E">
        <w:t>.</w:t>
      </w:r>
      <w:r w:rsidR="009847DE" w:rsidRPr="005D4AA7">
        <w:t xml:space="preserve"> Questio</w:t>
      </w:r>
      <w:r w:rsidR="004479C4" w:rsidRPr="005D4AA7">
        <w:t>n</w:t>
      </w:r>
      <w:r w:rsidR="009847DE" w:rsidRPr="005D4AA7">
        <w:t xml:space="preserve"> Period </w:t>
      </w:r>
    </w:p>
    <w:p w14:paraId="2EF12FA2" w14:textId="66EB6C1B" w:rsidR="00E66E72" w:rsidRPr="009218CC" w:rsidRDefault="009218CC" w:rsidP="00F87253">
      <w:r w:rsidRPr="00D04685">
        <w:rPr>
          <w:u w:val="single"/>
        </w:rPr>
        <w:t>Alex M</w:t>
      </w:r>
      <w:r w:rsidR="00D04685" w:rsidRPr="00D04685">
        <w:rPr>
          <w:u w:val="single"/>
        </w:rPr>
        <w:t>cKinnon</w:t>
      </w:r>
      <w:r>
        <w:t xml:space="preserve">: I just </w:t>
      </w:r>
      <w:r w:rsidR="00D04685">
        <w:t>logged into</w:t>
      </w:r>
      <w:r>
        <w:t xml:space="preserve"> </w:t>
      </w:r>
      <w:r w:rsidR="00D04685">
        <w:t>EngSoc</w:t>
      </w:r>
      <w:r>
        <w:t xml:space="preserve"> dash and it crashed. </w:t>
      </w:r>
    </w:p>
    <w:p w14:paraId="7F93418B" w14:textId="05B6EBDB" w:rsidR="00676BC5" w:rsidRPr="000C5FFA" w:rsidRDefault="00E66E72" w:rsidP="00530A7E">
      <w:r w:rsidRPr="00D04685">
        <w:rPr>
          <w:u w:val="single"/>
        </w:rPr>
        <w:t>Andrew Farley</w:t>
      </w:r>
      <w:r>
        <w:t xml:space="preserve">: </w:t>
      </w:r>
      <w:r w:rsidR="00D04685">
        <w:t>Carson</w:t>
      </w:r>
      <w:r>
        <w:t xml:space="preserve"> do you need something for </w:t>
      </w:r>
      <w:r w:rsidR="00D04685">
        <w:t>that</w:t>
      </w:r>
      <w:r>
        <w:t xml:space="preserve"> burn? </w:t>
      </w:r>
    </w:p>
    <w:p w14:paraId="12ECAED1" w14:textId="00DB9509" w:rsidR="00530A7E" w:rsidRDefault="00D30935" w:rsidP="00530A7E">
      <w:pPr>
        <w:pStyle w:val="Heading1"/>
        <w:jc w:val="both"/>
      </w:pPr>
      <w:r>
        <w:t>X</w:t>
      </w:r>
      <w:r w:rsidR="001140EB">
        <w:t>ii</w:t>
      </w:r>
      <w:r w:rsidR="004479C4" w:rsidRPr="005D4AA7">
        <w:t xml:space="preserve">. Faculty Board </w:t>
      </w:r>
      <w:r w:rsidR="009847DE" w:rsidRPr="005D4AA7">
        <w:t>Report  </w:t>
      </w:r>
      <w:r w:rsidR="00530A7E">
        <w:t xml:space="preserve"> </w:t>
      </w:r>
      <w:r w:rsidR="00530A7E" w:rsidRPr="005D4AA7">
        <w:t xml:space="preserve">  </w:t>
      </w:r>
      <w:r w:rsidR="00530A7E">
        <w:t xml:space="preserve"> </w:t>
      </w:r>
    </w:p>
    <w:p w14:paraId="21F943CC" w14:textId="14C6C852" w:rsidR="00530A7E" w:rsidRPr="004A7082" w:rsidRDefault="00E66E72" w:rsidP="00530A7E">
      <w:r>
        <w:rPr>
          <w:u w:val="single"/>
        </w:rPr>
        <w:lastRenderedPageBreak/>
        <w:t xml:space="preserve">Matt Whittle: </w:t>
      </w:r>
      <w:r w:rsidRPr="00D04685">
        <w:t xml:space="preserve">we haven’t had a meeting since last council. Cheers and thanks. </w:t>
      </w:r>
    </w:p>
    <w:p w14:paraId="3F3569EB" w14:textId="33E9FFB0" w:rsidR="00146332" w:rsidRDefault="00182FF0" w:rsidP="00FF3465">
      <w:pPr>
        <w:pStyle w:val="Heading1"/>
        <w:jc w:val="both"/>
      </w:pPr>
      <w:r>
        <w:t>X</w:t>
      </w:r>
      <w:r w:rsidR="001140EB">
        <w:t>ii</w:t>
      </w:r>
      <w:r w:rsidR="00605F27">
        <w:t>i</w:t>
      </w:r>
      <w:r w:rsidR="004479C4" w:rsidRPr="005D4AA7">
        <w:t xml:space="preserve">. Alma Mater Society </w:t>
      </w:r>
      <w:r w:rsidR="009847DE" w:rsidRPr="005D4AA7">
        <w:t>Report  </w:t>
      </w:r>
      <w:r w:rsidR="00573B12">
        <w:t xml:space="preserve"> </w:t>
      </w:r>
    </w:p>
    <w:p w14:paraId="433F51E6" w14:textId="288E87E1" w:rsidR="00F87253" w:rsidRDefault="00E66E72" w:rsidP="00DA493A">
      <w:pPr>
        <w:spacing w:line="240" w:lineRule="auto"/>
        <w:jc w:val="both"/>
      </w:pPr>
      <w:r>
        <w:rPr>
          <w:u w:val="single"/>
        </w:rPr>
        <w:t>J</w:t>
      </w:r>
      <w:r w:rsidR="00D04685">
        <w:rPr>
          <w:u w:val="single"/>
        </w:rPr>
        <w:t xml:space="preserve">ulianna </w:t>
      </w:r>
      <w:r>
        <w:rPr>
          <w:u w:val="single"/>
        </w:rPr>
        <w:t>J</w:t>
      </w:r>
      <w:r w:rsidR="00D04685">
        <w:rPr>
          <w:u w:val="single"/>
        </w:rPr>
        <w:t>eans</w:t>
      </w:r>
      <w:r>
        <w:rPr>
          <w:u w:val="single"/>
        </w:rPr>
        <w:t xml:space="preserve">: </w:t>
      </w:r>
      <w:r w:rsidRPr="00D04685">
        <w:t xml:space="preserve">we had city hall assembly last week. It was mostly policy </w:t>
      </w:r>
      <w:r w:rsidR="00D04685" w:rsidRPr="00D04685">
        <w:t>changes. Nothing</w:t>
      </w:r>
      <w:r w:rsidRPr="00D04685">
        <w:t xml:space="preserve"> substantial. They change club policy but shouldn’t </w:t>
      </w:r>
      <w:r w:rsidR="00D04685" w:rsidRPr="00D04685">
        <w:t>affect any</w:t>
      </w:r>
      <w:r w:rsidRPr="00D04685">
        <w:t xml:space="preserve"> of our clubs. Student fee policy also got change. It doesn’t affect any of our </w:t>
      </w:r>
      <w:r w:rsidR="00D04685" w:rsidRPr="00D04685">
        <w:t>fees</w:t>
      </w:r>
      <w:r w:rsidRPr="00D04685">
        <w:t xml:space="preserve">. We only have tea room opt out and </w:t>
      </w:r>
      <w:r w:rsidR="00D04685" w:rsidRPr="00D04685">
        <w:t>golden</w:t>
      </w:r>
      <w:r w:rsidRPr="00D04685">
        <w:t xml:space="preserve"> words </w:t>
      </w:r>
      <w:r w:rsidR="00D04685" w:rsidRPr="00D04685">
        <w:t>mandatory</w:t>
      </w:r>
      <w:r w:rsidRPr="00D04685">
        <w:t xml:space="preserve"> fee and </w:t>
      </w:r>
      <w:r w:rsidR="00D04685" w:rsidRPr="00D04685">
        <w:t>EngSoc</w:t>
      </w:r>
      <w:r w:rsidRPr="00D04685">
        <w:t xml:space="preserve">. None of the </w:t>
      </w:r>
      <w:r w:rsidR="00D04685" w:rsidRPr="00D04685">
        <w:t>policies</w:t>
      </w:r>
      <w:r w:rsidRPr="00D04685">
        <w:t xml:space="preserve"> changed our fees, it’s good news. Its something we need to look at or that we are prepared. </w:t>
      </w:r>
    </w:p>
    <w:p w14:paraId="0537BF46" w14:textId="1874AA62" w:rsidR="006C21C4" w:rsidRDefault="00D30935" w:rsidP="00FF3465">
      <w:pPr>
        <w:pStyle w:val="Heading1"/>
        <w:jc w:val="both"/>
      </w:pPr>
      <w:r>
        <w:t>X</w:t>
      </w:r>
      <w:r w:rsidR="00B2016A">
        <w:t>I</w:t>
      </w:r>
      <w:r w:rsidR="005E56C4">
        <w:t>I</w:t>
      </w:r>
      <w:r w:rsidR="004479C4" w:rsidRPr="005D4AA7">
        <w:t xml:space="preserve">. Senate </w:t>
      </w:r>
      <w:r w:rsidR="009847DE" w:rsidRPr="005D4AA7">
        <w:t>Report  </w:t>
      </w:r>
    </w:p>
    <w:p w14:paraId="33085994" w14:textId="54F482A4" w:rsidR="00F87253" w:rsidRPr="00902D08" w:rsidRDefault="00F87253" w:rsidP="00DA493A">
      <w:pPr>
        <w:spacing w:line="240" w:lineRule="auto"/>
        <w:jc w:val="both"/>
      </w:pPr>
      <w:r w:rsidRPr="00595145">
        <w:rPr>
          <w:u w:val="single"/>
        </w:rPr>
        <w:t xml:space="preserve">Sam </w:t>
      </w:r>
      <w:r w:rsidR="00595145">
        <w:rPr>
          <w:u w:val="single"/>
        </w:rPr>
        <w:t>W</w:t>
      </w:r>
      <w:r w:rsidRPr="00595145">
        <w:rPr>
          <w:u w:val="single"/>
        </w:rPr>
        <w:t>hite</w:t>
      </w:r>
      <w:r>
        <w:t xml:space="preserve">: </w:t>
      </w:r>
      <w:r w:rsidR="00E66E72">
        <w:t xml:space="preserve">two things, </w:t>
      </w:r>
      <w:proofErr w:type="spellStart"/>
      <w:r w:rsidR="00E66E72">
        <w:t>osap</w:t>
      </w:r>
      <w:proofErr w:type="spellEnd"/>
      <w:r w:rsidR="00E66E72">
        <w:t xml:space="preserve"> is expanding their money 1.7 million dollars is going to mental health resources in campus. </w:t>
      </w:r>
    </w:p>
    <w:p w14:paraId="2766E73A" w14:textId="332BBB45" w:rsidR="006C21C4" w:rsidRDefault="00C3588E" w:rsidP="00FF3465">
      <w:pPr>
        <w:pStyle w:val="Heading1"/>
        <w:jc w:val="both"/>
      </w:pPr>
      <w:r>
        <w:t>X</w:t>
      </w:r>
      <w:r w:rsidR="002E7C2E">
        <w:t>I</w:t>
      </w:r>
      <w:r w:rsidR="00B2016A">
        <w:t>II</w:t>
      </w:r>
      <w:r w:rsidR="004479C4" w:rsidRPr="005D4AA7">
        <w:t xml:space="preserve">. Engineering Review Board </w:t>
      </w:r>
      <w:r w:rsidR="009847DE" w:rsidRPr="005D4AA7">
        <w:t xml:space="preserve">Report </w:t>
      </w:r>
    </w:p>
    <w:p w14:paraId="68AC1BD0" w14:textId="7EA830B7" w:rsidR="000C3EDE" w:rsidRPr="00242F3C" w:rsidRDefault="00BE3AD8" w:rsidP="00FF3465">
      <w:pPr>
        <w:spacing w:line="240" w:lineRule="auto"/>
        <w:jc w:val="both"/>
      </w:pPr>
      <w:r w:rsidRPr="00C3676B">
        <w:rPr>
          <w:u w:val="single"/>
        </w:rPr>
        <w:t>Shannon Dickson</w:t>
      </w:r>
      <w:r w:rsidR="00C3676B">
        <w:t>:</w:t>
      </w:r>
      <w:r w:rsidR="00F87253">
        <w:t xml:space="preserve"> </w:t>
      </w:r>
      <w:r w:rsidR="00E66E72">
        <w:t xml:space="preserve">Thank </w:t>
      </w:r>
      <w:r w:rsidR="00D04685">
        <w:t>you</w:t>
      </w:r>
      <w:r w:rsidR="00E66E72">
        <w:t xml:space="preserve"> all for a great year in council. I think he’s going to do a great job. I need to </w:t>
      </w:r>
      <w:r w:rsidR="00D04685">
        <w:t>have meeting</w:t>
      </w:r>
      <w:r w:rsidR="00E66E72">
        <w:t xml:space="preserve"> with Emily and </w:t>
      </w:r>
      <w:proofErr w:type="spellStart"/>
      <w:r w:rsidR="00E66E72">
        <w:t>Kodie</w:t>
      </w:r>
      <w:proofErr w:type="spellEnd"/>
      <w:r w:rsidR="00E66E72">
        <w:t xml:space="preserve"> because they are changing stuff. I think it’ll go smoothly. We looked over the policy </w:t>
      </w:r>
      <w:r w:rsidR="00D04685">
        <w:t>changes</w:t>
      </w:r>
      <w:r w:rsidR="00E66E72">
        <w:t xml:space="preserve"> Thank you, I might see you at </w:t>
      </w:r>
      <w:proofErr w:type="spellStart"/>
      <w:r w:rsidR="00E66E72">
        <w:t>homecoinm</w:t>
      </w:r>
      <w:proofErr w:type="spellEnd"/>
      <w:r w:rsidR="00E66E72">
        <w:t xml:space="preserve">. </w:t>
      </w:r>
    </w:p>
    <w:p w14:paraId="657F0132" w14:textId="53618531" w:rsidR="006C21C4" w:rsidRDefault="008C44B0" w:rsidP="00FF3465">
      <w:pPr>
        <w:pStyle w:val="Heading1"/>
        <w:jc w:val="both"/>
      </w:pPr>
      <w:r>
        <w:t>X</w:t>
      </w:r>
      <w:r w:rsidR="00B2016A">
        <w:t>I</w:t>
      </w:r>
      <w:r w:rsidR="00CE6BEC">
        <w:t>V</w:t>
      </w:r>
      <w:r>
        <w:t>. Advisory B</w:t>
      </w:r>
      <w:r w:rsidR="006C21C4">
        <w:t xml:space="preserve">oard </w:t>
      </w:r>
      <w:r w:rsidR="009847DE" w:rsidRPr="005D4AA7">
        <w:t xml:space="preserve">Report </w:t>
      </w:r>
    </w:p>
    <w:p w14:paraId="5F3F8FE7" w14:textId="0BE43419" w:rsidR="00121C2F" w:rsidRPr="00D04685" w:rsidRDefault="00E66E72" w:rsidP="00121C2F">
      <w:r>
        <w:rPr>
          <w:u w:val="single"/>
        </w:rPr>
        <w:t>Jill</w:t>
      </w:r>
      <w:r w:rsidR="00D04685">
        <w:rPr>
          <w:u w:val="single"/>
        </w:rPr>
        <w:t>ian Reid</w:t>
      </w:r>
      <w:r>
        <w:rPr>
          <w:u w:val="single"/>
        </w:rPr>
        <w:t xml:space="preserve">: </w:t>
      </w:r>
      <w:r w:rsidRPr="00D04685">
        <w:t xml:space="preserve">we have been transitioning new people. Congrats to Jamil and Benji. Chaz Sutton is the financial chair, </w:t>
      </w:r>
      <w:r w:rsidR="00D04685" w:rsidRPr="00D04685">
        <w:t>Thomas</w:t>
      </w:r>
      <w:r w:rsidRPr="00D04685">
        <w:t xml:space="preserve"> and </w:t>
      </w:r>
      <w:r w:rsidR="00D04685">
        <w:t>A</w:t>
      </w:r>
      <w:r w:rsidRPr="00D04685">
        <w:t xml:space="preserve">by </w:t>
      </w:r>
      <w:r w:rsidR="00D04685" w:rsidRPr="00D04685">
        <w:t>Holland</w:t>
      </w:r>
      <w:r w:rsidRPr="00D04685">
        <w:t xml:space="preserve"> for equity. We are looking for changes at policy. Exciting times. </w:t>
      </w:r>
    </w:p>
    <w:p w14:paraId="219E02EE" w14:textId="72BA1F9E" w:rsidR="00121C2F" w:rsidRDefault="00121C2F" w:rsidP="00121C2F">
      <w:pPr>
        <w:pStyle w:val="Heading1"/>
        <w:jc w:val="both"/>
      </w:pPr>
      <w:r>
        <w:t xml:space="preserve">XV. Equity officer </w:t>
      </w:r>
      <w:r w:rsidRPr="005D4AA7">
        <w:t xml:space="preserve">Report </w:t>
      </w:r>
    </w:p>
    <w:p w14:paraId="6F010E17" w14:textId="708D735D" w:rsidR="00F87253" w:rsidRDefault="00886BB9" w:rsidP="00DA493A">
      <w:pPr>
        <w:spacing w:line="240" w:lineRule="auto"/>
        <w:jc w:val="both"/>
      </w:pPr>
      <w:r>
        <w:rPr>
          <w:u w:val="single"/>
        </w:rPr>
        <w:t>Lora</w:t>
      </w:r>
      <w:r w:rsidR="00612DB6">
        <w:rPr>
          <w:u w:val="single"/>
        </w:rPr>
        <w:t xml:space="preserve">lyn </w:t>
      </w:r>
      <w:proofErr w:type="spellStart"/>
      <w:r w:rsidR="00036222" w:rsidRPr="00886BB9">
        <w:rPr>
          <w:u w:val="single"/>
        </w:rPr>
        <w:t>Blondin</w:t>
      </w:r>
      <w:proofErr w:type="spellEnd"/>
      <w:r w:rsidR="00036222" w:rsidRPr="00886BB9">
        <w:rPr>
          <w:u w:val="single"/>
        </w:rPr>
        <w:t>:</w:t>
      </w:r>
      <w:r w:rsidR="00036222">
        <w:t xml:space="preserve"> </w:t>
      </w:r>
      <w:r w:rsidR="00E66E72">
        <w:t xml:space="preserve">The new equity officer is </w:t>
      </w:r>
      <w:r w:rsidR="00D04685">
        <w:t>Delaney</w:t>
      </w:r>
      <w:r w:rsidR="00E66E72">
        <w:t xml:space="preserve"> </w:t>
      </w:r>
      <w:r w:rsidR="00D04685">
        <w:t>Benoit</w:t>
      </w:r>
      <w:r w:rsidR="00E66E72">
        <w:t xml:space="preserve">. She’s helping hiring people. Line connect, which is the group that connects student with </w:t>
      </w:r>
      <w:r w:rsidR="00D04685">
        <w:t>disabilities</w:t>
      </w:r>
      <w:r w:rsidR="00E66E72">
        <w:t xml:space="preserve"> </w:t>
      </w:r>
      <w:r w:rsidR="00D04685">
        <w:t>with</w:t>
      </w:r>
      <w:r w:rsidR="00E66E72">
        <w:t xml:space="preserve"> profile companies and </w:t>
      </w:r>
      <w:r w:rsidR="00D04685">
        <w:t>scholarships</w:t>
      </w:r>
      <w:r w:rsidR="00E66E72">
        <w:t xml:space="preserve"> They are holding an </w:t>
      </w:r>
      <w:r w:rsidR="00D04685">
        <w:t>accessibility</w:t>
      </w:r>
      <w:r w:rsidR="00E66E72">
        <w:t xml:space="preserve"> conference in Saturday. You can go is free from 11 on </w:t>
      </w:r>
      <w:r w:rsidR="00D04685">
        <w:t>Saturday</w:t>
      </w:r>
      <w:r w:rsidR="00E66E72">
        <w:t xml:space="preserve">. If </w:t>
      </w:r>
      <w:r w:rsidR="00D04685">
        <w:t>you’re</w:t>
      </w:r>
      <w:r w:rsidR="00E66E72">
        <w:t xml:space="preserve"> interested let me on. I can still connect them with line connect even if you’re not able to go. If you have any ideas about equity let me know. Remember to be kind out there. </w:t>
      </w:r>
    </w:p>
    <w:p w14:paraId="2B2C2B12" w14:textId="7F27341C" w:rsidR="00884BD4" w:rsidRPr="00884BD4" w:rsidRDefault="00D30935" w:rsidP="00FF3465">
      <w:pPr>
        <w:pStyle w:val="Heading1"/>
        <w:jc w:val="both"/>
      </w:pPr>
      <w:r>
        <w:t>XV</w:t>
      </w:r>
      <w:r w:rsidR="00121C2F">
        <w:t>I</w:t>
      </w:r>
      <w:r w:rsidR="004479C4" w:rsidRPr="005D4AA7">
        <w:t xml:space="preserve">. Club </w:t>
      </w:r>
      <w:r w:rsidR="009847DE" w:rsidRPr="005D4AA7">
        <w:t>Reports</w:t>
      </w:r>
    </w:p>
    <w:p w14:paraId="587D13D9" w14:textId="65FF874B" w:rsidR="00C3588E" w:rsidRDefault="00DA493A" w:rsidP="00F87253">
      <w:pPr>
        <w:pStyle w:val="Heading5"/>
        <w:numPr>
          <w:ilvl w:val="0"/>
          <w:numId w:val="17"/>
        </w:numPr>
        <w:jc w:val="both"/>
      </w:pPr>
      <w:r>
        <w:t>mechanical</w:t>
      </w:r>
      <w:r w:rsidR="00F87253">
        <w:t xml:space="preserve"> </w:t>
      </w:r>
    </w:p>
    <w:p w14:paraId="5B00B572" w14:textId="0A162025" w:rsidR="00F87253" w:rsidRPr="00F87253" w:rsidRDefault="00F87253" w:rsidP="00595145">
      <w:pPr>
        <w:ind w:left="360"/>
      </w:pPr>
      <w:r w:rsidRPr="00D04685">
        <w:rPr>
          <w:u w:val="single"/>
        </w:rPr>
        <w:t xml:space="preserve"> </w:t>
      </w:r>
      <w:r w:rsidR="00E66E72" w:rsidRPr="00D04685">
        <w:rPr>
          <w:u w:val="single"/>
        </w:rPr>
        <w:t>Shannon</w:t>
      </w:r>
      <w:r w:rsidR="00E66E72">
        <w:t xml:space="preserve">: our banquet was on </w:t>
      </w:r>
      <w:r w:rsidR="00D04685">
        <w:t>Wednesday</w:t>
      </w:r>
      <w:r w:rsidR="00E66E72">
        <w:t xml:space="preserve">, that’s the only thing I know. </w:t>
      </w:r>
    </w:p>
    <w:p w14:paraId="29E168AF" w14:textId="77777777" w:rsidR="00D30935" w:rsidRDefault="00D30935" w:rsidP="00FF3465">
      <w:pPr>
        <w:pBdr>
          <w:bottom w:val="single" w:sz="6" w:space="1" w:color="auto"/>
        </w:pBdr>
        <w:spacing w:after="0" w:line="240" w:lineRule="auto"/>
        <w:jc w:val="both"/>
      </w:pPr>
    </w:p>
    <w:p w14:paraId="3923575E" w14:textId="37C61787" w:rsidR="006C21C4" w:rsidRDefault="00DA493A" w:rsidP="00F87253">
      <w:pPr>
        <w:pStyle w:val="Heading5"/>
        <w:numPr>
          <w:ilvl w:val="0"/>
          <w:numId w:val="17"/>
        </w:numPr>
        <w:jc w:val="both"/>
      </w:pPr>
      <w:r>
        <w:t>Ece</w:t>
      </w:r>
    </w:p>
    <w:p w14:paraId="5EAEE9E6" w14:textId="1A70038D" w:rsidR="0019630F" w:rsidRDefault="00E66E72" w:rsidP="00FF3465">
      <w:pPr>
        <w:pBdr>
          <w:bottom w:val="single" w:sz="6" w:space="1" w:color="auto"/>
        </w:pBdr>
        <w:spacing w:after="0" w:line="240" w:lineRule="auto"/>
        <w:jc w:val="both"/>
      </w:pPr>
      <w:r w:rsidRPr="00D04685">
        <w:rPr>
          <w:u w:val="single"/>
        </w:rPr>
        <w:lastRenderedPageBreak/>
        <w:t>Alex Clifford</w:t>
      </w:r>
      <w:r>
        <w:t xml:space="preserve">: we had elections. </w:t>
      </w:r>
    </w:p>
    <w:p w14:paraId="335F4435" w14:textId="77777777" w:rsidR="00E66E72" w:rsidRDefault="00E66E72" w:rsidP="00FF3465">
      <w:pPr>
        <w:pBdr>
          <w:bottom w:val="single" w:sz="6" w:space="1" w:color="auto"/>
        </w:pBdr>
        <w:spacing w:after="0" w:line="240" w:lineRule="auto"/>
        <w:jc w:val="both"/>
      </w:pPr>
    </w:p>
    <w:p w14:paraId="7484CAC1" w14:textId="4B4164FE" w:rsidR="00A82AE4" w:rsidRDefault="00A02E67" w:rsidP="00DA493A">
      <w:pPr>
        <w:pStyle w:val="Heading5"/>
        <w:ind w:firstLine="360"/>
        <w:jc w:val="both"/>
      </w:pPr>
      <w:r>
        <w:t>iii</w:t>
      </w:r>
      <w:r w:rsidR="004479C4" w:rsidRPr="005D4AA7">
        <w:t xml:space="preserve">) </w:t>
      </w:r>
      <w:r w:rsidR="00DA493A">
        <w:t>eng phys</w:t>
      </w:r>
    </w:p>
    <w:p w14:paraId="565686A7" w14:textId="274598A4" w:rsidR="00595145" w:rsidRDefault="00E66E72" w:rsidP="00AA6433">
      <w:pPr>
        <w:pBdr>
          <w:bottom w:val="single" w:sz="6" w:space="1" w:color="auto"/>
        </w:pBdr>
        <w:spacing w:line="240" w:lineRule="auto"/>
        <w:jc w:val="both"/>
      </w:pPr>
      <w:r w:rsidRPr="00D04685">
        <w:rPr>
          <w:u w:val="single"/>
        </w:rPr>
        <w:t xml:space="preserve">Connor </w:t>
      </w:r>
      <w:proofErr w:type="spellStart"/>
      <w:r w:rsidRPr="00D04685">
        <w:rPr>
          <w:u w:val="single"/>
        </w:rPr>
        <w:t>Kapahi</w:t>
      </w:r>
      <w:proofErr w:type="spellEnd"/>
      <w:r>
        <w:t xml:space="preserve">: emperor of Stirling, we had our banquet last week. It was good, not a lot of space. New council is doing something. </w:t>
      </w:r>
    </w:p>
    <w:p w14:paraId="66AED2B2" w14:textId="23F3B4BA" w:rsidR="00472B5B" w:rsidRDefault="00DA493A" w:rsidP="00595145">
      <w:pPr>
        <w:pStyle w:val="Heading5"/>
        <w:numPr>
          <w:ilvl w:val="0"/>
          <w:numId w:val="17"/>
        </w:numPr>
        <w:jc w:val="left"/>
      </w:pPr>
      <w:r>
        <w:t>mining</w:t>
      </w:r>
      <w:r w:rsidR="00F87253">
        <w:t xml:space="preserve"> </w:t>
      </w:r>
      <w:r w:rsidR="00E66E72">
        <w:t xml:space="preserve"> </w:t>
      </w:r>
    </w:p>
    <w:p w14:paraId="57690EA6" w14:textId="57A6A320" w:rsidR="00E66E72" w:rsidRPr="00E66E72" w:rsidRDefault="00E66E72" w:rsidP="00E66E72">
      <w:r w:rsidRPr="00D04685">
        <w:rPr>
          <w:u w:val="single"/>
        </w:rPr>
        <w:t>Chas Meadows</w:t>
      </w:r>
      <w:r>
        <w:t xml:space="preserve">: I’m going into mining. </w:t>
      </w:r>
    </w:p>
    <w:p w14:paraId="232407E9" w14:textId="560E8350" w:rsidR="004479C4" w:rsidRPr="005D4AA7" w:rsidRDefault="00D30935" w:rsidP="00FF3465">
      <w:pPr>
        <w:pStyle w:val="Heading1"/>
        <w:jc w:val="both"/>
      </w:pPr>
      <w:r>
        <w:t>XV</w:t>
      </w:r>
      <w:r w:rsidR="004479C4" w:rsidRPr="005D4AA7">
        <w:t>I</w:t>
      </w:r>
      <w:r w:rsidR="00121C2F">
        <w:t>I</w:t>
      </w:r>
      <w:r w:rsidR="004479C4" w:rsidRPr="005D4AA7">
        <w:t xml:space="preserve">. Year </w:t>
      </w:r>
      <w:r w:rsidR="009847DE" w:rsidRPr="005D4AA7">
        <w:t xml:space="preserve">Reports   </w:t>
      </w:r>
    </w:p>
    <w:p w14:paraId="28C1FDC0" w14:textId="45A97F73" w:rsidR="006841F5" w:rsidRDefault="00C45A3B" w:rsidP="00FF3465">
      <w:pPr>
        <w:pStyle w:val="Heading5"/>
        <w:jc w:val="both"/>
      </w:pPr>
      <w:r>
        <w:t>I</w:t>
      </w:r>
      <w:r w:rsidR="00B818C3">
        <w:t>) Sci’18</w:t>
      </w:r>
      <w:r w:rsidR="009847DE" w:rsidRPr="005D4AA7">
        <w:t xml:space="preserve">  </w:t>
      </w:r>
    </w:p>
    <w:p w14:paraId="78FE10A9" w14:textId="2C0A854E" w:rsidR="00454748" w:rsidRDefault="00886BB9" w:rsidP="00121C2F">
      <w:pPr>
        <w:spacing w:line="240" w:lineRule="auto"/>
        <w:jc w:val="both"/>
      </w:pPr>
      <w:r>
        <w:rPr>
          <w:u w:val="single"/>
        </w:rPr>
        <w:t>Lor</w:t>
      </w:r>
      <w:r w:rsidR="00612DB6">
        <w:rPr>
          <w:u w:val="single"/>
        </w:rPr>
        <w:t xml:space="preserve">alyn </w:t>
      </w:r>
      <w:proofErr w:type="spellStart"/>
      <w:r w:rsidR="00C3676B">
        <w:rPr>
          <w:u w:val="single"/>
        </w:rPr>
        <w:t>Blondin</w:t>
      </w:r>
      <w:proofErr w:type="spellEnd"/>
      <w:r w:rsidR="00BE3AD8" w:rsidRPr="00C3676B">
        <w:t>:</w:t>
      </w:r>
      <w:r w:rsidR="007701E3">
        <w:t xml:space="preserve"> </w:t>
      </w:r>
      <w:r w:rsidR="00E66E72">
        <w:t xml:space="preserve">We have raised extra funds in iron ring after party, 9,000 dollars. Our top voted </w:t>
      </w:r>
      <w:proofErr w:type="spellStart"/>
      <w:r w:rsidR="00E66E72">
        <w:t>thanQ</w:t>
      </w:r>
      <w:proofErr w:type="spellEnd"/>
      <w:r w:rsidR="00E66E72">
        <w:t xml:space="preserve"> gift is tea room tables and new arcade for Clark. This is the last of 4 years of us, we just want to thank everyone who made it great. </w:t>
      </w:r>
    </w:p>
    <w:p w14:paraId="01D20880" w14:textId="77777777" w:rsidR="00886BB9" w:rsidRDefault="00886BB9" w:rsidP="00FF3465">
      <w:pPr>
        <w:pBdr>
          <w:bottom w:val="single" w:sz="6" w:space="1" w:color="auto"/>
        </w:pBdr>
        <w:spacing w:after="0" w:line="240" w:lineRule="auto"/>
        <w:jc w:val="both"/>
      </w:pPr>
    </w:p>
    <w:p w14:paraId="09C4118A" w14:textId="24C7FB20" w:rsidR="00030F5E" w:rsidRDefault="00030F5E" w:rsidP="00030F5E">
      <w:pPr>
        <w:pStyle w:val="Heading5"/>
        <w:jc w:val="both"/>
      </w:pPr>
      <w:r>
        <w:t>II) Sci’19</w:t>
      </w:r>
      <w:r w:rsidRPr="005D4AA7">
        <w:t xml:space="preserve">  </w:t>
      </w:r>
    </w:p>
    <w:p w14:paraId="41F96086" w14:textId="0DDBE8D0" w:rsidR="00A91D44" w:rsidRDefault="00030F5E" w:rsidP="00030F5E">
      <w:pPr>
        <w:spacing w:line="240" w:lineRule="auto"/>
        <w:jc w:val="both"/>
      </w:pPr>
      <w:proofErr w:type="spellStart"/>
      <w:r>
        <w:rPr>
          <w:u w:val="single"/>
        </w:rPr>
        <w:t>Kodie</w:t>
      </w:r>
      <w:proofErr w:type="spellEnd"/>
      <w:r>
        <w:rPr>
          <w:u w:val="single"/>
        </w:rPr>
        <w:t xml:space="preserve"> Becker</w:t>
      </w:r>
      <w:r>
        <w:t xml:space="preserve">: </w:t>
      </w:r>
      <w:r w:rsidR="00A91D44">
        <w:t xml:space="preserve"> </w:t>
      </w:r>
      <w:r w:rsidR="00E66E72">
        <w:t>It’s interesting, last time I’ll be called frosh in council. Not much, thank you to sci 18, we are still</w:t>
      </w:r>
      <w:r w:rsidR="004A0330">
        <w:t xml:space="preserve"> in debt</w:t>
      </w:r>
      <w:r w:rsidR="00E66E72">
        <w:t>, we owe you 500</w:t>
      </w:r>
      <w:r w:rsidR="004A0330">
        <w:t xml:space="preserve"> dollars. </w:t>
      </w:r>
    </w:p>
    <w:p w14:paraId="04C70CBF" w14:textId="77777777" w:rsidR="00030F5E" w:rsidRDefault="00030F5E" w:rsidP="00030F5E">
      <w:pPr>
        <w:pBdr>
          <w:bottom w:val="single" w:sz="6" w:space="1" w:color="auto"/>
        </w:pBdr>
        <w:spacing w:after="0" w:line="240" w:lineRule="auto"/>
        <w:jc w:val="both"/>
      </w:pPr>
    </w:p>
    <w:p w14:paraId="30A44CFB" w14:textId="6A5F7DDD" w:rsidR="00030F5E" w:rsidRDefault="00030F5E" w:rsidP="00030F5E">
      <w:pPr>
        <w:pStyle w:val="Heading5"/>
        <w:jc w:val="both"/>
      </w:pPr>
      <w:r>
        <w:t>III) Sci’20</w:t>
      </w:r>
      <w:r w:rsidRPr="005D4AA7">
        <w:t xml:space="preserve">  </w:t>
      </w:r>
    </w:p>
    <w:p w14:paraId="2A29FAE6" w14:textId="17BEF8D0" w:rsidR="00030F5E" w:rsidRPr="005E329F" w:rsidRDefault="005E329F" w:rsidP="00030F5E">
      <w:pPr>
        <w:spacing w:line="240" w:lineRule="auto"/>
        <w:jc w:val="both"/>
      </w:pPr>
      <w:r w:rsidRPr="007351F9">
        <w:rPr>
          <w:u w:val="single"/>
        </w:rPr>
        <w:t xml:space="preserve"> </w:t>
      </w:r>
      <w:r w:rsidR="0091111C" w:rsidRPr="007351F9">
        <w:rPr>
          <w:u w:val="single"/>
        </w:rPr>
        <w:t>Cooper</w:t>
      </w:r>
      <w:r w:rsidR="00612DB6">
        <w:rPr>
          <w:u w:val="single"/>
        </w:rPr>
        <w:t xml:space="preserve"> </w:t>
      </w:r>
      <w:proofErr w:type="spellStart"/>
      <w:r w:rsidR="00612DB6">
        <w:rPr>
          <w:u w:val="single"/>
        </w:rPr>
        <w:t>Midroni</w:t>
      </w:r>
      <w:proofErr w:type="spellEnd"/>
      <w:r w:rsidR="0091111C" w:rsidRPr="007351F9">
        <w:rPr>
          <w:u w:val="single"/>
        </w:rPr>
        <w:t>:</w:t>
      </w:r>
      <w:r w:rsidR="0091111C">
        <w:t xml:space="preserve"> </w:t>
      </w:r>
      <w:r w:rsidR="004A0330">
        <w:t xml:space="preserve">Not much going </w:t>
      </w:r>
      <w:proofErr w:type="gramStart"/>
      <w:r w:rsidR="004A0330">
        <w:t>on, but</w:t>
      </w:r>
      <w:proofErr w:type="gramEnd"/>
      <w:r w:rsidR="004A0330">
        <w:t xml:space="preserve"> thank you everyone here and to who has been involved this year. You are doing something to better yourself, everyone here deserves a big round of applause. </w:t>
      </w:r>
    </w:p>
    <w:p w14:paraId="278B087F" w14:textId="77777777" w:rsidR="00030F5E" w:rsidRDefault="00030F5E" w:rsidP="00030F5E">
      <w:pPr>
        <w:pBdr>
          <w:bottom w:val="single" w:sz="6" w:space="1" w:color="auto"/>
        </w:pBdr>
        <w:spacing w:after="0" w:line="240" w:lineRule="auto"/>
        <w:jc w:val="both"/>
      </w:pPr>
    </w:p>
    <w:p w14:paraId="33F55403" w14:textId="77777777" w:rsidR="00030F5E" w:rsidRPr="00B818C3" w:rsidRDefault="00030F5E" w:rsidP="00030F5E"/>
    <w:p w14:paraId="7F66E834" w14:textId="3B6754F2" w:rsidR="00E809CC" w:rsidRDefault="00030F5E" w:rsidP="00F87253">
      <w:pPr>
        <w:pStyle w:val="Heading5"/>
        <w:numPr>
          <w:ilvl w:val="0"/>
          <w:numId w:val="17"/>
        </w:numPr>
        <w:jc w:val="both"/>
      </w:pPr>
      <w:r>
        <w:t>Sci’21</w:t>
      </w:r>
      <w:r w:rsidR="00F87253">
        <w:t xml:space="preserve"> </w:t>
      </w:r>
    </w:p>
    <w:p w14:paraId="1604ECDE" w14:textId="4FADABF4" w:rsidR="00F87253" w:rsidRPr="00D04685" w:rsidRDefault="004A0330" w:rsidP="00F87253">
      <w:r>
        <w:rPr>
          <w:u w:val="single"/>
        </w:rPr>
        <w:t xml:space="preserve">Andrew </w:t>
      </w:r>
      <w:proofErr w:type="spellStart"/>
      <w:r>
        <w:rPr>
          <w:u w:val="single"/>
        </w:rPr>
        <w:t>Vasila</w:t>
      </w:r>
      <w:proofErr w:type="spellEnd"/>
      <w:r w:rsidRPr="00D04685">
        <w:t xml:space="preserve">: we are planning a </w:t>
      </w:r>
      <w:r w:rsidR="00D04685" w:rsidRPr="00D04685">
        <w:t>BBQ</w:t>
      </w:r>
      <w:r w:rsidRPr="00D04685">
        <w:t xml:space="preserve"> for Sunday. That’s it, I’d like to thank everyone. We signed up on the second week of school. Best of luck to the sci 18. </w:t>
      </w:r>
    </w:p>
    <w:p w14:paraId="668B4D19" w14:textId="3CF2D892" w:rsidR="00C93D7F" w:rsidRDefault="00900F3A" w:rsidP="003439D3">
      <w:pPr>
        <w:pStyle w:val="Heading1"/>
        <w:jc w:val="both"/>
      </w:pPr>
      <w:r>
        <w:t>X</w:t>
      </w:r>
      <w:r w:rsidR="00B2016A">
        <w:t>VI</w:t>
      </w:r>
      <w:r w:rsidR="00121C2F">
        <w:t>I</w:t>
      </w:r>
      <w:r w:rsidR="00631925">
        <w:t>I</w:t>
      </w:r>
      <w:r w:rsidR="004479C4" w:rsidRPr="005D4AA7">
        <w:t>. Statements and Questions by Members  </w:t>
      </w:r>
    </w:p>
    <w:p w14:paraId="089961EC" w14:textId="3634D196" w:rsidR="00DA493A" w:rsidRDefault="00DA493A" w:rsidP="00DA493A">
      <w:pPr>
        <w:spacing w:after="0" w:line="240" w:lineRule="auto"/>
        <w:jc w:val="both"/>
      </w:pPr>
      <w:r w:rsidRPr="00D04685">
        <w:rPr>
          <w:rFonts w:cs="Times New Roman"/>
          <w:b/>
          <w:u w:val="single"/>
        </w:rPr>
        <w:t xml:space="preserve"> </w:t>
      </w:r>
      <w:r w:rsidR="004A0330" w:rsidRPr="00D04685">
        <w:rPr>
          <w:u w:val="single"/>
        </w:rPr>
        <w:t xml:space="preserve">Cooper </w:t>
      </w:r>
      <w:proofErr w:type="spellStart"/>
      <w:r w:rsidR="004A0330" w:rsidRPr="00D04685">
        <w:rPr>
          <w:u w:val="single"/>
        </w:rPr>
        <w:t>Midroni</w:t>
      </w:r>
      <w:proofErr w:type="spellEnd"/>
      <w:r w:rsidR="004A0330">
        <w:t xml:space="preserve">: we had an </w:t>
      </w:r>
      <w:proofErr w:type="spellStart"/>
      <w:r w:rsidR="004A0330">
        <w:t>eng</w:t>
      </w:r>
      <w:proofErr w:type="spellEnd"/>
      <w:r w:rsidR="004A0330">
        <w:t xml:space="preserve">-comm game. It was very </w:t>
      </w:r>
      <w:r w:rsidR="00D04685">
        <w:t>successful</w:t>
      </w:r>
      <w:r w:rsidR="004A0330">
        <w:t xml:space="preserve">, we won. </w:t>
      </w:r>
    </w:p>
    <w:p w14:paraId="23592589" w14:textId="77777777" w:rsidR="00D04685" w:rsidRDefault="00D04685" w:rsidP="00DA493A">
      <w:pPr>
        <w:spacing w:after="0" w:line="240" w:lineRule="auto"/>
        <w:jc w:val="both"/>
      </w:pPr>
    </w:p>
    <w:p w14:paraId="58183914" w14:textId="4F6CAF09" w:rsidR="004A0330" w:rsidRDefault="00D04685" w:rsidP="00DA493A">
      <w:pPr>
        <w:spacing w:after="0" w:line="240" w:lineRule="auto"/>
        <w:jc w:val="both"/>
      </w:pPr>
      <w:r w:rsidRPr="00D04685">
        <w:rPr>
          <w:u w:val="single"/>
        </w:rPr>
        <w:t>Andrew</w:t>
      </w:r>
      <w:r w:rsidR="004A0330" w:rsidRPr="00D04685">
        <w:rPr>
          <w:u w:val="single"/>
        </w:rPr>
        <w:t xml:space="preserve"> Farley</w:t>
      </w:r>
      <w:r w:rsidR="004A0330">
        <w:t xml:space="preserve">: thank you, third time is the charm. </w:t>
      </w:r>
    </w:p>
    <w:p w14:paraId="4450EEE0" w14:textId="2A248929" w:rsidR="004A0330" w:rsidRDefault="004A0330" w:rsidP="00DA493A">
      <w:pPr>
        <w:spacing w:after="0" w:line="240" w:lineRule="auto"/>
        <w:jc w:val="both"/>
      </w:pPr>
      <w:r w:rsidRPr="00D04685">
        <w:rPr>
          <w:u w:val="single"/>
        </w:rPr>
        <w:lastRenderedPageBreak/>
        <w:t>J</w:t>
      </w:r>
      <w:r w:rsidR="00D04685" w:rsidRPr="00D04685">
        <w:rPr>
          <w:u w:val="single"/>
        </w:rPr>
        <w:t>ulianna Jeans</w:t>
      </w:r>
      <w:r w:rsidRPr="00D04685">
        <w:rPr>
          <w:u w:val="single"/>
        </w:rPr>
        <w:t>:</w:t>
      </w:r>
      <w:r>
        <w:t xml:space="preserve"> the </w:t>
      </w:r>
      <w:r w:rsidR="00D04685">
        <w:t>EngSoc</w:t>
      </w:r>
      <w:r>
        <w:t xml:space="preserve"> lounge is open next week from 1-5 Monday to Thursday and the next week from11-3 from Monday to Friday. </w:t>
      </w:r>
    </w:p>
    <w:p w14:paraId="09F72B64" w14:textId="6A485459" w:rsidR="004A0330" w:rsidRDefault="004A0330" w:rsidP="00DA493A">
      <w:pPr>
        <w:spacing w:after="0" w:line="240" w:lineRule="auto"/>
        <w:jc w:val="both"/>
      </w:pPr>
    </w:p>
    <w:p w14:paraId="73D8BCEF" w14:textId="586217DB" w:rsidR="004A0330" w:rsidRDefault="004A0330" w:rsidP="00DA493A">
      <w:pPr>
        <w:spacing w:after="0" w:line="240" w:lineRule="auto"/>
        <w:jc w:val="both"/>
      </w:pPr>
      <w:r w:rsidRPr="00D04685">
        <w:rPr>
          <w:u w:val="single"/>
        </w:rPr>
        <w:t>Matt Whittle</w:t>
      </w:r>
      <w:r>
        <w:t>: Every year, some people in 4</w:t>
      </w:r>
      <w:r w:rsidRPr="004A0330">
        <w:rPr>
          <w:vertAlign w:val="superscript"/>
        </w:rPr>
        <w:t>th</w:t>
      </w:r>
      <w:r>
        <w:t xml:space="preserve"> year say kind words. Some important lessons that </w:t>
      </w:r>
      <w:r w:rsidR="00D04685">
        <w:t>I’ve</w:t>
      </w:r>
      <w:r>
        <w:t xml:space="preserve"> learned: </w:t>
      </w:r>
    </w:p>
    <w:p w14:paraId="352B8230" w14:textId="457B98FB" w:rsidR="004A0330" w:rsidRDefault="004A0330" w:rsidP="00DA493A">
      <w:pPr>
        <w:spacing w:after="0" w:line="240" w:lineRule="auto"/>
        <w:jc w:val="both"/>
      </w:pPr>
      <w:r>
        <w:t xml:space="preserve">First one: Emily, she felt like she belonged somewhere. This resonates with me and </w:t>
      </w:r>
      <w:r w:rsidR="00D04685">
        <w:t>hopefully</w:t>
      </w:r>
      <w:r>
        <w:t xml:space="preserve"> with all of you. Matt, someone only sci 18 would know. </w:t>
      </w:r>
      <w:r w:rsidR="00D04685">
        <w:t>University</w:t>
      </w:r>
      <w:r>
        <w:t xml:space="preserve"> should be the best 4 </w:t>
      </w:r>
      <w:r w:rsidR="00D04685">
        <w:t>years</w:t>
      </w:r>
      <w:r>
        <w:t xml:space="preserve"> of your life, kind of implies that it goes downhill from now. It is completely true that you </w:t>
      </w:r>
      <w:r w:rsidR="00D04685">
        <w:t>have</w:t>
      </w:r>
      <w:r>
        <w:t xml:space="preserve"> wasted some time. The fact that we are here now means that it’s great. That Steven Marvin, relationships with people, as an active member in the community. </w:t>
      </w:r>
    </w:p>
    <w:p w14:paraId="77AFBB1D" w14:textId="2BAA475D" w:rsidR="004A0330" w:rsidRDefault="004A0330" w:rsidP="00DA493A">
      <w:pPr>
        <w:spacing w:after="0" w:line="240" w:lineRule="auto"/>
        <w:jc w:val="both"/>
      </w:pPr>
    </w:p>
    <w:p w14:paraId="3E809021" w14:textId="75E79193" w:rsidR="004A0330" w:rsidRDefault="004A0330" w:rsidP="00DA493A">
      <w:pPr>
        <w:spacing w:after="0" w:line="240" w:lineRule="auto"/>
        <w:jc w:val="both"/>
      </w:pPr>
      <w:r>
        <w:t xml:space="preserve">What matters most is that we are here. Forgetting the mistakes, the decision, the position, that’s what people will remember, the impact that you had on </w:t>
      </w:r>
      <w:r w:rsidR="00D04685">
        <w:t>people</w:t>
      </w:r>
      <w:r>
        <w:t xml:space="preserve">. Make sure you try the best. </w:t>
      </w:r>
    </w:p>
    <w:p w14:paraId="4ED414BE" w14:textId="392CA77F" w:rsidR="004A0330" w:rsidRDefault="004A0330" w:rsidP="00DA493A">
      <w:pPr>
        <w:spacing w:after="0" w:line="240" w:lineRule="auto"/>
        <w:jc w:val="both"/>
      </w:pPr>
    </w:p>
    <w:p w14:paraId="01229140" w14:textId="78EACFDF" w:rsidR="004A0330" w:rsidRDefault="004A0330" w:rsidP="00DA493A">
      <w:pPr>
        <w:spacing w:after="0" w:line="240" w:lineRule="auto"/>
        <w:jc w:val="both"/>
      </w:pPr>
      <w:r>
        <w:t xml:space="preserve">I’ve been very </w:t>
      </w:r>
      <w:r w:rsidR="00D04685">
        <w:t>involved</w:t>
      </w:r>
      <w:r>
        <w:t xml:space="preserve"> in the past 4 years, I’ve met some very incredible people. Frosh week, directors, everyone. There is some very incredible stuff we are directly and </w:t>
      </w:r>
      <w:r w:rsidR="00D04685">
        <w:t>indirectly</w:t>
      </w:r>
      <w:r>
        <w:t xml:space="preserve">. </w:t>
      </w:r>
    </w:p>
    <w:p w14:paraId="3A0E20B8" w14:textId="4B0A0CAF" w:rsidR="004A0330" w:rsidRDefault="004A0330" w:rsidP="00DA493A">
      <w:pPr>
        <w:spacing w:after="0" w:line="240" w:lineRule="auto"/>
        <w:jc w:val="both"/>
      </w:pPr>
    </w:p>
    <w:p w14:paraId="5B95673F" w14:textId="2EEA5C50" w:rsidR="004A0330" w:rsidRDefault="00D04685" w:rsidP="00DA493A">
      <w:pPr>
        <w:spacing w:after="0" w:line="240" w:lineRule="auto"/>
        <w:jc w:val="both"/>
      </w:pPr>
      <w:r>
        <w:t>Someone</w:t>
      </w:r>
      <w:r w:rsidR="004A0330">
        <w:t xml:space="preserve"> in this community does something very cool. We </w:t>
      </w:r>
      <w:r>
        <w:t>do cool</w:t>
      </w:r>
      <w:r w:rsidR="004A0330">
        <w:t xml:space="preserve"> stuff with people here and everywhere. Thank you for all the roles to the people who have done. Thank you to all of you </w:t>
      </w:r>
      <w:r>
        <w:t>individually</w:t>
      </w:r>
      <w:r w:rsidR="004A0330">
        <w:t xml:space="preserve">. Thanks </w:t>
      </w:r>
    </w:p>
    <w:p w14:paraId="799356B4" w14:textId="247236C5" w:rsidR="004A0330" w:rsidRDefault="004A0330" w:rsidP="00DA493A">
      <w:pPr>
        <w:spacing w:after="0" w:line="240" w:lineRule="auto"/>
        <w:jc w:val="both"/>
      </w:pPr>
    </w:p>
    <w:p w14:paraId="4CABF550" w14:textId="70F1A0BB" w:rsidR="004A0330" w:rsidRDefault="004A0330" w:rsidP="00DA493A">
      <w:pPr>
        <w:spacing w:after="0" w:line="240" w:lineRule="auto"/>
        <w:jc w:val="both"/>
      </w:pPr>
      <w:r w:rsidRPr="00D04685">
        <w:rPr>
          <w:u w:val="single"/>
        </w:rPr>
        <w:t>Lora</w:t>
      </w:r>
      <w:r w:rsidR="00D04685" w:rsidRPr="00D04685">
        <w:rPr>
          <w:u w:val="single"/>
        </w:rPr>
        <w:t xml:space="preserve">lyn </w:t>
      </w:r>
      <w:proofErr w:type="spellStart"/>
      <w:r w:rsidR="00D04685" w:rsidRPr="00D04685">
        <w:rPr>
          <w:u w:val="single"/>
        </w:rPr>
        <w:t>Blondin</w:t>
      </w:r>
      <w:proofErr w:type="spellEnd"/>
      <w:r>
        <w:t xml:space="preserve">: this is a bit </w:t>
      </w:r>
      <w:r w:rsidR="00D04685">
        <w:t>savvy</w:t>
      </w:r>
      <w:r>
        <w:t xml:space="preserve">, first I </w:t>
      </w:r>
      <w:r w:rsidR="00D04685">
        <w:t>want to</w:t>
      </w:r>
      <w:r>
        <w:t xml:space="preserve"> thank everyone to volunteer every </w:t>
      </w:r>
      <w:r w:rsidR="00D04685">
        <w:t>Thursday</w:t>
      </w:r>
      <w:r>
        <w:t xml:space="preserve">. This council is </w:t>
      </w:r>
      <w:r w:rsidR="00D04685">
        <w:t>usually</w:t>
      </w:r>
      <w:r>
        <w:t xml:space="preserve"> a small part of the things you do. To the directors, thank you. This role tends to be difficult. I think you guys have done such an </w:t>
      </w:r>
      <w:r w:rsidR="00D04685">
        <w:t>amazing</w:t>
      </w:r>
      <w:r>
        <w:t xml:space="preserve"> job in terms </w:t>
      </w:r>
      <w:r w:rsidR="00D04685">
        <w:t>of</w:t>
      </w:r>
      <w:r>
        <w:t xml:space="preserve"> supporting </w:t>
      </w:r>
      <w:r w:rsidR="00D04685">
        <w:t>each</w:t>
      </w:r>
      <w:r>
        <w:t xml:space="preserve"> other as well as the </w:t>
      </w:r>
      <w:r w:rsidR="00D04685">
        <w:t>exec</w:t>
      </w:r>
      <w:r>
        <w:t xml:space="preserve"> team for supporting you and narrowed down the changes to make them the best that they could be. Along with supporting your directors you showed </w:t>
      </w:r>
      <w:r w:rsidR="00D04685">
        <w:t>kindness</w:t>
      </w:r>
      <w:r>
        <w:t xml:space="preserve"> and sensibility to </w:t>
      </w:r>
      <w:r w:rsidR="00D04685">
        <w:t>other</w:t>
      </w:r>
      <w:r>
        <w:t xml:space="preserve"> people. Over my past 4 years I’ve seen so many people getting involved I’ve seen a sparkle. </w:t>
      </w:r>
      <w:r w:rsidR="00D04685">
        <w:t>Whether</w:t>
      </w:r>
      <w:r>
        <w:t xml:space="preserve"> council is your passion or something else it’s great you are pushing through something. Keep following your passion and keep being kind. </w:t>
      </w:r>
    </w:p>
    <w:p w14:paraId="7A1F881B" w14:textId="77777777" w:rsidR="00DA493A" w:rsidRDefault="00DA493A" w:rsidP="00DA493A">
      <w:pPr>
        <w:pStyle w:val="Heading5"/>
        <w:jc w:val="both"/>
      </w:pPr>
    </w:p>
    <w:p w14:paraId="35F6C240" w14:textId="32441D29" w:rsidR="00DA493A" w:rsidRPr="005C1DD1" w:rsidRDefault="00DA493A" w:rsidP="00DA493A">
      <w:pPr>
        <w:pStyle w:val="Heading5"/>
        <w:jc w:val="both"/>
      </w:pPr>
      <w:r>
        <w:t>Motion to Close:</w:t>
      </w:r>
    </w:p>
    <w:p w14:paraId="5686DEF3" w14:textId="42541313" w:rsidR="00DA493A" w:rsidRDefault="00DA493A" w:rsidP="00DA493A">
      <w:pPr>
        <w:spacing w:after="0" w:line="240" w:lineRule="auto"/>
        <w:jc w:val="both"/>
      </w:pPr>
      <w:r>
        <w:t xml:space="preserve">Moved by: </w:t>
      </w:r>
      <w:r w:rsidR="004A0330">
        <w:t xml:space="preserve">Loralyn </w:t>
      </w:r>
      <w:proofErr w:type="spellStart"/>
      <w:r w:rsidR="004A0330">
        <w:t>Blondin</w:t>
      </w:r>
      <w:proofErr w:type="spellEnd"/>
    </w:p>
    <w:p w14:paraId="0F23F7FB" w14:textId="7FB4156F" w:rsidR="00DA493A" w:rsidRDefault="00DA493A" w:rsidP="00DA493A">
      <w:pPr>
        <w:spacing w:after="0" w:line="240" w:lineRule="auto"/>
        <w:jc w:val="both"/>
      </w:pPr>
      <w:r>
        <w:t xml:space="preserve">Seconded by: </w:t>
      </w:r>
      <w:r w:rsidR="004A0330">
        <w:t xml:space="preserve">Alexander </w:t>
      </w:r>
      <w:proofErr w:type="spellStart"/>
      <w:r w:rsidR="00D04685">
        <w:t>T</w:t>
      </w:r>
      <w:r w:rsidR="004A0330">
        <w:t>olany</w:t>
      </w:r>
      <w:proofErr w:type="spellEnd"/>
    </w:p>
    <w:p w14:paraId="71ED1AA4" w14:textId="77777777" w:rsidR="00DA493A" w:rsidRDefault="00DA493A" w:rsidP="00DA493A">
      <w:pPr>
        <w:spacing w:after="0" w:line="240" w:lineRule="auto"/>
        <w:jc w:val="both"/>
      </w:pPr>
    </w:p>
    <w:p w14:paraId="30240A34" w14:textId="19F85A2C" w:rsidR="00DA493A" w:rsidRDefault="00DA493A" w:rsidP="00DA493A">
      <w:pPr>
        <w:spacing w:after="0" w:line="240" w:lineRule="auto"/>
        <w:jc w:val="both"/>
        <w:rPr>
          <w:rFonts w:cs="Times New Roman"/>
          <w:b/>
        </w:rPr>
      </w:pPr>
      <w:r w:rsidRPr="003D2366">
        <w:rPr>
          <w:rFonts w:cs="Times New Roman"/>
          <w:b/>
        </w:rPr>
        <w:t>Motion Passes</w:t>
      </w:r>
      <w:r>
        <w:rPr>
          <w:rFonts w:cs="Times New Roman"/>
          <w:b/>
        </w:rPr>
        <w:t xml:space="preserve">, </w:t>
      </w:r>
      <w:r w:rsidR="004A0330">
        <w:rPr>
          <w:rFonts w:cs="Times New Roman"/>
          <w:b/>
        </w:rPr>
        <w:t>8:41</w:t>
      </w:r>
      <w:r>
        <w:rPr>
          <w:rFonts w:cs="Times New Roman"/>
          <w:b/>
        </w:rPr>
        <w:t xml:space="preserve">; </w:t>
      </w:r>
      <w:r w:rsidRPr="003D2366">
        <w:rPr>
          <w:rFonts w:cs="Times New Roman"/>
          <w:b/>
        </w:rPr>
        <w:t xml:space="preserve"> </w:t>
      </w:r>
      <w:r>
        <w:rPr>
          <w:rFonts w:cs="Times New Roman"/>
          <w:b/>
        </w:rPr>
        <w:t xml:space="preserve"> </w:t>
      </w:r>
    </w:p>
    <w:p w14:paraId="6985E210" w14:textId="77777777" w:rsidR="00DA493A" w:rsidRPr="00F55ED8" w:rsidRDefault="00DA493A" w:rsidP="00FF3465">
      <w:pPr>
        <w:spacing w:after="0" w:line="240" w:lineRule="auto"/>
        <w:jc w:val="both"/>
        <w:rPr>
          <w:rFonts w:cs="Times New Roman"/>
          <w:b/>
        </w:rPr>
      </w:pPr>
    </w:p>
    <w:sectPr w:rsidR="00DA493A" w:rsidRPr="00F55ED8"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2C9D9" w14:textId="77777777" w:rsidR="00764EB6" w:rsidRDefault="00764EB6" w:rsidP="00A926C5">
      <w:pPr>
        <w:spacing w:after="0" w:line="240" w:lineRule="auto"/>
      </w:pPr>
      <w:r>
        <w:separator/>
      </w:r>
    </w:p>
  </w:endnote>
  <w:endnote w:type="continuationSeparator" w:id="0">
    <w:p w14:paraId="77851A34" w14:textId="77777777" w:rsidR="00764EB6" w:rsidRDefault="00764EB6"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816276" w:rsidRDefault="00816276"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816276" w:rsidRDefault="00816276"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38BF7811" w:rsidR="00816276" w:rsidRDefault="00816276"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7B09E8CB" w14:textId="4EBBC676" w:rsidR="00816276" w:rsidRDefault="00816276"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B7177" w14:textId="77777777" w:rsidR="00764EB6" w:rsidRDefault="00764EB6" w:rsidP="00A926C5">
      <w:pPr>
        <w:spacing w:after="0" w:line="240" w:lineRule="auto"/>
      </w:pPr>
      <w:r>
        <w:separator/>
      </w:r>
    </w:p>
  </w:footnote>
  <w:footnote w:type="continuationSeparator" w:id="0">
    <w:p w14:paraId="646E062E" w14:textId="77777777" w:rsidR="00764EB6" w:rsidRDefault="00764EB6"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816276" w:rsidRDefault="00816276">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E6F3A"/>
    <w:multiLevelType w:val="hybridMultilevel"/>
    <w:tmpl w:val="34DE81A6"/>
    <w:lvl w:ilvl="0" w:tplc="B1045AF0">
      <w:start w:val="1"/>
      <w:numFmt w:val="lowerRoman"/>
      <w:lvlText w:val="%1."/>
      <w:lvlJc w:val="left"/>
      <w:pPr>
        <w:ind w:left="1080" w:hanging="720"/>
      </w:pPr>
      <w:rPr>
        <w:rFonts w:hint="default"/>
        <w:color w:val="4E1F76" w:themeColor="accent2" w:themeShade="8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C02E1"/>
    <w:multiLevelType w:val="hybridMultilevel"/>
    <w:tmpl w:val="2FCCED50"/>
    <w:lvl w:ilvl="0" w:tplc="3EDA851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12"/>
  </w:num>
  <w:num w:numId="3">
    <w:abstractNumId w:val="7"/>
  </w:num>
  <w:num w:numId="4">
    <w:abstractNumId w:val="5"/>
  </w:num>
  <w:num w:numId="5">
    <w:abstractNumId w:val="4"/>
  </w:num>
  <w:num w:numId="6">
    <w:abstractNumId w:val="13"/>
  </w:num>
  <w:num w:numId="7">
    <w:abstractNumId w:val="9"/>
  </w:num>
  <w:num w:numId="8">
    <w:abstractNumId w:val="1"/>
  </w:num>
  <w:num w:numId="9">
    <w:abstractNumId w:val="6"/>
  </w:num>
  <w:num w:numId="10">
    <w:abstractNumId w:val="15"/>
  </w:num>
  <w:num w:numId="11">
    <w:abstractNumId w:val="3"/>
  </w:num>
  <w:num w:numId="12">
    <w:abstractNumId w:val="10"/>
  </w:num>
  <w:num w:numId="13">
    <w:abstractNumId w:val="16"/>
  </w:num>
  <w:num w:numId="14">
    <w:abstractNumId w:val="0"/>
  </w:num>
  <w:num w:numId="15">
    <w:abstractNumId w:val="14"/>
  </w:num>
  <w:num w:numId="16">
    <w:abstractNumId w:val="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wUAueH6r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A67"/>
    <w:rsid w:val="000A5D1F"/>
    <w:rsid w:val="000A6035"/>
    <w:rsid w:val="000A62E1"/>
    <w:rsid w:val="000A6B6B"/>
    <w:rsid w:val="000A718F"/>
    <w:rsid w:val="000A76C7"/>
    <w:rsid w:val="000B02D2"/>
    <w:rsid w:val="000B088A"/>
    <w:rsid w:val="000B10AD"/>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0EB"/>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72"/>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3E3"/>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1B89"/>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26D"/>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84"/>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AD0"/>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330"/>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082"/>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B7FF3"/>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5723"/>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DF6"/>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15F"/>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78A"/>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45"/>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BC5"/>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4EB6"/>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2BA"/>
    <w:rsid w:val="007D77CB"/>
    <w:rsid w:val="007E02E4"/>
    <w:rsid w:val="007E08CF"/>
    <w:rsid w:val="007E0A4C"/>
    <w:rsid w:val="007E127F"/>
    <w:rsid w:val="007E13AA"/>
    <w:rsid w:val="007E16ED"/>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C3F"/>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823"/>
    <w:rsid w:val="00813CD6"/>
    <w:rsid w:val="00815211"/>
    <w:rsid w:val="0081599A"/>
    <w:rsid w:val="00815B72"/>
    <w:rsid w:val="00815B91"/>
    <w:rsid w:val="00815F61"/>
    <w:rsid w:val="00816089"/>
    <w:rsid w:val="008160AE"/>
    <w:rsid w:val="00816276"/>
    <w:rsid w:val="00816372"/>
    <w:rsid w:val="0081674E"/>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6A5"/>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67C"/>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8CC"/>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37C17"/>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C76"/>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38"/>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5FF"/>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54E"/>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02D"/>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AD4"/>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DF4"/>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03"/>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85"/>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93A"/>
    <w:rsid w:val="00DA4E3D"/>
    <w:rsid w:val="00DA5D6A"/>
    <w:rsid w:val="00DA637D"/>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51"/>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9E9"/>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A5B"/>
    <w:rsid w:val="00E44CBB"/>
    <w:rsid w:val="00E44EFF"/>
    <w:rsid w:val="00E44F60"/>
    <w:rsid w:val="00E4622F"/>
    <w:rsid w:val="00E464DF"/>
    <w:rsid w:val="00E46819"/>
    <w:rsid w:val="00E46AA0"/>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E72"/>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D"/>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747"/>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3AFA"/>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2FF"/>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253"/>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6A60"/>
    <w:rsid w:val="00F96EB6"/>
    <w:rsid w:val="00F96FF9"/>
    <w:rsid w:val="00F97A17"/>
    <w:rsid w:val="00F97D2F"/>
    <w:rsid w:val="00F97DD2"/>
    <w:rsid w:val="00FA04AA"/>
    <w:rsid w:val="00FA0C77"/>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78D"/>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CommentReference">
    <w:name w:val="annotation reference"/>
    <w:basedOn w:val="DefaultParagraphFont"/>
    <w:uiPriority w:val="99"/>
    <w:semiHidden/>
    <w:unhideWhenUsed/>
    <w:rsid w:val="007D72BA"/>
    <w:rPr>
      <w:sz w:val="16"/>
      <w:szCs w:val="16"/>
    </w:rPr>
  </w:style>
  <w:style w:type="paragraph" w:styleId="CommentText">
    <w:name w:val="annotation text"/>
    <w:basedOn w:val="Normal"/>
    <w:link w:val="CommentTextChar"/>
    <w:uiPriority w:val="99"/>
    <w:semiHidden/>
    <w:unhideWhenUsed/>
    <w:rsid w:val="007D72BA"/>
    <w:pPr>
      <w:spacing w:line="240" w:lineRule="auto"/>
    </w:pPr>
    <w:rPr>
      <w:sz w:val="20"/>
      <w:szCs w:val="20"/>
    </w:rPr>
  </w:style>
  <w:style w:type="character" w:customStyle="1" w:styleId="CommentTextChar">
    <w:name w:val="Comment Text Char"/>
    <w:basedOn w:val="DefaultParagraphFont"/>
    <w:link w:val="CommentText"/>
    <w:uiPriority w:val="99"/>
    <w:semiHidden/>
    <w:rsid w:val="007D72BA"/>
    <w:rPr>
      <w:sz w:val="20"/>
      <w:szCs w:val="20"/>
    </w:rPr>
  </w:style>
  <w:style w:type="paragraph" w:styleId="CommentSubject">
    <w:name w:val="annotation subject"/>
    <w:basedOn w:val="CommentText"/>
    <w:next w:val="CommentText"/>
    <w:link w:val="CommentSubjectChar"/>
    <w:uiPriority w:val="99"/>
    <w:semiHidden/>
    <w:unhideWhenUsed/>
    <w:rsid w:val="007D72BA"/>
    <w:rPr>
      <w:b/>
      <w:bCs/>
    </w:rPr>
  </w:style>
  <w:style w:type="character" w:customStyle="1" w:styleId="CommentSubjectChar">
    <w:name w:val="Comment Subject Char"/>
    <w:basedOn w:val="CommentTextChar"/>
    <w:link w:val="CommentSubject"/>
    <w:uiPriority w:val="99"/>
    <w:semiHidden/>
    <w:rsid w:val="007D72BA"/>
    <w:rPr>
      <w:b/>
      <w:bCs/>
      <w:sz w:val="20"/>
      <w:szCs w:val="20"/>
    </w:rPr>
  </w:style>
  <w:style w:type="paragraph" w:styleId="BalloonText">
    <w:name w:val="Balloon Text"/>
    <w:basedOn w:val="Normal"/>
    <w:link w:val="BalloonTextChar"/>
    <w:uiPriority w:val="99"/>
    <w:semiHidden/>
    <w:unhideWhenUsed/>
    <w:rsid w:val="007D7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2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7</TotalTime>
  <Pages>22</Pages>
  <Words>5745</Words>
  <Characters>3275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sabela Dominguez Huerta</cp:lastModifiedBy>
  <cp:revision>5</cp:revision>
  <dcterms:created xsi:type="dcterms:W3CDTF">2018-04-05T21:46:00Z</dcterms:created>
  <dcterms:modified xsi:type="dcterms:W3CDTF">2018-05-23T01:22:00Z</dcterms:modified>
</cp:coreProperties>
</file>